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D0DE3B" w14:textId="5BA8DF24" w:rsidR="007E79CE" w:rsidRPr="007E79CE" w:rsidRDefault="007E79CE">
      <w:pPr>
        <w:rPr>
          <w:b/>
          <w:bCs/>
          <w:u w:val="single"/>
        </w:rPr>
      </w:pPr>
      <w:r w:rsidRPr="007E79CE">
        <w:rPr>
          <w:b/>
          <w:bCs/>
          <w:u w:val="single"/>
        </w:rPr>
        <w:t>Cardiomyopathy Teleconsultation Protocol</w:t>
      </w:r>
    </w:p>
    <w:p w14:paraId="2E1BA511" w14:textId="3C256C55" w:rsidR="007E79CE" w:rsidRDefault="007E79CE"/>
    <w:p w14:paraId="02B9D233" w14:textId="0A341099" w:rsidR="00A8006E" w:rsidRPr="00A8006E" w:rsidRDefault="00A8006E">
      <w:pPr>
        <w:rPr>
          <w:b/>
          <w:bCs/>
        </w:rPr>
      </w:pPr>
      <w:r w:rsidRPr="00A8006E">
        <w:rPr>
          <w:b/>
          <w:bCs/>
        </w:rPr>
        <w:t>-----</w:t>
      </w:r>
      <w:r w:rsidR="00FC0034">
        <w:rPr>
          <w:b/>
          <w:bCs/>
        </w:rPr>
        <w:t xml:space="preserve"> Part 1:   </w:t>
      </w:r>
      <w:r w:rsidRPr="00A8006E">
        <w:rPr>
          <w:b/>
          <w:bCs/>
        </w:rPr>
        <w:t>Patient and nurse -----</w:t>
      </w:r>
    </w:p>
    <w:p w14:paraId="670584FB" w14:textId="0FF0EE23" w:rsidR="007E79CE" w:rsidRDefault="00F446C4" w:rsidP="000D2272">
      <w:pPr>
        <w:tabs>
          <w:tab w:val="left" w:pos="993"/>
        </w:tabs>
      </w:pPr>
      <w:r w:rsidRPr="007E79CE">
        <w:rPr>
          <w:b/>
          <w:bCs/>
        </w:rPr>
        <w:t>Step 1:</w:t>
      </w:r>
      <w:r w:rsidR="007E79CE">
        <w:tab/>
      </w:r>
      <w:r w:rsidR="00840D21">
        <w:tab/>
      </w:r>
      <w:r w:rsidR="007E79CE">
        <w:t>Patient g</w:t>
      </w:r>
      <w:r w:rsidR="00A4120B">
        <w:t>ot</w:t>
      </w:r>
      <w:r w:rsidR="007E79CE">
        <w:t xml:space="preserve"> an appointment through the hospital</w:t>
      </w:r>
    </w:p>
    <w:p w14:paraId="700006DE" w14:textId="37A35497" w:rsidR="007E79CE" w:rsidRDefault="007E79CE">
      <w:r w:rsidRPr="007E79CE">
        <w:rPr>
          <w:b/>
          <w:bCs/>
        </w:rPr>
        <w:t>Step 2:</w:t>
      </w:r>
      <w:r w:rsidR="009A3D61">
        <w:rPr>
          <w:b/>
          <w:bCs/>
        </w:rPr>
        <w:tab/>
      </w:r>
      <w:r w:rsidR="00840D21">
        <w:rPr>
          <w:b/>
          <w:bCs/>
        </w:rPr>
        <w:tab/>
      </w:r>
      <w:r w:rsidR="009A3D61">
        <w:t>Patient sign</w:t>
      </w:r>
      <w:r w:rsidR="00A4120B">
        <w:t>s</w:t>
      </w:r>
      <w:r w:rsidR="009A3D61">
        <w:t xml:space="preserve"> up</w:t>
      </w:r>
      <w:r w:rsidR="00847D3C">
        <w:t xml:space="preserve"> on our portal</w:t>
      </w:r>
    </w:p>
    <w:p w14:paraId="2DD652F7" w14:textId="0461D133" w:rsidR="009A3D61" w:rsidRDefault="009A3D61">
      <w:r w:rsidRPr="009A3D61">
        <w:rPr>
          <w:b/>
          <w:bCs/>
        </w:rPr>
        <w:t>Step 3:</w:t>
      </w:r>
      <w:r>
        <w:rPr>
          <w:b/>
          <w:bCs/>
        </w:rPr>
        <w:tab/>
      </w:r>
      <w:r w:rsidR="00840D21">
        <w:rPr>
          <w:b/>
          <w:bCs/>
        </w:rPr>
        <w:tab/>
      </w:r>
      <w:r w:rsidRPr="009A3D61">
        <w:t>Pa</w:t>
      </w:r>
      <w:r>
        <w:t>t</w:t>
      </w:r>
      <w:r w:rsidRPr="009A3D61">
        <w:t>ient sign</w:t>
      </w:r>
      <w:r w:rsidR="00A4120B">
        <w:t>s</w:t>
      </w:r>
      <w:r w:rsidRPr="009A3D61">
        <w:t xml:space="preserve"> in</w:t>
      </w:r>
    </w:p>
    <w:p w14:paraId="240EC33A" w14:textId="28EC80EB" w:rsidR="009A3D61" w:rsidRDefault="009A3D61" w:rsidP="00840D21">
      <w:pPr>
        <w:ind w:left="1440" w:hanging="1440"/>
      </w:pPr>
      <w:r>
        <w:rPr>
          <w:b/>
          <w:bCs/>
        </w:rPr>
        <w:t>Step 4:</w:t>
      </w:r>
      <w:r>
        <w:rPr>
          <w:b/>
          <w:bCs/>
        </w:rPr>
        <w:tab/>
      </w:r>
      <w:r>
        <w:t>Patient fills-up symptoms form. Here, the patient will have web resources and a nurse calling facility</w:t>
      </w:r>
    </w:p>
    <w:p w14:paraId="75905611" w14:textId="66DAEBF3" w:rsidR="009A3D61" w:rsidRDefault="009A3D61" w:rsidP="009A3D61">
      <w:pPr>
        <w:ind w:left="720" w:hanging="720"/>
      </w:pPr>
      <w:r>
        <w:rPr>
          <w:b/>
          <w:bCs/>
        </w:rPr>
        <w:t>Step 5:</w:t>
      </w:r>
      <w:r>
        <w:tab/>
      </w:r>
      <w:r w:rsidR="00840D21">
        <w:tab/>
      </w:r>
      <w:r>
        <w:t>Patient submits</w:t>
      </w:r>
      <w:r w:rsidR="00F45897">
        <w:t xml:space="preserve"> symptoms</w:t>
      </w:r>
      <w:r>
        <w:t xml:space="preserve"> form</w:t>
      </w:r>
    </w:p>
    <w:p w14:paraId="5F927C4D" w14:textId="11B787F1" w:rsidR="00A8006E" w:rsidRDefault="00A8006E" w:rsidP="009A3D61">
      <w:pPr>
        <w:ind w:left="720" w:hanging="720"/>
        <w:rPr>
          <w:b/>
          <w:bCs/>
        </w:rPr>
      </w:pPr>
    </w:p>
    <w:p w14:paraId="48E6E697" w14:textId="6BCA35C3" w:rsidR="00A8006E" w:rsidRDefault="00A8006E" w:rsidP="009A3D61">
      <w:pPr>
        <w:ind w:left="720" w:hanging="720"/>
        <w:rPr>
          <w:b/>
          <w:bCs/>
        </w:rPr>
      </w:pPr>
      <w:r>
        <w:rPr>
          <w:b/>
          <w:bCs/>
        </w:rPr>
        <w:t xml:space="preserve">----- </w:t>
      </w:r>
      <w:r w:rsidR="00FC0034">
        <w:rPr>
          <w:b/>
          <w:bCs/>
        </w:rPr>
        <w:t xml:space="preserve">Part 2:   </w:t>
      </w:r>
      <w:r>
        <w:rPr>
          <w:b/>
          <w:bCs/>
        </w:rPr>
        <w:t>Patient and doctor -----</w:t>
      </w:r>
    </w:p>
    <w:p w14:paraId="42983822" w14:textId="3076FB46" w:rsidR="00F45897" w:rsidRDefault="00F45897" w:rsidP="009A3D61">
      <w:pPr>
        <w:ind w:left="720" w:hanging="720"/>
      </w:pPr>
      <w:r>
        <w:rPr>
          <w:b/>
          <w:bCs/>
        </w:rPr>
        <w:t>Step 6:</w:t>
      </w:r>
      <w:r>
        <w:tab/>
      </w:r>
      <w:r w:rsidR="00840D21">
        <w:tab/>
      </w:r>
      <w:r>
        <w:t>Doctor sign</w:t>
      </w:r>
      <w:r w:rsidR="004734BE">
        <w:t>s</w:t>
      </w:r>
      <w:r>
        <w:t xml:space="preserve"> in</w:t>
      </w:r>
    </w:p>
    <w:p w14:paraId="73CFF094" w14:textId="74F9C289" w:rsidR="00F45897" w:rsidRPr="00EB3AD7" w:rsidRDefault="00F45897" w:rsidP="009A3D61">
      <w:pPr>
        <w:ind w:left="720" w:hanging="720"/>
      </w:pPr>
      <w:r w:rsidRPr="00F45897">
        <w:rPr>
          <w:b/>
          <w:bCs/>
        </w:rPr>
        <w:t>Step 7:</w:t>
      </w:r>
      <w:r w:rsidR="00EB3AD7">
        <w:tab/>
      </w:r>
      <w:r w:rsidR="00840D21">
        <w:tab/>
      </w:r>
      <w:r w:rsidR="007F1236">
        <w:t>Doctor see</w:t>
      </w:r>
      <w:r w:rsidR="001B5037">
        <w:t>s</w:t>
      </w:r>
      <w:r w:rsidR="007F1236">
        <w:t xml:space="preserve"> the patients’ list and click on the </w:t>
      </w:r>
      <w:proofErr w:type="gramStart"/>
      <w:r w:rsidR="007F1236">
        <w:t>patient</w:t>
      </w:r>
      <w:proofErr w:type="gramEnd"/>
      <w:r w:rsidR="007F1236">
        <w:t xml:space="preserve"> name</w:t>
      </w:r>
    </w:p>
    <w:p w14:paraId="11C59AC1" w14:textId="71F23C21" w:rsidR="007E79CE" w:rsidRDefault="007F1236">
      <w:r w:rsidRPr="007F1236">
        <w:rPr>
          <w:b/>
          <w:bCs/>
        </w:rPr>
        <w:t>Step 8:</w:t>
      </w:r>
      <w:r w:rsidR="001B5037">
        <w:rPr>
          <w:b/>
          <w:bCs/>
        </w:rPr>
        <w:tab/>
      </w:r>
      <w:r w:rsidR="00840D21">
        <w:rPr>
          <w:b/>
          <w:bCs/>
        </w:rPr>
        <w:tab/>
      </w:r>
      <w:r w:rsidR="00A4120B">
        <w:t>Doctor reads symptoms form</w:t>
      </w:r>
    </w:p>
    <w:p w14:paraId="385F7581" w14:textId="54A8FCAC" w:rsidR="00A4120B" w:rsidRDefault="00A4120B">
      <w:r>
        <w:rPr>
          <w:b/>
          <w:bCs/>
        </w:rPr>
        <w:t>Step 9:</w:t>
      </w:r>
      <w:r>
        <w:tab/>
      </w:r>
      <w:r w:rsidR="00840D21">
        <w:tab/>
      </w:r>
      <w:r w:rsidR="00847D3C">
        <w:t>Doctor calls patient</w:t>
      </w:r>
    </w:p>
    <w:p w14:paraId="08A804EB" w14:textId="4C5FD4D5" w:rsidR="00847D3C" w:rsidRDefault="00847D3C" w:rsidP="00840D21">
      <w:pPr>
        <w:ind w:left="1440" w:hanging="1440"/>
      </w:pPr>
      <w:r w:rsidRPr="00847D3C">
        <w:rPr>
          <w:b/>
          <w:bCs/>
        </w:rPr>
        <w:t>Step 10:</w:t>
      </w:r>
      <w:r>
        <w:rPr>
          <w:b/>
          <w:bCs/>
        </w:rPr>
        <w:tab/>
      </w:r>
      <w:r w:rsidR="00D063BD">
        <w:t>Doctor and patient</w:t>
      </w:r>
      <w:r w:rsidR="004734BE">
        <w:t xml:space="preserve"> </w:t>
      </w:r>
      <w:r w:rsidR="00D063BD">
        <w:t>have a video call. Meanwhile, doctor adds the assessment details in the form.</w:t>
      </w:r>
    </w:p>
    <w:p w14:paraId="1374BCDC" w14:textId="007DF05C" w:rsidR="00281928" w:rsidRDefault="00281928" w:rsidP="00840D21">
      <w:pPr>
        <w:ind w:left="1440" w:hanging="1440"/>
      </w:pPr>
    </w:p>
    <w:p w14:paraId="7A7AA1E1" w14:textId="46D69DB4" w:rsidR="00281928" w:rsidRPr="00281928" w:rsidRDefault="00281928" w:rsidP="00840D21">
      <w:pPr>
        <w:ind w:left="1440" w:hanging="1440"/>
        <w:rPr>
          <w:b/>
          <w:bCs/>
        </w:rPr>
      </w:pPr>
      <w:r w:rsidRPr="00281928">
        <w:rPr>
          <w:b/>
          <w:bCs/>
        </w:rPr>
        <w:t xml:space="preserve">----- </w:t>
      </w:r>
      <w:r w:rsidR="00FC0034">
        <w:rPr>
          <w:b/>
          <w:bCs/>
        </w:rPr>
        <w:t xml:space="preserve">Part 3:   </w:t>
      </w:r>
      <w:r w:rsidRPr="00281928">
        <w:rPr>
          <w:b/>
          <w:bCs/>
        </w:rPr>
        <w:t>Doctor -----</w:t>
      </w:r>
    </w:p>
    <w:p w14:paraId="129A0B22" w14:textId="0956B2D9" w:rsidR="00D063BD" w:rsidRDefault="00D063BD">
      <w:r>
        <w:rPr>
          <w:b/>
          <w:bCs/>
        </w:rPr>
        <w:t>Step 11:</w:t>
      </w:r>
      <w:r>
        <w:rPr>
          <w:b/>
          <w:bCs/>
        </w:rPr>
        <w:tab/>
      </w:r>
      <w:r>
        <w:t>Doctor saves the assessment details</w:t>
      </w:r>
    </w:p>
    <w:p w14:paraId="74D498DB" w14:textId="43AE8D86" w:rsidR="00D063BD" w:rsidRDefault="00D063BD">
      <w:r>
        <w:rPr>
          <w:b/>
          <w:bCs/>
        </w:rPr>
        <w:t>Step 12:</w:t>
      </w:r>
      <w:r>
        <w:tab/>
        <w:t>Doctor verifies the complete form</w:t>
      </w:r>
    </w:p>
    <w:p w14:paraId="548B6B4B" w14:textId="2FF17F5A" w:rsidR="00D063BD" w:rsidRDefault="00D063BD">
      <w:r>
        <w:rPr>
          <w:b/>
          <w:bCs/>
        </w:rPr>
        <w:t>Step 13:</w:t>
      </w:r>
      <w:r>
        <w:tab/>
      </w:r>
      <w:r w:rsidR="00816D9D">
        <w:t>Doctor generates a letter</w:t>
      </w:r>
    </w:p>
    <w:p w14:paraId="056DDC39" w14:textId="6ECD182F" w:rsidR="00816D9D" w:rsidRDefault="00816D9D">
      <w:r>
        <w:rPr>
          <w:b/>
          <w:bCs/>
        </w:rPr>
        <w:t>Step 14:</w:t>
      </w:r>
      <w:r>
        <w:tab/>
        <w:t xml:space="preserve">Doctor verifies the </w:t>
      </w:r>
      <w:r w:rsidR="008E5E93">
        <w:t>letter</w:t>
      </w:r>
      <w:r>
        <w:t xml:space="preserve"> and amends it</w:t>
      </w:r>
    </w:p>
    <w:p w14:paraId="7E1595AF" w14:textId="56D448AB" w:rsidR="00816D9D" w:rsidRPr="00816D9D" w:rsidRDefault="00816D9D">
      <w:r>
        <w:rPr>
          <w:b/>
          <w:bCs/>
        </w:rPr>
        <w:t>Step 15:</w:t>
      </w:r>
      <w:r>
        <w:tab/>
        <w:t>Doctor prints PDF and emails it to the patient</w:t>
      </w:r>
    </w:p>
    <w:p w14:paraId="73F74C34" w14:textId="51699104" w:rsidR="006016E0" w:rsidRDefault="006016E0" w:rsidP="006016E0">
      <w:r>
        <w:br w:type="page"/>
      </w:r>
    </w:p>
    <w:p w14:paraId="789074DD" w14:textId="77777777" w:rsidR="00863072" w:rsidRDefault="00863072" w:rsidP="006016E0">
      <w:pPr>
        <w:rPr>
          <w:b/>
          <w:bCs/>
          <w:color w:val="C00000"/>
          <w:sz w:val="28"/>
          <w:szCs w:val="28"/>
        </w:rPr>
      </w:pPr>
    </w:p>
    <w:p w14:paraId="2D1EB5D9" w14:textId="77777777" w:rsidR="00863072" w:rsidRDefault="00863072" w:rsidP="006016E0">
      <w:pPr>
        <w:rPr>
          <w:b/>
          <w:bCs/>
          <w:color w:val="C00000"/>
          <w:sz w:val="28"/>
          <w:szCs w:val="28"/>
        </w:rPr>
      </w:pPr>
    </w:p>
    <w:p w14:paraId="57649CE9" w14:textId="77777777" w:rsidR="00863072" w:rsidRDefault="00863072" w:rsidP="006016E0">
      <w:pPr>
        <w:rPr>
          <w:b/>
          <w:bCs/>
          <w:color w:val="C00000"/>
          <w:sz w:val="28"/>
          <w:szCs w:val="28"/>
        </w:rPr>
      </w:pPr>
    </w:p>
    <w:p w14:paraId="5BE17509" w14:textId="77777777" w:rsidR="00863072" w:rsidRDefault="00863072" w:rsidP="006016E0">
      <w:pPr>
        <w:rPr>
          <w:b/>
          <w:bCs/>
          <w:color w:val="C00000"/>
          <w:sz w:val="28"/>
          <w:szCs w:val="28"/>
        </w:rPr>
      </w:pPr>
    </w:p>
    <w:p w14:paraId="59ED2EC1" w14:textId="49E47175" w:rsidR="00F451D0" w:rsidRPr="00F451D0" w:rsidRDefault="00F451D0" w:rsidP="006016E0">
      <w:pPr>
        <w:rPr>
          <w:b/>
          <w:bCs/>
        </w:rPr>
      </w:pPr>
      <w:r w:rsidRPr="00F451D0">
        <w:rPr>
          <w:b/>
          <w:bCs/>
          <w:color w:val="C00000"/>
          <w:sz w:val="28"/>
          <w:szCs w:val="28"/>
        </w:rPr>
        <w:t>Patient sign up</w:t>
      </w:r>
    </w:p>
    <w:tbl>
      <w:tblPr>
        <w:tblStyle w:val="TableGrid"/>
        <w:tblW w:w="0" w:type="auto"/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2972"/>
        <w:gridCol w:w="4536"/>
      </w:tblGrid>
      <w:tr w:rsidR="00F451D0" w14:paraId="4778D075" w14:textId="77777777" w:rsidTr="003B70F4">
        <w:tc>
          <w:tcPr>
            <w:tcW w:w="2972" w:type="dxa"/>
            <w:shd w:val="clear" w:color="auto" w:fill="FFF2CC" w:themeFill="accent4" w:themeFillTint="33"/>
          </w:tcPr>
          <w:p w14:paraId="6CE3CA88" w14:textId="5E799A68" w:rsidR="00F451D0" w:rsidRPr="00BE36E2" w:rsidRDefault="00F451D0" w:rsidP="006016E0">
            <w:pPr>
              <w:rPr>
                <w:color w:val="C00000"/>
                <w:sz w:val="24"/>
                <w:szCs w:val="24"/>
              </w:rPr>
            </w:pPr>
            <w:r w:rsidRPr="00BE36E2">
              <w:rPr>
                <w:color w:val="C00000"/>
                <w:sz w:val="24"/>
                <w:szCs w:val="24"/>
              </w:rPr>
              <w:t>First Name</w:t>
            </w:r>
          </w:p>
        </w:tc>
        <w:tc>
          <w:tcPr>
            <w:tcW w:w="4536" w:type="dxa"/>
            <w:shd w:val="clear" w:color="auto" w:fill="FFF2CC" w:themeFill="accent4" w:themeFillTint="33"/>
          </w:tcPr>
          <w:p w14:paraId="79DDA7BC" w14:textId="77777777" w:rsidR="00F451D0" w:rsidRDefault="00F451D0" w:rsidP="006016E0"/>
        </w:tc>
      </w:tr>
      <w:tr w:rsidR="00F451D0" w14:paraId="7AA667EE" w14:textId="77777777" w:rsidTr="003B70F4">
        <w:tc>
          <w:tcPr>
            <w:tcW w:w="2972" w:type="dxa"/>
            <w:shd w:val="clear" w:color="auto" w:fill="FFF2CC" w:themeFill="accent4" w:themeFillTint="33"/>
          </w:tcPr>
          <w:p w14:paraId="00E1E768" w14:textId="68456AA3" w:rsidR="00F451D0" w:rsidRPr="00BE36E2" w:rsidRDefault="00F451D0" w:rsidP="006016E0">
            <w:pPr>
              <w:rPr>
                <w:color w:val="C00000"/>
                <w:sz w:val="24"/>
                <w:szCs w:val="24"/>
              </w:rPr>
            </w:pPr>
            <w:r w:rsidRPr="00BE36E2">
              <w:rPr>
                <w:color w:val="C00000"/>
                <w:sz w:val="24"/>
                <w:szCs w:val="24"/>
              </w:rPr>
              <w:t>Last Name</w:t>
            </w:r>
          </w:p>
        </w:tc>
        <w:tc>
          <w:tcPr>
            <w:tcW w:w="4536" w:type="dxa"/>
            <w:shd w:val="clear" w:color="auto" w:fill="FFF2CC" w:themeFill="accent4" w:themeFillTint="33"/>
          </w:tcPr>
          <w:p w14:paraId="75773E85" w14:textId="77777777" w:rsidR="00F451D0" w:rsidRDefault="00F451D0" w:rsidP="006016E0"/>
        </w:tc>
      </w:tr>
      <w:tr w:rsidR="00F451D0" w14:paraId="26A4C50F" w14:textId="77777777" w:rsidTr="003B70F4">
        <w:tc>
          <w:tcPr>
            <w:tcW w:w="2972" w:type="dxa"/>
            <w:shd w:val="clear" w:color="auto" w:fill="FFF2CC" w:themeFill="accent4" w:themeFillTint="33"/>
          </w:tcPr>
          <w:p w14:paraId="5CEE0554" w14:textId="54E5E555" w:rsidR="00F451D0" w:rsidRPr="00BE36E2" w:rsidRDefault="00F451D0" w:rsidP="006016E0">
            <w:pPr>
              <w:rPr>
                <w:color w:val="C00000"/>
                <w:sz w:val="24"/>
                <w:szCs w:val="24"/>
              </w:rPr>
            </w:pPr>
            <w:r w:rsidRPr="00BE36E2">
              <w:rPr>
                <w:color w:val="C00000"/>
                <w:sz w:val="24"/>
                <w:szCs w:val="24"/>
              </w:rPr>
              <w:t>Email</w:t>
            </w:r>
          </w:p>
        </w:tc>
        <w:tc>
          <w:tcPr>
            <w:tcW w:w="4536" w:type="dxa"/>
            <w:shd w:val="clear" w:color="auto" w:fill="FFF2CC" w:themeFill="accent4" w:themeFillTint="33"/>
          </w:tcPr>
          <w:p w14:paraId="324F48B3" w14:textId="77777777" w:rsidR="00F451D0" w:rsidRDefault="00F451D0" w:rsidP="006016E0"/>
        </w:tc>
      </w:tr>
      <w:tr w:rsidR="00F451D0" w14:paraId="00C6B928" w14:textId="77777777" w:rsidTr="003B70F4">
        <w:tc>
          <w:tcPr>
            <w:tcW w:w="2972" w:type="dxa"/>
            <w:shd w:val="clear" w:color="auto" w:fill="FFF2CC" w:themeFill="accent4" w:themeFillTint="33"/>
          </w:tcPr>
          <w:p w14:paraId="1A28959C" w14:textId="5DE45260" w:rsidR="00F451D0" w:rsidRPr="00BE36E2" w:rsidRDefault="00F451D0" w:rsidP="006016E0">
            <w:pPr>
              <w:rPr>
                <w:color w:val="C00000"/>
                <w:sz w:val="24"/>
                <w:szCs w:val="24"/>
              </w:rPr>
            </w:pPr>
            <w:r w:rsidRPr="00BE36E2">
              <w:rPr>
                <w:color w:val="C00000"/>
                <w:sz w:val="24"/>
                <w:szCs w:val="24"/>
              </w:rPr>
              <w:t>Contact Number</w:t>
            </w:r>
          </w:p>
        </w:tc>
        <w:tc>
          <w:tcPr>
            <w:tcW w:w="4536" w:type="dxa"/>
            <w:shd w:val="clear" w:color="auto" w:fill="FFF2CC" w:themeFill="accent4" w:themeFillTint="33"/>
          </w:tcPr>
          <w:p w14:paraId="22004E40" w14:textId="77777777" w:rsidR="00F451D0" w:rsidRDefault="00F451D0" w:rsidP="006016E0"/>
        </w:tc>
      </w:tr>
      <w:tr w:rsidR="00F451D0" w14:paraId="6C1BDCCC" w14:textId="77777777" w:rsidTr="003B70F4">
        <w:tc>
          <w:tcPr>
            <w:tcW w:w="2972" w:type="dxa"/>
            <w:shd w:val="clear" w:color="auto" w:fill="FFF2CC" w:themeFill="accent4" w:themeFillTint="33"/>
          </w:tcPr>
          <w:p w14:paraId="62B9E715" w14:textId="31C7722F" w:rsidR="00F451D0" w:rsidRPr="00BE36E2" w:rsidRDefault="00F451D0" w:rsidP="006016E0">
            <w:pPr>
              <w:rPr>
                <w:color w:val="C00000"/>
                <w:sz w:val="24"/>
                <w:szCs w:val="24"/>
              </w:rPr>
            </w:pPr>
            <w:r w:rsidRPr="00BE36E2">
              <w:rPr>
                <w:color w:val="C00000"/>
                <w:sz w:val="24"/>
                <w:szCs w:val="24"/>
              </w:rPr>
              <w:t>Password</w:t>
            </w:r>
          </w:p>
        </w:tc>
        <w:tc>
          <w:tcPr>
            <w:tcW w:w="4536" w:type="dxa"/>
            <w:shd w:val="clear" w:color="auto" w:fill="FFF2CC" w:themeFill="accent4" w:themeFillTint="33"/>
          </w:tcPr>
          <w:p w14:paraId="10E2E946" w14:textId="77777777" w:rsidR="00F451D0" w:rsidRDefault="00F451D0" w:rsidP="006016E0"/>
        </w:tc>
      </w:tr>
      <w:tr w:rsidR="00F451D0" w14:paraId="0FDFC098" w14:textId="77777777" w:rsidTr="003B70F4">
        <w:tc>
          <w:tcPr>
            <w:tcW w:w="2972" w:type="dxa"/>
            <w:shd w:val="clear" w:color="auto" w:fill="FFF2CC" w:themeFill="accent4" w:themeFillTint="33"/>
          </w:tcPr>
          <w:p w14:paraId="2E29D86C" w14:textId="5F0B7BD2" w:rsidR="00F451D0" w:rsidRPr="00BE36E2" w:rsidRDefault="00F451D0" w:rsidP="006016E0">
            <w:pPr>
              <w:rPr>
                <w:color w:val="C00000"/>
                <w:sz w:val="24"/>
                <w:szCs w:val="24"/>
              </w:rPr>
            </w:pPr>
            <w:r w:rsidRPr="00BE36E2">
              <w:rPr>
                <w:color w:val="C00000"/>
                <w:sz w:val="24"/>
                <w:szCs w:val="24"/>
              </w:rPr>
              <w:t>Confirm Password</w:t>
            </w:r>
          </w:p>
        </w:tc>
        <w:tc>
          <w:tcPr>
            <w:tcW w:w="4536" w:type="dxa"/>
            <w:shd w:val="clear" w:color="auto" w:fill="FFF2CC" w:themeFill="accent4" w:themeFillTint="33"/>
          </w:tcPr>
          <w:p w14:paraId="1660851F" w14:textId="77777777" w:rsidR="00F451D0" w:rsidRDefault="00F451D0" w:rsidP="006016E0"/>
        </w:tc>
      </w:tr>
    </w:tbl>
    <w:p w14:paraId="05FF98D4" w14:textId="347D9F28" w:rsidR="006016E0" w:rsidRDefault="006016E0" w:rsidP="006016E0"/>
    <w:p w14:paraId="709860A8" w14:textId="77777777" w:rsidR="00863072" w:rsidRDefault="00863072" w:rsidP="006016E0">
      <w:pPr>
        <w:rPr>
          <w:b/>
          <w:bCs/>
          <w:color w:val="C00000"/>
          <w:sz w:val="28"/>
          <w:szCs w:val="28"/>
        </w:rPr>
      </w:pPr>
    </w:p>
    <w:p w14:paraId="25EF6D88" w14:textId="77777777" w:rsidR="00863072" w:rsidRDefault="00863072" w:rsidP="006016E0">
      <w:pPr>
        <w:rPr>
          <w:b/>
          <w:bCs/>
          <w:color w:val="C00000"/>
          <w:sz w:val="28"/>
          <w:szCs w:val="28"/>
        </w:rPr>
      </w:pPr>
    </w:p>
    <w:p w14:paraId="43C22DAC" w14:textId="77777777" w:rsidR="00863072" w:rsidRDefault="00863072" w:rsidP="006016E0">
      <w:pPr>
        <w:rPr>
          <w:b/>
          <w:bCs/>
          <w:color w:val="C00000"/>
          <w:sz w:val="28"/>
          <w:szCs w:val="28"/>
        </w:rPr>
      </w:pPr>
    </w:p>
    <w:p w14:paraId="524F90A8" w14:textId="6D49D01F" w:rsidR="00BE36E2" w:rsidRDefault="00BE36E2" w:rsidP="006016E0">
      <w:pPr>
        <w:rPr>
          <w:b/>
          <w:bCs/>
          <w:color w:val="C00000"/>
          <w:sz w:val="28"/>
          <w:szCs w:val="28"/>
        </w:rPr>
      </w:pPr>
      <w:r w:rsidRPr="00BE36E2">
        <w:rPr>
          <w:b/>
          <w:bCs/>
          <w:color w:val="C00000"/>
          <w:sz w:val="28"/>
          <w:szCs w:val="28"/>
        </w:rPr>
        <w:t>Patient sign in</w:t>
      </w:r>
    </w:p>
    <w:tbl>
      <w:tblPr>
        <w:tblStyle w:val="TableGrid"/>
        <w:tblW w:w="0" w:type="auto"/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2972"/>
        <w:gridCol w:w="4536"/>
      </w:tblGrid>
      <w:tr w:rsidR="003B70F4" w14:paraId="3F57FECD" w14:textId="77777777" w:rsidTr="003B70F4">
        <w:tc>
          <w:tcPr>
            <w:tcW w:w="2972" w:type="dxa"/>
            <w:shd w:val="clear" w:color="auto" w:fill="FFF2CC" w:themeFill="accent4" w:themeFillTint="33"/>
          </w:tcPr>
          <w:p w14:paraId="1C008B51" w14:textId="5AFF83D0" w:rsidR="003B70F4" w:rsidRPr="003B70F4" w:rsidRDefault="003B70F4" w:rsidP="006016E0">
            <w:pPr>
              <w:rPr>
                <w:color w:val="C00000"/>
                <w:sz w:val="24"/>
                <w:szCs w:val="24"/>
              </w:rPr>
            </w:pPr>
            <w:r w:rsidRPr="003B70F4">
              <w:rPr>
                <w:color w:val="C00000"/>
                <w:sz w:val="24"/>
                <w:szCs w:val="24"/>
              </w:rPr>
              <w:t>Email / Contact number</w:t>
            </w:r>
          </w:p>
        </w:tc>
        <w:tc>
          <w:tcPr>
            <w:tcW w:w="4536" w:type="dxa"/>
            <w:shd w:val="clear" w:color="auto" w:fill="FFF2CC" w:themeFill="accent4" w:themeFillTint="33"/>
          </w:tcPr>
          <w:p w14:paraId="5BED72BF" w14:textId="77777777" w:rsidR="003B70F4" w:rsidRDefault="003B70F4" w:rsidP="006016E0">
            <w:pPr>
              <w:rPr>
                <w:b/>
                <w:bCs/>
                <w:sz w:val="24"/>
                <w:szCs w:val="24"/>
              </w:rPr>
            </w:pPr>
          </w:p>
        </w:tc>
      </w:tr>
      <w:tr w:rsidR="003B70F4" w14:paraId="7AEB4659" w14:textId="77777777" w:rsidTr="003B70F4">
        <w:tc>
          <w:tcPr>
            <w:tcW w:w="2972" w:type="dxa"/>
            <w:shd w:val="clear" w:color="auto" w:fill="FFF2CC" w:themeFill="accent4" w:themeFillTint="33"/>
          </w:tcPr>
          <w:p w14:paraId="2DD6CA27" w14:textId="35C1DD52" w:rsidR="003B70F4" w:rsidRPr="003B70F4" w:rsidRDefault="003B70F4" w:rsidP="006016E0">
            <w:pPr>
              <w:rPr>
                <w:color w:val="C00000"/>
                <w:sz w:val="24"/>
                <w:szCs w:val="24"/>
              </w:rPr>
            </w:pPr>
            <w:r w:rsidRPr="003B70F4">
              <w:rPr>
                <w:color w:val="C00000"/>
                <w:sz w:val="24"/>
                <w:szCs w:val="24"/>
              </w:rPr>
              <w:t>Password</w:t>
            </w:r>
          </w:p>
        </w:tc>
        <w:tc>
          <w:tcPr>
            <w:tcW w:w="4536" w:type="dxa"/>
            <w:shd w:val="clear" w:color="auto" w:fill="FFF2CC" w:themeFill="accent4" w:themeFillTint="33"/>
          </w:tcPr>
          <w:p w14:paraId="2415FF2E" w14:textId="77777777" w:rsidR="003B70F4" w:rsidRDefault="003B70F4" w:rsidP="006016E0">
            <w:pPr>
              <w:rPr>
                <w:b/>
                <w:bCs/>
                <w:sz w:val="24"/>
                <w:szCs w:val="24"/>
              </w:rPr>
            </w:pPr>
          </w:p>
        </w:tc>
      </w:tr>
    </w:tbl>
    <w:p w14:paraId="36FD5D02" w14:textId="2EF6E3B3" w:rsidR="00863072" w:rsidRDefault="00863072" w:rsidP="006016E0">
      <w:pPr>
        <w:rPr>
          <w:b/>
          <w:bCs/>
          <w:sz w:val="24"/>
          <w:szCs w:val="24"/>
        </w:rPr>
      </w:pPr>
    </w:p>
    <w:p w14:paraId="508A03F2" w14:textId="59C64469" w:rsidR="00863072" w:rsidRDefault="00863072" w:rsidP="006016E0">
      <w:pPr>
        <w:rPr>
          <w:b/>
          <w:bCs/>
          <w:sz w:val="24"/>
          <w:szCs w:val="24"/>
        </w:rPr>
      </w:pPr>
    </w:p>
    <w:p w14:paraId="263B66C2" w14:textId="28A385C0" w:rsidR="00863072" w:rsidRDefault="00863072" w:rsidP="006016E0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244EDB63" w14:textId="3B51244E" w:rsidR="00863072" w:rsidRDefault="00863072" w:rsidP="006016E0">
      <w:pPr>
        <w:rPr>
          <w:b/>
          <w:bCs/>
          <w:color w:val="0070C0"/>
          <w:sz w:val="28"/>
          <w:szCs w:val="28"/>
        </w:rPr>
      </w:pPr>
      <w:r w:rsidRPr="00863072">
        <w:rPr>
          <w:b/>
          <w:bCs/>
          <w:color w:val="0070C0"/>
          <w:sz w:val="28"/>
          <w:szCs w:val="28"/>
        </w:rPr>
        <w:lastRenderedPageBreak/>
        <w:t>Patient Dashboard</w:t>
      </w:r>
    </w:p>
    <w:p w14:paraId="32EA878C" w14:textId="105272B9" w:rsidR="00863072" w:rsidRDefault="00AB1C27" w:rsidP="006016E0">
      <w:pPr>
        <w:rPr>
          <w:b/>
          <w:bCs/>
          <w:color w:val="0070C0"/>
          <w:sz w:val="28"/>
          <w:szCs w:val="28"/>
        </w:rPr>
      </w:pPr>
      <w:r>
        <w:rPr>
          <w:b/>
          <w:bCs/>
          <w:noProof/>
          <w:color w:val="0070C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607ED76" wp14:editId="5ABBB324">
                <wp:simplePos x="0" y="0"/>
                <wp:positionH relativeFrom="column">
                  <wp:posOffset>1695450</wp:posOffset>
                </wp:positionH>
                <wp:positionV relativeFrom="paragraph">
                  <wp:posOffset>102235</wp:posOffset>
                </wp:positionV>
                <wp:extent cx="1333500" cy="381000"/>
                <wp:effectExtent l="0" t="0" r="1905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0" cy="381000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FD36617" w14:textId="5C6C5FBB" w:rsidR="00AB1C27" w:rsidRPr="00E515C4" w:rsidRDefault="00AB1C27" w:rsidP="00E515C4">
                            <w:pPr>
                              <w:spacing w:after="0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E515C4">
                              <w:rPr>
                                <w:sz w:val="24"/>
                                <w:szCs w:val="24"/>
                              </w:rPr>
                              <w:t>Follow-up pati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07ED76" id="Rectangle 3" o:spid="_x0000_s1026" style="position:absolute;margin-left:133.5pt;margin-top:8.05pt;width:105pt;height:30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" fillcolor="#5b9bd5 [3208]" strokecolor="white [3201]" strokeweight="1.5pt">
                <v:textbox>
                  <w:txbxContent>
                    <w:p w14:paraId="2FD36617" w14:textId="5C6C5FBB" w:rsidR="00AB1C27" w:rsidRPr="00E515C4" w:rsidRDefault="00AB1C27" w:rsidP="00E515C4">
                      <w:pPr>
                        <w:spacing w:after="0"/>
                        <w:jc w:val="center"/>
                        <w:rPr>
                          <w:sz w:val="24"/>
                          <w:szCs w:val="24"/>
                        </w:rPr>
                      </w:pPr>
                      <w:r w:rsidRPr="00E515C4">
                        <w:rPr>
                          <w:sz w:val="24"/>
                          <w:szCs w:val="24"/>
                        </w:rPr>
                        <w:t>Follow-up patient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bCs/>
          <w:noProof/>
          <w:color w:val="0070C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0EF7D5" wp14:editId="3CD88D90">
                <wp:simplePos x="0" y="0"/>
                <wp:positionH relativeFrom="column">
                  <wp:posOffset>38100</wp:posOffset>
                </wp:positionH>
                <wp:positionV relativeFrom="paragraph">
                  <wp:posOffset>102235</wp:posOffset>
                </wp:positionV>
                <wp:extent cx="1333500" cy="38100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0" cy="381000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F93149C" w14:textId="0991A961" w:rsidR="00AB1C27" w:rsidRPr="00E515C4" w:rsidRDefault="00AB1C27" w:rsidP="00E515C4">
                            <w:pPr>
                              <w:spacing w:after="0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E515C4">
                              <w:rPr>
                                <w:sz w:val="24"/>
                                <w:szCs w:val="24"/>
                              </w:rPr>
                              <w:t>New pati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0EF7D5" id="Rectangle 2" o:spid="_x0000_s1027" style="position:absolute;margin-left:3pt;margin-top:8.05pt;width:105pt;height:3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" fillcolor="#5b9bd5 [3208]" strokecolor="white [3201]" strokeweight="1.5pt">
                <v:textbox>
                  <w:txbxContent>
                    <w:p w14:paraId="6F93149C" w14:textId="0991A961" w:rsidR="00AB1C27" w:rsidRPr="00E515C4" w:rsidRDefault="00AB1C27" w:rsidP="00E515C4">
                      <w:pPr>
                        <w:spacing w:after="0"/>
                        <w:jc w:val="center"/>
                        <w:rPr>
                          <w:sz w:val="24"/>
                          <w:szCs w:val="24"/>
                        </w:rPr>
                      </w:pPr>
                      <w:r w:rsidRPr="00E515C4">
                        <w:rPr>
                          <w:sz w:val="24"/>
                          <w:szCs w:val="24"/>
                        </w:rPr>
                        <w:t>New patient</w:t>
                      </w:r>
                    </w:p>
                  </w:txbxContent>
                </v:textbox>
              </v:rect>
            </w:pict>
          </mc:Fallback>
        </mc:AlternateContent>
      </w:r>
    </w:p>
    <w:p w14:paraId="54540C3A" w14:textId="7FE9857E" w:rsidR="00863072" w:rsidRDefault="00AB1C27" w:rsidP="00AB1C27">
      <w:pPr>
        <w:tabs>
          <w:tab w:val="left" w:pos="5250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</w:p>
    <w:p w14:paraId="3F8624B9" w14:textId="77777777" w:rsidR="005C5CAA" w:rsidRDefault="005C5CAA" w:rsidP="00AB1C27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028C43E1" w14:textId="5E640E51" w:rsidR="00AB1C27" w:rsidRPr="00425611" w:rsidRDefault="00AB1C27" w:rsidP="00AB1C27">
      <w:pPr>
        <w:tabs>
          <w:tab w:val="left" w:pos="5250"/>
        </w:tabs>
        <w:rPr>
          <w:b/>
          <w:bCs/>
          <w:color w:val="0070C0"/>
          <w:sz w:val="26"/>
          <w:szCs w:val="26"/>
        </w:rPr>
      </w:pPr>
      <w:r w:rsidRPr="00425611">
        <w:rPr>
          <w:b/>
          <w:bCs/>
          <w:color w:val="0070C0"/>
          <w:sz w:val="26"/>
          <w:szCs w:val="26"/>
        </w:rPr>
        <w:t>Patient symptoms form</w:t>
      </w:r>
    </w:p>
    <w:p w14:paraId="41B1A415" w14:textId="3D81305B" w:rsidR="00051171" w:rsidRDefault="005C5CAA" w:rsidP="005C5CAA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 w:rsidRPr="00A00713">
        <w:rPr>
          <w:b/>
          <w:bCs/>
          <w:color w:val="0070C0"/>
          <w:sz w:val="24"/>
          <w:szCs w:val="24"/>
        </w:rPr>
        <w:t>Diagnoses</w:t>
      </w:r>
    </w:p>
    <w:p w14:paraId="2028E51B" w14:textId="2F8B03E3" w:rsidR="00A16DDB" w:rsidRPr="00A16DDB" w:rsidRDefault="00A16DDB" w:rsidP="00A16DDB">
      <w:pPr>
        <w:pStyle w:val="ListParagraph"/>
        <w:tabs>
          <w:tab w:val="left" w:pos="5250"/>
        </w:tabs>
        <w:rPr>
          <w:color w:val="0070C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>(Please write about your diagnoses</w:t>
      </w:r>
      <w:r w:rsidR="00BA632F">
        <w:rPr>
          <w:color w:val="808080" w:themeColor="background1" w:themeShade="80"/>
          <w:sz w:val="24"/>
          <w:szCs w:val="24"/>
        </w:rPr>
        <w:t>.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0D6BC087" w14:textId="58375033" w:rsidR="00A00713" w:rsidRPr="00A00713" w:rsidRDefault="00A00713" w:rsidP="00A00713">
      <w:pPr>
        <w:tabs>
          <w:tab w:val="left" w:pos="709"/>
        </w:tabs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D0CA13F" wp14:editId="2116A687">
                <wp:simplePos x="0" y="0"/>
                <wp:positionH relativeFrom="column">
                  <wp:posOffset>447675</wp:posOffset>
                </wp:positionH>
                <wp:positionV relativeFrom="paragraph">
                  <wp:posOffset>14605</wp:posOffset>
                </wp:positionV>
                <wp:extent cx="3067050" cy="228600"/>
                <wp:effectExtent l="0" t="0" r="1905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0D59ADF" id="Rectangle 4" o:spid="_x0000_s1026" style="position:absolute;margin-left:35.25pt;margin-top:1.15pt;width:241.5pt;height:18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" fillcolor="white [3201]" strokecolor="#4472c4 [3204]" strokeweight="1pt"/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</w:p>
    <w:p w14:paraId="56F5B2B4" w14:textId="77777777" w:rsidR="00A16DDB" w:rsidRDefault="00A16DDB" w:rsidP="00A16DDB">
      <w:pPr>
        <w:pStyle w:val="ListParagraph"/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7FB57B85" w14:textId="16DA936C" w:rsidR="005C5CAA" w:rsidRPr="00A00713" w:rsidRDefault="005C5CAA" w:rsidP="005C5CAA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proofErr w:type="gramStart"/>
      <w:r w:rsidRPr="00A00713">
        <w:rPr>
          <w:b/>
          <w:bCs/>
          <w:color w:val="0070C0"/>
          <w:sz w:val="24"/>
          <w:szCs w:val="24"/>
        </w:rPr>
        <w:t>PMHx</w:t>
      </w:r>
      <w:r w:rsidR="00A16DDB">
        <w:rPr>
          <w:b/>
          <w:bCs/>
          <w:color w:val="0070C0"/>
          <w:sz w:val="24"/>
          <w:szCs w:val="24"/>
        </w:rPr>
        <w:t xml:space="preserve"> :</w:t>
      </w:r>
      <w:proofErr w:type="gramEnd"/>
      <w:r w:rsidR="00A16DDB">
        <w:rPr>
          <w:b/>
          <w:bCs/>
          <w:color w:val="0070C0"/>
          <w:sz w:val="24"/>
          <w:szCs w:val="24"/>
        </w:rPr>
        <w:t xml:space="preserve"> Past medical history</w:t>
      </w:r>
    </w:p>
    <w:p w14:paraId="5F1D5BF9" w14:textId="44D4B75B" w:rsidR="00A16DDB" w:rsidRDefault="00A16DDB" w:rsidP="00A16DDB">
      <w:pPr>
        <w:pStyle w:val="ListParagraph"/>
        <w:tabs>
          <w:tab w:val="left" w:pos="5250"/>
        </w:tabs>
        <w:rPr>
          <w:b/>
          <w:bCs/>
          <w:color w:val="0070C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 xml:space="preserve">(Please </w:t>
      </w:r>
      <w:r>
        <w:rPr>
          <w:color w:val="808080" w:themeColor="background1" w:themeShade="80"/>
          <w:sz w:val="24"/>
          <w:szCs w:val="24"/>
        </w:rPr>
        <w:t>enter</w:t>
      </w:r>
      <w:r w:rsidRPr="00A16DDB">
        <w:rPr>
          <w:color w:val="808080" w:themeColor="background1" w:themeShade="80"/>
          <w:sz w:val="24"/>
          <w:szCs w:val="24"/>
        </w:rPr>
        <w:t xml:space="preserve"> your </w:t>
      </w:r>
      <w:r>
        <w:rPr>
          <w:color w:val="808080" w:themeColor="background1" w:themeShade="80"/>
          <w:sz w:val="24"/>
          <w:szCs w:val="24"/>
        </w:rPr>
        <w:t>past medical history</w:t>
      </w:r>
      <w:r w:rsidR="00BA632F">
        <w:rPr>
          <w:color w:val="808080" w:themeColor="background1" w:themeShade="80"/>
          <w:sz w:val="24"/>
          <w:szCs w:val="24"/>
        </w:rPr>
        <w:t>.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48AC12E5" w14:textId="77777777" w:rsidR="00A16DDB" w:rsidRPr="00A00713" w:rsidRDefault="00A16DDB" w:rsidP="00A16DDB">
      <w:pPr>
        <w:tabs>
          <w:tab w:val="left" w:pos="709"/>
        </w:tabs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C5DB542" wp14:editId="01FF6532">
                <wp:simplePos x="0" y="0"/>
                <wp:positionH relativeFrom="column">
                  <wp:posOffset>447675</wp:posOffset>
                </wp:positionH>
                <wp:positionV relativeFrom="paragraph">
                  <wp:posOffset>14605</wp:posOffset>
                </wp:positionV>
                <wp:extent cx="3067050" cy="228600"/>
                <wp:effectExtent l="0" t="0" r="19050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F961DEF" id="Rectangle 5" o:spid="_x0000_s1026" style="position:absolute;margin-left:35.25pt;margin-top:1.15pt;width:241.5pt;height:18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" fillcolor="white [3201]" strokecolor="#4472c4 [3204]" strokeweight="1pt"/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</w:p>
    <w:p w14:paraId="2F4A18F4" w14:textId="77777777" w:rsidR="00A16DDB" w:rsidRDefault="00A16DDB" w:rsidP="00A16DDB">
      <w:pPr>
        <w:pStyle w:val="ListParagraph"/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7D6F45A0" w14:textId="052CEF2C" w:rsidR="005C5CAA" w:rsidRDefault="005C5CAA" w:rsidP="005C5CAA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 w:rsidRPr="00A00713">
        <w:rPr>
          <w:b/>
          <w:bCs/>
          <w:color w:val="0070C0"/>
          <w:sz w:val="24"/>
          <w:szCs w:val="24"/>
        </w:rPr>
        <w:t>CP</w:t>
      </w:r>
      <w:r w:rsidR="00D8056C" w:rsidRPr="00A00713">
        <w:rPr>
          <w:b/>
          <w:bCs/>
          <w:color w:val="0070C0"/>
          <w:sz w:val="24"/>
          <w:szCs w:val="24"/>
        </w:rPr>
        <w:t>: Chest pain</w:t>
      </w:r>
    </w:p>
    <w:p w14:paraId="27E02056" w14:textId="0D150754" w:rsidR="00BA632F" w:rsidRDefault="00BA632F" w:rsidP="00BA632F">
      <w:pPr>
        <w:pStyle w:val="ListParagraph"/>
        <w:tabs>
          <w:tab w:val="left" w:pos="5250"/>
        </w:tabs>
        <w:rPr>
          <w:color w:val="808080" w:themeColor="background1" w:themeShade="8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 xml:space="preserve">(Please </w:t>
      </w:r>
      <w:r>
        <w:rPr>
          <w:color w:val="808080" w:themeColor="background1" w:themeShade="80"/>
          <w:sz w:val="24"/>
          <w:szCs w:val="24"/>
        </w:rPr>
        <w:t xml:space="preserve">select </w:t>
      </w:r>
      <w:r w:rsidR="009D02D4">
        <w:rPr>
          <w:color w:val="808080" w:themeColor="background1" w:themeShade="80"/>
          <w:sz w:val="24"/>
          <w:szCs w:val="24"/>
        </w:rPr>
        <w:t>‘</w:t>
      </w:r>
      <w:r>
        <w:rPr>
          <w:color w:val="808080" w:themeColor="background1" w:themeShade="80"/>
          <w:sz w:val="24"/>
          <w:szCs w:val="24"/>
        </w:rPr>
        <w:t>Yes</w:t>
      </w:r>
      <w:r w:rsidR="009D02D4">
        <w:rPr>
          <w:color w:val="808080" w:themeColor="background1" w:themeShade="80"/>
          <w:sz w:val="24"/>
          <w:szCs w:val="24"/>
        </w:rPr>
        <w:t>’</w:t>
      </w:r>
      <w:r>
        <w:rPr>
          <w:color w:val="808080" w:themeColor="background1" w:themeShade="80"/>
          <w:sz w:val="24"/>
          <w:szCs w:val="24"/>
        </w:rPr>
        <w:t xml:space="preserve"> if you feel chest pain.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39A0BD8A" w14:textId="77777777" w:rsidR="009D02D4" w:rsidRDefault="00BA632F" w:rsidP="00BA632F">
      <w:pPr>
        <w:tabs>
          <w:tab w:val="left" w:pos="709"/>
        </w:tabs>
        <w:rPr>
          <w:b/>
          <w:bCs/>
          <w:color w:val="0070C0"/>
          <w:sz w:val="24"/>
          <w:szCs w:val="24"/>
        </w:rPr>
      </w:pPr>
      <w:r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F11F7E2" wp14:editId="65125B3D">
                <wp:simplePos x="0" y="0"/>
                <wp:positionH relativeFrom="column">
                  <wp:posOffset>1466850</wp:posOffset>
                </wp:positionH>
                <wp:positionV relativeFrom="paragraph">
                  <wp:posOffset>51435</wp:posOffset>
                </wp:positionV>
                <wp:extent cx="133350" cy="114300"/>
                <wp:effectExtent l="0" t="0" r="19050" b="1905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4300"/>
                        </a:xfrm>
                        <a:prstGeom prst="ellipse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D04D484" id="Oval 7" o:spid="_x0000_s1026" style="position:absolute;margin-left:115.5pt;margin-top:4.05pt;width:10.5pt;height:9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" filled="f" strokecolor="#1f3763 [1604]" strokeweight="1.5pt">
                <v:stroke joinstyle="miter"/>
              </v:oval>
            </w:pict>
          </mc:Fallback>
        </mc:AlternateContent>
      </w:r>
      <w:r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F522798" wp14:editId="4D439D40">
                <wp:simplePos x="0" y="0"/>
                <wp:positionH relativeFrom="column">
                  <wp:posOffset>495300</wp:posOffset>
                </wp:positionH>
                <wp:positionV relativeFrom="paragraph">
                  <wp:posOffset>48260</wp:posOffset>
                </wp:positionV>
                <wp:extent cx="133350" cy="114300"/>
                <wp:effectExtent l="0" t="0" r="19050" b="19050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4300"/>
                        </a:xfrm>
                        <a:prstGeom prst="ellipse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4014962" id="Oval 6" o:spid="_x0000_s1026" style="position:absolute;margin-left:39pt;margin-top:3.8pt;width:10.5pt;height: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" filled="f" strokecolor="#1f3763 [1604]" strokeweight="1.5pt">
                <v:stroke joinstyle="miter"/>
              </v:oval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  <w:r>
        <w:rPr>
          <w:b/>
          <w:bCs/>
          <w:color w:val="0070C0"/>
          <w:sz w:val="24"/>
          <w:szCs w:val="24"/>
        </w:rPr>
        <w:tab/>
        <w:t xml:space="preserve">         Yes</w:t>
      </w:r>
      <w:r>
        <w:rPr>
          <w:b/>
          <w:bCs/>
          <w:color w:val="0070C0"/>
          <w:sz w:val="24"/>
          <w:szCs w:val="24"/>
        </w:rPr>
        <w:tab/>
        <w:t xml:space="preserve">           No</w:t>
      </w:r>
    </w:p>
    <w:p w14:paraId="68377CF0" w14:textId="24E4C026" w:rsidR="009D02D4" w:rsidRDefault="009D02D4" w:rsidP="00BA632F">
      <w:pPr>
        <w:tabs>
          <w:tab w:val="left" w:pos="709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ab/>
      </w:r>
    </w:p>
    <w:p w14:paraId="76AC2EF1" w14:textId="424B7232" w:rsidR="009D02D4" w:rsidRPr="009D02D4" w:rsidRDefault="009D02D4" w:rsidP="00BA632F">
      <w:pPr>
        <w:tabs>
          <w:tab w:val="left" w:pos="709"/>
        </w:tabs>
        <w:rPr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ab/>
      </w:r>
      <w:r>
        <w:rPr>
          <w:color w:val="0070C0"/>
          <w:sz w:val="24"/>
          <w:szCs w:val="24"/>
        </w:rPr>
        <w:t xml:space="preserve">If selected ‘Yes’, please write below details. </w:t>
      </w:r>
    </w:p>
    <w:p w14:paraId="4C5B3326" w14:textId="672DEDF0" w:rsidR="009D02D4" w:rsidRPr="008568B5" w:rsidRDefault="009D02D4" w:rsidP="008568B5">
      <w:pPr>
        <w:pStyle w:val="ListParagraph"/>
        <w:numPr>
          <w:ilvl w:val="0"/>
          <w:numId w:val="3"/>
        </w:numPr>
        <w:tabs>
          <w:tab w:val="left" w:pos="709"/>
        </w:tabs>
        <w:rPr>
          <w:b/>
          <w:bCs/>
          <w:color w:val="0070C0"/>
          <w:sz w:val="24"/>
          <w:szCs w:val="24"/>
        </w:rPr>
      </w:pPr>
      <w:r w:rsidRPr="008568B5">
        <w:rPr>
          <w:b/>
          <w:bCs/>
          <w:color w:val="0070C0"/>
          <w:sz w:val="24"/>
          <w:szCs w:val="24"/>
        </w:rPr>
        <w:t>How many times do you feel chest pain in a day?</w:t>
      </w:r>
    </w:p>
    <w:p w14:paraId="4342362F" w14:textId="18027E61" w:rsidR="009D02D4" w:rsidRDefault="008568B5" w:rsidP="009D02D4">
      <w:pPr>
        <w:tabs>
          <w:tab w:val="left" w:pos="709"/>
        </w:tabs>
        <w:rPr>
          <w:b/>
          <w:bCs/>
          <w:color w:val="0070C0"/>
          <w:sz w:val="24"/>
          <w:szCs w:val="24"/>
        </w:rPr>
      </w:pPr>
      <w:r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F14F38E" wp14:editId="1A918F64">
                <wp:simplePos x="0" y="0"/>
                <wp:positionH relativeFrom="column">
                  <wp:posOffset>2971800</wp:posOffset>
                </wp:positionH>
                <wp:positionV relativeFrom="paragraph">
                  <wp:posOffset>51435</wp:posOffset>
                </wp:positionV>
                <wp:extent cx="133350" cy="114300"/>
                <wp:effectExtent l="0" t="0" r="19050" b="19050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4300"/>
                        </a:xfrm>
                        <a:prstGeom prst="ellipse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DEA6872" id="Oval 10" o:spid="_x0000_s1026" style="position:absolute;margin-left:234pt;margin-top:4.05pt;width:10.5pt;height:9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" filled="f" strokecolor="#1f3763 [1604]" strokeweight="1.5pt">
                <v:stroke joinstyle="miter"/>
              </v:oval>
            </w:pict>
          </mc:Fallback>
        </mc:AlternateContent>
      </w:r>
      <w:r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29D1FD7" wp14:editId="3DE35EEC">
                <wp:simplePos x="0" y="0"/>
                <wp:positionH relativeFrom="column">
                  <wp:posOffset>1971675</wp:posOffset>
                </wp:positionH>
                <wp:positionV relativeFrom="paragraph">
                  <wp:posOffset>51435</wp:posOffset>
                </wp:positionV>
                <wp:extent cx="133350" cy="114300"/>
                <wp:effectExtent l="0" t="0" r="19050" b="19050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4300"/>
                        </a:xfrm>
                        <a:prstGeom prst="ellipse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2FAA33E" id="Oval 8" o:spid="_x0000_s1026" style="position:absolute;margin-left:155.25pt;margin-top:4.05pt;width:10.5pt;height:9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" filled="f" strokecolor="#1f3763 [1604]" strokeweight="1.5pt">
                <v:stroke joinstyle="miter"/>
              </v:oval>
            </w:pict>
          </mc:Fallback>
        </mc:AlternateContent>
      </w:r>
      <w:r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9877763" wp14:editId="2AB1D8DB">
                <wp:simplePos x="0" y="0"/>
                <wp:positionH relativeFrom="column">
                  <wp:posOffset>1019175</wp:posOffset>
                </wp:positionH>
                <wp:positionV relativeFrom="paragraph">
                  <wp:posOffset>48260</wp:posOffset>
                </wp:positionV>
                <wp:extent cx="133350" cy="114300"/>
                <wp:effectExtent l="0" t="0" r="19050" b="19050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4300"/>
                        </a:xfrm>
                        <a:prstGeom prst="ellipse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7BA919B" id="Oval 9" o:spid="_x0000_s1026" style="position:absolute;margin-left:80.25pt;margin-top:3.8pt;width:10.5pt;height:9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" filled="f" strokecolor="#1f3763 [1604]" strokeweight="1.5pt">
                <v:stroke joinstyle="miter"/>
              </v:oval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  <w:r w:rsidR="009D02D4">
        <w:rPr>
          <w:b/>
          <w:bCs/>
          <w:color w:val="0070C0"/>
          <w:sz w:val="24"/>
          <w:szCs w:val="24"/>
        </w:rPr>
        <w:tab/>
      </w:r>
      <w:r w:rsidR="009D02D4">
        <w:rPr>
          <w:b/>
          <w:bCs/>
          <w:color w:val="0070C0"/>
          <w:sz w:val="24"/>
          <w:szCs w:val="24"/>
        </w:rPr>
        <w:tab/>
        <w:t xml:space="preserve">         &lt;5</w:t>
      </w:r>
      <w:r w:rsidR="009D02D4">
        <w:rPr>
          <w:b/>
          <w:bCs/>
          <w:color w:val="0070C0"/>
          <w:sz w:val="24"/>
          <w:szCs w:val="24"/>
        </w:rPr>
        <w:tab/>
        <w:t xml:space="preserve">           5-10</w:t>
      </w:r>
      <w:r w:rsidR="009D02D4">
        <w:rPr>
          <w:b/>
          <w:bCs/>
          <w:color w:val="0070C0"/>
          <w:sz w:val="24"/>
          <w:szCs w:val="24"/>
        </w:rPr>
        <w:tab/>
      </w:r>
      <w:r w:rsidR="009D02D4">
        <w:rPr>
          <w:b/>
          <w:bCs/>
          <w:color w:val="0070C0"/>
          <w:sz w:val="24"/>
          <w:szCs w:val="24"/>
        </w:rPr>
        <w:tab/>
        <w:t>&gt;10</w:t>
      </w:r>
    </w:p>
    <w:p w14:paraId="19B1C1F7" w14:textId="29C8CC2E" w:rsidR="009D02D4" w:rsidRDefault="00471638" w:rsidP="00BA632F">
      <w:pPr>
        <w:tabs>
          <w:tab w:val="left" w:pos="709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ab/>
      </w:r>
    </w:p>
    <w:p w14:paraId="6FBD6E86" w14:textId="66F29638" w:rsidR="00471638" w:rsidRPr="008568B5" w:rsidRDefault="00471638" w:rsidP="008568B5">
      <w:pPr>
        <w:pStyle w:val="ListParagraph"/>
        <w:numPr>
          <w:ilvl w:val="0"/>
          <w:numId w:val="3"/>
        </w:numPr>
        <w:tabs>
          <w:tab w:val="left" w:pos="709"/>
        </w:tabs>
        <w:rPr>
          <w:b/>
          <w:bCs/>
          <w:color w:val="0070C0"/>
          <w:sz w:val="24"/>
          <w:szCs w:val="24"/>
        </w:rPr>
      </w:pPr>
      <w:r w:rsidRPr="008568B5">
        <w:rPr>
          <w:b/>
          <w:bCs/>
          <w:color w:val="0070C0"/>
          <w:sz w:val="24"/>
          <w:szCs w:val="24"/>
        </w:rPr>
        <w:t>Where about in the chest do you feel pain?</w:t>
      </w:r>
    </w:p>
    <w:p w14:paraId="5145F501" w14:textId="62011841" w:rsidR="00471638" w:rsidRDefault="008568B5" w:rsidP="00471638">
      <w:pPr>
        <w:tabs>
          <w:tab w:val="left" w:pos="709"/>
        </w:tabs>
        <w:rPr>
          <w:b/>
          <w:bCs/>
          <w:color w:val="0070C0"/>
          <w:sz w:val="24"/>
          <w:szCs w:val="24"/>
        </w:rPr>
      </w:pPr>
      <w:r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C2C0A1E" wp14:editId="7499DFD3">
                <wp:simplePos x="0" y="0"/>
                <wp:positionH relativeFrom="column">
                  <wp:posOffset>2990850</wp:posOffset>
                </wp:positionH>
                <wp:positionV relativeFrom="paragraph">
                  <wp:posOffset>51435</wp:posOffset>
                </wp:positionV>
                <wp:extent cx="133350" cy="114300"/>
                <wp:effectExtent l="0" t="0" r="19050" b="19050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4300"/>
                        </a:xfrm>
                        <a:prstGeom prst="ellipse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FDE7ADD" id="Oval 11" o:spid="_x0000_s1026" style="position:absolute;margin-left:235.5pt;margin-top:4.05pt;width:10.5pt;height:9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" filled="f" strokecolor="#1f3763 [1604]" strokeweight="1.5pt">
                <v:stroke joinstyle="miter"/>
              </v:oval>
            </w:pict>
          </mc:Fallback>
        </mc:AlternateContent>
      </w:r>
      <w:r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9FAC7AA" wp14:editId="1853095F">
                <wp:simplePos x="0" y="0"/>
                <wp:positionH relativeFrom="column">
                  <wp:posOffset>2009775</wp:posOffset>
                </wp:positionH>
                <wp:positionV relativeFrom="paragraph">
                  <wp:posOffset>51435</wp:posOffset>
                </wp:positionV>
                <wp:extent cx="133350" cy="114300"/>
                <wp:effectExtent l="0" t="0" r="19050" b="19050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4300"/>
                        </a:xfrm>
                        <a:prstGeom prst="ellipse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A77FF60" id="Oval 12" o:spid="_x0000_s1026" style="position:absolute;margin-left:158.25pt;margin-top:4.05pt;width:10.5pt;height:9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" filled="f" strokecolor="#1f3763 [1604]" strokeweight="1.5pt">
                <v:stroke joinstyle="miter"/>
              </v:oval>
            </w:pict>
          </mc:Fallback>
        </mc:AlternateContent>
      </w:r>
      <w:r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8A6CE1F" wp14:editId="38B5F4F7">
                <wp:simplePos x="0" y="0"/>
                <wp:positionH relativeFrom="column">
                  <wp:posOffset>1019175</wp:posOffset>
                </wp:positionH>
                <wp:positionV relativeFrom="paragraph">
                  <wp:posOffset>48260</wp:posOffset>
                </wp:positionV>
                <wp:extent cx="133350" cy="114300"/>
                <wp:effectExtent l="0" t="0" r="19050" b="19050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4300"/>
                        </a:xfrm>
                        <a:prstGeom prst="ellipse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A6C047B" id="Oval 13" o:spid="_x0000_s1026" style="position:absolute;margin-left:80.25pt;margin-top:3.8pt;width:10.5pt;height:9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" filled="f" strokecolor="#1f3763 [1604]" strokeweight="1.5pt">
                <v:stroke joinstyle="miter"/>
              </v:oval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  <w:r w:rsidR="00471638">
        <w:rPr>
          <w:b/>
          <w:bCs/>
          <w:color w:val="0070C0"/>
          <w:sz w:val="24"/>
          <w:szCs w:val="24"/>
        </w:rPr>
        <w:tab/>
      </w:r>
      <w:r w:rsidR="00471638">
        <w:rPr>
          <w:b/>
          <w:bCs/>
          <w:color w:val="0070C0"/>
          <w:sz w:val="24"/>
          <w:szCs w:val="24"/>
        </w:rPr>
        <w:tab/>
        <w:t xml:space="preserve">         Centre</w:t>
      </w:r>
      <w:r w:rsidR="00471638">
        <w:rPr>
          <w:b/>
          <w:bCs/>
          <w:color w:val="0070C0"/>
          <w:sz w:val="24"/>
          <w:szCs w:val="24"/>
        </w:rPr>
        <w:tab/>
        <w:t xml:space="preserve">           Left</w:t>
      </w:r>
      <w:r w:rsidR="00471638">
        <w:rPr>
          <w:b/>
          <w:bCs/>
          <w:color w:val="0070C0"/>
          <w:sz w:val="24"/>
          <w:szCs w:val="24"/>
        </w:rPr>
        <w:tab/>
      </w:r>
      <w:r w:rsidR="00471638">
        <w:rPr>
          <w:b/>
          <w:bCs/>
          <w:color w:val="0070C0"/>
          <w:sz w:val="24"/>
          <w:szCs w:val="24"/>
        </w:rPr>
        <w:tab/>
        <w:t>Right</w:t>
      </w:r>
    </w:p>
    <w:p w14:paraId="6833ECC9" w14:textId="663EA6A7" w:rsidR="00BA632F" w:rsidRDefault="00471638" w:rsidP="00471638">
      <w:pPr>
        <w:tabs>
          <w:tab w:val="left" w:pos="709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ab/>
      </w:r>
    </w:p>
    <w:p w14:paraId="7E02A7CB" w14:textId="22AC5266" w:rsidR="0054611E" w:rsidRPr="008568B5" w:rsidRDefault="0054611E" w:rsidP="008568B5">
      <w:pPr>
        <w:pStyle w:val="ListParagraph"/>
        <w:numPr>
          <w:ilvl w:val="0"/>
          <w:numId w:val="3"/>
        </w:numPr>
        <w:tabs>
          <w:tab w:val="left" w:pos="709"/>
        </w:tabs>
        <w:rPr>
          <w:b/>
          <w:bCs/>
          <w:color w:val="0070C0"/>
          <w:sz w:val="24"/>
          <w:szCs w:val="24"/>
        </w:rPr>
      </w:pPr>
      <w:r w:rsidRPr="008568B5">
        <w:rPr>
          <w:b/>
          <w:bCs/>
          <w:color w:val="0070C0"/>
          <w:sz w:val="24"/>
          <w:szCs w:val="24"/>
        </w:rPr>
        <w:t>How long does the chest pain last for?</w:t>
      </w:r>
    </w:p>
    <w:p w14:paraId="46EC12FA" w14:textId="79BB83B3" w:rsidR="0054611E" w:rsidRDefault="008568B5" w:rsidP="0054611E">
      <w:pPr>
        <w:tabs>
          <w:tab w:val="left" w:pos="709"/>
        </w:tabs>
        <w:rPr>
          <w:b/>
          <w:bCs/>
          <w:color w:val="0070C0"/>
          <w:sz w:val="24"/>
          <w:szCs w:val="24"/>
        </w:rPr>
      </w:pPr>
      <w:r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BE2CC34" wp14:editId="44BE234A">
                <wp:simplePos x="0" y="0"/>
                <wp:positionH relativeFrom="column">
                  <wp:posOffset>3790950</wp:posOffset>
                </wp:positionH>
                <wp:positionV relativeFrom="paragraph">
                  <wp:posOffset>51435</wp:posOffset>
                </wp:positionV>
                <wp:extent cx="133350" cy="114300"/>
                <wp:effectExtent l="0" t="0" r="19050" b="19050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4300"/>
                        </a:xfrm>
                        <a:prstGeom prst="ellipse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8B99D65" id="Oval 17" o:spid="_x0000_s1026" style="position:absolute;margin-left:298.5pt;margin-top:4.05pt;width:10.5pt;height:9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" filled="f" strokecolor="#1f3763 [1604]" strokeweight="1.5pt">
                <v:stroke joinstyle="miter"/>
              </v:oval>
            </w:pict>
          </mc:Fallback>
        </mc:AlternateContent>
      </w:r>
      <w:r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B7AD9EF" wp14:editId="34B2223F">
                <wp:simplePos x="0" y="0"/>
                <wp:positionH relativeFrom="column">
                  <wp:posOffset>2343150</wp:posOffset>
                </wp:positionH>
                <wp:positionV relativeFrom="paragraph">
                  <wp:posOffset>51435</wp:posOffset>
                </wp:positionV>
                <wp:extent cx="133350" cy="114300"/>
                <wp:effectExtent l="0" t="0" r="19050" b="19050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4300"/>
                        </a:xfrm>
                        <a:prstGeom prst="ellipse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FB1B87D" id="Oval 18" o:spid="_x0000_s1026" style="position:absolute;margin-left:184.5pt;margin-top:4.05pt;width:10.5pt;height:9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" filled="f" strokecolor="#1f3763 [1604]" strokeweight="1.5pt">
                <v:stroke joinstyle="miter"/>
              </v:oval>
            </w:pict>
          </mc:Fallback>
        </mc:AlternateContent>
      </w:r>
      <w:r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146739B" wp14:editId="1A4D6556">
                <wp:simplePos x="0" y="0"/>
                <wp:positionH relativeFrom="column">
                  <wp:posOffset>1019175</wp:posOffset>
                </wp:positionH>
                <wp:positionV relativeFrom="paragraph">
                  <wp:posOffset>48260</wp:posOffset>
                </wp:positionV>
                <wp:extent cx="133350" cy="114300"/>
                <wp:effectExtent l="0" t="0" r="19050" b="19050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4300"/>
                        </a:xfrm>
                        <a:prstGeom prst="ellipse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CBE7004" id="Oval 19" o:spid="_x0000_s1026" style="position:absolute;margin-left:80.25pt;margin-top:3.8pt;width:10.5pt;height:9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" filled="f" strokecolor="#1f3763 [1604]" strokeweight="1.5pt">
                <v:stroke joinstyle="miter"/>
              </v:oval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  <w:r w:rsidR="0054611E">
        <w:rPr>
          <w:b/>
          <w:bCs/>
          <w:color w:val="0070C0"/>
          <w:sz w:val="24"/>
          <w:szCs w:val="24"/>
        </w:rPr>
        <w:tab/>
      </w:r>
      <w:r w:rsidR="0054611E">
        <w:rPr>
          <w:b/>
          <w:bCs/>
          <w:color w:val="0070C0"/>
          <w:sz w:val="24"/>
          <w:szCs w:val="24"/>
        </w:rPr>
        <w:tab/>
        <w:t xml:space="preserve">        &lt; 5 minutes</w:t>
      </w:r>
      <w:r w:rsidR="0054611E">
        <w:rPr>
          <w:b/>
          <w:bCs/>
          <w:color w:val="0070C0"/>
          <w:sz w:val="24"/>
          <w:szCs w:val="24"/>
        </w:rPr>
        <w:tab/>
        <w:t xml:space="preserve">    </w:t>
      </w:r>
      <w:r w:rsidR="00A77302">
        <w:rPr>
          <w:b/>
          <w:bCs/>
          <w:color w:val="0070C0"/>
          <w:sz w:val="24"/>
          <w:szCs w:val="24"/>
        </w:rPr>
        <w:t xml:space="preserve">    </w:t>
      </w:r>
      <w:r w:rsidR="0054611E">
        <w:rPr>
          <w:b/>
          <w:bCs/>
          <w:color w:val="0070C0"/>
          <w:sz w:val="24"/>
          <w:szCs w:val="24"/>
        </w:rPr>
        <w:t>5-10 minutes</w:t>
      </w:r>
      <w:r w:rsidR="00A77302">
        <w:rPr>
          <w:b/>
          <w:bCs/>
          <w:color w:val="0070C0"/>
          <w:sz w:val="24"/>
          <w:szCs w:val="24"/>
        </w:rPr>
        <w:tab/>
        <w:t xml:space="preserve">          </w:t>
      </w:r>
      <w:r w:rsidR="0054611E">
        <w:rPr>
          <w:b/>
          <w:bCs/>
          <w:color w:val="0070C0"/>
          <w:sz w:val="24"/>
          <w:szCs w:val="24"/>
        </w:rPr>
        <w:t>&gt;10 minutes</w:t>
      </w:r>
    </w:p>
    <w:p w14:paraId="15C9FE82" w14:textId="264A6FFC" w:rsidR="008568B5" w:rsidRDefault="0054611E" w:rsidP="008568B5">
      <w:pPr>
        <w:tabs>
          <w:tab w:val="left" w:pos="709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ab/>
      </w:r>
    </w:p>
    <w:p w14:paraId="01358CFC" w14:textId="1BDC1216" w:rsidR="008568B5" w:rsidRDefault="008568B5" w:rsidP="008568B5">
      <w:pPr>
        <w:pStyle w:val="ListParagraph"/>
        <w:numPr>
          <w:ilvl w:val="0"/>
          <w:numId w:val="3"/>
        </w:numPr>
        <w:tabs>
          <w:tab w:val="left" w:pos="709"/>
        </w:tabs>
        <w:rPr>
          <w:b/>
          <w:bCs/>
          <w:color w:val="0070C0"/>
          <w:sz w:val="24"/>
          <w:szCs w:val="24"/>
        </w:rPr>
      </w:pPr>
      <w:r w:rsidRPr="008568B5">
        <w:rPr>
          <w:b/>
          <w:bCs/>
          <w:color w:val="0070C0"/>
          <w:sz w:val="24"/>
          <w:szCs w:val="24"/>
        </w:rPr>
        <w:tab/>
        <w:t xml:space="preserve">What causes </w:t>
      </w:r>
      <w:proofErr w:type="spellStart"/>
      <w:r w:rsidRPr="008568B5">
        <w:rPr>
          <w:b/>
          <w:bCs/>
          <w:color w:val="0070C0"/>
          <w:sz w:val="24"/>
          <w:szCs w:val="24"/>
        </w:rPr>
        <w:t>you</w:t>
      </w:r>
      <w:proofErr w:type="spellEnd"/>
      <w:r w:rsidRPr="008568B5">
        <w:rPr>
          <w:b/>
          <w:bCs/>
          <w:color w:val="0070C0"/>
          <w:sz w:val="24"/>
          <w:szCs w:val="24"/>
        </w:rPr>
        <w:t xml:space="preserve"> chest pain?</w:t>
      </w:r>
    </w:p>
    <w:p w14:paraId="64AE9754" w14:textId="714782BE" w:rsidR="008568B5" w:rsidRDefault="008568B5" w:rsidP="008568B5">
      <w:pPr>
        <w:pStyle w:val="ListParagraph"/>
        <w:tabs>
          <w:tab w:val="left" w:pos="709"/>
        </w:tabs>
        <w:ind w:left="1425"/>
        <w:rPr>
          <w:b/>
          <w:bCs/>
          <w:color w:val="0070C0"/>
          <w:sz w:val="24"/>
          <w:szCs w:val="24"/>
        </w:rPr>
      </w:pPr>
      <w:r w:rsidRPr="008568B5">
        <w:rPr>
          <w:noProof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65A2FF79" wp14:editId="1D9BC567">
                <wp:simplePos x="0" y="0"/>
                <wp:positionH relativeFrom="column">
                  <wp:posOffset>1038225</wp:posOffset>
                </wp:positionH>
                <wp:positionV relativeFrom="paragraph">
                  <wp:posOffset>114300</wp:posOffset>
                </wp:positionV>
                <wp:extent cx="2360930" cy="276225"/>
                <wp:effectExtent l="0" t="0" r="1270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FB55CB" w14:textId="4808620A" w:rsidR="008568B5" w:rsidRPr="008568B5" w:rsidRDefault="008568B5">
                            <w:pPr>
                              <w:rPr>
                                <w:color w:val="7F7F7F" w:themeColor="text1" w:themeTint="80"/>
                              </w:rPr>
                            </w:pPr>
                            <w:r w:rsidRPr="008568B5">
                              <w:rPr>
                                <w:color w:val="7F7F7F" w:themeColor="text1" w:themeTint="80"/>
                              </w:rPr>
                              <w:t>Please wri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A2FF7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0;text-align:left;margin-left:81.75pt;margin-top:9pt;width:185.9pt;height:21.75pt;z-index:25168281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" strokecolor="#0070c0">
                <v:textbox>
                  <w:txbxContent>
                    <w:p w14:paraId="06FB55CB" w14:textId="4808620A" w:rsidR="008568B5" w:rsidRPr="008568B5" w:rsidRDefault="008568B5">
                      <w:pPr>
                        <w:rPr>
                          <w:color w:val="7F7F7F" w:themeColor="text1" w:themeTint="80"/>
                        </w:rPr>
                      </w:pPr>
                      <w:r w:rsidRPr="008568B5">
                        <w:rPr>
                          <w:color w:val="7F7F7F" w:themeColor="text1" w:themeTint="80"/>
                        </w:rPr>
                        <w:t>Please wri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909A074" w14:textId="5F6FA92F" w:rsidR="008568B5" w:rsidRDefault="008568B5" w:rsidP="008568B5">
      <w:pPr>
        <w:pStyle w:val="ListParagraph"/>
        <w:tabs>
          <w:tab w:val="left" w:pos="709"/>
        </w:tabs>
        <w:ind w:left="1425"/>
        <w:rPr>
          <w:b/>
          <w:bCs/>
          <w:color w:val="0070C0"/>
          <w:sz w:val="24"/>
          <w:szCs w:val="24"/>
        </w:rPr>
      </w:pPr>
    </w:p>
    <w:p w14:paraId="006619C1" w14:textId="77777777" w:rsidR="008568B5" w:rsidRPr="008568B5" w:rsidRDefault="008568B5" w:rsidP="008568B5">
      <w:pPr>
        <w:tabs>
          <w:tab w:val="left" w:pos="709"/>
        </w:tabs>
        <w:rPr>
          <w:b/>
          <w:bCs/>
          <w:color w:val="0070C0"/>
          <w:sz w:val="24"/>
          <w:szCs w:val="24"/>
        </w:rPr>
      </w:pPr>
    </w:p>
    <w:p w14:paraId="73613593" w14:textId="06918272" w:rsidR="008568B5" w:rsidRDefault="008568B5" w:rsidP="008568B5">
      <w:pPr>
        <w:pStyle w:val="ListParagraph"/>
        <w:numPr>
          <w:ilvl w:val="0"/>
          <w:numId w:val="3"/>
        </w:numPr>
        <w:tabs>
          <w:tab w:val="left" w:pos="709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lastRenderedPageBreak/>
        <w:t>Does anything make chest pain better?</w:t>
      </w:r>
    </w:p>
    <w:p w14:paraId="7AFD8BCE" w14:textId="652B1AE7" w:rsidR="008568B5" w:rsidRDefault="008568B5" w:rsidP="008568B5">
      <w:pPr>
        <w:pStyle w:val="ListParagraph"/>
        <w:tabs>
          <w:tab w:val="left" w:pos="709"/>
        </w:tabs>
        <w:ind w:left="1425"/>
        <w:rPr>
          <w:b/>
          <w:bCs/>
          <w:color w:val="0070C0"/>
          <w:sz w:val="24"/>
          <w:szCs w:val="24"/>
        </w:rPr>
      </w:pPr>
      <w:r w:rsidRPr="008568B5">
        <w:rPr>
          <w:noProof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4E430ACA" wp14:editId="2E7927E0">
                <wp:simplePos x="0" y="0"/>
                <wp:positionH relativeFrom="column">
                  <wp:posOffset>1095375</wp:posOffset>
                </wp:positionH>
                <wp:positionV relativeFrom="paragraph">
                  <wp:posOffset>74295</wp:posOffset>
                </wp:positionV>
                <wp:extent cx="2360930" cy="276225"/>
                <wp:effectExtent l="0" t="0" r="12700" b="28575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3BBF12" w14:textId="77777777" w:rsidR="008568B5" w:rsidRPr="008568B5" w:rsidRDefault="008568B5" w:rsidP="008568B5">
                            <w:pPr>
                              <w:rPr>
                                <w:color w:val="7F7F7F" w:themeColor="text1" w:themeTint="80"/>
                              </w:rPr>
                            </w:pPr>
                            <w:r w:rsidRPr="008568B5">
                              <w:rPr>
                                <w:color w:val="7F7F7F" w:themeColor="text1" w:themeTint="80"/>
                              </w:rPr>
                              <w:t>Please wri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430ACA" id="_x0000_s1029" type="#_x0000_t202" style="position:absolute;left:0;text-align:left;margin-left:86.25pt;margin-top:5.85pt;width:185.9pt;height:21.75pt;z-index:2516848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" strokecolor="#0070c0">
                <v:textbox>
                  <w:txbxContent>
                    <w:p w14:paraId="6C3BBF12" w14:textId="77777777" w:rsidR="008568B5" w:rsidRPr="008568B5" w:rsidRDefault="008568B5" w:rsidP="008568B5">
                      <w:pPr>
                        <w:rPr>
                          <w:color w:val="7F7F7F" w:themeColor="text1" w:themeTint="80"/>
                        </w:rPr>
                      </w:pPr>
                      <w:r w:rsidRPr="008568B5">
                        <w:rPr>
                          <w:color w:val="7F7F7F" w:themeColor="text1" w:themeTint="80"/>
                        </w:rPr>
                        <w:t>Please wri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99897A" w14:textId="008BFEE5" w:rsidR="008568B5" w:rsidRDefault="008568B5" w:rsidP="008568B5">
      <w:pPr>
        <w:pStyle w:val="ListParagraph"/>
        <w:tabs>
          <w:tab w:val="left" w:pos="709"/>
        </w:tabs>
        <w:ind w:left="1425"/>
        <w:rPr>
          <w:b/>
          <w:bCs/>
          <w:color w:val="0070C0"/>
          <w:sz w:val="24"/>
          <w:szCs w:val="24"/>
        </w:rPr>
      </w:pPr>
    </w:p>
    <w:p w14:paraId="684BA38F" w14:textId="648A8534" w:rsidR="008568B5" w:rsidRDefault="008568B5" w:rsidP="008568B5">
      <w:pPr>
        <w:pStyle w:val="ListParagraph"/>
        <w:tabs>
          <w:tab w:val="left" w:pos="709"/>
        </w:tabs>
        <w:ind w:left="1425"/>
        <w:rPr>
          <w:b/>
          <w:bCs/>
          <w:color w:val="0070C0"/>
          <w:sz w:val="24"/>
          <w:szCs w:val="24"/>
        </w:rPr>
      </w:pPr>
    </w:p>
    <w:p w14:paraId="3B51926D" w14:textId="48A766B9" w:rsidR="008568B5" w:rsidRDefault="008568B5" w:rsidP="008568B5">
      <w:pPr>
        <w:pStyle w:val="ListParagraph"/>
        <w:numPr>
          <w:ilvl w:val="0"/>
          <w:numId w:val="3"/>
        </w:numPr>
        <w:tabs>
          <w:tab w:val="left" w:pos="709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Have you seen anyone about your chest pain?</w:t>
      </w:r>
    </w:p>
    <w:p w14:paraId="487EDEA9" w14:textId="3E43BA95" w:rsidR="008568B5" w:rsidRDefault="008568B5" w:rsidP="008568B5">
      <w:pPr>
        <w:pStyle w:val="ListParagraph"/>
        <w:tabs>
          <w:tab w:val="left" w:pos="709"/>
        </w:tabs>
        <w:ind w:left="1425"/>
        <w:rPr>
          <w:b/>
          <w:bCs/>
          <w:color w:val="0070C0"/>
          <w:sz w:val="24"/>
          <w:szCs w:val="24"/>
        </w:rPr>
      </w:pPr>
      <w:r w:rsidRPr="008568B5">
        <w:rPr>
          <w:noProof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19D4AA3E" wp14:editId="71B7F1C2">
                <wp:simplePos x="0" y="0"/>
                <wp:positionH relativeFrom="column">
                  <wp:posOffset>1095375</wp:posOffset>
                </wp:positionH>
                <wp:positionV relativeFrom="paragraph">
                  <wp:posOffset>91440</wp:posOffset>
                </wp:positionV>
                <wp:extent cx="2360930" cy="276225"/>
                <wp:effectExtent l="0" t="0" r="12700" b="28575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420E02" w14:textId="77777777" w:rsidR="008568B5" w:rsidRPr="008568B5" w:rsidRDefault="008568B5" w:rsidP="008568B5">
                            <w:pPr>
                              <w:rPr>
                                <w:color w:val="7F7F7F" w:themeColor="text1" w:themeTint="80"/>
                              </w:rPr>
                            </w:pPr>
                            <w:r w:rsidRPr="008568B5">
                              <w:rPr>
                                <w:color w:val="7F7F7F" w:themeColor="text1" w:themeTint="80"/>
                              </w:rPr>
                              <w:t>Please wri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D4AA3E" id="_x0000_s1030" type="#_x0000_t202" style="position:absolute;left:0;text-align:left;margin-left:86.25pt;margin-top:7.2pt;width:185.9pt;height:21.75pt;z-index:25168691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" strokecolor="#0070c0">
                <v:textbox>
                  <w:txbxContent>
                    <w:p w14:paraId="16420E02" w14:textId="77777777" w:rsidR="008568B5" w:rsidRPr="008568B5" w:rsidRDefault="008568B5" w:rsidP="008568B5">
                      <w:pPr>
                        <w:rPr>
                          <w:color w:val="7F7F7F" w:themeColor="text1" w:themeTint="80"/>
                        </w:rPr>
                      </w:pPr>
                      <w:r w:rsidRPr="008568B5">
                        <w:rPr>
                          <w:color w:val="7F7F7F" w:themeColor="text1" w:themeTint="80"/>
                        </w:rPr>
                        <w:t>Please wri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91D97AC" w14:textId="0DB06E88" w:rsidR="008568B5" w:rsidRDefault="008568B5" w:rsidP="008568B5">
      <w:pPr>
        <w:pStyle w:val="ListParagraph"/>
        <w:tabs>
          <w:tab w:val="left" w:pos="709"/>
        </w:tabs>
        <w:ind w:left="1425"/>
        <w:rPr>
          <w:b/>
          <w:bCs/>
          <w:color w:val="0070C0"/>
          <w:sz w:val="24"/>
          <w:szCs w:val="24"/>
        </w:rPr>
      </w:pPr>
    </w:p>
    <w:p w14:paraId="57751ED8" w14:textId="7B5AE552" w:rsidR="008568B5" w:rsidRDefault="008568B5" w:rsidP="008568B5">
      <w:pPr>
        <w:pStyle w:val="ListParagraph"/>
        <w:tabs>
          <w:tab w:val="left" w:pos="709"/>
        </w:tabs>
        <w:ind w:left="1425"/>
        <w:rPr>
          <w:b/>
          <w:bCs/>
          <w:color w:val="0070C0"/>
          <w:sz w:val="24"/>
          <w:szCs w:val="24"/>
        </w:rPr>
      </w:pPr>
    </w:p>
    <w:p w14:paraId="391F9EC2" w14:textId="3B240DB6" w:rsidR="008568B5" w:rsidRDefault="00A6547C" w:rsidP="008568B5">
      <w:pPr>
        <w:pStyle w:val="ListParagraph"/>
        <w:numPr>
          <w:ilvl w:val="0"/>
          <w:numId w:val="3"/>
        </w:numPr>
        <w:tabs>
          <w:tab w:val="left" w:pos="709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Other</w:t>
      </w:r>
    </w:p>
    <w:p w14:paraId="1866E1BF" w14:textId="4759AF8F" w:rsidR="008568B5" w:rsidRPr="008568B5" w:rsidRDefault="00A6547C" w:rsidP="008568B5">
      <w:pPr>
        <w:pStyle w:val="ListParagraph"/>
        <w:tabs>
          <w:tab w:val="left" w:pos="709"/>
        </w:tabs>
        <w:ind w:left="1425"/>
        <w:rPr>
          <w:b/>
          <w:bCs/>
          <w:color w:val="0070C0"/>
          <w:sz w:val="24"/>
          <w:szCs w:val="24"/>
        </w:rPr>
      </w:pPr>
      <w:r w:rsidRPr="008568B5"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2A99498B" wp14:editId="7665ED2E">
                <wp:simplePos x="0" y="0"/>
                <wp:positionH relativeFrom="column">
                  <wp:posOffset>1095375</wp:posOffset>
                </wp:positionH>
                <wp:positionV relativeFrom="paragraph">
                  <wp:posOffset>79375</wp:posOffset>
                </wp:positionV>
                <wp:extent cx="3067050" cy="447675"/>
                <wp:effectExtent l="0" t="0" r="19050" b="28575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7050" cy="447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F9ED44" w14:textId="4F5D8DB5" w:rsidR="00A6547C" w:rsidRPr="008568B5" w:rsidRDefault="00A6547C" w:rsidP="00A6547C">
                            <w:pPr>
                              <w:rPr>
                                <w:color w:val="7F7F7F" w:themeColor="text1" w:themeTint="80"/>
                              </w:rPr>
                            </w:pPr>
                            <w:r>
                              <w:rPr>
                                <w:color w:val="7F7F7F" w:themeColor="text1" w:themeTint="80"/>
                              </w:rPr>
                              <w:t xml:space="preserve">Is there anything else about </w:t>
                            </w:r>
                            <w:r w:rsidR="00C50A89">
                              <w:rPr>
                                <w:color w:val="7F7F7F" w:themeColor="text1" w:themeTint="80"/>
                              </w:rPr>
                              <w:t xml:space="preserve">your </w:t>
                            </w:r>
                            <w:r>
                              <w:rPr>
                                <w:color w:val="7F7F7F" w:themeColor="text1" w:themeTint="80"/>
                              </w:rPr>
                              <w:t>chest pain that you would like</w:t>
                            </w:r>
                            <w:r w:rsidR="00C50A89">
                              <w:rPr>
                                <w:color w:val="7F7F7F" w:themeColor="text1" w:themeTint="80"/>
                              </w:rPr>
                              <w:t xml:space="preserve"> to</w:t>
                            </w:r>
                            <w:r>
                              <w:rPr>
                                <w:color w:val="7F7F7F" w:themeColor="text1" w:themeTint="80"/>
                              </w:rPr>
                              <w:t xml:space="preserve"> mention? </w:t>
                            </w:r>
                            <w:r w:rsidRPr="008568B5">
                              <w:rPr>
                                <w:color w:val="7F7F7F" w:themeColor="text1" w:themeTint="80"/>
                              </w:rPr>
                              <w:t xml:space="preserve">Please </w:t>
                            </w:r>
                            <w:r>
                              <w:rPr>
                                <w:color w:val="7F7F7F" w:themeColor="text1" w:themeTint="80"/>
                              </w:rPr>
                              <w:t xml:space="preserve">write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99498B" id="_x0000_s1031" type="#_x0000_t202" style="position:absolute;left:0;text-align:left;margin-left:86.25pt;margin-top:6.25pt;width:241.5pt;height:35.2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" strokecolor="#0070c0">
                <v:textbox>
                  <w:txbxContent>
                    <w:p w14:paraId="47F9ED44" w14:textId="4F5D8DB5" w:rsidR="00A6547C" w:rsidRPr="008568B5" w:rsidRDefault="00A6547C" w:rsidP="00A6547C">
                      <w:pPr>
                        <w:rPr>
                          <w:color w:val="7F7F7F" w:themeColor="text1" w:themeTint="80"/>
                        </w:rPr>
                      </w:pPr>
                      <w:r>
                        <w:rPr>
                          <w:color w:val="7F7F7F" w:themeColor="text1" w:themeTint="80"/>
                        </w:rPr>
                        <w:t xml:space="preserve">Is there anything else about </w:t>
                      </w:r>
                      <w:r w:rsidR="00C50A89">
                        <w:rPr>
                          <w:color w:val="7F7F7F" w:themeColor="text1" w:themeTint="80"/>
                        </w:rPr>
                        <w:t xml:space="preserve">your </w:t>
                      </w:r>
                      <w:r>
                        <w:rPr>
                          <w:color w:val="7F7F7F" w:themeColor="text1" w:themeTint="80"/>
                        </w:rPr>
                        <w:t>chest pain that you would like</w:t>
                      </w:r>
                      <w:r w:rsidR="00C50A89">
                        <w:rPr>
                          <w:color w:val="7F7F7F" w:themeColor="text1" w:themeTint="80"/>
                        </w:rPr>
                        <w:t xml:space="preserve"> to</w:t>
                      </w:r>
                      <w:r>
                        <w:rPr>
                          <w:color w:val="7F7F7F" w:themeColor="text1" w:themeTint="80"/>
                        </w:rPr>
                        <w:t xml:space="preserve"> mention? </w:t>
                      </w:r>
                      <w:r w:rsidRPr="008568B5">
                        <w:rPr>
                          <w:color w:val="7F7F7F" w:themeColor="text1" w:themeTint="80"/>
                        </w:rPr>
                        <w:t xml:space="preserve">Please </w:t>
                      </w:r>
                      <w:r>
                        <w:rPr>
                          <w:color w:val="7F7F7F" w:themeColor="text1" w:themeTint="80"/>
                        </w:rPr>
                        <w:t xml:space="preserve">write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7838296" w14:textId="20A98CED" w:rsidR="009D02D4" w:rsidRDefault="009D02D4" w:rsidP="009D02D4">
      <w:pPr>
        <w:pStyle w:val="ListParagraph"/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0BD9363C" w14:textId="77777777" w:rsidR="008568B5" w:rsidRPr="00C50A89" w:rsidRDefault="008568B5" w:rsidP="00C50A89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5CA3180C" w14:textId="1E797000" w:rsidR="005C5CAA" w:rsidRDefault="005C5CAA" w:rsidP="005C5CAA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 w:rsidRPr="00A00713">
        <w:rPr>
          <w:b/>
          <w:bCs/>
          <w:color w:val="0070C0"/>
          <w:sz w:val="24"/>
          <w:szCs w:val="24"/>
        </w:rPr>
        <w:t>T</w:t>
      </w:r>
      <w:r w:rsidR="00D8056C" w:rsidRPr="00A00713">
        <w:rPr>
          <w:b/>
          <w:bCs/>
          <w:color w:val="0070C0"/>
          <w:sz w:val="24"/>
          <w:szCs w:val="24"/>
        </w:rPr>
        <w:t>: Tightness</w:t>
      </w:r>
    </w:p>
    <w:p w14:paraId="3FD004F5" w14:textId="7BC23DEC" w:rsidR="00C50A89" w:rsidRDefault="00C50A89" w:rsidP="00C50A89">
      <w:pPr>
        <w:pStyle w:val="ListParagraph"/>
        <w:tabs>
          <w:tab w:val="left" w:pos="5250"/>
        </w:tabs>
        <w:rPr>
          <w:color w:val="808080" w:themeColor="background1" w:themeShade="8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>(</w:t>
      </w:r>
      <w:r w:rsidR="00D85E4C">
        <w:rPr>
          <w:color w:val="808080" w:themeColor="background1" w:themeShade="80"/>
          <w:sz w:val="24"/>
          <w:szCs w:val="24"/>
        </w:rPr>
        <w:t xml:space="preserve">Do </w:t>
      </w:r>
      <w:r>
        <w:rPr>
          <w:color w:val="808080" w:themeColor="background1" w:themeShade="80"/>
          <w:sz w:val="24"/>
          <w:szCs w:val="24"/>
        </w:rPr>
        <w:t>you feel tightness</w:t>
      </w:r>
      <w:r w:rsidR="00BF0BFE">
        <w:rPr>
          <w:color w:val="808080" w:themeColor="background1" w:themeShade="80"/>
          <w:sz w:val="24"/>
          <w:szCs w:val="24"/>
        </w:rPr>
        <w:t>?</w:t>
      </w:r>
      <w:r>
        <w:rPr>
          <w:color w:val="808080" w:themeColor="background1" w:themeShade="80"/>
          <w:sz w:val="24"/>
          <w:szCs w:val="24"/>
        </w:rPr>
        <w:t xml:space="preserve"> To know about tightness, please </w:t>
      </w:r>
      <w:r w:rsidRPr="00C50A89">
        <w:rPr>
          <w:color w:val="808080" w:themeColor="background1" w:themeShade="80"/>
          <w:sz w:val="24"/>
          <w:szCs w:val="24"/>
          <w:u w:val="single"/>
        </w:rPr>
        <w:t>click here</w:t>
      </w:r>
      <w:r>
        <w:rPr>
          <w:color w:val="808080" w:themeColor="background1" w:themeShade="80"/>
          <w:sz w:val="24"/>
          <w:szCs w:val="24"/>
        </w:rPr>
        <w:t>.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0088F744" w14:textId="3B29B219" w:rsidR="00C50A89" w:rsidRPr="00F522FD" w:rsidRDefault="00AE661C" w:rsidP="00F522FD">
      <w:pPr>
        <w:tabs>
          <w:tab w:val="left" w:pos="709"/>
        </w:tabs>
        <w:rPr>
          <w:b/>
          <w:bCs/>
          <w:color w:val="0070C0"/>
          <w:sz w:val="24"/>
          <w:szCs w:val="24"/>
        </w:rPr>
      </w:pPr>
      <w:r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5D88E36" wp14:editId="6FD47EB0">
                <wp:simplePos x="0" y="0"/>
                <wp:positionH relativeFrom="column">
                  <wp:posOffset>1466850</wp:posOffset>
                </wp:positionH>
                <wp:positionV relativeFrom="paragraph">
                  <wp:posOffset>51435</wp:posOffset>
                </wp:positionV>
                <wp:extent cx="133350" cy="114300"/>
                <wp:effectExtent l="0" t="0" r="19050" b="1905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4300"/>
                        </a:xfrm>
                        <a:prstGeom prst="ellipse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29A24FD" id="Oval 25" o:spid="_x0000_s1026" style="position:absolute;margin-left:115.5pt;margin-top:4.05pt;width:10.5pt;height:9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" filled="f" strokecolor="#1f3763 [1604]" strokeweight="1.5pt">
                <v:stroke joinstyle="miter"/>
              </v:oval>
            </w:pict>
          </mc:Fallback>
        </mc:AlternateContent>
      </w:r>
      <w:r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60D144F" wp14:editId="7ED0E39A">
                <wp:simplePos x="0" y="0"/>
                <wp:positionH relativeFrom="column">
                  <wp:posOffset>495300</wp:posOffset>
                </wp:positionH>
                <wp:positionV relativeFrom="paragraph">
                  <wp:posOffset>48260</wp:posOffset>
                </wp:positionV>
                <wp:extent cx="133350" cy="114300"/>
                <wp:effectExtent l="0" t="0" r="19050" b="1905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4300"/>
                        </a:xfrm>
                        <a:prstGeom prst="ellipse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98BB5C5" id="Oval 26" o:spid="_x0000_s1026" style="position:absolute;margin-left:39pt;margin-top:3.8pt;width:10.5pt;height:9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" filled="f" strokecolor="#1f3763 [1604]" strokeweight="1.5pt">
                <v:stroke joinstyle="miter"/>
              </v:oval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  <w:r>
        <w:rPr>
          <w:b/>
          <w:bCs/>
          <w:color w:val="0070C0"/>
          <w:sz w:val="24"/>
          <w:szCs w:val="24"/>
        </w:rPr>
        <w:tab/>
        <w:t xml:space="preserve">         Yes</w:t>
      </w:r>
      <w:r>
        <w:rPr>
          <w:b/>
          <w:bCs/>
          <w:color w:val="0070C0"/>
          <w:sz w:val="24"/>
          <w:szCs w:val="24"/>
        </w:rPr>
        <w:tab/>
        <w:t xml:space="preserve">           No</w:t>
      </w:r>
    </w:p>
    <w:p w14:paraId="400A7356" w14:textId="77777777" w:rsidR="00C50A89" w:rsidRDefault="00C50A89" w:rsidP="00C50A89">
      <w:pPr>
        <w:pStyle w:val="ListParagraph"/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06BD119B" w14:textId="3FCD3F84" w:rsidR="00D8056C" w:rsidRPr="00A00713" w:rsidRDefault="00D8056C" w:rsidP="005C5CAA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 w:rsidRPr="00A00713">
        <w:rPr>
          <w:b/>
          <w:bCs/>
          <w:color w:val="0070C0"/>
          <w:sz w:val="24"/>
          <w:szCs w:val="24"/>
        </w:rPr>
        <w:t xml:space="preserve">P: </w:t>
      </w:r>
      <w:proofErr w:type="spellStart"/>
      <w:r w:rsidRPr="00A00713">
        <w:rPr>
          <w:b/>
          <w:bCs/>
          <w:color w:val="0070C0"/>
          <w:sz w:val="24"/>
          <w:szCs w:val="24"/>
        </w:rPr>
        <w:t>Pulpitations</w:t>
      </w:r>
      <w:proofErr w:type="spellEnd"/>
    </w:p>
    <w:p w14:paraId="4B633676" w14:textId="5394F9E4" w:rsidR="00F522FD" w:rsidRDefault="00F522FD" w:rsidP="00F522FD">
      <w:pPr>
        <w:pStyle w:val="ListParagraph"/>
        <w:tabs>
          <w:tab w:val="left" w:pos="5250"/>
        </w:tabs>
        <w:rPr>
          <w:color w:val="808080" w:themeColor="background1" w:themeShade="8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>(</w:t>
      </w:r>
      <w:r>
        <w:rPr>
          <w:color w:val="808080" w:themeColor="background1" w:themeShade="80"/>
          <w:sz w:val="24"/>
          <w:szCs w:val="24"/>
        </w:rPr>
        <w:t xml:space="preserve">Do you feel </w:t>
      </w:r>
      <w:proofErr w:type="spellStart"/>
      <w:r>
        <w:rPr>
          <w:color w:val="808080" w:themeColor="background1" w:themeShade="80"/>
          <w:sz w:val="24"/>
          <w:szCs w:val="24"/>
        </w:rPr>
        <w:t>pulpitations</w:t>
      </w:r>
      <w:proofErr w:type="spellEnd"/>
      <w:r>
        <w:rPr>
          <w:color w:val="808080" w:themeColor="background1" w:themeShade="80"/>
          <w:sz w:val="24"/>
          <w:szCs w:val="24"/>
        </w:rPr>
        <w:t xml:space="preserve">? To know about </w:t>
      </w:r>
      <w:proofErr w:type="spellStart"/>
      <w:r>
        <w:rPr>
          <w:color w:val="808080" w:themeColor="background1" w:themeShade="80"/>
          <w:sz w:val="24"/>
          <w:szCs w:val="24"/>
        </w:rPr>
        <w:t>pulpitations</w:t>
      </w:r>
      <w:proofErr w:type="spellEnd"/>
      <w:r>
        <w:rPr>
          <w:color w:val="808080" w:themeColor="background1" w:themeShade="80"/>
          <w:sz w:val="24"/>
          <w:szCs w:val="24"/>
        </w:rPr>
        <w:t xml:space="preserve">, please </w:t>
      </w:r>
      <w:r w:rsidRPr="00C50A89">
        <w:rPr>
          <w:color w:val="808080" w:themeColor="background1" w:themeShade="80"/>
          <w:sz w:val="24"/>
          <w:szCs w:val="24"/>
          <w:u w:val="single"/>
        </w:rPr>
        <w:t>click here</w:t>
      </w:r>
      <w:r>
        <w:rPr>
          <w:color w:val="808080" w:themeColor="background1" w:themeShade="80"/>
          <w:sz w:val="24"/>
          <w:szCs w:val="24"/>
        </w:rPr>
        <w:t>.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5B82FF32" w14:textId="77777777" w:rsidR="00F522FD" w:rsidRPr="00F522FD" w:rsidRDefault="00F522FD" w:rsidP="00F522FD">
      <w:pPr>
        <w:tabs>
          <w:tab w:val="left" w:pos="709"/>
        </w:tabs>
        <w:rPr>
          <w:b/>
          <w:bCs/>
          <w:color w:val="0070C0"/>
          <w:sz w:val="24"/>
          <w:szCs w:val="24"/>
        </w:rPr>
      </w:pPr>
      <w:r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B84F71B" wp14:editId="4708ADC3">
                <wp:simplePos x="0" y="0"/>
                <wp:positionH relativeFrom="column">
                  <wp:posOffset>1466850</wp:posOffset>
                </wp:positionH>
                <wp:positionV relativeFrom="paragraph">
                  <wp:posOffset>51435</wp:posOffset>
                </wp:positionV>
                <wp:extent cx="133350" cy="114300"/>
                <wp:effectExtent l="0" t="0" r="19050" b="19050"/>
                <wp:wrapNone/>
                <wp:docPr id="29" name="Oval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4300"/>
                        </a:xfrm>
                        <a:prstGeom prst="ellipse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62DC232" id="Oval 29" o:spid="_x0000_s1026" style="position:absolute;margin-left:115.5pt;margin-top:4.05pt;width:10.5pt;height:9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" filled="f" strokecolor="#1f3763 [1604]" strokeweight="1.5pt">
                <v:stroke joinstyle="miter"/>
              </v:oval>
            </w:pict>
          </mc:Fallback>
        </mc:AlternateContent>
      </w:r>
      <w:r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2FEDB58" wp14:editId="7631A013">
                <wp:simplePos x="0" y="0"/>
                <wp:positionH relativeFrom="column">
                  <wp:posOffset>495300</wp:posOffset>
                </wp:positionH>
                <wp:positionV relativeFrom="paragraph">
                  <wp:posOffset>48260</wp:posOffset>
                </wp:positionV>
                <wp:extent cx="133350" cy="114300"/>
                <wp:effectExtent l="0" t="0" r="19050" b="19050"/>
                <wp:wrapNone/>
                <wp:docPr id="30" name="Oval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4300"/>
                        </a:xfrm>
                        <a:prstGeom prst="ellipse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CC7501E" id="Oval 30" o:spid="_x0000_s1026" style="position:absolute;margin-left:39pt;margin-top:3.8pt;width:10.5pt;height:9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" filled="f" strokecolor="#1f3763 [1604]" strokeweight="1.5pt">
                <v:stroke joinstyle="miter"/>
              </v:oval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  <w:r>
        <w:rPr>
          <w:b/>
          <w:bCs/>
          <w:color w:val="0070C0"/>
          <w:sz w:val="24"/>
          <w:szCs w:val="24"/>
        </w:rPr>
        <w:tab/>
        <w:t xml:space="preserve">         Yes</w:t>
      </w:r>
      <w:r>
        <w:rPr>
          <w:b/>
          <w:bCs/>
          <w:color w:val="0070C0"/>
          <w:sz w:val="24"/>
          <w:szCs w:val="24"/>
        </w:rPr>
        <w:tab/>
        <w:t xml:space="preserve">           No</w:t>
      </w:r>
    </w:p>
    <w:p w14:paraId="7CD75C74" w14:textId="77777777" w:rsidR="00F522FD" w:rsidRDefault="00F522FD" w:rsidP="00F522FD">
      <w:pPr>
        <w:pStyle w:val="ListParagraph"/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3934B6C3" w14:textId="6AA5FC92" w:rsidR="00D8056C" w:rsidRPr="00A00713" w:rsidRDefault="00D8056C" w:rsidP="005C5CAA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 w:rsidRPr="00A00713">
        <w:rPr>
          <w:b/>
          <w:bCs/>
          <w:color w:val="0070C0"/>
          <w:sz w:val="24"/>
          <w:szCs w:val="24"/>
        </w:rPr>
        <w:t>SOB: Shortness of breath</w:t>
      </w:r>
    </w:p>
    <w:p w14:paraId="2A820C61" w14:textId="7D94FCDE" w:rsidR="00DB2200" w:rsidRDefault="00DB2200" w:rsidP="00DB2200">
      <w:pPr>
        <w:pStyle w:val="ListParagraph"/>
        <w:tabs>
          <w:tab w:val="left" w:pos="5250"/>
        </w:tabs>
        <w:rPr>
          <w:b/>
          <w:bCs/>
          <w:color w:val="0070C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>(</w:t>
      </w:r>
      <w:r w:rsidR="0044420D">
        <w:rPr>
          <w:color w:val="808080" w:themeColor="background1" w:themeShade="80"/>
          <w:sz w:val="24"/>
          <w:szCs w:val="24"/>
        </w:rPr>
        <w:t>Please select ‘Yes’ if</w:t>
      </w:r>
      <w:r>
        <w:rPr>
          <w:color w:val="808080" w:themeColor="background1" w:themeShade="80"/>
          <w:sz w:val="24"/>
          <w:szCs w:val="24"/>
        </w:rPr>
        <w:t xml:space="preserve"> you feel shortness of breath (SOB)</w:t>
      </w:r>
      <w:r w:rsidR="0044420D">
        <w:rPr>
          <w:color w:val="808080" w:themeColor="background1" w:themeShade="80"/>
          <w:sz w:val="24"/>
          <w:szCs w:val="24"/>
        </w:rPr>
        <w:t>.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5B8598B6" w14:textId="77777777" w:rsidR="00DB2200" w:rsidRPr="00F522FD" w:rsidRDefault="00DB2200" w:rsidP="00DB2200">
      <w:pPr>
        <w:tabs>
          <w:tab w:val="left" w:pos="709"/>
        </w:tabs>
        <w:rPr>
          <w:b/>
          <w:bCs/>
          <w:color w:val="0070C0"/>
          <w:sz w:val="24"/>
          <w:szCs w:val="24"/>
        </w:rPr>
      </w:pPr>
      <w:r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F4074A8" wp14:editId="56C81225">
                <wp:simplePos x="0" y="0"/>
                <wp:positionH relativeFrom="column">
                  <wp:posOffset>1466850</wp:posOffset>
                </wp:positionH>
                <wp:positionV relativeFrom="paragraph">
                  <wp:posOffset>51435</wp:posOffset>
                </wp:positionV>
                <wp:extent cx="133350" cy="114300"/>
                <wp:effectExtent l="0" t="0" r="19050" b="19050"/>
                <wp:wrapNone/>
                <wp:docPr id="31" name="Oval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4300"/>
                        </a:xfrm>
                        <a:prstGeom prst="ellipse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25C023B" id="Oval 31" o:spid="_x0000_s1026" style="position:absolute;margin-left:115.5pt;margin-top:4.05pt;width:10.5pt;height:9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" filled="f" strokecolor="#1f3763 [1604]" strokeweight="1.5pt">
                <v:stroke joinstyle="miter"/>
              </v:oval>
            </w:pict>
          </mc:Fallback>
        </mc:AlternateContent>
      </w:r>
      <w:r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46CE95C" wp14:editId="7141590B">
                <wp:simplePos x="0" y="0"/>
                <wp:positionH relativeFrom="column">
                  <wp:posOffset>495300</wp:posOffset>
                </wp:positionH>
                <wp:positionV relativeFrom="paragraph">
                  <wp:posOffset>48260</wp:posOffset>
                </wp:positionV>
                <wp:extent cx="133350" cy="114300"/>
                <wp:effectExtent l="0" t="0" r="19050" b="1905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4300"/>
                        </a:xfrm>
                        <a:prstGeom prst="ellipse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2288CD8" id="Oval 32" o:spid="_x0000_s1026" style="position:absolute;margin-left:39pt;margin-top:3.8pt;width:10.5pt;height:9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" filled="f" strokecolor="#1f3763 [1604]" strokeweight="1.5pt">
                <v:stroke joinstyle="miter"/>
              </v:oval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  <w:r>
        <w:rPr>
          <w:b/>
          <w:bCs/>
          <w:color w:val="0070C0"/>
          <w:sz w:val="24"/>
          <w:szCs w:val="24"/>
        </w:rPr>
        <w:tab/>
        <w:t xml:space="preserve">         Yes</w:t>
      </w:r>
      <w:r>
        <w:rPr>
          <w:b/>
          <w:bCs/>
          <w:color w:val="0070C0"/>
          <w:sz w:val="24"/>
          <w:szCs w:val="24"/>
        </w:rPr>
        <w:tab/>
        <w:t xml:space="preserve">           No</w:t>
      </w:r>
    </w:p>
    <w:p w14:paraId="06F4727B" w14:textId="72A1A964" w:rsidR="00DB2200" w:rsidRDefault="00DB2200" w:rsidP="00DB2200">
      <w:pPr>
        <w:pStyle w:val="ListParagraph"/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0F869290" w14:textId="77777777" w:rsidR="0044420D" w:rsidRPr="009D02D4" w:rsidRDefault="0044420D" w:rsidP="0044420D">
      <w:pPr>
        <w:tabs>
          <w:tab w:val="left" w:pos="709"/>
        </w:tabs>
        <w:rPr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ab/>
      </w:r>
      <w:r>
        <w:rPr>
          <w:color w:val="0070C0"/>
          <w:sz w:val="24"/>
          <w:szCs w:val="24"/>
        </w:rPr>
        <w:t xml:space="preserve">If selected ‘Yes’, please write below details. </w:t>
      </w:r>
    </w:p>
    <w:p w14:paraId="5C668E7D" w14:textId="50D03206" w:rsidR="0044420D" w:rsidRPr="008568B5" w:rsidRDefault="0044420D" w:rsidP="0044420D">
      <w:pPr>
        <w:pStyle w:val="ListParagraph"/>
        <w:numPr>
          <w:ilvl w:val="0"/>
          <w:numId w:val="4"/>
        </w:numPr>
        <w:tabs>
          <w:tab w:val="left" w:pos="709"/>
        </w:tabs>
        <w:rPr>
          <w:b/>
          <w:bCs/>
          <w:color w:val="0070C0"/>
          <w:sz w:val="24"/>
          <w:szCs w:val="24"/>
        </w:rPr>
      </w:pPr>
      <w:r w:rsidRPr="008568B5">
        <w:rPr>
          <w:b/>
          <w:bCs/>
          <w:color w:val="0070C0"/>
          <w:sz w:val="24"/>
          <w:szCs w:val="24"/>
        </w:rPr>
        <w:t xml:space="preserve">How </w:t>
      </w:r>
      <w:r>
        <w:rPr>
          <w:b/>
          <w:bCs/>
          <w:color w:val="0070C0"/>
          <w:sz w:val="24"/>
          <w:szCs w:val="24"/>
        </w:rPr>
        <w:t>often do you feel SOB</w:t>
      </w:r>
      <w:r w:rsidRPr="008568B5">
        <w:rPr>
          <w:b/>
          <w:bCs/>
          <w:color w:val="0070C0"/>
          <w:sz w:val="24"/>
          <w:szCs w:val="24"/>
        </w:rPr>
        <w:t>?</w:t>
      </w:r>
    </w:p>
    <w:p w14:paraId="6D64F60C" w14:textId="77777777" w:rsidR="00690B90" w:rsidRDefault="0044420D" w:rsidP="0044420D">
      <w:pPr>
        <w:tabs>
          <w:tab w:val="left" w:pos="709"/>
        </w:tabs>
        <w:rPr>
          <w:b/>
          <w:bCs/>
          <w:color w:val="0070C0"/>
          <w:sz w:val="24"/>
          <w:szCs w:val="24"/>
        </w:rPr>
      </w:pPr>
      <w:r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80EB381" wp14:editId="558D150D">
                <wp:simplePos x="0" y="0"/>
                <wp:positionH relativeFrom="column">
                  <wp:posOffset>2457450</wp:posOffset>
                </wp:positionH>
                <wp:positionV relativeFrom="paragraph">
                  <wp:posOffset>41910</wp:posOffset>
                </wp:positionV>
                <wp:extent cx="133350" cy="114300"/>
                <wp:effectExtent l="0" t="0" r="19050" b="1905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4300"/>
                        </a:xfrm>
                        <a:prstGeom prst="ellipse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770DBF2" id="Oval 34" o:spid="_x0000_s1026" style="position:absolute;margin-left:193.5pt;margin-top:3.3pt;width:10.5pt;height:9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" filled="f" strokecolor="#1f3763 [1604]" strokeweight="1.5pt">
                <v:stroke joinstyle="miter"/>
              </v:oval>
            </w:pict>
          </mc:Fallback>
        </mc:AlternateContent>
      </w:r>
      <w:r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1F76A44" wp14:editId="1A8FF3D3">
                <wp:simplePos x="0" y="0"/>
                <wp:positionH relativeFrom="column">
                  <wp:posOffset>1019175</wp:posOffset>
                </wp:positionH>
                <wp:positionV relativeFrom="paragraph">
                  <wp:posOffset>48260</wp:posOffset>
                </wp:positionV>
                <wp:extent cx="133350" cy="114300"/>
                <wp:effectExtent l="0" t="0" r="19050" b="1905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4300"/>
                        </a:xfrm>
                        <a:prstGeom prst="ellipse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04F2FC8" id="Oval 35" o:spid="_x0000_s1026" style="position:absolute;margin-left:80.25pt;margin-top:3.8pt;width:10.5pt;height:9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" filled="f" strokecolor="#1f3763 [1604]" strokeweight="1.5pt">
                <v:stroke joinstyle="miter"/>
              </v:oval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  <w:r>
        <w:rPr>
          <w:b/>
          <w:bCs/>
          <w:color w:val="0070C0"/>
          <w:sz w:val="24"/>
          <w:szCs w:val="24"/>
        </w:rPr>
        <w:tab/>
      </w:r>
      <w:r>
        <w:rPr>
          <w:b/>
          <w:bCs/>
          <w:color w:val="0070C0"/>
          <w:sz w:val="24"/>
          <w:szCs w:val="24"/>
        </w:rPr>
        <w:tab/>
        <w:t xml:space="preserve">         All the time</w:t>
      </w:r>
      <w:r>
        <w:rPr>
          <w:b/>
          <w:bCs/>
          <w:color w:val="0070C0"/>
          <w:sz w:val="24"/>
          <w:szCs w:val="24"/>
        </w:rPr>
        <w:tab/>
        <w:t xml:space="preserve">           Sometimes only</w:t>
      </w:r>
    </w:p>
    <w:p w14:paraId="640FBA11" w14:textId="537EFFAA" w:rsidR="00690B90" w:rsidRPr="00690B90" w:rsidRDefault="00690B90" w:rsidP="00690B90">
      <w:pPr>
        <w:tabs>
          <w:tab w:val="left" w:pos="709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ab/>
      </w:r>
      <w:r>
        <w:rPr>
          <w:b/>
          <w:bCs/>
          <w:color w:val="0070C0"/>
          <w:sz w:val="24"/>
          <w:szCs w:val="24"/>
        </w:rPr>
        <w:tab/>
      </w:r>
      <w:r>
        <w:rPr>
          <w:b/>
          <w:bCs/>
          <w:color w:val="0070C0"/>
          <w:sz w:val="24"/>
          <w:szCs w:val="24"/>
        </w:rPr>
        <w:tab/>
      </w:r>
    </w:p>
    <w:p w14:paraId="65753CDB" w14:textId="0A768B4D" w:rsidR="0044420D" w:rsidRDefault="00690B90" w:rsidP="00690B90">
      <w:pPr>
        <w:pStyle w:val="ListParagraph"/>
        <w:numPr>
          <w:ilvl w:val="0"/>
          <w:numId w:val="4"/>
        </w:numPr>
        <w:tabs>
          <w:tab w:val="left" w:pos="709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What makes SOB better?</w:t>
      </w:r>
    </w:p>
    <w:p w14:paraId="00CAC944" w14:textId="6F83CF20" w:rsidR="00690B90" w:rsidRDefault="00690B90" w:rsidP="00690B90">
      <w:pPr>
        <w:pStyle w:val="ListParagraph"/>
        <w:tabs>
          <w:tab w:val="left" w:pos="709"/>
        </w:tabs>
        <w:ind w:left="1425"/>
        <w:rPr>
          <w:b/>
          <w:bCs/>
          <w:color w:val="0070C0"/>
          <w:sz w:val="24"/>
          <w:szCs w:val="24"/>
        </w:rPr>
      </w:pPr>
      <w:r w:rsidRPr="008568B5">
        <w:rPr>
          <w:noProof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53BA41EA" wp14:editId="06CA187F">
                <wp:simplePos x="0" y="0"/>
                <wp:positionH relativeFrom="column">
                  <wp:posOffset>1095375</wp:posOffset>
                </wp:positionH>
                <wp:positionV relativeFrom="paragraph">
                  <wp:posOffset>111760</wp:posOffset>
                </wp:positionV>
                <wp:extent cx="2360930" cy="276225"/>
                <wp:effectExtent l="0" t="0" r="12700" b="28575"/>
                <wp:wrapSquare wrapText="bothSides"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65E950" w14:textId="77777777" w:rsidR="00690B90" w:rsidRPr="008568B5" w:rsidRDefault="00690B90" w:rsidP="00690B90">
                            <w:pPr>
                              <w:rPr>
                                <w:color w:val="7F7F7F" w:themeColor="text1" w:themeTint="80"/>
                              </w:rPr>
                            </w:pPr>
                            <w:r w:rsidRPr="008568B5">
                              <w:rPr>
                                <w:color w:val="7F7F7F" w:themeColor="text1" w:themeTint="80"/>
                              </w:rPr>
                              <w:t>Please wri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BA41EA" id="_x0000_s1032" type="#_x0000_t202" style="position:absolute;left:0;text-align:left;margin-left:86.25pt;margin-top:8.8pt;width:185.9pt;height:21.75pt;z-index:25170329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" strokecolor="#0070c0">
                <v:textbox>
                  <w:txbxContent>
                    <w:p w14:paraId="5265E950" w14:textId="77777777" w:rsidR="00690B90" w:rsidRPr="008568B5" w:rsidRDefault="00690B90" w:rsidP="00690B90">
                      <w:pPr>
                        <w:rPr>
                          <w:color w:val="7F7F7F" w:themeColor="text1" w:themeTint="80"/>
                        </w:rPr>
                      </w:pPr>
                      <w:r w:rsidRPr="008568B5">
                        <w:rPr>
                          <w:color w:val="7F7F7F" w:themeColor="text1" w:themeTint="80"/>
                        </w:rPr>
                        <w:t>Please wri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6B4F5C4" w14:textId="619B80C2" w:rsidR="00690B90" w:rsidRDefault="00690B90" w:rsidP="00690B90">
      <w:pPr>
        <w:pStyle w:val="ListParagraph"/>
        <w:tabs>
          <w:tab w:val="left" w:pos="709"/>
        </w:tabs>
        <w:ind w:left="1425"/>
        <w:rPr>
          <w:b/>
          <w:bCs/>
          <w:color w:val="0070C0"/>
          <w:sz w:val="24"/>
          <w:szCs w:val="24"/>
        </w:rPr>
      </w:pPr>
    </w:p>
    <w:p w14:paraId="1746D99F" w14:textId="5F2DE31E" w:rsidR="00690B90" w:rsidRPr="00690B90" w:rsidRDefault="00690B90" w:rsidP="00690B90">
      <w:pPr>
        <w:tabs>
          <w:tab w:val="left" w:pos="709"/>
        </w:tabs>
        <w:ind w:left="1065"/>
        <w:rPr>
          <w:b/>
          <w:bCs/>
          <w:color w:val="0070C0"/>
          <w:sz w:val="24"/>
          <w:szCs w:val="24"/>
        </w:rPr>
      </w:pPr>
    </w:p>
    <w:p w14:paraId="6381CB24" w14:textId="79116630" w:rsidR="00690B90" w:rsidRDefault="00690B90" w:rsidP="00690B90">
      <w:pPr>
        <w:pStyle w:val="ListParagraph"/>
        <w:numPr>
          <w:ilvl w:val="0"/>
          <w:numId w:val="4"/>
        </w:numPr>
        <w:tabs>
          <w:tab w:val="left" w:pos="709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What makes SOB worse?</w:t>
      </w:r>
    </w:p>
    <w:p w14:paraId="055B0138" w14:textId="77777777" w:rsidR="00690B90" w:rsidRDefault="00690B90" w:rsidP="00690B90">
      <w:pPr>
        <w:pStyle w:val="ListParagraph"/>
        <w:tabs>
          <w:tab w:val="left" w:pos="709"/>
        </w:tabs>
        <w:ind w:left="1425"/>
        <w:rPr>
          <w:b/>
          <w:bCs/>
          <w:color w:val="0070C0"/>
          <w:sz w:val="24"/>
          <w:szCs w:val="24"/>
        </w:rPr>
      </w:pPr>
      <w:r w:rsidRPr="008568B5">
        <w:rPr>
          <w:noProof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352B9C93" wp14:editId="6522921C">
                <wp:simplePos x="0" y="0"/>
                <wp:positionH relativeFrom="column">
                  <wp:posOffset>1095375</wp:posOffset>
                </wp:positionH>
                <wp:positionV relativeFrom="paragraph">
                  <wp:posOffset>111760</wp:posOffset>
                </wp:positionV>
                <wp:extent cx="2360930" cy="276225"/>
                <wp:effectExtent l="0" t="0" r="12700" b="28575"/>
                <wp:wrapSquare wrapText="bothSides"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94150D" w14:textId="77777777" w:rsidR="00690B90" w:rsidRPr="008568B5" w:rsidRDefault="00690B90" w:rsidP="00690B90">
                            <w:pPr>
                              <w:rPr>
                                <w:color w:val="7F7F7F" w:themeColor="text1" w:themeTint="80"/>
                              </w:rPr>
                            </w:pPr>
                            <w:r w:rsidRPr="008568B5">
                              <w:rPr>
                                <w:color w:val="7F7F7F" w:themeColor="text1" w:themeTint="80"/>
                              </w:rPr>
                              <w:t>Please wri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B9C93" id="_x0000_s1033" type="#_x0000_t202" style="position:absolute;left:0;text-align:left;margin-left:86.25pt;margin-top:8.8pt;width:185.9pt;height:21.75pt;z-index:25170534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" strokecolor="#0070c0">
                <v:textbox>
                  <w:txbxContent>
                    <w:p w14:paraId="5094150D" w14:textId="77777777" w:rsidR="00690B90" w:rsidRPr="008568B5" w:rsidRDefault="00690B90" w:rsidP="00690B90">
                      <w:pPr>
                        <w:rPr>
                          <w:color w:val="7F7F7F" w:themeColor="text1" w:themeTint="80"/>
                        </w:rPr>
                      </w:pPr>
                      <w:r w:rsidRPr="008568B5">
                        <w:rPr>
                          <w:color w:val="7F7F7F" w:themeColor="text1" w:themeTint="80"/>
                        </w:rPr>
                        <w:t>Please wri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F4A6C5B" w14:textId="77777777" w:rsidR="00690B90" w:rsidRDefault="00690B90" w:rsidP="00690B90">
      <w:pPr>
        <w:pStyle w:val="ListParagraph"/>
        <w:tabs>
          <w:tab w:val="left" w:pos="709"/>
        </w:tabs>
        <w:ind w:left="1425"/>
        <w:rPr>
          <w:b/>
          <w:bCs/>
          <w:color w:val="0070C0"/>
          <w:sz w:val="24"/>
          <w:szCs w:val="24"/>
        </w:rPr>
      </w:pPr>
    </w:p>
    <w:p w14:paraId="488A7532" w14:textId="2B8A262A" w:rsidR="00690B90" w:rsidRDefault="00690B90" w:rsidP="00690B90">
      <w:pPr>
        <w:pStyle w:val="ListParagraph"/>
        <w:tabs>
          <w:tab w:val="left" w:pos="709"/>
        </w:tabs>
        <w:ind w:left="1425"/>
        <w:rPr>
          <w:b/>
          <w:bCs/>
          <w:color w:val="0070C0"/>
          <w:sz w:val="24"/>
          <w:szCs w:val="24"/>
        </w:rPr>
      </w:pPr>
    </w:p>
    <w:p w14:paraId="44712708" w14:textId="11E74D8C" w:rsidR="00690B90" w:rsidRDefault="00690B90" w:rsidP="00690B90">
      <w:pPr>
        <w:pStyle w:val="ListParagraph"/>
        <w:numPr>
          <w:ilvl w:val="0"/>
          <w:numId w:val="4"/>
        </w:numPr>
        <w:tabs>
          <w:tab w:val="left" w:pos="709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lastRenderedPageBreak/>
        <w:t xml:space="preserve">Was there a cause for </w:t>
      </w:r>
      <w:r w:rsidR="00273F85">
        <w:rPr>
          <w:b/>
          <w:bCs/>
          <w:color w:val="0070C0"/>
          <w:sz w:val="24"/>
          <w:szCs w:val="24"/>
        </w:rPr>
        <w:t>SOB</w:t>
      </w:r>
      <w:r>
        <w:rPr>
          <w:b/>
          <w:bCs/>
          <w:color w:val="0070C0"/>
          <w:sz w:val="24"/>
          <w:szCs w:val="24"/>
        </w:rPr>
        <w:t>?</w:t>
      </w:r>
    </w:p>
    <w:p w14:paraId="7D62B63E" w14:textId="6AC2DC1C" w:rsidR="00273F85" w:rsidRDefault="00690B90" w:rsidP="00273F85">
      <w:pPr>
        <w:pStyle w:val="ListParagraph"/>
        <w:tabs>
          <w:tab w:val="left" w:pos="709"/>
        </w:tabs>
        <w:ind w:left="1425"/>
        <w:rPr>
          <w:b/>
          <w:bCs/>
          <w:color w:val="0070C0"/>
          <w:sz w:val="24"/>
          <w:szCs w:val="24"/>
        </w:rPr>
      </w:pPr>
      <w:r w:rsidRPr="00690B90">
        <w:rPr>
          <w:b/>
          <w:bCs/>
          <w:color w:val="0070C0"/>
          <w:sz w:val="24"/>
          <w:szCs w:val="24"/>
        </w:rPr>
        <w:tab/>
      </w:r>
      <w:r w:rsidR="00273F85" w:rsidRPr="008568B5">
        <w:rPr>
          <w:noProof/>
        </w:rPr>
        <mc:AlternateContent>
          <mc:Choice Requires="wps">
            <w:drawing>
              <wp:anchor distT="45720" distB="45720" distL="114300" distR="114300" simplePos="0" relativeHeight="251710464" behindDoc="0" locked="0" layoutInCell="1" allowOverlap="1" wp14:anchorId="3EA29D53" wp14:editId="7F7A4EA4">
                <wp:simplePos x="0" y="0"/>
                <wp:positionH relativeFrom="column">
                  <wp:posOffset>1095375</wp:posOffset>
                </wp:positionH>
                <wp:positionV relativeFrom="paragraph">
                  <wp:posOffset>111760</wp:posOffset>
                </wp:positionV>
                <wp:extent cx="2360930" cy="276225"/>
                <wp:effectExtent l="0" t="0" r="12700" b="28575"/>
                <wp:wrapSquare wrapText="bothSides"/>
                <wp:docPr id="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266E88" w14:textId="77777777" w:rsidR="00273F85" w:rsidRPr="008568B5" w:rsidRDefault="00273F85" w:rsidP="00273F85">
                            <w:pPr>
                              <w:rPr>
                                <w:color w:val="7F7F7F" w:themeColor="text1" w:themeTint="80"/>
                              </w:rPr>
                            </w:pPr>
                            <w:r w:rsidRPr="008568B5">
                              <w:rPr>
                                <w:color w:val="7F7F7F" w:themeColor="text1" w:themeTint="80"/>
                              </w:rPr>
                              <w:t>Please wri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29D53" id="_x0000_s1034" type="#_x0000_t202" style="position:absolute;left:0;text-align:left;margin-left:86.25pt;margin-top:8.8pt;width:185.9pt;height:21.75pt;z-index:2517104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" strokecolor="#0070c0">
                <v:textbox>
                  <w:txbxContent>
                    <w:p w14:paraId="02266E88" w14:textId="77777777" w:rsidR="00273F85" w:rsidRPr="008568B5" w:rsidRDefault="00273F85" w:rsidP="00273F85">
                      <w:pPr>
                        <w:rPr>
                          <w:color w:val="7F7F7F" w:themeColor="text1" w:themeTint="80"/>
                        </w:rPr>
                      </w:pPr>
                      <w:r w:rsidRPr="008568B5">
                        <w:rPr>
                          <w:color w:val="7F7F7F" w:themeColor="text1" w:themeTint="80"/>
                        </w:rPr>
                        <w:t>Please wri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EF66428" w14:textId="77777777" w:rsidR="00273F85" w:rsidRDefault="00273F85" w:rsidP="00273F85">
      <w:pPr>
        <w:pStyle w:val="ListParagraph"/>
        <w:tabs>
          <w:tab w:val="left" w:pos="709"/>
        </w:tabs>
        <w:ind w:left="1425"/>
        <w:rPr>
          <w:b/>
          <w:bCs/>
          <w:color w:val="0070C0"/>
          <w:sz w:val="24"/>
          <w:szCs w:val="24"/>
        </w:rPr>
      </w:pPr>
    </w:p>
    <w:p w14:paraId="4FCE87CE" w14:textId="213F7D20" w:rsidR="00690B90" w:rsidRDefault="00690B90" w:rsidP="00273F85">
      <w:pPr>
        <w:pStyle w:val="ListParagraph"/>
        <w:tabs>
          <w:tab w:val="left" w:pos="709"/>
        </w:tabs>
        <w:ind w:left="1425"/>
        <w:rPr>
          <w:b/>
          <w:bCs/>
          <w:color w:val="0070C0"/>
          <w:sz w:val="24"/>
          <w:szCs w:val="24"/>
        </w:rPr>
      </w:pPr>
    </w:p>
    <w:p w14:paraId="431A7E0E" w14:textId="304A0AA2" w:rsidR="00690B90" w:rsidRDefault="00273F85" w:rsidP="00690B90">
      <w:pPr>
        <w:pStyle w:val="ListParagraph"/>
        <w:numPr>
          <w:ilvl w:val="0"/>
          <w:numId w:val="4"/>
        </w:numPr>
        <w:tabs>
          <w:tab w:val="left" w:pos="709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Other</w:t>
      </w:r>
    </w:p>
    <w:p w14:paraId="12998783" w14:textId="2386C338" w:rsidR="00690B90" w:rsidRPr="00690B90" w:rsidRDefault="00273F85" w:rsidP="00273F85">
      <w:pPr>
        <w:pStyle w:val="ListParagraph"/>
        <w:tabs>
          <w:tab w:val="left" w:pos="709"/>
        </w:tabs>
        <w:ind w:left="1425"/>
        <w:rPr>
          <w:b/>
          <w:bCs/>
          <w:color w:val="0070C0"/>
          <w:sz w:val="24"/>
          <w:szCs w:val="24"/>
        </w:rPr>
      </w:pPr>
      <w:r w:rsidRPr="008568B5">
        <w:rPr>
          <w:noProof/>
        </w:rPr>
        <mc:AlternateContent>
          <mc:Choice Requires="wps">
            <w:drawing>
              <wp:anchor distT="45720" distB="45720" distL="114300" distR="114300" simplePos="0" relativeHeight="251712512" behindDoc="0" locked="0" layoutInCell="1" allowOverlap="1" wp14:anchorId="7E872D33" wp14:editId="0C09BD50">
                <wp:simplePos x="0" y="0"/>
                <wp:positionH relativeFrom="column">
                  <wp:posOffset>1094740</wp:posOffset>
                </wp:positionH>
                <wp:positionV relativeFrom="paragraph">
                  <wp:posOffset>91440</wp:posOffset>
                </wp:positionV>
                <wp:extent cx="3190875" cy="447675"/>
                <wp:effectExtent l="0" t="0" r="28575" b="28575"/>
                <wp:wrapSquare wrapText="bothSides"/>
                <wp:docPr id="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0875" cy="447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F79609" w14:textId="4297D93E" w:rsidR="00273F85" w:rsidRPr="008568B5" w:rsidRDefault="00273F85" w:rsidP="00273F85">
                            <w:pPr>
                              <w:rPr>
                                <w:color w:val="7F7F7F" w:themeColor="text1" w:themeTint="80"/>
                              </w:rPr>
                            </w:pPr>
                            <w:r>
                              <w:rPr>
                                <w:color w:val="7F7F7F" w:themeColor="text1" w:themeTint="80"/>
                              </w:rPr>
                              <w:t>Is there anything else about</w:t>
                            </w:r>
                            <w:r w:rsidR="003F2391">
                              <w:rPr>
                                <w:color w:val="7F7F7F" w:themeColor="text1" w:themeTint="80"/>
                              </w:rPr>
                              <w:t xml:space="preserve"> feeling</w:t>
                            </w:r>
                            <w:r>
                              <w:rPr>
                                <w:color w:val="7F7F7F" w:themeColor="text1" w:themeTint="80"/>
                              </w:rPr>
                              <w:t xml:space="preserve"> shortness of breath that you would like to mention? </w:t>
                            </w:r>
                            <w:r w:rsidRPr="008568B5">
                              <w:rPr>
                                <w:color w:val="7F7F7F" w:themeColor="text1" w:themeTint="80"/>
                              </w:rPr>
                              <w:t xml:space="preserve">Please </w:t>
                            </w:r>
                            <w:r>
                              <w:rPr>
                                <w:color w:val="7F7F7F" w:themeColor="text1" w:themeTint="80"/>
                              </w:rPr>
                              <w:t xml:space="preserve">write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872D33" id="_x0000_s1035" type="#_x0000_t202" style="position:absolute;left:0;text-align:left;margin-left:86.2pt;margin-top:7.2pt;width:251.25pt;height:35.25pt;z-index:2517125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" strokecolor="#0070c0">
                <v:textbox>
                  <w:txbxContent>
                    <w:p w14:paraId="0AF79609" w14:textId="4297D93E" w:rsidR="00273F85" w:rsidRPr="008568B5" w:rsidRDefault="00273F85" w:rsidP="00273F85">
                      <w:pPr>
                        <w:rPr>
                          <w:color w:val="7F7F7F" w:themeColor="text1" w:themeTint="80"/>
                        </w:rPr>
                      </w:pPr>
                      <w:r>
                        <w:rPr>
                          <w:color w:val="7F7F7F" w:themeColor="text1" w:themeTint="80"/>
                        </w:rPr>
                        <w:t>Is there anything else about</w:t>
                      </w:r>
                      <w:r w:rsidR="003F2391">
                        <w:rPr>
                          <w:color w:val="7F7F7F" w:themeColor="text1" w:themeTint="80"/>
                        </w:rPr>
                        <w:t xml:space="preserve"> feeling</w:t>
                      </w:r>
                      <w:r>
                        <w:rPr>
                          <w:color w:val="7F7F7F" w:themeColor="text1" w:themeTint="80"/>
                        </w:rPr>
                        <w:t xml:space="preserve"> shortness of breath that you would like to mention? </w:t>
                      </w:r>
                      <w:r w:rsidRPr="008568B5">
                        <w:rPr>
                          <w:color w:val="7F7F7F" w:themeColor="text1" w:themeTint="80"/>
                        </w:rPr>
                        <w:t xml:space="preserve">Please </w:t>
                      </w:r>
                      <w:r>
                        <w:rPr>
                          <w:color w:val="7F7F7F" w:themeColor="text1" w:themeTint="80"/>
                        </w:rPr>
                        <w:t xml:space="preserve">write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BBC102A" w14:textId="77777777" w:rsidR="00273F85" w:rsidRPr="00273F85" w:rsidRDefault="00273F85" w:rsidP="00273F85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4363BB23" w14:textId="77777777" w:rsidR="00273F85" w:rsidRDefault="00273F85" w:rsidP="00273F85">
      <w:pPr>
        <w:pStyle w:val="ListParagraph"/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4623244D" w14:textId="24BD8BC7" w:rsidR="00D8056C" w:rsidRDefault="00D8056C" w:rsidP="005C5CAA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 w:rsidRPr="00A00713">
        <w:rPr>
          <w:b/>
          <w:bCs/>
          <w:color w:val="0070C0"/>
          <w:sz w:val="24"/>
          <w:szCs w:val="24"/>
        </w:rPr>
        <w:t xml:space="preserve">O: </w:t>
      </w:r>
      <w:proofErr w:type="spellStart"/>
      <w:r w:rsidRPr="00A00713">
        <w:rPr>
          <w:b/>
          <w:bCs/>
          <w:color w:val="0070C0"/>
          <w:sz w:val="24"/>
          <w:szCs w:val="24"/>
        </w:rPr>
        <w:t>Orthopnea</w:t>
      </w:r>
      <w:proofErr w:type="spellEnd"/>
    </w:p>
    <w:p w14:paraId="74DEA298" w14:textId="340912BE" w:rsidR="00AF18FC" w:rsidRDefault="00AF18FC" w:rsidP="00AF18FC">
      <w:pPr>
        <w:pStyle w:val="ListParagraph"/>
        <w:tabs>
          <w:tab w:val="left" w:pos="5250"/>
        </w:tabs>
        <w:rPr>
          <w:color w:val="808080" w:themeColor="background1" w:themeShade="8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>(</w:t>
      </w:r>
      <w:r>
        <w:rPr>
          <w:color w:val="808080" w:themeColor="background1" w:themeShade="80"/>
          <w:sz w:val="24"/>
          <w:szCs w:val="24"/>
        </w:rPr>
        <w:t xml:space="preserve">Do you feel </w:t>
      </w:r>
      <w:proofErr w:type="spellStart"/>
      <w:r>
        <w:rPr>
          <w:color w:val="808080" w:themeColor="background1" w:themeShade="80"/>
          <w:sz w:val="24"/>
          <w:szCs w:val="24"/>
        </w:rPr>
        <w:t>orthopnea</w:t>
      </w:r>
      <w:proofErr w:type="spellEnd"/>
      <w:r>
        <w:rPr>
          <w:color w:val="808080" w:themeColor="background1" w:themeShade="80"/>
          <w:sz w:val="24"/>
          <w:szCs w:val="24"/>
        </w:rPr>
        <w:t xml:space="preserve">? To know about </w:t>
      </w:r>
      <w:proofErr w:type="spellStart"/>
      <w:r>
        <w:rPr>
          <w:color w:val="808080" w:themeColor="background1" w:themeShade="80"/>
          <w:sz w:val="24"/>
          <w:szCs w:val="24"/>
        </w:rPr>
        <w:t>orthopnea</w:t>
      </w:r>
      <w:proofErr w:type="spellEnd"/>
      <w:r>
        <w:rPr>
          <w:color w:val="808080" w:themeColor="background1" w:themeShade="80"/>
          <w:sz w:val="24"/>
          <w:szCs w:val="24"/>
        </w:rPr>
        <w:t xml:space="preserve">, please </w:t>
      </w:r>
      <w:r w:rsidRPr="00C50A89">
        <w:rPr>
          <w:color w:val="808080" w:themeColor="background1" w:themeShade="80"/>
          <w:sz w:val="24"/>
          <w:szCs w:val="24"/>
          <w:u w:val="single"/>
        </w:rPr>
        <w:t>click here</w:t>
      </w:r>
      <w:r>
        <w:rPr>
          <w:color w:val="808080" w:themeColor="background1" w:themeShade="80"/>
          <w:sz w:val="24"/>
          <w:szCs w:val="24"/>
        </w:rPr>
        <w:t>.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2D9138C0" w14:textId="154D1CD7" w:rsidR="00AF18FC" w:rsidRDefault="00AF18FC" w:rsidP="00AF18FC">
      <w:pPr>
        <w:tabs>
          <w:tab w:val="left" w:pos="709"/>
        </w:tabs>
        <w:rPr>
          <w:b/>
          <w:bCs/>
          <w:color w:val="0070C0"/>
          <w:sz w:val="24"/>
          <w:szCs w:val="24"/>
        </w:rPr>
      </w:pPr>
      <w:r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163AD0B" wp14:editId="47F26533">
                <wp:simplePos x="0" y="0"/>
                <wp:positionH relativeFrom="column">
                  <wp:posOffset>1466850</wp:posOffset>
                </wp:positionH>
                <wp:positionV relativeFrom="paragraph">
                  <wp:posOffset>51435</wp:posOffset>
                </wp:positionV>
                <wp:extent cx="133350" cy="114300"/>
                <wp:effectExtent l="0" t="0" r="19050" b="19050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4300"/>
                        </a:xfrm>
                        <a:prstGeom prst="ellipse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4E51FD4" id="Oval 44" o:spid="_x0000_s1026" style="position:absolute;margin-left:115.5pt;margin-top:4.05pt;width:10.5pt;height:9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" filled="f" strokecolor="#1f3763 [1604]" strokeweight="1.5pt">
                <v:stroke joinstyle="miter"/>
              </v:oval>
            </w:pict>
          </mc:Fallback>
        </mc:AlternateContent>
      </w:r>
      <w:r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39212613" wp14:editId="47BE8ADB">
                <wp:simplePos x="0" y="0"/>
                <wp:positionH relativeFrom="column">
                  <wp:posOffset>495300</wp:posOffset>
                </wp:positionH>
                <wp:positionV relativeFrom="paragraph">
                  <wp:posOffset>48260</wp:posOffset>
                </wp:positionV>
                <wp:extent cx="133350" cy="114300"/>
                <wp:effectExtent l="0" t="0" r="19050" b="19050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4300"/>
                        </a:xfrm>
                        <a:prstGeom prst="ellipse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8454562" id="Oval 45" o:spid="_x0000_s1026" style="position:absolute;margin-left:39pt;margin-top:3.8pt;width:10.5pt;height:9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" filled="f" strokecolor="#1f3763 [1604]" strokeweight="1.5pt">
                <v:stroke joinstyle="miter"/>
              </v:oval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  <w:r>
        <w:rPr>
          <w:b/>
          <w:bCs/>
          <w:color w:val="0070C0"/>
          <w:sz w:val="24"/>
          <w:szCs w:val="24"/>
        </w:rPr>
        <w:tab/>
        <w:t xml:space="preserve">         Yes</w:t>
      </w:r>
      <w:r>
        <w:rPr>
          <w:b/>
          <w:bCs/>
          <w:color w:val="0070C0"/>
          <w:sz w:val="24"/>
          <w:szCs w:val="24"/>
        </w:rPr>
        <w:tab/>
        <w:t xml:space="preserve">           No</w:t>
      </w:r>
    </w:p>
    <w:p w14:paraId="4A5826A4" w14:textId="77777777" w:rsidR="00AF18FC" w:rsidRPr="00AF18FC" w:rsidRDefault="00AF18FC" w:rsidP="00AF18FC">
      <w:pPr>
        <w:tabs>
          <w:tab w:val="left" w:pos="709"/>
        </w:tabs>
        <w:rPr>
          <w:b/>
          <w:bCs/>
          <w:color w:val="0070C0"/>
          <w:sz w:val="24"/>
          <w:szCs w:val="24"/>
        </w:rPr>
      </w:pPr>
    </w:p>
    <w:p w14:paraId="417FE8B5" w14:textId="06A97243" w:rsidR="00D8056C" w:rsidRPr="00A00713" w:rsidRDefault="00D8056C" w:rsidP="005C5CAA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 w:rsidRPr="00A00713">
        <w:rPr>
          <w:b/>
          <w:bCs/>
          <w:color w:val="0070C0"/>
          <w:sz w:val="24"/>
          <w:szCs w:val="24"/>
        </w:rPr>
        <w:t xml:space="preserve">PND: Paroxysmal nocturnal </w:t>
      </w:r>
      <w:proofErr w:type="spellStart"/>
      <w:r w:rsidRPr="00A00713">
        <w:rPr>
          <w:b/>
          <w:bCs/>
          <w:color w:val="0070C0"/>
          <w:sz w:val="24"/>
          <w:szCs w:val="24"/>
        </w:rPr>
        <w:t>dyspnea</w:t>
      </w:r>
      <w:proofErr w:type="spellEnd"/>
    </w:p>
    <w:p w14:paraId="54DC35E2" w14:textId="5AA23062" w:rsidR="00AF18FC" w:rsidRDefault="00AF18FC" w:rsidP="00AF18FC">
      <w:pPr>
        <w:pStyle w:val="ListParagraph"/>
        <w:tabs>
          <w:tab w:val="left" w:pos="5250"/>
        </w:tabs>
        <w:rPr>
          <w:b/>
          <w:bCs/>
          <w:color w:val="0070C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>(</w:t>
      </w:r>
      <w:r>
        <w:rPr>
          <w:color w:val="808080" w:themeColor="background1" w:themeShade="80"/>
          <w:sz w:val="24"/>
          <w:szCs w:val="24"/>
        </w:rPr>
        <w:t xml:space="preserve">Do you feel paroxysmal nocturnal </w:t>
      </w:r>
      <w:proofErr w:type="spellStart"/>
      <w:r>
        <w:rPr>
          <w:color w:val="808080" w:themeColor="background1" w:themeShade="80"/>
          <w:sz w:val="24"/>
          <w:szCs w:val="24"/>
        </w:rPr>
        <w:t>dyspnea</w:t>
      </w:r>
      <w:proofErr w:type="spellEnd"/>
      <w:r>
        <w:rPr>
          <w:color w:val="808080" w:themeColor="background1" w:themeShade="80"/>
          <w:sz w:val="24"/>
          <w:szCs w:val="24"/>
        </w:rPr>
        <w:t xml:space="preserve"> (PND)? To know about PND, please </w:t>
      </w:r>
      <w:r w:rsidRPr="00C50A89">
        <w:rPr>
          <w:color w:val="808080" w:themeColor="background1" w:themeShade="80"/>
          <w:sz w:val="24"/>
          <w:szCs w:val="24"/>
          <w:u w:val="single"/>
        </w:rPr>
        <w:t>click here</w:t>
      </w:r>
      <w:r>
        <w:rPr>
          <w:color w:val="808080" w:themeColor="background1" w:themeShade="80"/>
          <w:sz w:val="24"/>
          <w:szCs w:val="24"/>
        </w:rPr>
        <w:t>.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63234D23" w14:textId="77777777" w:rsidR="0086043F" w:rsidRDefault="0086043F" w:rsidP="0086043F">
      <w:pPr>
        <w:tabs>
          <w:tab w:val="left" w:pos="709"/>
        </w:tabs>
        <w:rPr>
          <w:b/>
          <w:bCs/>
          <w:color w:val="0070C0"/>
          <w:sz w:val="24"/>
          <w:szCs w:val="24"/>
        </w:rPr>
      </w:pPr>
      <w:r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5C532269" wp14:editId="7C5C0928">
                <wp:simplePos x="0" y="0"/>
                <wp:positionH relativeFrom="column">
                  <wp:posOffset>1466850</wp:posOffset>
                </wp:positionH>
                <wp:positionV relativeFrom="paragraph">
                  <wp:posOffset>51435</wp:posOffset>
                </wp:positionV>
                <wp:extent cx="133350" cy="114300"/>
                <wp:effectExtent l="0" t="0" r="19050" b="1905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4300"/>
                        </a:xfrm>
                        <a:prstGeom prst="ellipse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D29BC5F" id="Oval 46" o:spid="_x0000_s1026" style="position:absolute;margin-left:115.5pt;margin-top:4.05pt;width:10.5pt;height:9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" filled="f" strokecolor="#1f3763 [1604]" strokeweight="1.5pt">
                <v:stroke joinstyle="miter"/>
              </v:oval>
            </w:pict>
          </mc:Fallback>
        </mc:AlternateContent>
      </w:r>
      <w:r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71D83CC3" wp14:editId="0FA00126">
                <wp:simplePos x="0" y="0"/>
                <wp:positionH relativeFrom="column">
                  <wp:posOffset>495300</wp:posOffset>
                </wp:positionH>
                <wp:positionV relativeFrom="paragraph">
                  <wp:posOffset>48260</wp:posOffset>
                </wp:positionV>
                <wp:extent cx="133350" cy="114300"/>
                <wp:effectExtent l="0" t="0" r="19050" b="19050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4300"/>
                        </a:xfrm>
                        <a:prstGeom prst="ellipse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8CEB342" id="Oval 47" o:spid="_x0000_s1026" style="position:absolute;margin-left:39pt;margin-top:3.8pt;width:10.5pt;height:9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" filled="f" strokecolor="#1f3763 [1604]" strokeweight="1.5pt">
                <v:stroke joinstyle="miter"/>
              </v:oval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  <w:r>
        <w:rPr>
          <w:b/>
          <w:bCs/>
          <w:color w:val="0070C0"/>
          <w:sz w:val="24"/>
          <w:szCs w:val="24"/>
        </w:rPr>
        <w:tab/>
        <w:t xml:space="preserve">         Yes</w:t>
      </w:r>
      <w:r>
        <w:rPr>
          <w:b/>
          <w:bCs/>
          <w:color w:val="0070C0"/>
          <w:sz w:val="24"/>
          <w:szCs w:val="24"/>
        </w:rPr>
        <w:tab/>
        <w:t xml:space="preserve">           No</w:t>
      </w:r>
    </w:p>
    <w:p w14:paraId="214A44D8" w14:textId="77777777" w:rsidR="00AF18FC" w:rsidRPr="0086043F" w:rsidRDefault="00AF18FC" w:rsidP="0086043F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2D5E3EAC" w14:textId="16CBBE25" w:rsidR="00D8056C" w:rsidRPr="00A00713" w:rsidRDefault="00D8056C" w:rsidP="005C5CAA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 w:rsidRPr="00A00713">
        <w:rPr>
          <w:b/>
          <w:bCs/>
          <w:color w:val="0070C0"/>
          <w:sz w:val="24"/>
          <w:szCs w:val="24"/>
        </w:rPr>
        <w:t>SOA: Swelling of ankles</w:t>
      </w:r>
    </w:p>
    <w:p w14:paraId="08049C77" w14:textId="61D5835C" w:rsidR="0086043F" w:rsidRDefault="0086043F" w:rsidP="0086043F">
      <w:pPr>
        <w:pStyle w:val="ListParagraph"/>
        <w:tabs>
          <w:tab w:val="left" w:pos="5250"/>
        </w:tabs>
        <w:rPr>
          <w:b/>
          <w:bCs/>
          <w:color w:val="0070C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>(</w:t>
      </w:r>
      <w:r>
        <w:rPr>
          <w:color w:val="808080" w:themeColor="background1" w:themeShade="80"/>
          <w:sz w:val="24"/>
          <w:szCs w:val="24"/>
        </w:rPr>
        <w:t>Do you suffer swelling of ankles?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18C8A176" w14:textId="77777777" w:rsidR="0086043F" w:rsidRDefault="0086043F" w:rsidP="0086043F">
      <w:pPr>
        <w:tabs>
          <w:tab w:val="left" w:pos="709"/>
        </w:tabs>
        <w:rPr>
          <w:b/>
          <w:bCs/>
          <w:color w:val="0070C0"/>
          <w:sz w:val="24"/>
          <w:szCs w:val="24"/>
        </w:rPr>
      </w:pPr>
      <w:r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63E6FB37" wp14:editId="2F405488">
                <wp:simplePos x="0" y="0"/>
                <wp:positionH relativeFrom="column">
                  <wp:posOffset>1466850</wp:posOffset>
                </wp:positionH>
                <wp:positionV relativeFrom="paragraph">
                  <wp:posOffset>51435</wp:posOffset>
                </wp:positionV>
                <wp:extent cx="133350" cy="114300"/>
                <wp:effectExtent l="0" t="0" r="19050" b="19050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4300"/>
                        </a:xfrm>
                        <a:prstGeom prst="ellipse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08AF1E9" id="Oval 48" o:spid="_x0000_s1026" style="position:absolute;margin-left:115.5pt;margin-top:4.05pt;width:10.5pt;height:9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" filled="f" strokecolor="#1f3763 [1604]" strokeweight="1.5pt">
                <v:stroke joinstyle="miter"/>
              </v:oval>
            </w:pict>
          </mc:Fallback>
        </mc:AlternateContent>
      </w:r>
      <w:r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51F7C04B" wp14:editId="2898E3C0">
                <wp:simplePos x="0" y="0"/>
                <wp:positionH relativeFrom="column">
                  <wp:posOffset>495300</wp:posOffset>
                </wp:positionH>
                <wp:positionV relativeFrom="paragraph">
                  <wp:posOffset>48260</wp:posOffset>
                </wp:positionV>
                <wp:extent cx="133350" cy="114300"/>
                <wp:effectExtent l="0" t="0" r="19050" b="19050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4300"/>
                        </a:xfrm>
                        <a:prstGeom prst="ellipse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1E2D109" id="Oval 49" o:spid="_x0000_s1026" style="position:absolute;margin-left:39pt;margin-top:3.8pt;width:10.5pt;height:9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" filled="f" strokecolor="#1f3763 [1604]" strokeweight="1.5pt">
                <v:stroke joinstyle="miter"/>
              </v:oval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  <w:r>
        <w:rPr>
          <w:b/>
          <w:bCs/>
          <w:color w:val="0070C0"/>
          <w:sz w:val="24"/>
          <w:szCs w:val="24"/>
        </w:rPr>
        <w:tab/>
        <w:t xml:space="preserve">         Yes</w:t>
      </w:r>
      <w:r>
        <w:rPr>
          <w:b/>
          <w:bCs/>
          <w:color w:val="0070C0"/>
          <w:sz w:val="24"/>
          <w:szCs w:val="24"/>
        </w:rPr>
        <w:tab/>
        <w:t xml:space="preserve">           No</w:t>
      </w:r>
    </w:p>
    <w:p w14:paraId="74731285" w14:textId="77777777" w:rsidR="0086043F" w:rsidRPr="00A27731" w:rsidRDefault="0086043F" w:rsidP="00A27731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701B98D2" w14:textId="33F337C8" w:rsidR="00D8056C" w:rsidRPr="00A00713" w:rsidRDefault="00D8056C" w:rsidP="005C5CAA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 w:rsidRPr="00A00713">
        <w:rPr>
          <w:b/>
          <w:bCs/>
          <w:color w:val="0070C0"/>
          <w:sz w:val="24"/>
          <w:szCs w:val="24"/>
        </w:rPr>
        <w:t>C: Coughing</w:t>
      </w:r>
    </w:p>
    <w:p w14:paraId="55D68615" w14:textId="500A8A80" w:rsidR="00A27731" w:rsidRDefault="00A27731" w:rsidP="00A27731">
      <w:pPr>
        <w:pStyle w:val="ListParagraph"/>
        <w:tabs>
          <w:tab w:val="left" w:pos="5250"/>
        </w:tabs>
        <w:rPr>
          <w:b/>
          <w:bCs/>
          <w:color w:val="0070C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>(</w:t>
      </w:r>
      <w:r>
        <w:rPr>
          <w:color w:val="808080" w:themeColor="background1" w:themeShade="80"/>
          <w:sz w:val="24"/>
          <w:szCs w:val="24"/>
        </w:rPr>
        <w:t>Do you feel coughing?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1E8F4CA2" w14:textId="77777777" w:rsidR="00A27731" w:rsidRDefault="00A27731" w:rsidP="00A27731">
      <w:pPr>
        <w:tabs>
          <w:tab w:val="left" w:pos="709"/>
        </w:tabs>
        <w:rPr>
          <w:b/>
          <w:bCs/>
          <w:color w:val="0070C0"/>
          <w:sz w:val="24"/>
          <w:szCs w:val="24"/>
        </w:rPr>
      </w:pPr>
      <w:r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7A7BADB4" wp14:editId="75C3BDD6">
                <wp:simplePos x="0" y="0"/>
                <wp:positionH relativeFrom="column">
                  <wp:posOffset>1466850</wp:posOffset>
                </wp:positionH>
                <wp:positionV relativeFrom="paragraph">
                  <wp:posOffset>51435</wp:posOffset>
                </wp:positionV>
                <wp:extent cx="133350" cy="114300"/>
                <wp:effectExtent l="0" t="0" r="19050" b="19050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4300"/>
                        </a:xfrm>
                        <a:prstGeom prst="ellipse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607ED62" id="Oval 50" o:spid="_x0000_s1026" style="position:absolute;margin-left:115.5pt;margin-top:4.05pt;width:10.5pt;height:9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" filled="f" strokecolor="#1f3763 [1604]" strokeweight="1.5pt">
                <v:stroke joinstyle="miter"/>
              </v:oval>
            </w:pict>
          </mc:Fallback>
        </mc:AlternateContent>
      </w:r>
      <w:r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7156A6DC" wp14:editId="244C4A52">
                <wp:simplePos x="0" y="0"/>
                <wp:positionH relativeFrom="column">
                  <wp:posOffset>495300</wp:posOffset>
                </wp:positionH>
                <wp:positionV relativeFrom="paragraph">
                  <wp:posOffset>48260</wp:posOffset>
                </wp:positionV>
                <wp:extent cx="133350" cy="114300"/>
                <wp:effectExtent l="0" t="0" r="19050" b="19050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4300"/>
                        </a:xfrm>
                        <a:prstGeom prst="ellipse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1854860" id="Oval 51" o:spid="_x0000_s1026" style="position:absolute;margin-left:39pt;margin-top:3.8pt;width:10.5pt;height:9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" filled="f" strokecolor="#1f3763 [1604]" strokeweight="1.5pt">
                <v:stroke joinstyle="miter"/>
              </v:oval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  <w:r>
        <w:rPr>
          <w:b/>
          <w:bCs/>
          <w:color w:val="0070C0"/>
          <w:sz w:val="24"/>
          <w:szCs w:val="24"/>
        </w:rPr>
        <w:tab/>
        <w:t xml:space="preserve">         Yes</w:t>
      </w:r>
      <w:r>
        <w:rPr>
          <w:b/>
          <w:bCs/>
          <w:color w:val="0070C0"/>
          <w:sz w:val="24"/>
          <w:szCs w:val="24"/>
        </w:rPr>
        <w:tab/>
        <w:t xml:space="preserve">           No</w:t>
      </w:r>
    </w:p>
    <w:p w14:paraId="114AD914" w14:textId="6D2279A2" w:rsidR="00A27731" w:rsidRDefault="00A27731" w:rsidP="00A27731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68143314" w14:textId="77777777" w:rsidR="00CF7457" w:rsidRPr="009D02D4" w:rsidRDefault="00CF7457" w:rsidP="00CF7457">
      <w:pPr>
        <w:tabs>
          <w:tab w:val="left" w:pos="709"/>
        </w:tabs>
        <w:rPr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ab/>
      </w:r>
      <w:r>
        <w:rPr>
          <w:color w:val="0070C0"/>
          <w:sz w:val="24"/>
          <w:szCs w:val="24"/>
        </w:rPr>
        <w:t xml:space="preserve">If selected ‘Yes’, please write below details. </w:t>
      </w:r>
    </w:p>
    <w:p w14:paraId="69F873CF" w14:textId="7C453D71" w:rsidR="00CF7457" w:rsidRPr="008568B5" w:rsidRDefault="00CF7457" w:rsidP="00CF7457">
      <w:pPr>
        <w:pStyle w:val="ListParagraph"/>
        <w:numPr>
          <w:ilvl w:val="0"/>
          <w:numId w:val="5"/>
        </w:numPr>
        <w:tabs>
          <w:tab w:val="left" w:pos="709"/>
        </w:tabs>
        <w:rPr>
          <w:b/>
          <w:bCs/>
          <w:color w:val="0070C0"/>
          <w:sz w:val="24"/>
          <w:szCs w:val="24"/>
        </w:rPr>
      </w:pPr>
      <w:r w:rsidRPr="008568B5">
        <w:rPr>
          <w:b/>
          <w:bCs/>
          <w:color w:val="0070C0"/>
          <w:sz w:val="24"/>
          <w:szCs w:val="24"/>
        </w:rPr>
        <w:t xml:space="preserve">How </w:t>
      </w:r>
      <w:r>
        <w:rPr>
          <w:b/>
          <w:bCs/>
          <w:color w:val="0070C0"/>
          <w:sz w:val="24"/>
          <w:szCs w:val="24"/>
        </w:rPr>
        <w:t>often do you cough</w:t>
      </w:r>
      <w:r w:rsidRPr="008568B5">
        <w:rPr>
          <w:b/>
          <w:bCs/>
          <w:color w:val="0070C0"/>
          <w:sz w:val="24"/>
          <w:szCs w:val="24"/>
        </w:rPr>
        <w:t>?</w:t>
      </w:r>
    </w:p>
    <w:p w14:paraId="50C39974" w14:textId="3F2C1DBC" w:rsidR="00CF7457" w:rsidRPr="00CF7457" w:rsidRDefault="00CF7457" w:rsidP="00CF7457">
      <w:pPr>
        <w:tabs>
          <w:tab w:val="left" w:pos="709"/>
        </w:tabs>
        <w:rPr>
          <w:b/>
          <w:bCs/>
          <w:color w:val="0070C0"/>
          <w:sz w:val="24"/>
          <w:szCs w:val="24"/>
        </w:rPr>
      </w:pPr>
      <w:r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7AE2E3DC" wp14:editId="6D4C5E43">
                <wp:simplePos x="0" y="0"/>
                <wp:positionH relativeFrom="column">
                  <wp:posOffset>2457450</wp:posOffset>
                </wp:positionH>
                <wp:positionV relativeFrom="paragraph">
                  <wp:posOffset>41910</wp:posOffset>
                </wp:positionV>
                <wp:extent cx="133350" cy="114300"/>
                <wp:effectExtent l="0" t="0" r="19050" b="19050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4300"/>
                        </a:xfrm>
                        <a:prstGeom prst="ellipse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367C69F" id="Oval 52" o:spid="_x0000_s1026" style="position:absolute;margin-left:193.5pt;margin-top:3.3pt;width:10.5pt;height:9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" filled="f" strokecolor="#1f3763 [1604]" strokeweight="1.5pt">
                <v:stroke joinstyle="miter"/>
              </v:oval>
            </w:pict>
          </mc:Fallback>
        </mc:AlternateContent>
      </w:r>
      <w:r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25C92D8C" wp14:editId="31E51B6B">
                <wp:simplePos x="0" y="0"/>
                <wp:positionH relativeFrom="column">
                  <wp:posOffset>1019175</wp:posOffset>
                </wp:positionH>
                <wp:positionV relativeFrom="paragraph">
                  <wp:posOffset>48260</wp:posOffset>
                </wp:positionV>
                <wp:extent cx="133350" cy="114300"/>
                <wp:effectExtent l="0" t="0" r="19050" b="19050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4300"/>
                        </a:xfrm>
                        <a:prstGeom prst="ellipse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0EDF48F" id="Oval 53" o:spid="_x0000_s1026" style="position:absolute;margin-left:80.25pt;margin-top:3.8pt;width:10.5pt;height:9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" filled="f" strokecolor="#1f3763 [1604]" strokeweight="1.5pt">
                <v:stroke joinstyle="miter"/>
              </v:oval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  <w:r>
        <w:rPr>
          <w:b/>
          <w:bCs/>
          <w:color w:val="0070C0"/>
          <w:sz w:val="24"/>
          <w:szCs w:val="24"/>
        </w:rPr>
        <w:tab/>
      </w:r>
      <w:r>
        <w:rPr>
          <w:b/>
          <w:bCs/>
          <w:color w:val="0070C0"/>
          <w:sz w:val="24"/>
          <w:szCs w:val="24"/>
        </w:rPr>
        <w:tab/>
        <w:t xml:space="preserve">         All the time</w:t>
      </w:r>
      <w:r>
        <w:rPr>
          <w:b/>
          <w:bCs/>
          <w:color w:val="0070C0"/>
          <w:sz w:val="24"/>
          <w:szCs w:val="24"/>
        </w:rPr>
        <w:tab/>
        <w:t xml:space="preserve">           Sometimes only</w:t>
      </w:r>
    </w:p>
    <w:p w14:paraId="45807C04" w14:textId="77777777" w:rsidR="00CF7457" w:rsidRPr="00A27731" w:rsidRDefault="00CF7457" w:rsidP="00A27731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6AFC9F0E" w14:textId="093E3CB1" w:rsidR="00D8056C" w:rsidRDefault="00D8056C" w:rsidP="005C5CAA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 w:rsidRPr="00A00713">
        <w:rPr>
          <w:b/>
          <w:bCs/>
          <w:color w:val="0070C0"/>
          <w:sz w:val="24"/>
          <w:szCs w:val="24"/>
        </w:rPr>
        <w:t>W: Wheezing</w:t>
      </w:r>
    </w:p>
    <w:p w14:paraId="06A2ABFF" w14:textId="11D451BF" w:rsidR="00CF7457" w:rsidRDefault="00CF7457" w:rsidP="00CF7457">
      <w:pPr>
        <w:pStyle w:val="ListParagraph"/>
        <w:tabs>
          <w:tab w:val="left" w:pos="5250"/>
        </w:tabs>
        <w:rPr>
          <w:b/>
          <w:bCs/>
          <w:color w:val="0070C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>(</w:t>
      </w:r>
      <w:r>
        <w:rPr>
          <w:color w:val="808080" w:themeColor="background1" w:themeShade="80"/>
          <w:sz w:val="24"/>
          <w:szCs w:val="24"/>
        </w:rPr>
        <w:t xml:space="preserve">Do you feel wheezing? To know about wheezing, please </w:t>
      </w:r>
      <w:r w:rsidRPr="00C50A89">
        <w:rPr>
          <w:color w:val="808080" w:themeColor="background1" w:themeShade="80"/>
          <w:sz w:val="24"/>
          <w:szCs w:val="24"/>
          <w:u w:val="single"/>
        </w:rPr>
        <w:t>click here</w:t>
      </w:r>
      <w:r>
        <w:rPr>
          <w:color w:val="808080" w:themeColor="background1" w:themeShade="80"/>
          <w:sz w:val="24"/>
          <w:szCs w:val="24"/>
        </w:rPr>
        <w:t>.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6B946E1D" w14:textId="4590FE0D" w:rsidR="00CF7457" w:rsidRPr="00CF7457" w:rsidRDefault="00CF7457" w:rsidP="00CF7457">
      <w:pPr>
        <w:tabs>
          <w:tab w:val="left" w:pos="709"/>
        </w:tabs>
        <w:ind w:left="360"/>
        <w:rPr>
          <w:b/>
          <w:bCs/>
          <w:color w:val="0070C0"/>
          <w:sz w:val="24"/>
          <w:szCs w:val="24"/>
        </w:rPr>
      </w:pPr>
      <w:r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385141C7" wp14:editId="205530DC">
                <wp:simplePos x="0" y="0"/>
                <wp:positionH relativeFrom="column">
                  <wp:posOffset>1466850</wp:posOffset>
                </wp:positionH>
                <wp:positionV relativeFrom="paragraph">
                  <wp:posOffset>51435</wp:posOffset>
                </wp:positionV>
                <wp:extent cx="133350" cy="114300"/>
                <wp:effectExtent l="0" t="0" r="19050" b="1905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4300"/>
                        </a:xfrm>
                        <a:prstGeom prst="ellipse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9AD29DE" id="Oval 54" o:spid="_x0000_s1026" style="position:absolute;margin-left:115.5pt;margin-top:4.05pt;width:10.5pt;height:9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" filled="f" strokecolor="#1f3763 [1604]" strokeweight="1.5pt">
                <v:stroke joinstyle="miter"/>
              </v:oval>
            </w:pict>
          </mc:Fallback>
        </mc:AlternateContent>
      </w:r>
      <w:r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7F4018EC" wp14:editId="59090DFE">
                <wp:simplePos x="0" y="0"/>
                <wp:positionH relativeFrom="column">
                  <wp:posOffset>495300</wp:posOffset>
                </wp:positionH>
                <wp:positionV relativeFrom="paragraph">
                  <wp:posOffset>48260</wp:posOffset>
                </wp:positionV>
                <wp:extent cx="133350" cy="114300"/>
                <wp:effectExtent l="0" t="0" r="19050" b="19050"/>
                <wp:wrapNone/>
                <wp:docPr id="55" name="Oval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4300"/>
                        </a:xfrm>
                        <a:prstGeom prst="ellipse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634F491" id="Oval 55" o:spid="_x0000_s1026" style="position:absolute;margin-left:39pt;margin-top:3.8pt;width:10.5pt;height:9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" filled="f" strokecolor="#1f3763 [1604]" strokeweight="1.5pt">
                <v:stroke joinstyle="miter"/>
              </v:oval>
            </w:pict>
          </mc:Fallback>
        </mc:AlternateContent>
      </w:r>
      <w:r w:rsidRPr="00CF7457">
        <w:rPr>
          <w:b/>
          <w:bCs/>
          <w:color w:val="0070C0"/>
          <w:sz w:val="24"/>
          <w:szCs w:val="24"/>
        </w:rPr>
        <w:tab/>
      </w:r>
      <w:r w:rsidRPr="00CF7457">
        <w:rPr>
          <w:b/>
          <w:bCs/>
          <w:color w:val="0070C0"/>
          <w:sz w:val="24"/>
          <w:szCs w:val="24"/>
        </w:rPr>
        <w:tab/>
        <w:t xml:space="preserve">         Yes</w:t>
      </w:r>
      <w:r w:rsidRPr="00CF7457">
        <w:rPr>
          <w:b/>
          <w:bCs/>
          <w:color w:val="0070C0"/>
          <w:sz w:val="24"/>
          <w:szCs w:val="24"/>
        </w:rPr>
        <w:tab/>
        <w:t xml:space="preserve">           No</w:t>
      </w:r>
    </w:p>
    <w:p w14:paraId="33AB1A02" w14:textId="4AC870F8" w:rsidR="00CF7457" w:rsidRPr="00CF7457" w:rsidRDefault="00CF7457" w:rsidP="00CF7457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6B08302D" w14:textId="3CC50A8B" w:rsidR="00D8056C" w:rsidRDefault="00D8056C" w:rsidP="005C5CAA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 w:rsidRPr="00A00713">
        <w:rPr>
          <w:b/>
          <w:bCs/>
          <w:color w:val="0070C0"/>
          <w:sz w:val="24"/>
          <w:szCs w:val="24"/>
        </w:rPr>
        <w:lastRenderedPageBreak/>
        <w:t>S: Sputum</w:t>
      </w:r>
    </w:p>
    <w:p w14:paraId="52BF89B4" w14:textId="5AA3A0B3" w:rsidR="0041318C" w:rsidRDefault="0041318C" w:rsidP="0041318C">
      <w:pPr>
        <w:pStyle w:val="ListParagraph"/>
        <w:tabs>
          <w:tab w:val="left" w:pos="5250"/>
        </w:tabs>
        <w:rPr>
          <w:b/>
          <w:bCs/>
          <w:color w:val="0070C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>(</w:t>
      </w:r>
      <w:r>
        <w:rPr>
          <w:color w:val="808080" w:themeColor="background1" w:themeShade="80"/>
          <w:sz w:val="24"/>
          <w:szCs w:val="24"/>
        </w:rPr>
        <w:t>Do you get sputum?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3B504951" w14:textId="77777777" w:rsidR="0041318C" w:rsidRPr="00CF7457" w:rsidRDefault="0041318C" w:rsidP="0041318C">
      <w:pPr>
        <w:tabs>
          <w:tab w:val="left" w:pos="709"/>
        </w:tabs>
        <w:ind w:left="360"/>
        <w:rPr>
          <w:b/>
          <w:bCs/>
          <w:color w:val="0070C0"/>
          <w:sz w:val="24"/>
          <w:szCs w:val="24"/>
        </w:rPr>
      </w:pPr>
      <w:r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121971B5" wp14:editId="752BF8F4">
                <wp:simplePos x="0" y="0"/>
                <wp:positionH relativeFrom="column">
                  <wp:posOffset>1466850</wp:posOffset>
                </wp:positionH>
                <wp:positionV relativeFrom="paragraph">
                  <wp:posOffset>51435</wp:posOffset>
                </wp:positionV>
                <wp:extent cx="133350" cy="114300"/>
                <wp:effectExtent l="0" t="0" r="19050" b="19050"/>
                <wp:wrapNone/>
                <wp:docPr id="56" name="Oval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4300"/>
                        </a:xfrm>
                        <a:prstGeom prst="ellipse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19CEC98" id="Oval 56" o:spid="_x0000_s1026" style="position:absolute;margin-left:115.5pt;margin-top:4.05pt;width:10.5pt;height:9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" filled="f" strokecolor="#1f3763 [1604]" strokeweight="1.5pt">
                <v:stroke joinstyle="miter"/>
              </v:oval>
            </w:pict>
          </mc:Fallback>
        </mc:AlternateContent>
      </w:r>
      <w:r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32FA9E6E" wp14:editId="539CAA1E">
                <wp:simplePos x="0" y="0"/>
                <wp:positionH relativeFrom="column">
                  <wp:posOffset>495300</wp:posOffset>
                </wp:positionH>
                <wp:positionV relativeFrom="paragraph">
                  <wp:posOffset>48260</wp:posOffset>
                </wp:positionV>
                <wp:extent cx="133350" cy="114300"/>
                <wp:effectExtent l="0" t="0" r="19050" b="19050"/>
                <wp:wrapNone/>
                <wp:docPr id="57" name="Oval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4300"/>
                        </a:xfrm>
                        <a:prstGeom prst="ellipse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0CDB413" id="Oval 57" o:spid="_x0000_s1026" style="position:absolute;margin-left:39pt;margin-top:3.8pt;width:10.5pt;height:9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" filled="f" strokecolor="#1f3763 [1604]" strokeweight="1.5pt">
                <v:stroke joinstyle="miter"/>
              </v:oval>
            </w:pict>
          </mc:Fallback>
        </mc:AlternateContent>
      </w:r>
      <w:r w:rsidRPr="00CF7457">
        <w:rPr>
          <w:b/>
          <w:bCs/>
          <w:color w:val="0070C0"/>
          <w:sz w:val="24"/>
          <w:szCs w:val="24"/>
        </w:rPr>
        <w:tab/>
      </w:r>
      <w:r w:rsidRPr="00CF7457">
        <w:rPr>
          <w:b/>
          <w:bCs/>
          <w:color w:val="0070C0"/>
          <w:sz w:val="24"/>
          <w:szCs w:val="24"/>
        </w:rPr>
        <w:tab/>
        <w:t xml:space="preserve">         Yes</w:t>
      </w:r>
      <w:r w:rsidRPr="00CF7457">
        <w:rPr>
          <w:b/>
          <w:bCs/>
          <w:color w:val="0070C0"/>
          <w:sz w:val="24"/>
          <w:szCs w:val="24"/>
        </w:rPr>
        <w:tab/>
        <w:t xml:space="preserve">           No</w:t>
      </w:r>
    </w:p>
    <w:p w14:paraId="4C221655" w14:textId="77777777" w:rsidR="0041318C" w:rsidRPr="0041318C" w:rsidRDefault="0041318C" w:rsidP="0041318C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10ADB8DA" w14:textId="5258D15C" w:rsidR="00D8056C" w:rsidRDefault="00D8056C" w:rsidP="005C5CAA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 w:rsidRPr="00A00713">
        <w:rPr>
          <w:b/>
          <w:bCs/>
          <w:color w:val="0070C0"/>
          <w:sz w:val="24"/>
          <w:szCs w:val="24"/>
        </w:rPr>
        <w:t>D: Dizziness</w:t>
      </w:r>
    </w:p>
    <w:p w14:paraId="6615A417" w14:textId="7AE6F072" w:rsidR="00417DBE" w:rsidRDefault="00417DBE" w:rsidP="00417DBE">
      <w:pPr>
        <w:pStyle w:val="ListParagraph"/>
        <w:tabs>
          <w:tab w:val="left" w:pos="5250"/>
        </w:tabs>
        <w:rPr>
          <w:color w:val="808080" w:themeColor="background1" w:themeShade="8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>(</w:t>
      </w:r>
      <w:r>
        <w:rPr>
          <w:color w:val="808080" w:themeColor="background1" w:themeShade="80"/>
          <w:sz w:val="24"/>
          <w:szCs w:val="24"/>
        </w:rPr>
        <w:t>Do you feel dizziness?</w:t>
      </w:r>
      <w:r w:rsidR="00A65730">
        <w:rPr>
          <w:color w:val="808080" w:themeColor="background1" w:themeShade="80"/>
          <w:sz w:val="24"/>
          <w:szCs w:val="24"/>
        </w:rPr>
        <w:t xml:space="preserve"> To know about dizziness, please </w:t>
      </w:r>
      <w:r w:rsidR="00A65730" w:rsidRPr="00A65730">
        <w:rPr>
          <w:color w:val="808080" w:themeColor="background1" w:themeShade="80"/>
          <w:sz w:val="24"/>
          <w:szCs w:val="24"/>
          <w:u w:val="single"/>
        </w:rPr>
        <w:t>click here</w:t>
      </w:r>
      <w:r w:rsidR="00A65730">
        <w:rPr>
          <w:color w:val="808080" w:themeColor="background1" w:themeShade="80"/>
          <w:sz w:val="24"/>
          <w:szCs w:val="24"/>
        </w:rPr>
        <w:t>.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23F71B88" w14:textId="77777777" w:rsidR="00417DBE" w:rsidRPr="00CF7457" w:rsidRDefault="00417DBE" w:rsidP="00417DBE">
      <w:pPr>
        <w:tabs>
          <w:tab w:val="left" w:pos="709"/>
        </w:tabs>
        <w:ind w:left="360"/>
        <w:rPr>
          <w:b/>
          <w:bCs/>
          <w:color w:val="0070C0"/>
          <w:sz w:val="24"/>
          <w:szCs w:val="24"/>
        </w:rPr>
      </w:pPr>
      <w:r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59E7F68A" wp14:editId="32E9E693">
                <wp:simplePos x="0" y="0"/>
                <wp:positionH relativeFrom="column">
                  <wp:posOffset>1466850</wp:posOffset>
                </wp:positionH>
                <wp:positionV relativeFrom="paragraph">
                  <wp:posOffset>51435</wp:posOffset>
                </wp:positionV>
                <wp:extent cx="133350" cy="114300"/>
                <wp:effectExtent l="0" t="0" r="19050" b="19050"/>
                <wp:wrapNone/>
                <wp:docPr id="58" name="Oval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4300"/>
                        </a:xfrm>
                        <a:prstGeom prst="ellipse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39783D0" id="Oval 58" o:spid="_x0000_s1026" style="position:absolute;margin-left:115.5pt;margin-top:4.05pt;width:10.5pt;height:9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" filled="f" strokecolor="#1f3763 [1604]" strokeweight="1.5pt">
                <v:stroke joinstyle="miter"/>
              </v:oval>
            </w:pict>
          </mc:Fallback>
        </mc:AlternateContent>
      </w:r>
      <w:r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523F5218" wp14:editId="623D4180">
                <wp:simplePos x="0" y="0"/>
                <wp:positionH relativeFrom="column">
                  <wp:posOffset>495300</wp:posOffset>
                </wp:positionH>
                <wp:positionV relativeFrom="paragraph">
                  <wp:posOffset>48260</wp:posOffset>
                </wp:positionV>
                <wp:extent cx="133350" cy="114300"/>
                <wp:effectExtent l="0" t="0" r="19050" b="19050"/>
                <wp:wrapNone/>
                <wp:docPr id="59" name="Oval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4300"/>
                        </a:xfrm>
                        <a:prstGeom prst="ellipse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2E37B5F" id="Oval 59" o:spid="_x0000_s1026" style="position:absolute;margin-left:39pt;margin-top:3.8pt;width:10.5pt;height:9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" filled="f" strokecolor="#1f3763 [1604]" strokeweight="1.5pt">
                <v:stroke joinstyle="miter"/>
              </v:oval>
            </w:pict>
          </mc:Fallback>
        </mc:AlternateContent>
      </w:r>
      <w:r w:rsidRPr="00CF7457">
        <w:rPr>
          <w:b/>
          <w:bCs/>
          <w:color w:val="0070C0"/>
          <w:sz w:val="24"/>
          <w:szCs w:val="24"/>
        </w:rPr>
        <w:tab/>
      </w:r>
      <w:r w:rsidRPr="00CF7457">
        <w:rPr>
          <w:b/>
          <w:bCs/>
          <w:color w:val="0070C0"/>
          <w:sz w:val="24"/>
          <w:szCs w:val="24"/>
        </w:rPr>
        <w:tab/>
        <w:t xml:space="preserve">         Yes</w:t>
      </w:r>
      <w:r w:rsidRPr="00CF7457">
        <w:rPr>
          <w:b/>
          <w:bCs/>
          <w:color w:val="0070C0"/>
          <w:sz w:val="24"/>
          <w:szCs w:val="24"/>
        </w:rPr>
        <w:tab/>
        <w:t xml:space="preserve">           No</w:t>
      </w:r>
    </w:p>
    <w:p w14:paraId="6843E17F" w14:textId="77777777" w:rsidR="00417DBE" w:rsidRPr="00DB66A1" w:rsidRDefault="00417DBE" w:rsidP="00DB66A1">
      <w:pPr>
        <w:tabs>
          <w:tab w:val="left" w:pos="5250"/>
        </w:tabs>
        <w:rPr>
          <w:color w:val="808080" w:themeColor="background1" w:themeShade="80"/>
          <w:sz w:val="24"/>
          <w:szCs w:val="24"/>
        </w:rPr>
      </w:pPr>
    </w:p>
    <w:p w14:paraId="2D784BAB" w14:textId="49674CEB" w:rsidR="00D8056C" w:rsidRPr="00417DBE" w:rsidRDefault="00D8056C" w:rsidP="00417DBE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 w:rsidRPr="00417DBE">
        <w:rPr>
          <w:b/>
          <w:bCs/>
          <w:color w:val="0070C0"/>
          <w:sz w:val="24"/>
          <w:szCs w:val="24"/>
        </w:rPr>
        <w:t>PRE: Presyncope</w:t>
      </w:r>
    </w:p>
    <w:p w14:paraId="50FBBCE0" w14:textId="00BF0B77" w:rsidR="00DB66A1" w:rsidRDefault="00DB66A1" w:rsidP="00DB66A1">
      <w:pPr>
        <w:pStyle w:val="ListParagraph"/>
        <w:tabs>
          <w:tab w:val="left" w:pos="5250"/>
        </w:tabs>
        <w:rPr>
          <w:color w:val="808080" w:themeColor="background1" w:themeShade="8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>(</w:t>
      </w:r>
      <w:r>
        <w:rPr>
          <w:color w:val="808080" w:themeColor="background1" w:themeShade="80"/>
          <w:sz w:val="24"/>
          <w:szCs w:val="24"/>
        </w:rPr>
        <w:t xml:space="preserve">Do you feel presyncope? To know about presyncope, please </w:t>
      </w:r>
      <w:r w:rsidRPr="00A65730">
        <w:rPr>
          <w:color w:val="808080" w:themeColor="background1" w:themeShade="80"/>
          <w:sz w:val="24"/>
          <w:szCs w:val="24"/>
          <w:u w:val="single"/>
        </w:rPr>
        <w:t>click here</w:t>
      </w:r>
      <w:r>
        <w:rPr>
          <w:color w:val="808080" w:themeColor="background1" w:themeShade="80"/>
          <w:sz w:val="24"/>
          <w:szCs w:val="24"/>
        </w:rPr>
        <w:t>.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6489CE5D" w14:textId="382D6693" w:rsidR="00DB66A1" w:rsidRPr="00DB66A1" w:rsidRDefault="00DB66A1" w:rsidP="00DB66A1">
      <w:pPr>
        <w:tabs>
          <w:tab w:val="left" w:pos="709"/>
        </w:tabs>
        <w:rPr>
          <w:b/>
          <w:bCs/>
          <w:color w:val="0070C0"/>
          <w:sz w:val="24"/>
          <w:szCs w:val="24"/>
        </w:rPr>
      </w:pPr>
      <w:r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15BEC2B2" wp14:editId="523FD246">
                <wp:simplePos x="0" y="0"/>
                <wp:positionH relativeFrom="column">
                  <wp:posOffset>1466850</wp:posOffset>
                </wp:positionH>
                <wp:positionV relativeFrom="paragraph">
                  <wp:posOffset>51435</wp:posOffset>
                </wp:positionV>
                <wp:extent cx="133350" cy="114300"/>
                <wp:effectExtent l="0" t="0" r="19050" b="19050"/>
                <wp:wrapNone/>
                <wp:docPr id="60" name="Oval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4300"/>
                        </a:xfrm>
                        <a:prstGeom prst="ellipse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86B34C1" id="Oval 60" o:spid="_x0000_s1026" style="position:absolute;margin-left:115.5pt;margin-top:4.05pt;width:10.5pt;height:9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" filled="f" strokecolor="#1f3763 [1604]" strokeweight="1.5pt">
                <v:stroke joinstyle="miter"/>
              </v:oval>
            </w:pict>
          </mc:Fallback>
        </mc:AlternateContent>
      </w:r>
      <w:r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75729654" wp14:editId="47FDF89F">
                <wp:simplePos x="0" y="0"/>
                <wp:positionH relativeFrom="column">
                  <wp:posOffset>495300</wp:posOffset>
                </wp:positionH>
                <wp:positionV relativeFrom="paragraph">
                  <wp:posOffset>48260</wp:posOffset>
                </wp:positionV>
                <wp:extent cx="133350" cy="114300"/>
                <wp:effectExtent l="0" t="0" r="19050" b="19050"/>
                <wp:wrapNone/>
                <wp:docPr id="61" name="Oval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4300"/>
                        </a:xfrm>
                        <a:prstGeom prst="ellipse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A902579" id="Oval 61" o:spid="_x0000_s1026" style="position:absolute;margin-left:39pt;margin-top:3.8pt;width:10.5pt;height:9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" filled="f" strokecolor="#1f3763 [1604]" strokeweight="1.5pt">
                <v:stroke joinstyle="miter"/>
              </v:oval>
            </w:pict>
          </mc:Fallback>
        </mc:AlternateContent>
      </w:r>
      <w:r w:rsidRPr="00DB66A1">
        <w:rPr>
          <w:b/>
          <w:bCs/>
          <w:color w:val="0070C0"/>
          <w:sz w:val="24"/>
          <w:szCs w:val="24"/>
        </w:rPr>
        <w:tab/>
        <w:t xml:space="preserve">         Yes</w:t>
      </w:r>
      <w:r w:rsidRPr="00DB66A1">
        <w:rPr>
          <w:b/>
          <w:bCs/>
          <w:color w:val="0070C0"/>
          <w:sz w:val="24"/>
          <w:szCs w:val="24"/>
        </w:rPr>
        <w:tab/>
        <w:t xml:space="preserve">           No</w:t>
      </w:r>
    </w:p>
    <w:p w14:paraId="36223FAF" w14:textId="77777777" w:rsidR="00417DBE" w:rsidRPr="006D3AC8" w:rsidRDefault="00417DBE" w:rsidP="006D3AC8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1C1339DE" w14:textId="5130AC88" w:rsidR="00D8056C" w:rsidRDefault="00D8056C" w:rsidP="005C5CAA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 w:rsidRPr="00A00713">
        <w:rPr>
          <w:b/>
          <w:bCs/>
          <w:color w:val="0070C0"/>
          <w:sz w:val="24"/>
          <w:szCs w:val="24"/>
        </w:rPr>
        <w:t>Tiredness</w:t>
      </w:r>
    </w:p>
    <w:p w14:paraId="5357D032" w14:textId="40685AE2" w:rsidR="006D3AC8" w:rsidRDefault="006D3AC8" w:rsidP="006D3AC8">
      <w:pPr>
        <w:pStyle w:val="ListParagraph"/>
        <w:tabs>
          <w:tab w:val="left" w:pos="5250"/>
        </w:tabs>
        <w:rPr>
          <w:color w:val="808080" w:themeColor="background1" w:themeShade="8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>(</w:t>
      </w:r>
      <w:r>
        <w:rPr>
          <w:color w:val="808080" w:themeColor="background1" w:themeShade="80"/>
          <w:sz w:val="24"/>
          <w:szCs w:val="24"/>
        </w:rPr>
        <w:t>Do you feel tired all the time?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2CE54DEF" w14:textId="09EBD6F9" w:rsidR="006D3AC8" w:rsidRPr="006D3AC8" w:rsidRDefault="006D3AC8" w:rsidP="006D3AC8">
      <w:pPr>
        <w:tabs>
          <w:tab w:val="left" w:pos="709"/>
        </w:tabs>
        <w:ind w:firstLine="709"/>
        <w:rPr>
          <w:b/>
          <w:bCs/>
          <w:color w:val="0070C0"/>
          <w:sz w:val="24"/>
          <w:szCs w:val="24"/>
        </w:rPr>
      </w:pPr>
      <w:r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73EB8457" wp14:editId="2D40F87D">
                <wp:simplePos x="0" y="0"/>
                <wp:positionH relativeFrom="column">
                  <wp:posOffset>1466850</wp:posOffset>
                </wp:positionH>
                <wp:positionV relativeFrom="paragraph">
                  <wp:posOffset>51435</wp:posOffset>
                </wp:positionV>
                <wp:extent cx="133350" cy="114300"/>
                <wp:effectExtent l="0" t="0" r="19050" b="19050"/>
                <wp:wrapNone/>
                <wp:docPr id="62" name="Oval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4300"/>
                        </a:xfrm>
                        <a:prstGeom prst="ellipse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3379981" id="Oval 62" o:spid="_x0000_s1026" style="position:absolute;margin-left:115.5pt;margin-top:4.05pt;width:10.5pt;height:9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" filled="f" strokecolor="#1f3763 [1604]" strokeweight="1.5pt">
                <v:stroke joinstyle="miter"/>
              </v:oval>
            </w:pict>
          </mc:Fallback>
        </mc:AlternateContent>
      </w:r>
      <w:r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3089A90E" wp14:editId="2C27492A">
                <wp:simplePos x="0" y="0"/>
                <wp:positionH relativeFrom="column">
                  <wp:posOffset>495300</wp:posOffset>
                </wp:positionH>
                <wp:positionV relativeFrom="paragraph">
                  <wp:posOffset>48260</wp:posOffset>
                </wp:positionV>
                <wp:extent cx="133350" cy="114300"/>
                <wp:effectExtent l="0" t="0" r="19050" b="19050"/>
                <wp:wrapNone/>
                <wp:docPr id="63" name="Oval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4300"/>
                        </a:xfrm>
                        <a:prstGeom prst="ellipse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4FD18B0" id="Oval 63" o:spid="_x0000_s1026" style="position:absolute;margin-left:39pt;margin-top:3.8pt;width:10.5pt;height:9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" filled="f" strokecolor="#1f3763 [1604]" strokeweight="1.5pt">
                <v:stroke joinstyle="miter"/>
              </v:oval>
            </w:pict>
          </mc:Fallback>
        </mc:AlternateContent>
      </w:r>
      <w:r w:rsidRPr="006D3AC8">
        <w:rPr>
          <w:b/>
          <w:bCs/>
          <w:color w:val="0070C0"/>
          <w:sz w:val="24"/>
          <w:szCs w:val="24"/>
        </w:rPr>
        <w:t xml:space="preserve">         Yes</w:t>
      </w:r>
      <w:r w:rsidRPr="006D3AC8">
        <w:rPr>
          <w:b/>
          <w:bCs/>
          <w:color w:val="0070C0"/>
          <w:sz w:val="24"/>
          <w:szCs w:val="24"/>
        </w:rPr>
        <w:tab/>
        <w:t xml:space="preserve">           No</w:t>
      </w:r>
    </w:p>
    <w:p w14:paraId="32857A9A" w14:textId="77777777" w:rsidR="006D3AC8" w:rsidRDefault="006D3AC8" w:rsidP="006D3AC8">
      <w:pPr>
        <w:pStyle w:val="ListParagraph"/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7CD9CEDF" w14:textId="12391273" w:rsidR="00D8056C" w:rsidRPr="00A00713" w:rsidRDefault="00D8056C" w:rsidP="005C5CAA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 w:rsidRPr="00A00713">
        <w:rPr>
          <w:b/>
          <w:bCs/>
          <w:color w:val="0070C0"/>
          <w:sz w:val="24"/>
          <w:szCs w:val="24"/>
        </w:rPr>
        <w:t>Exercise</w:t>
      </w:r>
    </w:p>
    <w:p w14:paraId="7F9B325F" w14:textId="25763DB2" w:rsidR="006D3AC8" w:rsidRDefault="006D3AC8" w:rsidP="006D3AC8">
      <w:pPr>
        <w:pStyle w:val="ListParagraph"/>
        <w:tabs>
          <w:tab w:val="left" w:pos="5250"/>
        </w:tabs>
        <w:rPr>
          <w:color w:val="808080" w:themeColor="background1" w:themeShade="8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>(</w:t>
      </w:r>
      <w:r>
        <w:rPr>
          <w:color w:val="808080" w:themeColor="background1" w:themeShade="80"/>
          <w:sz w:val="24"/>
          <w:szCs w:val="24"/>
        </w:rPr>
        <w:t>Do you do exercise regularly?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3FC1EB2A" w14:textId="77777777" w:rsidR="006D3AC8" w:rsidRPr="006D3AC8" w:rsidRDefault="006D3AC8" w:rsidP="006D3AC8">
      <w:pPr>
        <w:tabs>
          <w:tab w:val="left" w:pos="709"/>
        </w:tabs>
        <w:ind w:firstLine="709"/>
        <w:rPr>
          <w:b/>
          <w:bCs/>
          <w:color w:val="0070C0"/>
          <w:sz w:val="24"/>
          <w:szCs w:val="24"/>
        </w:rPr>
      </w:pPr>
      <w:r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0D676E4C" wp14:editId="53FF0A63">
                <wp:simplePos x="0" y="0"/>
                <wp:positionH relativeFrom="column">
                  <wp:posOffset>1466850</wp:posOffset>
                </wp:positionH>
                <wp:positionV relativeFrom="paragraph">
                  <wp:posOffset>51435</wp:posOffset>
                </wp:positionV>
                <wp:extent cx="133350" cy="114300"/>
                <wp:effectExtent l="0" t="0" r="19050" b="19050"/>
                <wp:wrapNone/>
                <wp:docPr id="192" name="Oval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4300"/>
                        </a:xfrm>
                        <a:prstGeom prst="ellipse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B2243CA" id="Oval 192" o:spid="_x0000_s1026" style="position:absolute;margin-left:115.5pt;margin-top:4.05pt;width:10.5pt;height:9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" filled="f" strokecolor="#1f3763 [1604]" strokeweight="1.5pt">
                <v:stroke joinstyle="miter"/>
              </v:oval>
            </w:pict>
          </mc:Fallback>
        </mc:AlternateContent>
      </w:r>
      <w:r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A3E5B51" wp14:editId="45422D15">
                <wp:simplePos x="0" y="0"/>
                <wp:positionH relativeFrom="column">
                  <wp:posOffset>495300</wp:posOffset>
                </wp:positionH>
                <wp:positionV relativeFrom="paragraph">
                  <wp:posOffset>48260</wp:posOffset>
                </wp:positionV>
                <wp:extent cx="133350" cy="114300"/>
                <wp:effectExtent l="0" t="0" r="19050" b="19050"/>
                <wp:wrapNone/>
                <wp:docPr id="193" name="Oval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4300"/>
                        </a:xfrm>
                        <a:prstGeom prst="ellipse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8033FD6" id="Oval 193" o:spid="_x0000_s1026" style="position:absolute;margin-left:39pt;margin-top:3.8pt;width:10.5pt;height:9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" filled="f" strokecolor="#1f3763 [1604]" strokeweight="1.5pt">
                <v:stroke joinstyle="miter"/>
              </v:oval>
            </w:pict>
          </mc:Fallback>
        </mc:AlternateContent>
      </w:r>
      <w:r w:rsidRPr="006D3AC8">
        <w:rPr>
          <w:b/>
          <w:bCs/>
          <w:color w:val="0070C0"/>
          <w:sz w:val="24"/>
          <w:szCs w:val="24"/>
        </w:rPr>
        <w:t xml:space="preserve">         Yes</w:t>
      </w:r>
      <w:r w:rsidRPr="006D3AC8">
        <w:rPr>
          <w:b/>
          <w:bCs/>
          <w:color w:val="0070C0"/>
          <w:sz w:val="24"/>
          <w:szCs w:val="24"/>
        </w:rPr>
        <w:tab/>
        <w:t xml:space="preserve">           No</w:t>
      </w:r>
    </w:p>
    <w:p w14:paraId="4429A769" w14:textId="0C592E63" w:rsidR="006D3AC8" w:rsidRDefault="006D3AC8" w:rsidP="006D3AC8">
      <w:pPr>
        <w:tabs>
          <w:tab w:val="left" w:pos="5250"/>
        </w:tabs>
        <w:rPr>
          <w:color w:val="808080" w:themeColor="background1" w:themeShade="80"/>
          <w:sz w:val="24"/>
          <w:szCs w:val="24"/>
        </w:rPr>
      </w:pPr>
    </w:p>
    <w:p w14:paraId="6AD4EC91" w14:textId="3818DB9E" w:rsidR="006A2D75" w:rsidRPr="009D02D4" w:rsidRDefault="006A2D75" w:rsidP="006A2D75">
      <w:pPr>
        <w:tabs>
          <w:tab w:val="left" w:pos="709"/>
        </w:tabs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tab/>
        <w:t xml:space="preserve">If selected ‘Yes’, please write below details. </w:t>
      </w:r>
    </w:p>
    <w:p w14:paraId="05845C5C" w14:textId="0DC52346" w:rsidR="006A2D75" w:rsidRPr="008568B5" w:rsidRDefault="006A2D75" w:rsidP="006A2D75">
      <w:pPr>
        <w:pStyle w:val="ListParagraph"/>
        <w:numPr>
          <w:ilvl w:val="0"/>
          <w:numId w:val="6"/>
        </w:numPr>
        <w:tabs>
          <w:tab w:val="left" w:pos="709"/>
        </w:tabs>
        <w:rPr>
          <w:b/>
          <w:bCs/>
          <w:color w:val="0070C0"/>
          <w:sz w:val="24"/>
          <w:szCs w:val="24"/>
        </w:rPr>
      </w:pPr>
      <w:r w:rsidRPr="008568B5">
        <w:rPr>
          <w:b/>
          <w:bCs/>
          <w:color w:val="0070C0"/>
          <w:sz w:val="24"/>
          <w:szCs w:val="24"/>
        </w:rPr>
        <w:t xml:space="preserve">How </w:t>
      </w:r>
      <w:r>
        <w:rPr>
          <w:b/>
          <w:bCs/>
          <w:color w:val="0070C0"/>
          <w:sz w:val="24"/>
          <w:szCs w:val="24"/>
        </w:rPr>
        <w:t>many days in a week do you do exercise</w:t>
      </w:r>
      <w:r w:rsidRPr="008568B5">
        <w:rPr>
          <w:b/>
          <w:bCs/>
          <w:color w:val="0070C0"/>
          <w:sz w:val="24"/>
          <w:szCs w:val="24"/>
        </w:rPr>
        <w:t>?</w:t>
      </w:r>
    </w:p>
    <w:p w14:paraId="193EB76D" w14:textId="160FA27F" w:rsidR="006A2D75" w:rsidRDefault="006A2D75" w:rsidP="006A2D75">
      <w:pPr>
        <w:tabs>
          <w:tab w:val="left" w:pos="5250"/>
        </w:tabs>
        <w:ind w:left="1425"/>
        <w:rPr>
          <w:b/>
          <w:bCs/>
          <w:color w:val="0070C0"/>
          <w:sz w:val="24"/>
          <w:szCs w:val="24"/>
        </w:rPr>
      </w:pPr>
      <w:r w:rsidRPr="008568B5">
        <w:rPr>
          <w:noProof/>
        </w:rPr>
        <mc:AlternateContent>
          <mc:Choice Requires="wps">
            <w:drawing>
              <wp:anchor distT="45720" distB="45720" distL="114300" distR="114300" simplePos="0" relativeHeight="251748352" behindDoc="0" locked="0" layoutInCell="1" allowOverlap="1" wp14:anchorId="394BDE3F" wp14:editId="1AABC1BD">
                <wp:simplePos x="0" y="0"/>
                <wp:positionH relativeFrom="column">
                  <wp:posOffset>933450</wp:posOffset>
                </wp:positionH>
                <wp:positionV relativeFrom="paragraph">
                  <wp:posOffset>16510</wp:posOffset>
                </wp:positionV>
                <wp:extent cx="2360930" cy="276225"/>
                <wp:effectExtent l="0" t="0" r="12700" b="28575"/>
                <wp:wrapSquare wrapText="bothSides"/>
                <wp:docPr id="1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D775DC" w14:textId="77777777" w:rsidR="006A2D75" w:rsidRPr="008568B5" w:rsidRDefault="006A2D75" w:rsidP="006A2D75">
                            <w:pPr>
                              <w:rPr>
                                <w:color w:val="7F7F7F" w:themeColor="text1" w:themeTint="80"/>
                              </w:rPr>
                            </w:pPr>
                            <w:r w:rsidRPr="008568B5">
                              <w:rPr>
                                <w:color w:val="7F7F7F" w:themeColor="text1" w:themeTint="80"/>
                              </w:rPr>
                              <w:t>Please wri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4BDE3F" id="_x0000_s1036" type="#_x0000_t202" style="position:absolute;left:0;text-align:left;margin-left:73.5pt;margin-top:1.3pt;width:185.9pt;height:21.75pt;z-index:25174835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" strokecolor="#0070c0">
                <v:textbox>
                  <w:txbxContent>
                    <w:p w14:paraId="02D775DC" w14:textId="77777777" w:rsidR="006A2D75" w:rsidRPr="008568B5" w:rsidRDefault="006A2D75" w:rsidP="006A2D75">
                      <w:pPr>
                        <w:rPr>
                          <w:color w:val="7F7F7F" w:themeColor="text1" w:themeTint="80"/>
                        </w:rPr>
                      </w:pPr>
                      <w:r w:rsidRPr="008568B5">
                        <w:rPr>
                          <w:color w:val="7F7F7F" w:themeColor="text1" w:themeTint="80"/>
                        </w:rPr>
                        <w:t>Please wri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95E3666" w14:textId="77777777" w:rsidR="006A2D75" w:rsidRDefault="006A2D75" w:rsidP="006A2D75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0715B481" w14:textId="27F83275" w:rsidR="006A2D75" w:rsidRPr="008568B5" w:rsidRDefault="006A2D75" w:rsidP="006A2D75">
      <w:pPr>
        <w:pStyle w:val="ListParagraph"/>
        <w:numPr>
          <w:ilvl w:val="0"/>
          <w:numId w:val="6"/>
        </w:numPr>
        <w:tabs>
          <w:tab w:val="left" w:pos="709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For h</w:t>
      </w:r>
      <w:r w:rsidRPr="008568B5">
        <w:rPr>
          <w:b/>
          <w:bCs/>
          <w:color w:val="0070C0"/>
          <w:sz w:val="24"/>
          <w:szCs w:val="24"/>
        </w:rPr>
        <w:t xml:space="preserve">ow </w:t>
      </w:r>
      <w:r>
        <w:rPr>
          <w:b/>
          <w:bCs/>
          <w:color w:val="0070C0"/>
          <w:sz w:val="24"/>
          <w:szCs w:val="24"/>
        </w:rPr>
        <w:t xml:space="preserve">many minutes do </w:t>
      </w:r>
      <w:r w:rsidR="00B23526">
        <w:rPr>
          <w:b/>
          <w:bCs/>
          <w:color w:val="0070C0"/>
          <w:sz w:val="24"/>
          <w:szCs w:val="24"/>
        </w:rPr>
        <w:t xml:space="preserve">you </w:t>
      </w:r>
      <w:r>
        <w:rPr>
          <w:b/>
          <w:bCs/>
          <w:color w:val="0070C0"/>
          <w:sz w:val="24"/>
          <w:szCs w:val="24"/>
        </w:rPr>
        <w:t>exercise each day</w:t>
      </w:r>
      <w:r w:rsidRPr="008568B5">
        <w:rPr>
          <w:b/>
          <w:bCs/>
          <w:color w:val="0070C0"/>
          <w:sz w:val="24"/>
          <w:szCs w:val="24"/>
        </w:rPr>
        <w:t>?</w:t>
      </w:r>
    </w:p>
    <w:p w14:paraId="6B049867" w14:textId="4B89639A" w:rsidR="006D3AC8" w:rsidRPr="009D492D" w:rsidRDefault="006A2D75" w:rsidP="009D492D">
      <w:pPr>
        <w:tabs>
          <w:tab w:val="left" w:pos="5250"/>
        </w:tabs>
        <w:ind w:firstLine="1425"/>
        <w:rPr>
          <w:color w:val="808080" w:themeColor="background1" w:themeShade="80"/>
          <w:sz w:val="24"/>
          <w:szCs w:val="24"/>
        </w:rPr>
      </w:pPr>
      <w:r w:rsidRPr="008568B5">
        <w:rPr>
          <w:noProof/>
        </w:rPr>
        <mc:AlternateContent>
          <mc:Choice Requires="wps">
            <w:drawing>
              <wp:anchor distT="45720" distB="45720" distL="114300" distR="114300" simplePos="0" relativeHeight="251750400" behindDoc="0" locked="0" layoutInCell="1" allowOverlap="1" wp14:anchorId="18F4F61E" wp14:editId="08929134">
                <wp:simplePos x="0" y="0"/>
                <wp:positionH relativeFrom="column">
                  <wp:posOffset>933450</wp:posOffset>
                </wp:positionH>
                <wp:positionV relativeFrom="paragraph">
                  <wp:posOffset>16510</wp:posOffset>
                </wp:positionV>
                <wp:extent cx="2360930" cy="276225"/>
                <wp:effectExtent l="0" t="0" r="12700" b="28575"/>
                <wp:wrapSquare wrapText="bothSides"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59DA5E" w14:textId="77777777" w:rsidR="006A2D75" w:rsidRPr="008568B5" w:rsidRDefault="006A2D75" w:rsidP="006A2D75">
                            <w:pPr>
                              <w:rPr>
                                <w:color w:val="7F7F7F" w:themeColor="text1" w:themeTint="80"/>
                              </w:rPr>
                            </w:pPr>
                            <w:r w:rsidRPr="008568B5">
                              <w:rPr>
                                <w:color w:val="7F7F7F" w:themeColor="text1" w:themeTint="80"/>
                              </w:rPr>
                              <w:t>Please wri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F4F61E" id="_x0000_s1037" type="#_x0000_t202" style="position:absolute;left:0;text-align:left;margin-left:73.5pt;margin-top:1.3pt;width:185.9pt;height:21.75pt;z-index:25175040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" strokecolor="#0070c0">
                <v:textbox>
                  <w:txbxContent>
                    <w:p w14:paraId="5E59DA5E" w14:textId="77777777" w:rsidR="006A2D75" w:rsidRPr="008568B5" w:rsidRDefault="006A2D75" w:rsidP="006A2D75">
                      <w:pPr>
                        <w:rPr>
                          <w:color w:val="7F7F7F" w:themeColor="text1" w:themeTint="80"/>
                        </w:rPr>
                      </w:pPr>
                      <w:r w:rsidRPr="008568B5">
                        <w:rPr>
                          <w:color w:val="7F7F7F" w:themeColor="text1" w:themeTint="80"/>
                        </w:rPr>
                        <w:t>Please wri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 xml:space="preserve">     </w:t>
      </w:r>
    </w:p>
    <w:p w14:paraId="4423DA4D" w14:textId="77777777" w:rsidR="009D492D" w:rsidRPr="009D492D" w:rsidRDefault="009D492D" w:rsidP="009D492D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4644D03A" w14:textId="4B9903D2" w:rsidR="009D492D" w:rsidRPr="009D492D" w:rsidRDefault="00D8056C" w:rsidP="009D492D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 w:rsidRPr="00A00713">
        <w:rPr>
          <w:b/>
          <w:bCs/>
          <w:color w:val="0070C0"/>
          <w:sz w:val="24"/>
          <w:szCs w:val="24"/>
        </w:rPr>
        <w:t>Other</w:t>
      </w:r>
    </w:p>
    <w:p w14:paraId="58F523F9" w14:textId="564C3CA6" w:rsidR="009D492D" w:rsidRPr="009D492D" w:rsidRDefault="009D492D" w:rsidP="009D492D">
      <w:pPr>
        <w:pStyle w:val="ListParagraph"/>
        <w:rPr>
          <w:b/>
          <w:bCs/>
          <w:color w:val="0070C0"/>
          <w:sz w:val="24"/>
          <w:szCs w:val="24"/>
        </w:rPr>
      </w:pPr>
      <w:r w:rsidRPr="008568B5">
        <w:rPr>
          <w:noProof/>
        </w:rPr>
        <mc:AlternateContent>
          <mc:Choice Requires="wps">
            <w:drawing>
              <wp:anchor distT="45720" distB="45720" distL="114300" distR="114300" simplePos="0" relativeHeight="251752448" behindDoc="0" locked="0" layoutInCell="1" allowOverlap="1" wp14:anchorId="498A7F5C" wp14:editId="260EB635">
                <wp:simplePos x="0" y="0"/>
                <wp:positionH relativeFrom="column">
                  <wp:posOffset>933450</wp:posOffset>
                </wp:positionH>
                <wp:positionV relativeFrom="paragraph">
                  <wp:posOffset>51435</wp:posOffset>
                </wp:positionV>
                <wp:extent cx="3190875" cy="447675"/>
                <wp:effectExtent l="0" t="0" r="28575" b="28575"/>
                <wp:wrapSquare wrapText="bothSides"/>
                <wp:docPr id="2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0875" cy="447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481188" w14:textId="258EDFA2" w:rsidR="009D492D" w:rsidRPr="008568B5" w:rsidRDefault="009D492D" w:rsidP="009D492D">
                            <w:pPr>
                              <w:rPr>
                                <w:color w:val="7F7F7F" w:themeColor="text1" w:themeTint="80"/>
                              </w:rPr>
                            </w:pPr>
                            <w:r>
                              <w:rPr>
                                <w:color w:val="7F7F7F" w:themeColor="text1" w:themeTint="80"/>
                              </w:rPr>
                              <w:t xml:space="preserve">Would you like to share any other symptoms? </w:t>
                            </w:r>
                            <w:r w:rsidRPr="008568B5">
                              <w:rPr>
                                <w:color w:val="7F7F7F" w:themeColor="text1" w:themeTint="80"/>
                              </w:rPr>
                              <w:t xml:space="preserve">Please </w:t>
                            </w:r>
                            <w:r>
                              <w:rPr>
                                <w:color w:val="7F7F7F" w:themeColor="text1" w:themeTint="80"/>
                              </w:rPr>
                              <w:t xml:space="preserve">write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8A7F5C" id="_x0000_s1038" type="#_x0000_t202" style="position:absolute;left:0;text-align:left;margin-left:73.5pt;margin-top:4.05pt;width:251.25pt;height:35.25pt;z-index:2517524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" strokecolor="#0070c0">
                <v:textbox>
                  <w:txbxContent>
                    <w:p w14:paraId="03481188" w14:textId="258EDFA2" w:rsidR="009D492D" w:rsidRPr="008568B5" w:rsidRDefault="009D492D" w:rsidP="009D492D">
                      <w:pPr>
                        <w:rPr>
                          <w:color w:val="7F7F7F" w:themeColor="text1" w:themeTint="80"/>
                        </w:rPr>
                      </w:pPr>
                      <w:r>
                        <w:rPr>
                          <w:color w:val="7F7F7F" w:themeColor="text1" w:themeTint="80"/>
                        </w:rPr>
                        <w:t xml:space="preserve">Would you like to share any other symptoms? </w:t>
                      </w:r>
                      <w:r w:rsidRPr="008568B5">
                        <w:rPr>
                          <w:color w:val="7F7F7F" w:themeColor="text1" w:themeTint="80"/>
                        </w:rPr>
                        <w:t xml:space="preserve">Please </w:t>
                      </w:r>
                      <w:r>
                        <w:rPr>
                          <w:color w:val="7F7F7F" w:themeColor="text1" w:themeTint="80"/>
                        </w:rPr>
                        <w:t xml:space="preserve">write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4CEE67F" w14:textId="56D4509B" w:rsidR="009D492D" w:rsidRDefault="009D492D" w:rsidP="009D492D">
      <w:pPr>
        <w:pStyle w:val="ListParagraph"/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12539126" w14:textId="3C457907" w:rsidR="009D492D" w:rsidRDefault="009D492D" w:rsidP="009D492D">
      <w:pPr>
        <w:pStyle w:val="ListParagraph"/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72B2CBB4" w14:textId="32289F2E" w:rsidR="009D492D" w:rsidRDefault="009D492D" w:rsidP="009D492D">
      <w:pPr>
        <w:pStyle w:val="ListParagraph"/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0B03FA60" w14:textId="5F9DE1C1" w:rsidR="009D492D" w:rsidRDefault="00D8056C" w:rsidP="009D492D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 w:rsidRPr="00A00713">
        <w:rPr>
          <w:b/>
          <w:bCs/>
          <w:color w:val="0070C0"/>
          <w:sz w:val="24"/>
          <w:szCs w:val="24"/>
        </w:rPr>
        <w:t>Othe</w:t>
      </w:r>
      <w:r w:rsidR="009D492D">
        <w:rPr>
          <w:b/>
          <w:bCs/>
          <w:color w:val="0070C0"/>
          <w:sz w:val="24"/>
          <w:szCs w:val="24"/>
        </w:rPr>
        <w:t>r</w:t>
      </w:r>
    </w:p>
    <w:p w14:paraId="5743651A" w14:textId="77777777" w:rsidR="009D492D" w:rsidRPr="009D492D" w:rsidRDefault="009D492D" w:rsidP="009D492D">
      <w:pPr>
        <w:ind w:left="360"/>
        <w:rPr>
          <w:b/>
          <w:bCs/>
          <w:color w:val="0070C0"/>
          <w:sz w:val="24"/>
          <w:szCs w:val="24"/>
        </w:rPr>
      </w:pPr>
      <w:r w:rsidRPr="008568B5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54496" behindDoc="0" locked="0" layoutInCell="1" allowOverlap="1" wp14:anchorId="4F8A8796" wp14:editId="108069F9">
                <wp:simplePos x="0" y="0"/>
                <wp:positionH relativeFrom="column">
                  <wp:posOffset>933450</wp:posOffset>
                </wp:positionH>
                <wp:positionV relativeFrom="paragraph">
                  <wp:posOffset>51435</wp:posOffset>
                </wp:positionV>
                <wp:extent cx="3190875" cy="447675"/>
                <wp:effectExtent l="0" t="0" r="28575" b="28575"/>
                <wp:wrapSquare wrapText="bothSides"/>
                <wp:docPr id="2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0875" cy="447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D52CA4" w14:textId="77777777" w:rsidR="009D492D" w:rsidRPr="008568B5" w:rsidRDefault="009D492D" w:rsidP="009D492D">
                            <w:pPr>
                              <w:rPr>
                                <w:color w:val="7F7F7F" w:themeColor="text1" w:themeTint="80"/>
                              </w:rPr>
                            </w:pPr>
                            <w:r>
                              <w:rPr>
                                <w:color w:val="7F7F7F" w:themeColor="text1" w:themeTint="80"/>
                              </w:rPr>
                              <w:t xml:space="preserve">Would you like to share any other symptoms? </w:t>
                            </w:r>
                            <w:r w:rsidRPr="008568B5">
                              <w:rPr>
                                <w:color w:val="7F7F7F" w:themeColor="text1" w:themeTint="80"/>
                              </w:rPr>
                              <w:t xml:space="preserve">Please </w:t>
                            </w:r>
                            <w:r>
                              <w:rPr>
                                <w:color w:val="7F7F7F" w:themeColor="text1" w:themeTint="80"/>
                              </w:rPr>
                              <w:t xml:space="preserve">write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8A8796" id="_x0000_s1039" type="#_x0000_t202" style="position:absolute;left:0;text-align:left;margin-left:73.5pt;margin-top:4.05pt;width:251.25pt;height:35.25pt;z-index:2517544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" strokecolor="#0070c0">
                <v:textbox>
                  <w:txbxContent>
                    <w:p w14:paraId="4DD52CA4" w14:textId="77777777" w:rsidR="009D492D" w:rsidRPr="008568B5" w:rsidRDefault="009D492D" w:rsidP="009D492D">
                      <w:pPr>
                        <w:rPr>
                          <w:color w:val="7F7F7F" w:themeColor="text1" w:themeTint="80"/>
                        </w:rPr>
                      </w:pPr>
                      <w:r>
                        <w:rPr>
                          <w:color w:val="7F7F7F" w:themeColor="text1" w:themeTint="80"/>
                        </w:rPr>
                        <w:t xml:space="preserve">Would you like to share any other symptoms? </w:t>
                      </w:r>
                      <w:r w:rsidRPr="008568B5">
                        <w:rPr>
                          <w:color w:val="7F7F7F" w:themeColor="text1" w:themeTint="80"/>
                        </w:rPr>
                        <w:t xml:space="preserve">Please </w:t>
                      </w:r>
                      <w:r>
                        <w:rPr>
                          <w:color w:val="7F7F7F" w:themeColor="text1" w:themeTint="80"/>
                        </w:rPr>
                        <w:t xml:space="preserve">write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6EA8FD7" w14:textId="77777777" w:rsidR="009D492D" w:rsidRPr="009D492D" w:rsidRDefault="009D492D" w:rsidP="009D492D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</w:p>
    <w:p w14:paraId="3A9897CA" w14:textId="77777777" w:rsidR="009D492D" w:rsidRPr="00A00713" w:rsidRDefault="009D492D" w:rsidP="009D492D">
      <w:pPr>
        <w:pStyle w:val="ListParagraph"/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224DE277" w14:textId="208B9906" w:rsidR="00D8056C" w:rsidRPr="00A00713" w:rsidRDefault="00D8056C" w:rsidP="005C5CAA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 w:rsidRPr="00A00713">
        <w:rPr>
          <w:b/>
          <w:bCs/>
          <w:color w:val="0070C0"/>
          <w:sz w:val="24"/>
          <w:szCs w:val="24"/>
        </w:rPr>
        <w:t>Other</w:t>
      </w:r>
    </w:p>
    <w:p w14:paraId="38BDEDFD" w14:textId="77777777" w:rsidR="009D492D" w:rsidRPr="009D492D" w:rsidRDefault="009D492D" w:rsidP="009D492D">
      <w:pPr>
        <w:pStyle w:val="ListParagraph"/>
        <w:rPr>
          <w:b/>
          <w:bCs/>
          <w:color w:val="0070C0"/>
          <w:sz w:val="24"/>
          <w:szCs w:val="24"/>
        </w:rPr>
      </w:pPr>
      <w:r w:rsidRPr="008568B5">
        <w:rPr>
          <w:noProof/>
        </w:rPr>
        <mc:AlternateContent>
          <mc:Choice Requires="wps">
            <w:drawing>
              <wp:anchor distT="45720" distB="45720" distL="114300" distR="114300" simplePos="0" relativeHeight="251756544" behindDoc="0" locked="0" layoutInCell="1" allowOverlap="1" wp14:anchorId="695FE391" wp14:editId="1EAA17A8">
                <wp:simplePos x="0" y="0"/>
                <wp:positionH relativeFrom="column">
                  <wp:posOffset>933450</wp:posOffset>
                </wp:positionH>
                <wp:positionV relativeFrom="paragraph">
                  <wp:posOffset>51435</wp:posOffset>
                </wp:positionV>
                <wp:extent cx="3190875" cy="447675"/>
                <wp:effectExtent l="0" t="0" r="28575" b="28575"/>
                <wp:wrapSquare wrapText="bothSides"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0875" cy="447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719253" w14:textId="77777777" w:rsidR="009D492D" w:rsidRPr="008568B5" w:rsidRDefault="009D492D" w:rsidP="009D492D">
                            <w:pPr>
                              <w:rPr>
                                <w:color w:val="7F7F7F" w:themeColor="text1" w:themeTint="80"/>
                              </w:rPr>
                            </w:pPr>
                            <w:r>
                              <w:rPr>
                                <w:color w:val="7F7F7F" w:themeColor="text1" w:themeTint="80"/>
                              </w:rPr>
                              <w:t xml:space="preserve">Would you like to share any other symptoms? </w:t>
                            </w:r>
                            <w:r w:rsidRPr="008568B5">
                              <w:rPr>
                                <w:color w:val="7F7F7F" w:themeColor="text1" w:themeTint="80"/>
                              </w:rPr>
                              <w:t xml:space="preserve">Please </w:t>
                            </w:r>
                            <w:r>
                              <w:rPr>
                                <w:color w:val="7F7F7F" w:themeColor="text1" w:themeTint="80"/>
                              </w:rPr>
                              <w:t xml:space="preserve">write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5FE391" id="_x0000_s1040" type="#_x0000_t202" style="position:absolute;left:0;text-align:left;margin-left:73.5pt;margin-top:4.05pt;width:251.25pt;height:35.25pt;z-index:2517565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" strokecolor="#0070c0">
                <v:textbox>
                  <w:txbxContent>
                    <w:p w14:paraId="3D719253" w14:textId="77777777" w:rsidR="009D492D" w:rsidRPr="008568B5" w:rsidRDefault="009D492D" w:rsidP="009D492D">
                      <w:pPr>
                        <w:rPr>
                          <w:color w:val="7F7F7F" w:themeColor="text1" w:themeTint="80"/>
                        </w:rPr>
                      </w:pPr>
                      <w:r>
                        <w:rPr>
                          <w:color w:val="7F7F7F" w:themeColor="text1" w:themeTint="80"/>
                        </w:rPr>
                        <w:t xml:space="preserve">Would you like to share any other symptoms? </w:t>
                      </w:r>
                      <w:r w:rsidRPr="008568B5">
                        <w:rPr>
                          <w:color w:val="7F7F7F" w:themeColor="text1" w:themeTint="80"/>
                        </w:rPr>
                        <w:t xml:space="preserve">Please </w:t>
                      </w:r>
                      <w:r>
                        <w:rPr>
                          <w:color w:val="7F7F7F" w:themeColor="text1" w:themeTint="80"/>
                        </w:rPr>
                        <w:t xml:space="preserve">write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C836507" w14:textId="77777777" w:rsidR="009D492D" w:rsidRPr="009D492D" w:rsidRDefault="009D492D" w:rsidP="009D492D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</w:p>
    <w:p w14:paraId="67E30DCD" w14:textId="77777777" w:rsidR="009D492D" w:rsidRDefault="009D492D" w:rsidP="009D492D">
      <w:pPr>
        <w:pStyle w:val="ListParagraph"/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267A4E21" w14:textId="7E5A43AC" w:rsidR="00D8056C" w:rsidRPr="00A00713" w:rsidRDefault="00D8056C" w:rsidP="005C5CAA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 w:rsidRPr="00A00713">
        <w:rPr>
          <w:b/>
          <w:bCs/>
          <w:color w:val="0070C0"/>
          <w:sz w:val="24"/>
          <w:szCs w:val="24"/>
        </w:rPr>
        <w:t>CNS: Central nervous system</w:t>
      </w:r>
    </w:p>
    <w:p w14:paraId="628BE49F" w14:textId="207856D0" w:rsidR="00C64FD3" w:rsidRDefault="00C64FD3" w:rsidP="00C64FD3">
      <w:pPr>
        <w:pStyle w:val="ListParagraph"/>
        <w:tabs>
          <w:tab w:val="left" w:pos="5250"/>
        </w:tabs>
        <w:rPr>
          <w:color w:val="808080" w:themeColor="background1" w:themeShade="8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>(</w:t>
      </w:r>
      <w:r>
        <w:rPr>
          <w:color w:val="808080" w:themeColor="background1" w:themeShade="80"/>
          <w:sz w:val="24"/>
          <w:szCs w:val="24"/>
        </w:rPr>
        <w:t xml:space="preserve">Do you have central nervous system (CNS) difficulties? To know about CNS, please </w:t>
      </w:r>
      <w:r w:rsidRPr="00A65730">
        <w:rPr>
          <w:color w:val="808080" w:themeColor="background1" w:themeShade="80"/>
          <w:sz w:val="24"/>
          <w:szCs w:val="24"/>
          <w:u w:val="single"/>
        </w:rPr>
        <w:t>click here</w:t>
      </w:r>
      <w:r>
        <w:rPr>
          <w:color w:val="808080" w:themeColor="background1" w:themeShade="80"/>
          <w:sz w:val="24"/>
          <w:szCs w:val="24"/>
        </w:rPr>
        <w:t>.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12267C96" w14:textId="77777777" w:rsidR="00C64FD3" w:rsidRDefault="00C64FD3" w:rsidP="00C64FD3">
      <w:pPr>
        <w:tabs>
          <w:tab w:val="left" w:pos="5250"/>
        </w:tabs>
        <w:ind w:left="1425"/>
        <w:rPr>
          <w:b/>
          <w:bCs/>
          <w:color w:val="0070C0"/>
          <w:sz w:val="24"/>
          <w:szCs w:val="24"/>
        </w:rPr>
      </w:pPr>
      <w:r w:rsidRPr="008568B5">
        <w:rPr>
          <w:noProof/>
        </w:rPr>
        <mc:AlternateContent>
          <mc:Choice Requires="wps">
            <w:drawing>
              <wp:anchor distT="45720" distB="45720" distL="114300" distR="114300" simplePos="0" relativeHeight="251758592" behindDoc="0" locked="0" layoutInCell="1" allowOverlap="1" wp14:anchorId="698644C2" wp14:editId="5F08A9A5">
                <wp:simplePos x="0" y="0"/>
                <wp:positionH relativeFrom="column">
                  <wp:posOffset>933450</wp:posOffset>
                </wp:positionH>
                <wp:positionV relativeFrom="paragraph">
                  <wp:posOffset>16510</wp:posOffset>
                </wp:positionV>
                <wp:extent cx="2360930" cy="276225"/>
                <wp:effectExtent l="0" t="0" r="12700" b="28575"/>
                <wp:wrapSquare wrapText="bothSides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5D61A6" w14:textId="77777777" w:rsidR="00C64FD3" w:rsidRPr="008568B5" w:rsidRDefault="00C64FD3" w:rsidP="00C64FD3">
                            <w:pPr>
                              <w:rPr>
                                <w:color w:val="7F7F7F" w:themeColor="text1" w:themeTint="80"/>
                              </w:rPr>
                            </w:pPr>
                            <w:r w:rsidRPr="008568B5">
                              <w:rPr>
                                <w:color w:val="7F7F7F" w:themeColor="text1" w:themeTint="80"/>
                              </w:rPr>
                              <w:t>Please wri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8644C2" id="_x0000_s1041" type="#_x0000_t202" style="position:absolute;left:0;text-align:left;margin-left:73.5pt;margin-top:1.3pt;width:185.9pt;height:21.75pt;z-index:25175859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" strokecolor="#0070c0">
                <v:textbox>
                  <w:txbxContent>
                    <w:p w14:paraId="135D61A6" w14:textId="77777777" w:rsidR="00C64FD3" w:rsidRPr="008568B5" w:rsidRDefault="00C64FD3" w:rsidP="00C64FD3">
                      <w:pPr>
                        <w:rPr>
                          <w:color w:val="7F7F7F" w:themeColor="text1" w:themeTint="80"/>
                        </w:rPr>
                      </w:pPr>
                      <w:r w:rsidRPr="008568B5">
                        <w:rPr>
                          <w:color w:val="7F7F7F" w:themeColor="text1" w:themeTint="80"/>
                        </w:rPr>
                        <w:t>Please wri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723D3B4" w14:textId="247D622E" w:rsidR="00C64FD3" w:rsidRDefault="00C64FD3" w:rsidP="00C64FD3">
      <w:pPr>
        <w:pStyle w:val="ListParagraph"/>
        <w:tabs>
          <w:tab w:val="left" w:pos="5250"/>
        </w:tabs>
        <w:rPr>
          <w:color w:val="808080" w:themeColor="background1" w:themeShade="80"/>
          <w:sz w:val="24"/>
          <w:szCs w:val="24"/>
        </w:rPr>
      </w:pPr>
    </w:p>
    <w:p w14:paraId="792C449E" w14:textId="77777777" w:rsidR="00C64FD3" w:rsidRDefault="00C64FD3" w:rsidP="00C64FD3">
      <w:pPr>
        <w:pStyle w:val="ListParagraph"/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263A9ED0" w14:textId="24A248ED" w:rsidR="00D8056C" w:rsidRDefault="00D8056C" w:rsidP="005C5CAA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 w:rsidRPr="00A00713">
        <w:rPr>
          <w:b/>
          <w:bCs/>
          <w:color w:val="0070C0"/>
          <w:sz w:val="24"/>
          <w:szCs w:val="24"/>
        </w:rPr>
        <w:t>MSK: Musculoskeletal</w:t>
      </w:r>
    </w:p>
    <w:p w14:paraId="00D4717C" w14:textId="2196E3CE" w:rsidR="00C64FD3" w:rsidRDefault="00C64FD3" w:rsidP="00C64FD3">
      <w:pPr>
        <w:pStyle w:val="ListParagraph"/>
        <w:tabs>
          <w:tab w:val="left" w:pos="5250"/>
        </w:tabs>
        <w:rPr>
          <w:color w:val="808080" w:themeColor="background1" w:themeShade="8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>(</w:t>
      </w:r>
      <w:r>
        <w:rPr>
          <w:color w:val="808080" w:themeColor="background1" w:themeShade="80"/>
          <w:sz w:val="24"/>
          <w:szCs w:val="24"/>
        </w:rPr>
        <w:t xml:space="preserve">Do you have musculoskeletal (MSK) difficulties? To know about MSK difficulties, please </w:t>
      </w:r>
      <w:r w:rsidRPr="00A65730">
        <w:rPr>
          <w:color w:val="808080" w:themeColor="background1" w:themeShade="80"/>
          <w:sz w:val="24"/>
          <w:szCs w:val="24"/>
          <w:u w:val="single"/>
        </w:rPr>
        <w:t>click here</w:t>
      </w:r>
      <w:r>
        <w:rPr>
          <w:color w:val="808080" w:themeColor="background1" w:themeShade="80"/>
          <w:sz w:val="24"/>
          <w:szCs w:val="24"/>
        </w:rPr>
        <w:t>.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0842C475" w14:textId="77777777" w:rsidR="00C64FD3" w:rsidRDefault="00C64FD3" w:rsidP="00C64FD3">
      <w:pPr>
        <w:tabs>
          <w:tab w:val="left" w:pos="5250"/>
        </w:tabs>
        <w:ind w:left="1425"/>
        <w:rPr>
          <w:b/>
          <w:bCs/>
          <w:color w:val="0070C0"/>
          <w:sz w:val="24"/>
          <w:szCs w:val="24"/>
        </w:rPr>
      </w:pPr>
      <w:r w:rsidRPr="008568B5">
        <w:rPr>
          <w:noProof/>
        </w:rPr>
        <mc:AlternateContent>
          <mc:Choice Requires="wps">
            <w:drawing>
              <wp:anchor distT="45720" distB="45720" distL="114300" distR="114300" simplePos="0" relativeHeight="251760640" behindDoc="0" locked="0" layoutInCell="1" allowOverlap="1" wp14:anchorId="04776305" wp14:editId="731E783A">
                <wp:simplePos x="0" y="0"/>
                <wp:positionH relativeFrom="column">
                  <wp:posOffset>933450</wp:posOffset>
                </wp:positionH>
                <wp:positionV relativeFrom="paragraph">
                  <wp:posOffset>16510</wp:posOffset>
                </wp:positionV>
                <wp:extent cx="2360930" cy="276225"/>
                <wp:effectExtent l="0" t="0" r="12700" b="28575"/>
                <wp:wrapSquare wrapText="bothSides"/>
                <wp:docPr id="2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5CC2A3" w14:textId="77777777" w:rsidR="00C64FD3" w:rsidRPr="008568B5" w:rsidRDefault="00C64FD3" w:rsidP="00C64FD3">
                            <w:pPr>
                              <w:rPr>
                                <w:color w:val="7F7F7F" w:themeColor="text1" w:themeTint="80"/>
                              </w:rPr>
                            </w:pPr>
                            <w:r w:rsidRPr="008568B5">
                              <w:rPr>
                                <w:color w:val="7F7F7F" w:themeColor="text1" w:themeTint="80"/>
                              </w:rPr>
                              <w:t>Please wri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776305" id="_x0000_s1042" type="#_x0000_t202" style="position:absolute;left:0;text-align:left;margin-left:73.5pt;margin-top:1.3pt;width:185.9pt;height:21.75pt;z-index:25176064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" strokecolor="#0070c0">
                <v:textbox>
                  <w:txbxContent>
                    <w:p w14:paraId="6B5CC2A3" w14:textId="77777777" w:rsidR="00C64FD3" w:rsidRPr="008568B5" w:rsidRDefault="00C64FD3" w:rsidP="00C64FD3">
                      <w:pPr>
                        <w:rPr>
                          <w:color w:val="7F7F7F" w:themeColor="text1" w:themeTint="80"/>
                        </w:rPr>
                      </w:pPr>
                      <w:r w:rsidRPr="008568B5">
                        <w:rPr>
                          <w:color w:val="7F7F7F" w:themeColor="text1" w:themeTint="80"/>
                        </w:rPr>
                        <w:t>Please wri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365DD7A" w14:textId="3B22D4CF" w:rsidR="00C64FD3" w:rsidRDefault="00C64FD3" w:rsidP="00C64FD3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424AD0E8" w14:textId="77777777" w:rsidR="00C64FD3" w:rsidRPr="00C64FD3" w:rsidRDefault="00C64FD3" w:rsidP="00C64FD3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6ED901CF" w14:textId="61FEB50B" w:rsidR="00D8056C" w:rsidRPr="00A00713" w:rsidRDefault="00D8056C" w:rsidP="005C5CAA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 w:rsidRPr="00A00713">
        <w:rPr>
          <w:b/>
          <w:bCs/>
          <w:color w:val="0070C0"/>
          <w:sz w:val="24"/>
          <w:szCs w:val="24"/>
        </w:rPr>
        <w:t>GI: Gastrointestinal</w:t>
      </w:r>
    </w:p>
    <w:p w14:paraId="1DC8CB3F" w14:textId="1C663F45" w:rsidR="00C47076" w:rsidRDefault="00C47076" w:rsidP="00C47076">
      <w:pPr>
        <w:pStyle w:val="ListParagraph"/>
        <w:tabs>
          <w:tab w:val="left" w:pos="5250"/>
        </w:tabs>
        <w:rPr>
          <w:color w:val="808080" w:themeColor="background1" w:themeShade="8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>(</w:t>
      </w:r>
      <w:r>
        <w:rPr>
          <w:color w:val="808080" w:themeColor="background1" w:themeShade="80"/>
          <w:sz w:val="24"/>
          <w:szCs w:val="24"/>
        </w:rPr>
        <w:t xml:space="preserve">Do you have gastrointestinal (GI) difficulties? To know about GI difficulties, please </w:t>
      </w:r>
      <w:r w:rsidRPr="00A65730">
        <w:rPr>
          <w:color w:val="808080" w:themeColor="background1" w:themeShade="80"/>
          <w:sz w:val="24"/>
          <w:szCs w:val="24"/>
          <w:u w:val="single"/>
        </w:rPr>
        <w:t>click here</w:t>
      </w:r>
      <w:r>
        <w:rPr>
          <w:color w:val="808080" w:themeColor="background1" w:themeShade="80"/>
          <w:sz w:val="24"/>
          <w:szCs w:val="24"/>
        </w:rPr>
        <w:t>.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3B2A0515" w14:textId="77777777" w:rsidR="00C47076" w:rsidRPr="00C47076" w:rsidRDefault="00C47076" w:rsidP="00C47076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  <w:r w:rsidRPr="008568B5">
        <w:rPr>
          <w:noProof/>
        </w:rPr>
        <mc:AlternateContent>
          <mc:Choice Requires="wps">
            <w:drawing>
              <wp:anchor distT="45720" distB="45720" distL="114300" distR="114300" simplePos="0" relativeHeight="251762688" behindDoc="0" locked="0" layoutInCell="1" allowOverlap="1" wp14:anchorId="5611BE42" wp14:editId="01BCDCB2">
                <wp:simplePos x="0" y="0"/>
                <wp:positionH relativeFrom="column">
                  <wp:posOffset>933450</wp:posOffset>
                </wp:positionH>
                <wp:positionV relativeFrom="paragraph">
                  <wp:posOffset>16510</wp:posOffset>
                </wp:positionV>
                <wp:extent cx="2360930" cy="276225"/>
                <wp:effectExtent l="0" t="0" r="12700" b="28575"/>
                <wp:wrapSquare wrapText="bothSides"/>
                <wp:docPr id="2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C172DB" w14:textId="77777777" w:rsidR="00C47076" w:rsidRPr="008568B5" w:rsidRDefault="00C47076" w:rsidP="00C47076">
                            <w:pPr>
                              <w:rPr>
                                <w:color w:val="7F7F7F" w:themeColor="text1" w:themeTint="80"/>
                              </w:rPr>
                            </w:pPr>
                            <w:r w:rsidRPr="008568B5">
                              <w:rPr>
                                <w:color w:val="7F7F7F" w:themeColor="text1" w:themeTint="80"/>
                              </w:rPr>
                              <w:t>Please wri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11BE42" id="_x0000_s1043" type="#_x0000_t202" style="position:absolute;margin-left:73.5pt;margin-top:1.3pt;width:185.9pt;height:21.75pt;z-index:25176268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" strokecolor="#0070c0">
                <v:textbox>
                  <w:txbxContent>
                    <w:p w14:paraId="36C172DB" w14:textId="77777777" w:rsidR="00C47076" w:rsidRPr="008568B5" w:rsidRDefault="00C47076" w:rsidP="00C47076">
                      <w:pPr>
                        <w:rPr>
                          <w:color w:val="7F7F7F" w:themeColor="text1" w:themeTint="80"/>
                        </w:rPr>
                      </w:pPr>
                      <w:r w:rsidRPr="008568B5">
                        <w:rPr>
                          <w:color w:val="7F7F7F" w:themeColor="text1" w:themeTint="80"/>
                        </w:rPr>
                        <w:t>Please wri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BE37D6C" w14:textId="77777777" w:rsidR="00C47076" w:rsidRDefault="00C47076" w:rsidP="00C47076">
      <w:pPr>
        <w:pStyle w:val="ListParagraph"/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6B51A8B1" w14:textId="77777777" w:rsidR="00C47076" w:rsidRDefault="00C47076" w:rsidP="00C47076">
      <w:pPr>
        <w:pStyle w:val="ListParagraph"/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089E4624" w14:textId="514F53E0" w:rsidR="00D8056C" w:rsidRPr="00A00713" w:rsidRDefault="00D8056C" w:rsidP="005C5CAA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 w:rsidRPr="00A00713">
        <w:rPr>
          <w:b/>
          <w:bCs/>
          <w:color w:val="0070C0"/>
          <w:sz w:val="24"/>
          <w:szCs w:val="24"/>
        </w:rPr>
        <w:t>UGS: Urogenital symptoms</w:t>
      </w:r>
    </w:p>
    <w:p w14:paraId="2C90F537" w14:textId="043B8EB8" w:rsidR="00DA4E63" w:rsidRDefault="00DA4E63" w:rsidP="00DA4E63">
      <w:pPr>
        <w:pStyle w:val="ListParagraph"/>
        <w:tabs>
          <w:tab w:val="left" w:pos="5250"/>
        </w:tabs>
        <w:rPr>
          <w:color w:val="808080" w:themeColor="background1" w:themeShade="8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>(</w:t>
      </w:r>
      <w:r>
        <w:rPr>
          <w:color w:val="808080" w:themeColor="background1" w:themeShade="80"/>
          <w:sz w:val="24"/>
          <w:szCs w:val="24"/>
        </w:rPr>
        <w:t xml:space="preserve">Do you have urogenital symptoms (UGS) difficulties? To know about UGS, please </w:t>
      </w:r>
      <w:r w:rsidRPr="00A65730">
        <w:rPr>
          <w:color w:val="808080" w:themeColor="background1" w:themeShade="80"/>
          <w:sz w:val="24"/>
          <w:szCs w:val="24"/>
          <w:u w:val="single"/>
        </w:rPr>
        <w:t>click here</w:t>
      </w:r>
      <w:r>
        <w:rPr>
          <w:color w:val="808080" w:themeColor="background1" w:themeShade="80"/>
          <w:sz w:val="24"/>
          <w:szCs w:val="24"/>
        </w:rPr>
        <w:t>.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501C1872" w14:textId="77777777" w:rsidR="00DA4E63" w:rsidRPr="00DA4E63" w:rsidRDefault="00DA4E63" w:rsidP="00DA4E63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  <w:r w:rsidRPr="008568B5">
        <w:rPr>
          <w:noProof/>
        </w:rPr>
        <mc:AlternateContent>
          <mc:Choice Requires="wps">
            <w:drawing>
              <wp:anchor distT="45720" distB="45720" distL="114300" distR="114300" simplePos="0" relativeHeight="251764736" behindDoc="0" locked="0" layoutInCell="1" allowOverlap="1" wp14:anchorId="60E2A29B" wp14:editId="7185024D">
                <wp:simplePos x="0" y="0"/>
                <wp:positionH relativeFrom="column">
                  <wp:posOffset>933450</wp:posOffset>
                </wp:positionH>
                <wp:positionV relativeFrom="paragraph">
                  <wp:posOffset>16510</wp:posOffset>
                </wp:positionV>
                <wp:extent cx="2360930" cy="276225"/>
                <wp:effectExtent l="0" t="0" r="12700" b="28575"/>
                <wp:wrapSquare wrapText="bothSides"/>
                <wp:docPr id="2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686867" w14:textId="77777777" w:rsidR="00DA4E63" w:rsidRPr="008568B5" w:rsidRDefault="00DA4E63" w:rsidP="00DA4E63">
                            <w:pPr>
                              <w:rPr>
                                <w:color w:val="7F7F7F" w:themeColor="text1" w:themeTint="80"/>
                              </w:rPr>
                            </w:pPr>
                            <w:r w:rsidRPr="008568B5">
                              <w:rPr>
                                <w:color w:val="7F7F7F" w:themeColor="text1" w:themeTint="80"/>
                              </w:rPr>
                              <w:t>Please wri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E2A29B" id="_x0000_s1044" type="#_x0000_t202" style="position:absolute;margin-left:73.5pt;margin-top:1.3pt;width:185.9pt;height:21.75pt;z-index:25176473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" strokecolor="#0070c0">
                <v:textbox>
                  <w:txbxContent>
                    <w:p w14:paraId="33686867" w14:textId="77777777" w:rsidR="00DA4E63" w:rsidRPr="008568B5" w:rsidRDefault="00DA4E63" w:rsidP="00DA4E63">
                      <w:pPr>
                        <w:rPr>
                          <w:color w:val="7F7F7F" w:themeColor="text1" w:themeTint="80"/>
                        </w:rPr>
                      </w:pPr>
                      <w:r w:rsidRPr="008568B5">
                        <w:rPr>
                          <w:color w:val="7F7F7F" w:themeColor="text1" w:themeTint="80"/>
                        </w:rPr>
                        <w:t>Please wri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6E8C0A2" w14:textId="4A32CDCF" w:rsidR="00DA4E63" w:rsidRDefault="00DA4E63" w:rsidP="00DA4E63">
      <w:pPr>
        <w:pStyle w:val="ListParagraph"/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1A0E5891" w14:textId="77777777" w:rsidR="00DA4E63" w:rsidRDefault="00DA4E63" w:rsidP="00DA4E63">
      <w:pPr>
        <w:pStyle w:val="ListParagraph"/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742476A7" w14:textId="79DF9CBA" w:rsidR="00D8056C" w:rsidRDefault="00D8056C" w:rsidP="005C5CAA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 w:rsidRPr="00A00713">
        <w:rPr>
          <w:b/>
          <w:bCs/>
          <w:color w:val="0070C0"/>
          <w:sz w:val="24"/>
          <w:szCs w:val="24"/>
        </w:rPr>
        <w:t>Skin</w:t>
      </w:r>
    </w:p>
    <w:p w14:paraId="1620A0E9" w14:textId="20FFDED3" w:rsidR="002458E1" w:rsidRDefault="002458E1" w:rsidP="002458E1">
      <w:pPr>
        <w:pStyle w:val="ListParagraph"/>
        <w:tabs>
          <w:tab w:val="left" w:pos="5250"/>
        </w:tabs>
        <w:rPr>
          <w:color w:val="808080" w:themeColor="background1" w:themeShade="8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>(</w:t>
      </w:r>
      <w:r>
        <w:rPr>
          <w:color w:val="808080" w:themeColor="background1" w:themeShade="80"/>
          <w:sz w:val="24"/>
          <w:szCs w:val="24"/>
        </w:rPr>
        <w:t>Do you have skin issues?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128C827C" w14:textId="07A32B57" w:rsidR="002458E1" w:rsidRPr="001F75C1" w:rsidRDefault="002458E1" w:rsidP="001F75C1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  <w:r w:rsidRPr="008568B5">
        <w:rPr>
          <w:noProof/>
        </w:rPr>
        <mc:AlternateContent>
          <mc:Choice Requires="wps">
            <w:drawing>
              <wp:anchor distT="45720" distB="45720" distL="114300" distR="114300" simplePos="0" relativeHeight="251766784" behindDoc="0" locked="0" layoutInCell="1" allowOverlap="1" wp14:anchorId="65699C15" wp14:editId="1F95C672">
                <wp:simplePos x="0" y="0"/>
                <wp:positionH relativeFrom="column">
                  <wp:posOffset>933450</wp:posOffset>
                </wp:positionH>
                <wp:positionV relativeFrom="paragraph">
                  <wp:posOffset>16510</wp:posOffset>
                </wp:positionV>
                <wp:extent cx="2360930" cy="276225"/>
                <wp:effectExtent l="0" t="0" r="12700" b="28575"/>
                <wp:wrapSquare wrapText="bothSides"/>
                <wp:docPr id="2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49D9AF" w14:textId="77777777" w:rsidR="002458E1" w:rsidRPr="008568B5" w:rsidRDefault="002458E1" w:rsidP="002458E1">
                            <w:pPr>
                              <w:rPr>
                                <w:color w:val="7F7F7F" w:themeColor="text1" w:themeTint="80"/>
                              </w:rPr>
                            </w:pPr>
                            <w:r w:rsidRPr="008568B5">
                              <w:rPr>
                                <w:color w:val="7F7F7F" w:themeColor="text1" w:themeTint="80"/>
                              </w:rPr>
                              <w:t>Please wri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699C15" id="_x0000_s1045" type="#_x0000_t202" style="position:absolute;left:0;text-align:left;margin-left:73.5pt;margin-top:1.3pt;width:185.9pt;height:21.75pt;z-index:25176678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" strokecolor="#0070c0">
                <v:textbox>
                  <w:txbxContent>
                    <w:p w14:paraId="3E49D9AF" w14:textId="77777777" w:rsidR="002458E1" w:rsidRPr="008568B5" w:rsidRDefault="002458E1" w:rsidP="002458E1">
                      <w:pPr>
                        <w:rPr>
                          <w:color w:val="7F7F7F" w:themeColor="text1" w:themeTint="80"/>
                        </w:rPr>
                      </w:pPr>
                      <w:r w:rsidRPr="008568B5">
                        <w:rPr>
                          <w:color w:val="7F7F7F" w:themeColor="text1" w:themeTint="80"/>
                        </w:rPr>
                        <w:t>Please wri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AAFA8D" w14:textId="19C250C5" w:rsidR="00566506" w:rsidRDefault="00566506" w:rsidP="00566506">
      <w:pPr>
        <w:pStyle w:val="ListParagraph"/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4EA156D4" w14:textId="77777777" w:rsidR="001F75C1" w:rsidRDefault="001F75C1" w:rsidP="00566506">
      <w:pPr>
        <w:pStyle w:val="ListParagraph"/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07429BC9" w14:textId="75679ACF" w:rsidR="00D8056C" w:rsidRPr="00A00713" w:rsidRDefault="00D8056C" w:rsidP="005C5CAA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 w:rsidRPr="00A00713">
        <w:rPr>
          <w:b/>
          <w:bCs/>
          <w:color w:val="0070C0"/>
          <w:sz w:val="24"/>
          <w:szCs w:val="24"/>
        </w:rPr>
        <w:lastRenderedPageBreak/>
        <w:t>Gynae</w:t>
      </w:r>
    </w:p>
    <w:p w14:paraId="100C9787" w14:textId="0A906276" w:rsidR="001F75C1" w:rsidRDefault="001F75C1" w:rsidP="001F75C1">
      <w:pPr>
        <w:pStyle w:val="ListParagraph"/>
        <w:tabs>
          <w:tab w:val="left" w:pos="5250"/>
        </w:tabs>
        <w:rPr>
          <w:color w:val="808080" w:themeColor="background1" w:themeShade="8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>(</w:t>
      </w:r>
      <w:r>
        <w:rPr>
          <w:color w:val="808080" w:themeColor="background1" w:themeShade="80"/>
          <w:sz w:val="24"/>
          <w:szCs w:val="24"/>
        </w:rPr>
        <w:t>Do you have gynae difficulties?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4E1DC21A" w14:textId="77777777" w:rsidR="001F75C1" w:rsidRPr="001F75C1" w:rsidRDefault="001F75C1" w:rsidP="001F75C1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  <w:r w:rsidRPr="008568B5">
        <w:rPr>
          <w:noProof/>
        </w:rPr>
        <mc:AlternateContent>
          <mc:Choice Requires="wps">
            <w:drawing>
              <wp:anchor distT="45720" distB="45720" distL="114300" distR="114300" simplePos="0" relativeHeight="251768832" behindDoc="0" locked="0" layoutInCell="1" allowOverlap="1" wp14:anchorId="66AC31CA" wp14:editId="76FF041F">
                <wp:simplePos x="0" y="0"/>
                <wp:positionH relativeFrom="column">
                  <wp:posOffset>933450</wp:posOffset>
                </wp:positionH>
                <wp:positionV relativeFrom="paragraph">
                  <wp:posOffset>16510</wp:posOffset>
                </wp:positionV>
                <wp:extent cx="2360930" cy="276225"/>
                <wp:effectExtent l="0" t="0" r="12700" b="28575"/>
                <wp:wrapSquare wrapText="bothSides"/>
                <wp:docPr id="2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C71163" w14:textId="77777777" w:rsidR="001F75C1" w:rsidRPr="008568B5" w:rsidRDefault="001F75C1" w:rsidP="001F75C1">
                            <w:pPr>
                              <w:rPr>
                                <w:color w:val="7F7F7F" w:themeColor="text1" w:themeTint="80"/>
                              </w:rPr>
                            </w:pPr>
                            <w:r w:rsidRPr="008568B5">
                              <w:rPr>
                                <w:color w:val="7F7F7F" w:themeColor="text1" w:themeTint="80"/>
                              </w:rPr>
                              <w:t>Please wri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AC31CA" id="_x0000_s1046" type="#_x0000_t202" style="position:absolute;left:0;text-align:left;margin-left:73.5pt;margin-top:1.3pt;width:185.9pt;height:21.75pt;z-index:25176883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" strokecolor="#0070c0">
                <v:textbox>
                  <w:txbxContent>
                    <w:p w14:paraId="7FC71163" w14:textId="77777777" w:rsidR="001F75C1" w:rsidRPr="008568B5" w:rsidRDefault="001F75C1" w:rsidP="001F75C1">
                      <w:pPr>
                        <w:rPr>
                          <w:color w:val="7F7F7F" w:themeColor="text1" w:themeTint="80"/>
                        </w:rPr>
                      </w:pPr>
                      <w:r w:rsidRPr="008568B5">
                        <w:rPr>
                          <w:color w:val="7F7F7F" w:themeColor="text1" w:themeTint="80"/>
                        </w:rPr>
                        <w:t>Please wri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08F2D3C" w14:textId="1E8CE4E0" w:rsidR="001F75C1" w:rsidRDefault="001F75C1" w:rsidP="001F75C1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1E352165" w14:textId="77777777" w:rsidR="001F75C1" w:rsidRPr="001F75C1" w:rsidRDefault="001F75C1" w:rsidP="001F75C1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4E6C99BC" w14:textId="54072123" w:rsidR="00D8056C" w:rsidRPr="00A00713" w:rsidRDefault="00D8056C" w:rsidP="005C5CAA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 w:rsidRPr="00A00713">
        <w:rPr>
          <w:b/>
          <w:bCs/>
          <w:color w:val="0070C0"/>
          <w:sz w:val="24"/>
          <w:szCs w:val="24"/>
        </w:rPr>
        <w:t>Meds: Medications</w:t>
      </w:r>
    </w:p>
    <w:p w14:paraId="28DF2993" w14:textId="4D9231E6" w:rsidR="001F75C1" w:rsidRDefault="001F75C1" w:rsidP="001F75C1">
      <w:pPr>
        <w:pStyle w:val="ListParagraph"/>
        <w:tabs>
          <w:tab w:val="left" w:pos="5250"/>
        </w:tabs>
        <w:rPr>
          <w:b/>
          <w:bCs/>
          <w:color w:val="0070C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>(</w:t>
      </w:r>
      <w:r>
        <w:rPr>
          <w:color w:val="808080" w:themeColor="background1" w:themeShade="80"/>
          <w:sz w:val="24"/>
          <w:szCs w:val="24"/>
        </w:rPr>
        <w:t>Are you on medications?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1A386819" w14:textId="77777777" w:rsidR="00550E92" w:rsidRPr="006D3AC8" w:rsidRDefault="00550E92" w:rsidP="00550E92">
      <w:pPr>
        <w:tabs>
          <w:tab w:val="left" w:pos="709"/>
        </w:tabs>
        <w:ind w:firstLine="709"/>
        <w:rPr>
          <w:b/>
          <w:bCs/>
          <w:color w:val="0070C0"/>
          <w:sz w:val="24"/>
          <w:szCs w:val="24"/>
        </w:rPr>
      </w:pPr>
      <w:r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5DBED6D3" wp14:editId="7D44416D">
                <wp:simplePos x="0" y="0"/>
                <wp:positionH relativeFrom="column">
                  <wp:posOffset>1466850</wp:posOffset>
                </wp:positionH>
                <wp:positionV relativeFrom="paragraph">
                  <wp:posOffset>51435</wp:posOffset>
                </wp:positionV>
                <wp:extent cx="133350" cy="114300"/>
                <wp:effectExtent l="0" t="0" r="19050" b="19050"/>
                <wp:wrapNone/>
                <wp:docPr id="209" name="Oval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4300"/>
                        </a:xfrm>
                        <a:prstGeom prst="ellipse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1A616A5" id="Oval 209" o:spid="_x0000_s1026" style="position:absolute;margin-left:115.5pt;margin-top:4.05pt;width:10.5pt;height:9pt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" filled="f" strokecolor="#1f3763 [1604]" strokeweight="1.5pt">
                <v:stroke joinstyle="miter"/>
              </v:oval>
            </w:pict>
          </mc:Fallback>
        </mc:AlternateContent>
      </w:r>
      <w:r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3E8EFE90" wp14:editId="0EC8BFD8">
                <wp:simplePos x="0" y="0"/>
                <wp:positionH relativeFrom="column">
                  <wp:posOffset>495300</wp:posOffset>
                </wp:positionH>
                <wp:positionV relativeFrom="paragraph">
                  <wp:posOffset>48260</wp:posOffset>
                </wp:positionV>
                <wp:extent cx="133350" cy="114300"/>
                <wp:effectExtent l="0" t="0" r="19050" b="19050"/>
                <wp:wrapNone/>
                <wp:docPr id="210" name="Oval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4300"/>
                        </a:xfrm>
                        <a:prstGeom prst="ellipse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94BF0F2" id="Oval 210" o:spid="_x0000_s1026" style="position:absolute;margin-left:39pt;margin-top:3.8pt;width:10.5pt;height:9pt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" filled="f" strokecolor="#1f3763 [1604]" strokeweight="1.5pt">
                <v:stroke joinstyle="miter"/>
              </v:oval>
            </w:pict>
          </mc:Fallback>
        </mc:AlternateContent>
      </w:r>
      <w:r w:rsidRPr="006D3AC8">
        <w:rPr>
          <w:b/>
          <w:bCs/>
          <w:color w:val="0070C0"/>
          <w:sz w:val="24"/>
          <w:szCs w:val="24"/>
        </w:rPr>
        <w:t xml:space="preserve">         Yes</w:t>
      </w:r>
      <w:r w:rsidRPr="006D3AC8">
        <w:rPr>
          <w:b/>
          <w:bCs/>
          <w:color w:val="0070C0"/>
          <w:sz w:val="24"/>
          <w:szCs w:val="24"/>
        </w:rPr>
        <w:tab/>
        <w:t xml:space="preserve">           No</w:t>
      </w:r>
    </w:p>
    <w:p w14:paraId="00FE53D0" w14:textId="77777777" w:rsidR="00550E92" w:rsidRDefault="00550E92" w:rsidP="00550E92">
      <w:pPr>
        <w:tabs>
          <w:tab w:val="left" w:pos="5250"/>
        </w:tabs>
        <w:rPr>
          <w:color w:val="808080" w:themeColor="background1" w:themeShade="80"/>
          <w:sz w:val="24"/>
          <w:szCs w:val="24"/>
        </w:rPr>
      </w:pPr>
    </w:p>
    <w:p w14:paraId="37E2060A" w14:textId="77777777" w:rsidR="00550E92" w:rsidRPr="009D02D4" w:rsidRDefault="00550E92" w:rsidP="00550E92">
      <w:pPr>
        <w:tabs>
          <w:tab w:val="left" w:pos="709"/>
        </w:tabs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tab/>
        <w:t xml:space="preserve">If selected ‘Yes’, please write below details. </w:t>
      </w:r>
    </w:p>
    <w:p w14:paraId="750E7F4E" w14:textId="5B2DC56F" w:rsidR="00550E92" w:rsidRPr="008568B5" w:rsidRDefault="00550E92" w:rsidP="00550E92">
      <w:pPr>
        <w:pStyle w:val="ListParagraph"/>
        <w:numPr>
          <w:ilvl w:val="0"/>
          <w:numId w:val="7"/>
        </w:numPr>
        <w:tabs>
          <w:tab w:val="left" w:pos="709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What medicine do you take</w:t>
      </w:r>
      <w:r w:rsidRPr="008568B5">
        <w:rPr>
          <w:b/>
          <w:bCs/>
          <w:color w:val="0070C0"/>
          <w:sz w:val="24"/>
          <w:szCs w:val="24"/>
        </w:rPr>
        <w:t>?</w:t>
      </w:r>
    </w:p>
    <w:p w14:paraId="4836B830" w14:textId="77777777" w:rsidR="00550E92" w:rsidRDefault="00550E92" w:rsidP="00550E92">
      <w:pPr>
        <w:tabs>
          <w:tab w:val="left" w:pos="5250"/>
        </w:tabs>
        <w:ind w:left="1425"/>
        <w:rPr>
          <w:b/>
          <w:bCs/>
          <w:color w:val="0070C0"/>
          <w:sz w:val="24"/>
          <w:szCs w:val="24"/>
        </w:rPr>
      </w:pPr>
      <w:r w:rsidRPr="008568B5">
        <w:rPr>
          <w:noProof/>
        </w:rPr>
        <mc:AlternateContent>
          <mc:Choice Requires="wps">
            <w:drawing>
              <wp:anchor distT="45720" distB="45720" distL="114300" distR="114300" simplePos="0" relativeHeight="251772928" behindDoc="0" locked="0" layoutInCell="1" allowOverlap="1" wp14:anchorId="467479AA" wp14:editId="7D6C516F">
                <wp:simplePos x="0" y="0"/>
                <wp:positionH relativeFrom="column">
                  <wp:posOffset>933450</wp:posOffset>
                </wp:positionH>
                <wp:positionV relativeFrom="paragraph">
                  <wp:posOffset>16510</wp:posOffset>
                </wp:positionV>
                <wp:extent cx="2360930" cy="276225"/>
                <wp:effectExtent l="0" t="0" r="12700" b="28575"/>
                <wp:wrapSquare wrapText="bothSides"/>
                <wp:docPr id="2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E9331B" w14:textId="77777777" w:rsidR="00550E92" w:rsidRPr="008568B5" w:rsidRDefault="00550E92" w:rsidP="00550E92">
                            <w:pPr>
                              <w:rPr>
                                <w:color w:val="7F7F7F" w:themeColor="text1" w:themeTint="80"/>
                              </w:rPr>
                            </w:pPr>
                            <w:r w:rsidRPr="008568B5">
                              <w:rPr>
                                <w:color w:val="7F7F7F" w:themeColor="text1" w:themeTint="80"/>
                              </w:rPr>
                              <w:t>Please wri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7479AA" id="_x0000_s1047" type="#_x0000_t202" style="position:absolute;left:0;text-align:left;margin-left:73.5pt;margin-top:1.3pt;width:185.9pt;height:21.75pt;z-index:25177292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" strokecolor="#0070c0">
                <v:textbox>
                  <w:txbxContent>
                    <w:p w14:paraId="6FE9331B" w14:textId="77777777" w:rsidR="00550E92" w:rsidRPr="008568B5" w:rsidRDefault="00550E92" w:rsidP="00550E92">
                      <w:pPr>
                        <w:rPr>
                          <w:color w:val="7F7F7F" w:themeColor="text1" w:themeTint="80"/>
                        </w:rPr>
                      </w:pPr>
                      <w:r w:rsidRPr="008568B5">
                        <w:rPr>
                          <w:color w:val="7F7F7F" w:themeColor="text1" w:themeTint="80"/>
                        </w:rPr>
                        <w:t>Please wri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644F628" w14:textId="77777777" w:rsidR="00550E92" w:rsidRDefault="00550E92" w:rsidP="00550E92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4EA44BE0" w14:textId="248D2BF1" w:rsidR="00550E92" w:rsidRPr="008568B5" w:rsidRDefault="00550E92" w:rsidP="00550E92">
      <w:pPr>
        <w:pStyle w:val="ListParagraph"/>
        <w:numPr>
          <w:ilvl w:val="0"/>
          <w:numId w:val="7"/>
        </w:numPr>
        <w:tabs>
          <w:tab w:val="left" w:pos="709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Why do you take medication</w:t>
      </w:r>
      <w:r w:rsidRPr="008568B5">
        <w:rPr>
          <w:b/>
          <w:bCs/>
          <w:color w:val="0070C0"/>
          <w:sz w:val="24"/>
          <w:szCs w:val="24"/>
        </w:rPr>
        <w:t>?</w:t>
      </w:r>
    </w:p>
    <w:p w14:paraId="0FFFA738" w14:textId="77777777" w:rsidR="00550E92" w:rsidRPr="009D492D" w:rsidRDefault="00550E92" w:rsidP="00550E92">
      <w:pPr>
        <w:tabs>
          <w:tab w:val="left" w:pos="5250"/>
        </w:tabs>
        <w:ind w:firstLine="1425"/>
        <w:rPr>
          <w:color w:val="808080" w:themeColor="background1" w:themeShade="80"/>
          <w:sz w:val="24"/>
          <w:szCs w:val="24"/>
        </w:rPr>
      </w:pPr>
      <w:r w:rsidRPr="008568B5">
        <w:rPr>
          <w:noProof/>
        </w:rPr>
        <mc:AlternateContent>
          <mc:Choice Requires="wps">
            <w:drawing>
              <wp:anchor distT="45720" distB="45720" distL="114300" distR="114300" simplePos="0" relativeHeight="251773952" behindDoc="0" locked="0" layoutInCell="1" allowOverlap="1" wp14:anchorId="3F7D17FE" wp14:editId="3D0E511A">
                <wp:simplePos x="0" y="0"/>
                <wp:positionH relativeFrom="column">
                  <wp:posOffset>933450</wp:posOffset>
                </wp:positionH>
                <wp:positionV relativeFrom="paragraph">
                  <wp:posOffset>16510</wp:posOffset>
                </wp:positionV>
                <wp:extent cx="2360930" cy="276225"/>
                <wp:effectExtent l="0" t="0" r="12700" b="28575"/>
                <wp:wrapSquare wrapText="bothSides"/>
                <wp:docPr id="2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4E1CB5" w14:textId="77777777" w:rsidR="00550E92" w:rsidRPr="008568B5" w:rsidRDefault="00550E92" w:rsidP="00550E92">
                            <w:pPr>
                              <w:rPr>
                                <w:color w:val="7F7F7F" w:themeColor="text1" w:themeTint="80"/>
                              </w:rPr>
                            </w:pPr>
                            <w:r w:rsidRPr="008568B5">
                              <w:rPr>
                                <w:color w:val="7F7F7F" w:themeColor="text1" w:themeTint="80"/>
                              </w:rPr>
                              <w:t>Please wri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7D17FE" id="_x0000_s1048" type="#_x0000_t202" style="position:absolute;left:0;text-align:left;margin-left:73.5pt;margin-top:1.3pt;width:185.9pt;height:21.75pt;z-index:25177395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" strokecolor="#0070c0">
                <v:textbox>
                  <w:txbxContent>
                    <w:p w14:paraId="0C4E1CB5" w14:textId="77777777" w:rsidR="00550E92" w:rsidRPr="008568B5" w:rsidRDefault="00550E92" w:rsidP="00550E92">
                      <w:pPr>
                        <w:rPr>
                          <w:color w:val="7F7F7F" w:themeColor="text1" w:themeTint="80"/>
                        </w:rPr>
                      </w:pPr>
                      <w:r w:rsidRPr="008568B5">
                        <w:rPr>
                          <w:color w:val="7F7F7F" w:themeColor="text1" w:themeTint="80"/>
                        </w:rPr>
                        <w:t>Please wri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 xml:space="preserve">     </w:t>
      </w:r>
    </w:p>
    <w:p w14:paraId="1290169D" w14:textId="77777777" w:rsidR="001F75C1" w:rsidRDefault="001F75C1" w:rsidP="001F75C1">
      <w:pPr>
        <w:pStyle w:val="ListParagraph"/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2F9DB2B5" w14:textId="004DBF2D" w:rsidR="00550E92" w:rsidRPr="008568B5" w:rsidRDefault="00550E92" w:rsidP="00550E92">
      <w:pPr>
        <w:pStyle w:val="ListParagraph"/>
        <w:numPr>
          <w:ilvl w:val="0"/>
          <w:numId w:val="7"/>
        </w:numPr>
        <w:tabs>
          <w:tab w:val="left" w:pos="709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How long have you been taking medication for</w:t>
      </w:r>
      <w:r w:rsidRPr="008568B5">
        <w:rPr>
          <w:b/>
          <w:bCs/>
          <w:color w:val="0070C0"/>
          <w:sz w:val="24"/>
          <w:szCs w:val="24"/>
        </w:rPr>
        <w:t>?</w:t>
      </w:r>
    </w:p>
    <w:p w14:paraId="4FDD9EB9" w14:textId="77777777" w:rsidR="00550E92" w:rsidRPr="009D492D" w:rsidRDefault="00550E92" w:rsidP="00550E92">
      <w:pPr>
        <w:tabs>
          <w:tab w:val="left" w:pos="5250"/>
        </w:tabs>
        <w:ind w:firstLine="1425"/>
        <w:rPr>
          <w:color w:val="808080" w:themeColor="background1" w:themeShade="80"/>
          <w:sz w:val="24"/>
          <w:szCs w:val="24"/>
        </w:rPr>
      </w:pPr>
      <w:r w:rsidRPr="008568B5">
        <w:rPr>
          <w:noProof/>
        </w:rPr>
        <mc:AlternateContent>
          <mc:Choice Requires="wps">
            <w:drawing>
              <wp:anchor distT="45720" distB="45720" distL="114300" distR="114300" simplePos="0" relativeHeight="251776000" behindDoc="0" locked="0" layoutInCell="1" allowOverlap="1" wp14:anchorId="041EF84D" wp14:editId="33285453">
                <wp:simplePos x="0" y="0"/>
                <wp:positionH relativeFrom="column">
                  <wp:posOffset>933450</wp:posOffset>
                </wp:positionH>
                <wp:positionV relativeFrom="paragraph">
                  <wp:posOffset>16510</wp:posOffset>
                </wp:positionV>
                <wp:extent cx="2360930" cy="276225"/>
                <wp:effectExtent l="0" t="0" r="12700" b="28575"/>
                <wp:wrapSquare wrapText="bothSides"/>
                <wp:docPr id="2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94F93E" w14:textId="77777777" w:rsidR="00550E92" w:rsidRPr="008568B5" w:rsidRDefault="00550E92" w:rsidP="00550E92">
                            <w:pPr>
                              <w:rPr>
                                <w:color w:val="7F7F7F" w:themeColor="text1" w:themeTint="80"/>
                              </w:rPr>
                            </w:pPr>
                            <w:r w:rsidRPr="008568B5">
                              <w:rPr>
                                <w:color w:val="7F7F7F" w:themeColor="text1" w:themeTint="80"/>
                              </w:rPr>
                              <w:t>Please wri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1EF84D" id="_x0000_s1049" type="#_x0000_t202" style="position:absolute;left:0;text-align:left;margin-left:73.5pt;margin-top:1.3pt;width:185.9pt;height:21.75pt;z-index:25177600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" strokecolor="#0070c0">
                <v:textbox>
                  <w:txbxContent>
                    <w:p w14:paraId="5C94F93E" w14:textId="77777777" w:rsidR="00550E92" w:rsidRPr="008568B5" w:rsidRDefault="00550E92" w:rsidP="00550E92">
                      <w:pPr>
                        <w:rPr>
                          <w:color w:val="7F7F7F" w:themeColor="text1" w:themeTint="80"/>
                        </w:rPr>
                      </w:pPr>
                      <w:r w:rsidRPr="008568B5">
                        <w:rPr>
                          <w:color w:val="7F7F7F" w:themeColor="text1" w:themeTint="80"/>
                        </w:rPr>
                        <w:t>Please wri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 xml:space="preserve">     </w:t>
      </w:r>
    </w:p>
    <w:p w14:paraId="0E65E508" w14:textId="41ABCF34" w:rsidR="00550E92" w:rsidRDefault="00550E92" w:rsidP="00550E92">
      <w:pPr>
        <w:pStyle w:val="ListParagraph"/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6FD40608" w14:textId="59558991" w:rsidR="00550E92" w:rsidRPr="008568B5" w:rsidRDefault="00550E92" w:rsidP="00550E92">
      <w:pPr>
        <w:pStyle w:val="ListParagraph"/>
        <w:numPr>
          <w:ilvl w:val="0"/>
          <w:numId w:val="7"/>
        </w:numPr>
        <w:tabs>
          <w:tab w:val="left" w:pos="709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How often do you take medication</w:t>
      </w:r>
      <w:r w:rsidRPr="008568B5">
        <w:rPr>
          <w:b/>
          <w:bCs/>
          <w:color w:val="0070C0"/>
          <w:sz w:val="24"/>
          <w:szCs w:val="24"/>
        </w:rPr>
        <w:t>?</w:t>
      </w:r>
    </w:p>
    <w:p w14:paraId="33F85113" w14:textId="77777777" w:rsidR="00550E92" w:rsidRPr="009D492D" w:rsidRDefault="00550E92" w:rsidP="00550E92">
      <w:pPr>
        <w:tabs>
          <w:tab w:val="left" w:pos="5250"/>
        </w:tabs>
        <w:ind w:firstLine="1425"/>
        <w:rPr>
          <w:color w:val="808080" w:themeColor="background1" w:themeShade="80"/>
          <w:sz w:val="24"/>
          <w:szCs w:val="24"/>
        </w:rPr>
      </w:pPr>
      <w:r w:rsidRPr="008568B5">
        <w:rPr>
          <w:noProof/>
        </w:rPr>
        <mc:AlternateContent>
          <mc:Choice Requires="wps">
            <w:drawing>
              <wp:anchor distT="45720" distB="45720" distL="114300" distR="114300" simplePos="0" relativeHeight="251778048" behindDoc="0" locked="0" layoutInCell="1" allowOverlap="1" wp14:anchorId="584B1C98" wp14:editId="5494D320">
                <wp:simplePos x="0" y="0"/>
                <wp:positionH relativeFrom="column">
                  <wp:posOffset>933450</wp:posOffset>
                </wp:positionH>
                <wp:positionV relativeFrom="paragraph">
                  <wp:posOffset>16510</wp:posOffset>
                </wp:positionV>
                <wp:extent cx="2360930" cy="276225"/>
                <wp:effectExtent l="0" t="0" r="12700" b="28575"/>
                <wp:wrapSquare wrapText="bothSides"/>
                <wp:docPr id="2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AA7620" w14:textId="77777777" w:rsidR="00550E92" w:rsidRPr="008568B5" w:rsidRDefault="00550E92" w:rsidP="00550E92">
                            <w:pPr>
                              <w:rPr>
                                <w:color w:val="7F7F7F" w:themeColor="text1" w:themeTint="80"/>
                              </w:rPr>
                            </w:pPr>
                            <w:r w:rsidRPr="008568B5">
                              <w:rPr>
                                <w:color w:val="7F7F7F" w:themeColor="text1" w:themeTint="80"/>
                              </w:rPr>
                              <w:t>Please wri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4B1C98" id="_x0000_s1050" type="#_x0000_t202" style="position:absolute;left:0;text-align:left;margin-left:73.5pt;margin-top:1.3pt;width:185.9pt;height:21.75pt;z-index:25177804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" strokecolor="#0070c0">
                <v:textbox>
                  <w:txbxContent>
                    <w:p w14:paraId="5BAA7620" w14:textId="77777777" w:rsidR="00550E92" w:rsidRPr="008568B5" w:rsidRDefault="00550E92" w:rsidP="00550E92">
                      <w:pPr>
                        <w:rPr>
                          <w:color w:val="7F7F7F" w:themeColor="text1" w:themeTint="80"/>
                        </w:rPr>
                      </w:pPr>
                      <w:r w:rsidRPr="008568B5">
                        <w:rPr>
                          <w:color w:val="7F7F7F" w:themeColor="text1" w:themeTint="80"/>
                        </w:rPr>
                        <w:t>Please wri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 xml:space="preserve">     </w:t>
      </w:r>
    </w:p>
    <w:p w14:paraId="7738DE06" w14:textId="77777777" w:rsidR="00550E92" w:rsidRDefault="00550E92" w:rsidP="00550E92">
      <w:pPr>
        <w:pStyle w:val="ListParagraph"/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29DF6472" w14:textId="3F4CCE48" w:rsidR="00BB69B5" w:rsidRPr="008568B5" w:rsidRDefault="00BB69B5" w:rsidP="00BB69B5">
      <w:pPr>
        <w:pStyle w:val="ListParagraph"/>
        <w:numPr>
          <w:ilvl w:val="0"/>
          <w:numId w:val="7"/>
        </w:numPr>
        <w:tabs>
          <w:tab w:val="left" w:pos="709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What dose do you take</w:t>
      </w:r>
      <w:r w:rsidRPr="008568B5">
        <w:rPr>
          <w:b/>
          <w:bCs/>
          <w:color w:val="0070C0"/>
          <w:sz w:val="24"/>
          <w:szCs w:val="24"/>
        </w:rPr>
        <w:t>?</w:t>
      </w:r>
    </w:p>
    <w:p w14:paraId="7A1D353D" w14:textId="77777777" w:rsidR="00BB69B5" w:rsidRPr="009D492D" w:rsidRDefault="00BB69B5" w:rsidP="00BB69B5">
      <w:pPr>
        <w:tabs>
          <w:tab w:val="left" w:pos="5250"/>
        </w:tabs>
        <w:ind w:firstLine="1425"/>
        <w:rPr>
          <w:color w:val="808080" w:themeColor="background1" w:themeShade="80"/>
          <w:sz w:val="24"/>
          <w:szCs w:val="24"/>
        </w:rPr>
      </w:pPr>
      <w:r w:rsidRPr="008568B5">
        <w:rPr>
          <w:noProof/>
        </w:rPr>
        <mc:AlternateContent>
          <mc:Choice Requires="wps">
            <w:drawing>
              <wp:anchor distT="45720" distB="45720" distL="114300" distR="114300" simplePos="0" relativeHeight="251780096" behindDoc="0" locked="0" layoutInCell="1" allowOverlap="1" wp14:anchorId="4D905E78" wp14:editId="3684FE6E">
                <wp:simplePos x="0" y="0"/>
                <wp:positionH relativeFrom="column">
                  <wp:posOffset>933450</wp:posOffset>
                </wp:positionH>
                <wp:positionV relativeFrom="paragraph">
                  <wp:posOffset>16510</wp:posOffset>
                </wp:positionV>
                <wp:extent cx="2360930" cy="276225"/>
                <wp:effectExtent l="0" t="0" r="12700" b="28575"/>
                <wp:wrapSquare wrapText="bothSides"/>
                <wp:docPr id="2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3CCD3B" w14:textId="77777777" w:rsidR="00BB69B5" w:rsidRPr="008568B5" w:rsidRDefault="00BB69B5" w:rsidP="00BB69B5">
                            <w:pPr>
                              <w:rPr>
                                <w:color w:val="7F7F7F" w:themeColor="text1" w:themeTint="80"/>
                              </w:rPr>
                            </w:pPr>
                            <w:r w:rsidRPr="008568B5">
                              <w:rPr>
                                <w:color w:val="7F7F7F" w:themeColor="text1" w:themeTint="80"/>
                              </w:rPr>
                              <w:t>Please wri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905E78" id="_x0000_s1051" type="#_x0000_t202" style="position:absolute;left:0;text-align:left;margin-left:73.5pt;margin-top:1.3pt;width:185.9pt;height:21.75pt;z-index:25178009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" strokecolor="#0070c0">
                <v:textbox>
                  <w:txbxContent>
                    <w:p w14:paraId="0E3CCD3B" w14:textId="77777777" w:rsidR="00BB69B5" w:rsidRPr="008568B5" w:rsidRDefault="00BB69B5" w:rsidP="00BB69B5">
                      <w:pPr>
                        <w:rPr>
                          <w:color w:val="7F7F7F" w:themeColor="text1" w:themeTint="80"/>
                        </w:rPr>
                      </w:pPr>
                      <w:r w:rsidRPr="008568B5">
                        <w:rPr>
                          <w:color w:val="7F7F7F" w:themeColor="text1" w:themeTint="80"/>
                        </w:rPr>
                        <w:t>Please wri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 xml:space="preserve">     </w:t>
      </w:r>
    </w:p>
    <w:p w14:paraId="63C24C3C" w14:textId="77777777" w:rsidR="00550E92" w:rsidRDefault="00550E92" w:rsidP="00BB69B5">
      <w:pPr>
        <w:pStyle w:val="ListParagraph"/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39E2BAD4" w14:textId="697B2740" w:rsidR="00BB69B5" w:rsidRPr="008568B5" w:rsidRDefault="00BB69B5" w:rsidP="00BB69B5">
      <w:pPr>
        <w:pStyle w:val="ListParagraph"/>
        <w:numPr>
          <w:ilvl w:val="0"/>
          <w:numId w:val="7"/>
        </w:numPr>
        <w:tabs>
          <w:tab w:val="left" w:pos="709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Other</w:t>
      </w:r>
    </w:p>
    <w:p w14:paraId="4A2618FD" w14:textId="349DA1B6" w:rsidR="00BB69B5" w:rsidRPr="009D492D" w:rsidRDefault="00BB69B5" w:rsidP="00BB69B5">
      <w:pPr>
        <w:tabs>
          <w:tab w:val="left" w:pos="5250"/>
        </w:tabs>
        <w:ind w:firstLine="1425"/>
        <w:rPr>
          <w:color w:val="808080" w:themeColor="background1" w:themeShade="80"/>
          <w:sz w:val="24"/>
          <w:szCs w:val="24"/>
        </w:rPr>
      </w:pPr>
      <w:r w:rsidRPr="008568B5">
        <w:rPr>
          <w:noProof/>
        </w:rPr>
        <mc:AlternateContent>
          <mc:Choice Requires="wps">
            <w:drawing>
              <wp:anchor distT="45720" distB="45720" distL="114300" distR="114300" simplePos="0" relativeHeight="251782144" behindDoc="0" locked="0" layoutInCell="1" allowOverlap="1" wp14:anchorId="1D7A86D8" wp14:editId="3113A9BA">
                <wp:simplePos x="0" y="0"/>
                <wp:positionH relativeFrom="column">
                  <wp:posOffset>962025</wp:posOffset>
                </wp:positionH>
                <wp:positionV relativeFrom="paragraph">
                  <wp:posOffset>45720</wp:posOffset>
                </wp:positionV>
                <wp:extent cx="3190875" cy="447675"/>
                <wp:effectExtent l="0" t="0" r="28575" b="28575"/>
                <wp:wrapSquare wrapText="bothSides"/>
                <wp:docPr id="2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0875" cy="447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7880C8" w14:textId="7AF5BDDA" w:rsidR="00BB69B5" w:rsidRPr="008568B5" w:rsidRDefault="00BB69B5" w:rsidP="00BB69B5">
                            <w:pPr>
                              <w:rPr>
                                <w:color w:val="7F7F7F" w:themeColor="text1" w:themeTint="80"/>
                              </w:rPr>
                            </w:pPr>
                            <w:r>
                              <w:rPr>
                                <w:color w:val="7F7F7F" w:themeColor="text1" w:themeTint="80"/>
                              </w:rPr>
                              <w:t xml:space="preserve">Would you like to share anything else about your medication? </w:t>
                            </w:r>
                            <w:r w:rsidRPr="008568B5">
                              <w:rPr>
                                <w:color w:val="7F7F7F" w:themeColor="text1" w:themeTint="80"/>
                              </w:rPr>
                              <w:t xml:space="preserve">Please </w:t>
                            </w:r>
                            <w:r>
                              <w:rPr>
                                <w:color w:val="7F7F7F" w:themeColor="text1" w:themeTint="80"/>
                              </w:rPr>
                              <w:t xml:space="preserve">write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7A86D8" id="_x0000_s1052" type="#_x0000_t202" style="position:absolute;left:0;text-align:left;margin-left:75.75pt;margin-top:3.6pt;width:251.25pt;height:35.25pt;z-index:251782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" strokecolor="#0070c0">
                <v:textbox>
                  <w:txbxContent>
                    <w:p w14:paraId="697880C8" w14:textId="7AF5BDDA" w:rsidR="00BB69B5" w:rsidRPr="008568B5" w:rsidRDefault="00BB69B5" w:rsidP="00BB69B5">
                      <w:pPr>
                        <w:rPr>
                          <w:color w:val="7F7F7F" w:themeColor="text1" w:themeTint="80"/>
                        </w:rPr>
                      </w:pPr>
                      <w:r>
                        <w:rPr>
                          <w:color w:val="7F7F7F" w:themeColor="text1" w:themeTint="80"/>
                        </w:rPr>
                        <w:t xml:space="preserve">Would you like to share anything else about your medication? </w:t>
                      </w:r>
                      <w:r w:rsidRPr="008568B5">
                        <w:rPr>
                          <w:color w:val="7F7F7F" w:themeColor="text1" w:themeTint="80"/>
                        </w:rPr>
                        <w:t xml:space="preserve">Please </w:t>
                      </w:r>
                      <w:r>
                        <w:rPr>
                          <w:color w:val="7F7F7F" w:themeColor="text1" w:themeTint="80"/>
                        </w:rPr>
                        <w:t xml:space="preserve">write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 xml:space="preserve">     </w:t>
      </w:r>
    </w:p>
    <w:p w14:paraId="2D84D966" w14:textId="71C16AD2" w:rsidR="00550E92" w:rsidRDefault="00550E92" w:rsidP="00BB69B5">
      <w:pPr>
        <w:pStyle w:val="ListParagraph"/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6D20EE8B" w14:textId="77777777" w:rsidR="00BB69B5" w:rsidRDefault="00BB69B5" w:rsidP="00BB69B5">
      <w:pPr>
        <w:pStyle w:val="ListParagraph"/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0A8EFCD1" w14:textId="77777777" w:rsidR="00BB69B5" w:rsidRDefault="00BB69B5" w:rsidP="00CA3838">
      <w:pPr>
        <w:pStyle w:val="ListParagraph"/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02DE4A57" w14:textId="236C3DE3" w:rsidR="00A00713" w:rsidRPr="00A00713" w:rsidRDefault="00A00713" w:rsidP="005C5CAA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 w:rsidRPr="00A00713">
        <w:rPr>
          <w:b/>
          <w:bCs/>
          <w:color w:val="0070C0"/>
          <w:sz w:val="24"/>
          <w:szCs w:val="24"/>
        </w:rPr>
        <w:t>Drug allergies</w:t>
      </w:r>
    </w:p>
    <w:p w14:paraId="2DA201E3" w14:textId="38E4919C" w:rsidR="00CA3838" w:rsidRPr="00CA3838" w:rsidRDefault="00CA3838" w:rsidP="00CA3838">
      <w:pPr>
        <w:tabs>
          <w:tab w:val="left" w:pos="5250"/>
        </w:tabs>
        <w:rPr>
          <w:color w:val="808080" w:themeColor="background1" w:themeShade="80"/>
          <w:sz w:val="24"/>
          <w:szCs w:val="24"/>
        </w:rPr>
      </w:pPr>
      <w:r w:rsidRPr="008568B5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84192" behindDoc="0" locked="0" layoutInCell="1" allowOverlap="1" wp14:anchorId="3B2F3815" wp14:editId="1D875692">
                <wp:simplePos x="0" y="0"/>
                <wp:positionH relativeFrom="column">
                  <wp:posOffset>962025</wp:posOffset>
                </wp:positionH>
                <wp:positionV relativeFrom="paragraph">
                  <wp:posOffset>45720</wp:posOffset>
                </wp:positionV>
                <wp:extent cx="3190875" cy="447675"/>
                <wp:effectExtent l="0" t="0" r="28575" b="28575"/>
                <wp:wrapSquare wrapText="bothSides"/>
                <wp:docPr id="2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0875" cy="447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D6F625" w14:textId="47DBDC57" w:rsidR="00CA3838" w:rsidRPr="008568B5" w:rsidRDefault="00CA3838" w:rsidP="00CA3838">
                            <w:pPr>
                              <w:rPr>
                                <w:color w:val="7F7F7F" w:themeColor="text1" w:themeTint="80"/>
                              </w:rPr>
                            </w:pPr>
                            <w:r>
                              <w:rPr>
                                <w:color w:val="7F7F7F" w:themeColor="text1" w:themeTint="80"/>
                              </w:rPr>
                              <w:t xml:space="preserve">Do you have any drug allergies? </w:t>
                            </w:r>
                            <w:r w:rsidRPr="008568B5">
                              <w:rPr>
                                <w:color w:val="7F7F7F" w:themeColor="text1" w:themeTint="80"/>
                              </w:rPr>
                              <w:t xml:space="preserve">Please </w:t>
                            </w:r>
                            <w:r>
                              <w:rPr>
                                <w:color w:val="7F7F7F" w:themeColor="text1" w:themeTint="80"/>
                              </w:rPr>
                              <w:t xml:space="preserve">write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2F3815" id="_x0000_s1053" type="#_x0000_t202" style="position:absolute;margin-left:75.75pt;margin-top:3.6pt;width:251.25pt;height:35.25pt;z-index:251784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" strokecolor="#0070c0">
                <v:textbox>
                  <w:txbxContent>
                    <w:p w14:paraId="4AD6F625" w14:textId="47DBDC57" w:rsidR="00CA3838" w:rsidRPr="008568B5" w:rsidRDefault="00CA3838" w:rsidP="00CA3838">
                      <w:pPr>
                        <w:rPr>
                          <w:color w:val="7F7F7F" w:themeColor="text1" w:themeTint="80"/>
                        </w:rPr>
                      </w:pPr>
                      <w:r>
                        <w:rPr>
                          <w:color w:val="7F7F7F" w:themeColor="text1" w:themeTint="80"/>
                        </w:rPr>
                        <w:t xml:space="preserve">Do you have any drug allergies? </w:t>
                      </w:r>
                      <w:r w:rsidRPr="008568B5">
                        <w:rPr>
                          <w:color w:val="7F7F7F" w:themeColor="text1" w:themeTint="80"/>
                        </w:rPr>
                        <w:t xml:space="preserve">Please </w:t>
                      </w:r>
                      <w:r>
                        <w:rPr>
                          <w:color w:val="7F7F7F" w:themeColor="text1" w:themeTint="80"/>
                        </w:rPr>
                        <w:t xml:space="preserve">write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89AACCB" w14:textId="77777777" w:rsidR="00CA3838" w:rsidRDefault="00CA3838" w:rsidP="00CA3838">
      <w:pPr>
        <w:pStyle w:val="ListParagraph"/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5AEE8966" w14:textId="77777777" w:rsidR="00CA3838" w:rsidRPr="00CA3838" w:rsidRDefault="00CA3838" w:rsidP="00CA3838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6A5A1F6A" w14:textId="39B15988" w:rsidR="00A00713" w:rsidRPr="00A00713" w:rsidRDefault="00CA3838" w:rsidP="005C5CAA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 w:rsidRPr="008568B5">
        <w:rPr>
          <w:noProof/>
        </w:rPr>
        <mc:AlternateContent>
          <mc:Choice Requires="wps">
            <w:drawing>
              <wp:anchor distT="45720" distB="45720" distL="114300" distR="114300" simplePos="0" relativeHeight="251786240" behindDoc="0" locked="0" layoutInCell="1" allowOverlap="1" wp14:anchorId="158417E9" wp14:editId="061DD60A">
                <wp:simplePos x="0" y="0"/>
                <wp:positionH relativeFrom="column">
                  <wp:posOffset>962025</wp:posOffset>
                </wp:positionH>
                <wp:positionV relativeFrom="paragraph">
                  <wp:posOffset>273050</wp:posOffset>
                </wp:positionV>
                <wp:extent cx="3190875" cy="447675"/>
                <wp:effectExtent l="0" t="0" r="28575" b="28575"/>
                <wp:wrapSquare wrapText="bothSides"/>
                <wp:docPr id="2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0875" cy="447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5AE615" w14:textId="010DFEC5" w:rsidR="00CA3838" w:rsidRPr="008568B5" w:rsidRDefault="00CA3838" w:rsidP="00CA3838">
                            <w:pPr>
                              <w:rPr>
                                <w:color w:val="7F7F7F" w:themeColor="text1" w:themeTint="80"/>
                              </w:rPr>
                            </w:pPr>
                            <w:r>
                              <w:rPr>
                                <w:color w:val="7F7F7F" w:themeColor="text1" w:themeTint="80"/>
                              </w:rPr>
                              <w:t xml:space="preserve">Would you like to share any updates since your last visit? </w:t>
                            </w:r>
                            <w:r w:rsidRPr="008568B5">
                              <w:rPr>
                                <w:color w:val="7F7F7F" w:themeColor="text1" w:themeTint="80"/>
                              </w:rPr>
                              <w:t xml:space="preserve">Please </w:t>
                            </w:r>
                            <w:r>
                              <w:rPr>
                                <w:color w:val="7F7F7F" w:themeColor="text1" w:themeTint="80"/>
                              </w:rPr>
                              <w:t xml:space="preserve">write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8417E9" id="_x0000_s1054" type="#_x0000_t202" style="position:absolute;left:0;text-align:left;margin-left:75.75pt;margin-top:21.5pt;width:251.25pt;height:35.25pt;z-index:251786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" strokecolor="#0070c0">
                <v:textbox>
                  <w:txbxContent>
                    <w:p w14:paraId="7A5AE615" w14:textId="010DFEC5" w:rsidR="00CA3838" w:rsidRPr="008568B5" w:rsidRDefault="00CA3838" w:rsidP="00CA3838">
                      <w:pPr>
                        <w:rPr>
                          <w:color w:val="7F7F7F" w:themeColor="text1" w:themeTint="80"/>
                        </w:rPr>
                      </w:pPr>
                      <w:r>
                        <w:rPr>
                          <w:color w:val="7F7F7F" w:themeColor="text1" w:themeTint="80"/>
                        </w:rPr>
                        <w:t xml:space="preserve">Would you like to share any updates since your last visit? </w:t>
                      </w:r>
                      <w:r w:rsidRPr="008568B5">
                        <w:rPr>
                          <w:color w:val="7F7F7F" w:themeColor="text1" w:themeTint="80"/>
                        </w:rPr>
                        <w:t xml:space="preserve">Please </w:t>
                      </w:r>
                      <w:r>
                        <w:rPr>
                          <w:color w:val="7F7F7F" w:themeColor="text1" w:themeTint="80"/>
                        </w:rPr>
                        <w:t xml:space="preserve">write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00713" w:rsidRPr="00A00713">
        <w:rPr>
          <w:b/>
          <w:bCs/>
          <w:color w:val="0070C0"/>
          <w:sz w:val="24"/>
          <w:szCs w:val="24"/>
        </w:rPr>
        <w:t>Updates</w:t>
      </w:r>
    </w:p>
    <w:p w14:paraId="69450228" w14:textId="06D87947" w:rsidR="00CA3838" w:rsidRPr="00CA3838" w:rsidRDefault="00CA3838" w:rsidP="00CA3838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</w:p>
    <w:p w14:paraId="5E844B09" w14:textId="7C228AE4" w:rsidR="00CA3838" w:rsidRDefault="00CA3838" w:rsidP="00CA3838">
      <w:pPr>
        <w:pStyle w:val="ListParagraph"/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143F7290" w14:textId="360D6048" w:rsidR="00CA3838" w:rsidRPr="00CA3838" w:rsidRDefault="00CA3838" w:rsidP="00CA3838">
      <w:pPr>
        <w:pStyle w:val="ListParagraph"/>
        <w:rPr>
          <w:b/>
          <w:bCs/>
          <w:color w:val="0070C0"/>
          <w:sz w:val="24"/>
          <w:szCs w:val="24"/>
        </w:rPr>
      </w:pPr>
    </w:p>
    <w:p w14:paraId="11E79244" w14:textId="047189A7" w:rsidR="00A00713" w:rsidRDefault="00A00713" w:rsidP="005C5CAA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 w:rsidRPr="00A00713">
        <w:rPr>
          <w:b/>
          <w:bCs/>
          <w:color w:val="0070C0"/>
          <w:sz w:val="24"/>
          <w:szCs w:val="24"/>
        </w:rPr>
        <w:t>RF: Risk factors</w:t>
      </w:r>
    </w:p>
    <w:p w14:paraId="15DAD511" w14:textId="0C52DD49" w:rsidR="00EC4CA3" w:rsidRDefault="00EC4CA3" w:rsidP="00EC4CA3">
      <w:pPr>
        <w:pStyle w:val="ListParagraph"/>
        <w:tabs>
          <w:tab w:val="left" w:pos="5250"/>
        </w:tabs>
        <w:rPr>
          <w:color w:val="808080" w:themeColor="background1" w:themeShade="8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>(</w:t>
      </w:r>
      <w:r>
        <w:rPr>
          <w:color w:val="808080" w:themeColor="background1" w:themeShade="80"/>
          <w:sz w:val="24"/>
          <w:szCs w:val="24"/>
        </w:rPr>
        <w:t>Please share if you have below habits.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61FFEBF2" w14:textId="4CC8CC58" w:rsidR="00EC4CA3" w:rsidRDefault="00EC4CA3" w:rsidP="00EC4CA3">
      <w:pPr>
        <w:pStyle w:val="ListParagraph"/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08263F3C" w14:textId="1565B41D" w:rsidR="00EC4CA3" w:rsidRDefault="00EC4CA3" w:rsidP="00EC4CA3">
      <w:pPr>
        <w:pStyle w:val="ListParagraph"/>
        <w:numPr>
          <w:ilvl w:val="0"/>
          <w:numId w:val="8"/>
        </w:numPr>
        <w:tabs>
          <w:tab w:val="left" w:pos="709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Do you smoke?</w:t>
      </w:r>
    </w:p>
    <w:p w14:paraId="720284D3" w14:textId="110B5F0F" w:rsidR="004260BA" w:rsidRPr="004260BA" w:rsidRDefault="004260BA" w:rsidP="004260BA">
      <w:pPr>
        <w:tabs>
          <w:tab w:val="left" w:pos="709"/>
        </w:tabs>
        <w:ind w:left="1065" w:firstLine="360"/>
        <w:rPr>
          <w:b/>
          <w:bCs/>
          <w:color w:val="0070C0"/>
          <w:sz w:val="24"/>
          <w:szCs w:val="24"/>
        </w:rPr>
      </w:pPr>
      <w:r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65AE9181" wp14:editId="408BF356">
                <wp:simplePos x="0" y="0"/>
                <wp:positionH relativeFrom="column">
                  <wp:posOffset>1990725</wp:posOffset>
                </wp:positionH>
                <wp:positionV relativeFrom="paragraph">
                  <wp:posOffset>51435</wp:posOffset>
                </wp:positionV>
                <wp:extent cx="133350" cy="114300"/>
                <wp:effectExtent l="0" t="0" r="19050" b="19050"/>
                <wp:wrapNone/>
                <wp:docPr id="222" name="Oval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4300"/>
                        </a:xfrm>
                        <a:prstGeom prst="ellipse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C5E962A" id="Oval 222" o:spid="_x0000_s1026" style="position:absolute;margin-left:156.75pt;margin-top:4.05pt;width:10.5pt;height:9pt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" filled="f" strokecolor="#1f3763 [1604]" strokeweight="1.5pt">
                <v:stroke joinstyle="miter"/>
              </v:oval>
            </w:pict>
          </mc:Fallback>
        </mc:AlternateContent>
      </w:r>
      <w:r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25C5F7AA" wp14:editId="40AC3BC2">
                <wp:simplePos x="0" y="0"/>
                <wp:positionH relativeFrom="column">
                  <wp:posOffset>1009650</wp:posOffset>
                </wp:positionH>
                <wp:positionV relativeFrom="paragraph">
                  <wp:posOffset>48260</wp:posOffset>
                </wp:positionV>
                <wp:extent cx="133350" cy="114300"/>
                <wp:effectExtent l="0" t="0" r="19050" b="19050"/>
                <wp:wrapNone/>
                <wp:docPr id="223" name="Oval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4300"/>
                        </a:xfrm>
                        <a:prstGeom prst="ellipse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E40384E" id="Oval 223" o:spid="_x0000_s1026" style="position:absolute;margin-left:79.5pt;margin-top:3.8pt;width:10.5pt;height:9pt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" filled="f" strokecolor="#1f3763 [1604]" strokeweight="1.5pt">
                <v:stroke joinstyle="miter"/>
              </v:oval>
            </w:pict>
          </mc:Fallback>
        </mc:AlternateContent>
      </w:r>
      <w:r w:rsidRPr="004260BA">
        <w:rPr>
          <w:b/>
          <w:bCs/>
          <w:color w:val="0070C0"/>
          <w:sz w:val="24"/>
          <w:szCs w:val="24"/>
        </w:rPr>
        <w:t xml:space="preserve">         Yes</w:t>
      </w:r>
      <w:r w:rsidRPr="004260BA">
        <w:rPr>
          <w:b/>
          <w:bCs/>
          <w:color w:val="0070C0"/>
          <w:sz w:val="24"/>
          <w:szCs w:val="24"/>
        </w:rPr>
        <w:tab/>
        <w:t xml:space="preserve">           No</w:t>
      </w:r>
    </w:p>
    <w:p w14:paraId="44D282D7" w14:textId="77777777" w:rsidR="00A73BEC" w:rsidRDefault="00A73BEC" w:rsidP="00A73BEC">
      <w:pPr>
        <w:pStyle w:val="ListParagraph"/>
        <w:tabs>
          <w:tab w:val="left" w:pos="709"/>
        </w:tabs>
        <w:ind w:left="1425"/>
        <w:rPr>
          <w:b/>
          <w:bCs/>
          <w:color w:val="0070C0"/>
          <w:sz w:val="24"/>
          <w:szCs w:val="24"/>
        </w:rPr>
      </w:pPr>
    </w:p>
    <w:p w14:paraId="78CF7C7A" w14:textId="0F8D8FCE" w:rsidR="00EC4CA3" w:rsidRPr="00EC4CA3" w:rsidRDefault="00EC4CA3" w:rsidP="00EC4CA3">
      <w:pPr>
        <w:pStyle w:val="ListParagraph"/>
        <w:numPr>
          <w:ilvl w:val="0"/>
          <w:numId w:val="8"/>
        </w:numPr>
        <w:tabs>
          <w:tab w:val="left" w:pos="709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Do you drink?</w:t>
      </w:r>
    </w:p>
    <w:p w14:paraId="4DEE1E7A" w14:textId="740FEE15" w:rsidR="004260BA" w:rsidRPr="004260BA" w:rsidRDefault="004260BA" w:rsidP="004260BA">
      <w:pPr>
        <w:tabs>
          <w:tab w:val="left" w:pos="709"/>
        </w:tabs>
        <w:ind w:left="1065" w:firstLine="360"/>
        <w:rPr>
          <w:b/>
          <w:bCs/>
          <w:color w:val="0070C0"/>
          <w:sz w:val="24"/>
          <w:szCs w:val="24"/>
        </w:rPr>
      </w:pPr>
      <w:r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0674D6DF" wp14:editId="4B63D8E4">
                <wp:simplePos x="0" y="0"/>
                <wp:positionH relativeFrom="column">
                  <wp:posOffset>1990725</wp:posOffset>
                </wp:positionH>
                <wp:positionV relativeFrom="paragraph">
                  <wp:posOffset>51435</wp:posOffset>
                </wp:positionV>
                <wp:extent cx="133350" cy="114300"/>
                <wp:effectExtent l="0" t="0" r="19050" b="19050"/>
                <wp:wrapNone/>
                <wp:docPr id="224" name="Oval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4300"/>
                        </a:xfrm>
                        <a:prstGeom prst="ellipse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602D6C7" id="Oval 224" o:spid="_x0000_s1026" style="position:absolute;margin-left:156.75pt;margin-top:4.05pt;width:10.5pt;height:9pt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" filled="f" strokecolor="#1f3763 [1604]" strokeweight="1.5pt">
                <v:stroke joinstyle="miter"/>
              </v:oval>
            </w:pict>
          </mc:Fallback>
        </mc:AlternateContent>
      </w:r>
      <w:r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50847F4A" wp14:editId="06141945">
                <wp:simplePos x="0" y="0"/>
                <wp:positionH relativeFrom="column">
                  <wp:posOffset>1009650</wp:posOffset>
                </wp:positionH>
                <wp:positionV relativeFrom="paragraph">
                  <wp:posOffset>48260</wp:posOffset>
                </wp:positionV>
                <wp:extent cx="133350" cy="114300"/>
                <wp:effectExtent l="0" t="0" r="19050" b="19050"/>
                <wp:wrapNone/>
                <wp:docPr id="225" name="Oval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4300"/>
                        </a:xfrm>
                        <a:prstGeom prst="ellipse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E3D4A9E" id="Oval 225" o:spid="_x0000_s1026" style="position:absolute;margin-left:79.5pt;margin-top:3.8pt;width:10.5pt;height:9pt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" filled="f" strokecolor="#1f3763 [1604]" strokeweight="1.5pt">
                <v:stroke joinstyle="miter"/>
              </v:oval>
            </w:pict>
          </mc:Fallback>
        </mc:AlternateContent>
      </w:r>
      <w:r w:rsidRPr="004260BA">
        <w:rPr>
          <w:b/>
          <w:bCs/>
          <w:color w:val="0070C0"/>
          <w:sz w:val="24"/>
          <w:szCs w:val="24"/>
        </w:rPr>
        <w:t xml:space="preserve">         Yes</w:t>
      </w:r>
      <w:r w:rsidRPr="004260BA">
        <w:rPr>
          <w:b/>
          <w:bCs/>
          <w:color w:val="0070C0"/>
          <w:sz w:val="24"/>
          <w:szCs w:val="24"/>
        </w:rPr>
        <w:tab/>
        <w:t xml:space="preserve">           No</w:t>
      </w:r>
    </w:p>
    <w:p w14:paraId="1B27A24C" w14:textId="77777777" w:rsidR="00A73BEC" w:rsidRDefault="00A73BEC" w:rsidP="00A73BEC">
      <w:pPr>
        <w:pStyle w:val="ListParagraph"/>
        <w:tabs>
          <w:tab w:val="left" w:pos="709"/>
        </w:tabs>
        <w:ind w:left="1425"/>
        <w:rPr>
          <w:b/>
          <w:bCs/>
          <w:color w:val="0070C0"/>
          <w:sz w:val="24"/>
          <w:szCs w:val="24"/>
        </w:rPr>
      </w:pPr>
    </w:p>
    <w:p w14:paraId="04BE48FB" w14:textId="5AF24400" w:rsidR="00EC4CA3" w:rsidRPr="008568B5" w:rsidRDefault="00EC4CA3" w:rsidP="00EC4CA3">
      <w:pPr>
        <w:pStyle w:val="ListParagraph"/>
        <w:numPr>
          <w:ilvl w:val="0"/>
          <w:numId w:val="8"/>
        </w:numPr>
        <w:tabs>
          <w:tab w:val="left" w:pos="709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What is your diet like</w:t>
      </w:r>
      <w:r w:rsidRPr="008568B5">
        <w:rPr>
          <w:b/>
          <w:bCs/>
          <w:color w:val="0070C0"/>
          <w:sz w:val="24"/>
          <w:szCs w:val="24"/>
        </w:rPr>
        <w:t>?</w:t>
      </w:r>
    </w:p>
    <w:p w14:paraId="130269FA" w14:textId="77777777" w:rsidR="00EC4CA3" w:rsidRDefault="00EC4CA3" w:rsidP="00EC4CA3">
      <w:pPr>
        <w:tabs>
          <w:tab w:val="left" w:pos="5250"/>
        </w:tabs>
        <w:ind w:left="1425"/>
        <w:rPr>
          <w:b/>
          <w:bCs/>
          <w:color w:val="0070C0"/>
          <w:sz w:val="24"/>
          <w:szCs w:val="24"/>
        </w:rPr>
      </w:pPr>
      <w:r w:rsidRPr="008568B5">
        <w:rPr>
          <w:noProof/>
        </w:rPr>
        <mc:AlternateContent>
          <mc:Choice Requires="wps">
            <w:drawing>
              <wp:anchor distT="45720" distB="45720" distL="114300" distR="114300" simplePos="0" relativeHeight="251788288" behindDoc="0" locked="0" layoutInCell="1" allowOverlap="1" wp14:anchorId="7B07FBFE" wp14:editId="7C5B3728">
                <wp:simplePos x="0" y="0"/>
                <wp:positionH relativeFrom="column">
                  <wp:posOffset>933450</wp:posOffset>
                </wp:positionH>
                <wp:positionV relativeFrom="paragraph">
                  <wp:posOffset>16510</wp:posOffset>
                </wp:positionV>
                <wp:extent cx="2360930" cy="276225"/>
                <wp:effectExtent l="0" t="0" r="12700" b="28575"/>
                <wp:wrapSquare wrapText="bothSides"/>
                <wp:docPr id="2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94385B" w14:textId="77777777" w:rsidR="00EC4CA3" w:rsidRPr="008568B5" w:rsidRDefault="00EC4CA3" w:rsidP="00EC4CA3">
                            <w:pPr>
                              <w:rPr>
                                <w:color w:val="7F7F7F" w:themeColor="text1" w:themeTint="80"/>
                              </w:rPr>
                            </w:pPr>
                            <w:r w:rsidRPr="008568B5">
                              <w:rPr>
                                <w:color w:val="7F7F7F" w:themeColor="text1" w:themeTint="80"/>
                              </w:rPr>
                              <w:t>Please wri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07FBFE" id="_x0000_s1055" type="#_x0000_t202" style="position:absolute;left:0;text-align:left;margin-left:73.5pt;margin-top:1.3pt;width:185.9pt;height:21.75pt;z-index:25178828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" strokecolor="#0070c0">
                <v:textbox>
                  <w:txbxContent>
                    <w:p w14:paraId="0E94385B" w14:textId="77777777" w:rsidR="00EC4CA3" w:rsidRPr="008568B5" w:rsidRDefault="00EC4CA3" w:rsidP="00EC4CA3">
                      <w:pPr>
                        <w:rPr>
                          <w:color w:val="7F7F7F" w:themeColor="text1" w:themeTint="80"/>
                        </w:rPr>
                      </w:pPr>
                      <w:r w:rsidRPr="008568B5">
                        <w:rPr>
                          <w:color w:val="7F7F7F" w:themeColor="text1" w:themeTint="80"/>
                        </w:rPr>
                        <w:t>Please wri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6CE0CA5" w14:textId="2C9D235B" w:rsidR="00CA3838" w:rsidRPr="004260BA" w:rsidRDefault="00CA3838" w:rsidP="004260BA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5FD9C872" w14:textId="10F374A1" w:rsidR="00A00713" w:rsidRPr="00A00713" w:rsidRDefault="00A00713" w:rsidP="005C5CAA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proofErr w:type="spellStart"/>
      <w:r w:rsidRPr="00A00713">
        <w:rPr>
          <w:b/>
          <w:bCs/>
          <w:color w:val="0070C0"/>
          <w:sz w:val="24"/>
          <w:szCs w:val="24"/>
        </w:rPr>
        <w:t>FHx</w:t>
      </w:r>
      <w:proofErr w:type="spellEnd"/>
      <w:r w:rsidRPr="00A00713">
        <w:rPr>
          <w:b/>
          <w:bCs/>
          <w:color w:val="0070C0"/>
          <w:sz w:val="24"/>
          <w:szCs w:val="24"/>
        </w:rPr>
        <w:t>: Family History</w:t>
      </w:r>
    </w:p>
    <w:p w14:paraId="0200F03E" w14:textId="77777777" w:rsidR="00083277" w:rsidRPr="00083277" w:rsidRDefault="00083277" w:rsidP="00083277">
      <w:pPr>
        <w:pStyle w:val="ListParagraph"/>
        <w:tabs>
          <w:tab w:val="left" w:pos="5250"/>
        </w:tabs>
        <w:rPr>
          <w:color w:val="808080" w:themeColor="background1" w:themeShade="80"/>
          <w:sz w:val="24"/>
          <w:szCs w:val="24"/>
        </w:rPr>
      </w:pPr>
      <w:r w:rsidRPr="008568B5">
        <w:rPr>
          <w:noProof/>
        </w:rPr>
        <mc:AlternateContent>
          <mc:Choice Requires="wps">
            <w:drawing>
              <wp:anchor distT="45720" distB="45720" distL="114300" distR="114300" simplePos="0" relativeHeight="251796480" behindDoc="0" locked="0" layoutInCell="1" allowOverlap="1" wp14:anchorId="790D1A37" wp14:editId="0CAB0D30">
                <wp:simplePos x="0" y="0"/>
                <wp:positionH relativeFrom="column">
                  <wp:posOffset>933450</wp:posOffset>
                </wp:positionH>
                <wp:positionV relativeFrom="paragraph">
                  <wp:posOffset>112395</wp:posOffset>
                </wp:positionV>
                <wp:extent cx="3190875" cy="447675"/>
                <wp:effectExtent l="0" t="0" r="28575" b="28575"/>
                <wp:wrapSquare wrapText="bothSides"/>
                <wp:docPr id="2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0875" cy="447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DC5CB1" w14:textId="077EDBA7" w:rsidR="00083277" w:rsidRPr="008568B5" w:rsidRDefault="00083277" w:rsidP="00083277">
                            <w:pPr>
                              <w:rPr>
                                <w:color w:val="7F7F7F" w:themeColor="text1" w:themeTint="80"/>
                              </w:rPr>
                            </w:pPr>
                            <w:r>
                              <w:rPr>
                                <w:color w:val="7F7F7F" w:themeColor="text1" w:themeTint="80"/>
                              </w:rPr>
                              <w:t xml:space="preserve">Does any of your blood relative has cardiovascular disease? </w:t>
                            </w:r>
                            <w:r w:rsidRPr="008568B5">
                              <w:rPr>
                                <w:color w:val="7F7F7F" w:themeColor="text1" w:themeTint="80"/>
                              </w:rPr>
                              <w:t xml:space="preserve">Please </w:t>
                            </w:r>
                            <w:r>
                              <w:rPr>
                                <w:color w:val="7F7F7F" w:themeColor="text1" w:themeTint="80"/>
                              </w:rPr>
                              <w:t>write. Otherwise, please write N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0D1A37" id="_x0000_s1056" type="#_x0000_t202" style="position:absolute;left:0;text-align:left;margin-left:73.5pt;margin-top:8.85pt;width:251.25pt;height:35.25pt;z-index:251796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" strokecolor="#0070c0">
                <v:textbox>
                  <w:txbxContent>
                    <w:p w14:paraId="1BDC5CB1" w14:textId="077EDBA7" w:rsidR="00083277" w:rsidRPr="008568B5" w:rsidRDefault="00083277" w:rsidP="00083277">
                      <w:pPr>
                        <w:rPr>
                          <w:color w:val="7F7F7F" w:themeColor="text1" w:themeTint="80"/>
                        </w:rPr>
                      </w:pPr>
                      <w:r>
                        <w:rPr>
                          <w:color w:val="7F7F7F" w:themeColor="text1" w:themeTint="80"/>
                        </w:rPr>
                        <w:t xml:space="preserve">Does any of your blood relative has cardiovascular disease? </w:t>
                      </w:r>
                      <w:r w:rsidRPr="008568B5">
                        <w:rPr>
                          <w:color w:val="7F7F7F" w:themeColor="text1" w:themeTint="80"/>
                        </w:rPr>
                        <w:t xml:space="preserve">Please </w:t>
                      </w:r>
                      <w:r>
                        <w:rPr>
                          <w:color w:val="7F7F7F" w:themeColor="text1" w:themeTint="80"/>
                        </w:rPr>
                        <w:t>write. Otherwise, please write NA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83277">
        <w:rPr>
          <w:b/>
          <w:bCs/>
          <w:color w:val="0070C0"/>
          <w:sz w:val="24"/>
          <w:szCs w:val="24"/>
        </w:rPr>
        <w:t xml:space="preserve">     </w:t>
      </w:r>
    </w:p>
    <w:p w14:paraId="4AEE8F59" w14:textId="77777777" w:rsidR="00083277" w:rsidRDefault="00083277" w:rsidP="00083277">
      <w:pPr>
        <w:pStyle w:val="ListParagraph"/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3E39F0B3" w14:textId="77777777" w:rsidR="00083277" w:rsidRDefault="00083277" w:rsidP="00083277">
      <w:pPr>
        <w:pStyle w:val="ListParagraph"/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0EF7F4E0" w14:textId="77777777" w:rsidR="00083277" w:rsidRDefault="00083277" w:rsidP="00083277">
      <w:pPr>
        <w:pStyle w:val="ListParagraph"/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6ACA3C3E" w14:textId="4FD3E4A9" w:rsidR="00A00713" w:rsidRPr="00A00713" w:rsidRDefault="00A00713" w:rsidP="005C5CAA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proofErr w:type="spellStart"/>
      <w:r w:rsidRPr="00A00713">
        <w:rPr>
          <w:b/>
          <w:bCs/>
          <w:color w:val="0070C0"/>
          <w:sz w:val="24"/>
          <w:szCs w:val="24"/>
        </w:rPr>
        <w:t>Invs</w:t>
      </w:r>
      <w:proofErr w:type="spellEnd"/>
      <w:r w:rsidRPr="00A00713">
        <w:rPr>
          <w:b/>
          <w:bCs/>
          <w:color w:val="0070C0"/>
          <w:sz w:val="24"/>
          <w:szCs w:val="24"/>
        </w:rPr>
        <w:t>: Interventions</w:t>
      </w:r>
    </w:p>
    <w:p w14:paraId="5CD17783" w14:textId="77777777" w:rsidR="00083277" w:rsidRPr="00083277" w:rsidRDefault="00083277" w:rsidP="00083277">
      <w:pPr>
        <w:pStyle w:val="ListParagraph"/>
        <w:tabs>
          <w:tab w:val="left" w:pos="5250"/>
        </w:tabs>
        <w:rPr>
          <w:color w:val="808080" w:themeColor="background1" w:themeShade="80"/>
          <w:sz w:val="24"/>
          <w:szCs w:val="24"/>
        </w:rPr>
      </w:pPr>
      <w:r w:rsidRPr="008568B5">
        <w:rPr>
          <w:noProof/>
        </w:rPr>
        <mc:AlternateContent>
          <mc:Choice Requires="wps">
            <w:drawing>
              <wp:anchor distT="45720" distB="45720" distL="114300" distR="114300" simplePos="0" relativeHeight="251798528" behindDoc="0" locked="0" layoutInCell="1" allowOverlap="1" wp14:anchorId="6AE2B980" wp14:editId="737C25D4">
                <wp:simplePos x="0" y="0"/>
                <wp:positionH relativeFrom="column">
                  <wp:posOffset>933450</wp:posOffset>
                </wp:positionH>
                <wp:positionV relativeFrom="paragraph">
                  <wp:posOffset>114935</wp:posOffset>
                </wp:positionV>
                <wp:extent cx="3190875" cy="666750"/>
                <wp:effectExtent l="0" t="0" r="28575" b="19050"/>
                <wp:wrapSquare wrapText="bothSides"/>
                <wp:docPr id="2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0875" cy="666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9F7992" w14:textId="276960B2" w:rsidR="00083277" w:rsidRPr="008568B5" w:rsidRDefault="00083277" w:rsidP="00083277">
                            <w:pPr>
                              <w:rPr>
                                <w:color w:val="7F7F7F" w:themeColor="text1" w:themeTint="80"/>
                              </w:rPr>
                            </w:pPr>
                            <w:r>
                              <w:rPr>
                                <w:color w:val="7F7F7F" w:themeColor="text1" w:themeTint="80"/>
                              </w:rPr>
                              <w:t xml:space="preserve">Would you like to share any interventions that you underwent? </w:t>
                            </w:r>
                            <w:r w:rsidRPr="008568B5">
                              <w:rPr>
                                <w:color w:val="7F7F7F" w:themeColor="text1" w:themeTint="80"/>
                              </w:rPr>
                              <w:t xml:space="preserve">Please </w:t>
                            </w:r>
                            <w:r>
                              <w:rPr>
                                <w:color w:val="7F7F7F" w:themeColor="text1" w:themeTint="80"/>
                              </w:rPr>
                              <w:t>write. Otherwise, please write N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E2B980" id="_x0000_s1057" type="#_x0000_t202" style="position:absolute;left:0;text-align:left;margin-left:73.5pt;margin-top:9.05pt;width:251.25pt;height:52.5pt;z-index:251798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" strokecolor="#0070c0">
                <v:textbox>
                  <w:txbxContent>
                    <w:p w14:paraId="2B9F7992" w14:textId="276960B2" w:rsidR="00083277" w:rsidRPr="008568B5" w:rsidRDefault="00083277" w:rsidP="00083277">
                      <w:pPr>
                        <w:rPr>
                          <w:color w:val="7F7F7F" w:themeColor="text1" w:themeTint="80"/>
                        </w:rPr>
                      </w:pPr>
                      <w:r>
                        <w:rPr>
                          <w:color w:val="7F7F7F" w:themeColor="text1" w:themeTint="80"/>
                        </w:rPr>
                        <w:t xml:space="preserve">Would you like to share any interventions that you underwent? </w:t>
                      </w:r>
                      <w:r w:rsidRPr="008568B5">
                        <w:rPr>
                          <w:color w:val="7F7F7F" w:themeColor="text1" w:themeTint="80"/>
                        </w:rPr>
                        <w:t xml:space="preserve">Please </w:t>
                      </w:r>
                      <w:r>
                        <w:rPr>
                          <w:color w:val="7F7F7F" w:themeColor="text1" w:themeTint="80"/>
                        </w:rPr>
                        <w:t>write. Otherwise, please write NA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83277">
        <w:rPr>
          <w:b/>
          <w:bCs/>
          <w:color w:val="0070C0"/>
          <w:sz w:val="24"/>
          <w:szCs w:val="24"/>
        </w:rPr>
        <w:t xml:space="preserve">     </w:t>
      </w:r>
    </w:p>
    <w:p w14:paraId="6720F761" w14:textId="77777777" w:rsidR="00083277" w:rsidRDefault="00083277" w:rsidP="00083277">
      <w:pPr>
        <w:pStyle w:val="ListParagraph"/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229A75C2" w14:textId="77777777" w:rsidR="00083277" w:rsidRDefault="00083277" w:rsidP="00083277">
      <w:pPr>
        <w:pStyle w:val="ListParagraph"/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0ADFFC72" w14:textId="77777777" w:rsidR="00083277" w:rsidRDefault="00083277" w:rsidP="00083277">
      <w:pPr>
        <w:pStyle w:val="ListParagraph"/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49CD9531" w14:textId="77777777" w:rsidR="00083277" w:rsidRDefault="00083277" w:rsidP="00083277">
      <w:pPr>
        <w:pStyle w:val="ListParagraph"/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38D13B1B" w14:textId="4DE448E7" w:rsidR="00A00713" w:rsidRPr="00A00713" w:rsidRDefault="00A00713" w:rsidP="005C5CAA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 w:rsidRPr="00A00713">
        <w:rPr>
          <w:b/>
          <w:bCs/>
          <w:color w:val="0070C0"/>
          <w:sz w:val="24"/>
          <w:szCs w:val="24"/>
        </w:rPr>
        <w:t>New tests</w:t>
      </w:r>
    </w:p>
    <w:p w14:paraId="727337A5" w14:textId="77777777" w:rsidR="00083277" w:rsidRPr="00083277" w:rsidRDefault="00083277" w:rsidP="00083277">
      <w:pPr>
        <w:pStyle w:val="ListParagraph"/>
        <w:tabs>
          <w:tab w:val="left" w:pos="5250"/>
        </w:tabs>
        <w:rPr>
          <w:color w:val="808080" w:themeColor="background1" w:themeShade="80"/>
          <w:sz w:val="24"/>
          <w:szCs w:val="24"/>
        </w:rPr>
      </w:pPr>
      <w:r w:rsidRPr="008568B5">
        <w:rPr>
          <w:noProof/>
        </w:rPr>
        <mc:AlternateContent>
          <mc:Choice Requires="wps">
            <w:drawing>
              <wp:anchor distT="45720" distB="45720" distL="114300" distR="114300" simplePos="0" relativeHeight="251800576" behindDoc="0" locked="0" layoutInCell="1" allowOverlap="1" wp14:anchorId="492AA8C8" wp14:editId="05FFC441">
                <wp:simplePos x="0" y="0"/>
                <wp:positionH relativeFrom="column">
                  <wp:posOffset>933450</wp:posOffset>
                </wp:positionH>
                <wp:positionV relativeFrom="paragraph">
                  <wp:posOffset>110490</wp:posOffset>
                </wp:positionV>
                <wp:extent cx="3190875" cy="523875"/>
                <wp:effectExtent l="0" t="0" r="28575" b="28575"/>
                <wp:wrapSquare wrapText="bothSides"/>
                <wp:docPr id="2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0875" cy="523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7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7BC808" w14:textId="2ABB066F" w:rsidR="00083277" w:rsidRPr="008568B5" w:rsidRDefault="00083277" w:rsidP="00083277">
                            <w:pPr>
                              <w:rPr>
                                <w:color w:val="7F7F7F" w:themeColor="text1" w:themeTint="80"/>
                              </w:rPr>
                            </w:pPr>
                            <w:r>
                              <w:rPr>
                                <w:color w:val="7F7F7F" w:themeColor="text1" w:themeTint="80"/>
                              </w:rPr>
                              <w:t xml:space="preserve">Have you had any new tests since your last visit? </w:t>
                            </w:r>
                            <w:r w:rsidRPr="008568B5">
                              <w:rPr>
                                <w:color w:val="7F7F7F" w:themeColor="text1" w:themeTint="80"/>
                              </w:rPr>
                              <w:t xml:space="preserve">Please </w:t>
                            </w:r>
                            <w:r>
                              <w:rPr>
                                <w:color w:val="7F7F7F" w:themeColor="text1" w:themeTint="80"/>
                              </w:rPr>
                              <w:t>write. Otherwise, please write N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2AA8C8" id="_x0000_s1058" type="#_x0000_t202" style="position:absolute;left:0;text-align:left;margin-left:73.5pt;margin-top:8.7pt;width:251.25pt;height:41.25pt;z-index:251800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" strokecolor="#0070c0">
                <v:textbox>
                  <w:txbxContent>
                    <w:p w14:paraId="777BC808" w14:textId="2ABB066F" w:rsidR="00083277" w:rsidRPr="008568B5" w:rsidRDefault="00083277" w:rsidP="00083277">
                      <w:pPr>
                        <w:rPr>
                          <w:color w:val="7F7F7F" w:themeColor="text1" w:themeTint="80"/>
                        </w:rPr>
                      </w:pPr>
                      <w:r>
                        <w:rPr>
                          <w:color w:val="7F7F7F" w:themeColor="text1" w:themeTint="80"/>
                        </w:rPr>
                        <w:t xml:space="preserve">Have you had any new tests since your last visit? </w:t>
                      </w:r>
                      <w:r w:rsidRPr="008568B5">
                        <w:rPr>
                          <w:color w:val="7F7F7F" w:themeColor="text1" w:themeTint="80"/>
                        </w:rPr>
                        <w:t xml:space="preserve">Please </w:t>
                      </w:r>
                      <w:r>
                        <w:rPr>
                          <w:color w:val="7F7F7F" w:themeColor="text1" w:themeTint="80"/>
                        </w:rPr>
                        <w:t>write. Otherwise, please write NA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83277">
        <w:rPr>
          <w:b/>
          <w:bCs/>
          <w:color w:val="0070C0"/>
          <w:sz w:val="24"/>
          <w:szCs w:val="24"/>
        </w:rPr>
        <w:t xml:space="preserve">     </w:t>
      </w:r>
    </w:p>
    <w:p w14:paraId="632389F2" w14:textId="27D0BF74" w:rsidR="00D8056C" w:rsidRDefault="00D8056C" w:rsidP="00A00713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</w:p>
    <w:p w14:paraId="0E4D959E" w14:textId="576F18B0" w:rsidR="00865810" w:rsidRDefault="00865810" w:rsidP="00A00713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</w:p>
    <w:p w14:paraId="0B08FA9E" w14:textId="6A69858D" w:rsidR="00865810" w:rsidRDefault="00BD4C8D" w:rsidP="00601775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717A8AA4" wp14:editId="79D507CD">
                <wp:simplePos x="0" y="0"/>
                <wp:positionH relativeFrom="column">
                  <wp:posOffset>2028825</wp:posOffset>
                </wp:positionH>
                <wp:positionV relativeFrom="paragraph">
                  <wp:posOffset>189865</wp:posOffset>
                </wp:positionV>
                <wp:extent cx="1333500" cy="381000"/>
                <wp:effectExtent l="0" t="0" r="1905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0" cy="381000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38ABC0" w14:textId="1A40E11C" w:rsidR="00BD4C8D" w:rsidRPr="00E515C4" w:rsidRDefault="00BD4C8D" w:rsidP="00BD4C8D">
                            <w:pPr>
                              <w:spacing w:after="0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Subm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7A8AA4" id="Rectangle 1" o:spid="_x0000_s1059" style="position:absolute;margin-left:159.75pt;margin-top:14.95pt;width:105pt;height:30pt;z-index:25180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" fillcolor="#5b9bd5 [3208]" strokecolor="white [3201]" strokeweight="1.5pt">
                <v:textbox>
                  <w:txbxContent>
                    <w:p w14:paraId="4538ABC0" w14:textId="1A40E11C" w:rsidR="00BD4C8D" w:rsidRPr="00E515C4" w:rsidRDefault="00BD4C8D" w:rsidP="00BD4C8D">
                      <w:pPr>
                        <w:spacing w:after="0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Submit</w:t>
                      </w:r>
                    </w:p>
                  </w:txbxContent>
                </v:textbox>
              </v:rect>
            </w:pict>
          </mc:Fallback>
        </mc:AlternateContent>
      </w:r>
    </w:p>
    <w:p w14:paraId="2CC0B739" w14:textId="0E559BA2" w:rsidR="00601775" w:rsidRDefault="00601775" w:rsidP="00601775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br w:type="page"/>
      </w:r>
    </w:p>
    <w:p w14:paraId="05406129" w14:textId="11DC0411" w:rsidR="00601775" w:rsidRDefault="00601775" w:rsidP="00601775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4094AD0F" w14:textId="22BFEAB9" w:rsidR="00601775" w:rsidRDefault="00601775" w:rsidP="00601775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379C7F9E" w14:textId="09D8A406" w:rsidR="00601775" w:rsidRDefault="00601775" w:rsidP="00601775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57192291" w14:textId="7A4FEAD7" w:rsidR="00601775" w:rsidRDefault="00601775" w:rsidP="00601775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66F135F6" w14:textId="4EB001F2" w:rsidR="00601775" w:rsidRDefault="00601775" w:rsidP="00601775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55F59A5F" w14:textId="515CCC0F" w:rsidR="00601775" w:rsidRDefault="00601775" w:rsidP="00601775">
      <w:pPr>
        <w:rPr>
          <w:b/>
          <w:bCs/>
          <w:color w:val="C00000"/>
          <w:sz w:val="28"/>
          <w:szCs w:val="28"/>
        </w:rPr>
      </w:pPr>
      <w:r>
        <w:rPr>
          <w:b/>
          <w:bCs/>
          <w:color w:val="C00000"/>
          <w:sz w:val="28"/>
          <w:szCs w:val="28"/>
        </w:rPr>
        <w:t>Doctor</w:t>
      </w:r>
      <w:r w:rsidRPr="00BE36E2">
        <w:rPr>
          <w:b/>
          <w:bCs/>
          <w:color w:val="C00000"/>
          <w:sz w:val="28"/>
          <w:szCs w:val="28"/>
        </w:rPr>
        <w:t xml:space="preserve"> sign in</w:t>
      </w:r>
    </w:p>
    <w:tbl>
      <w:tblPr>
        <w:tblStyle w:val="TableGrid"/>
        <w:tblW w:w="0" w:type="auto"/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2972"/>
        <w:gridCol w:w="4536"/>
      </w:tblGrid>
      <w:tr w:rsidR="00601775" w14:paraId="3798F509" w14:textId="77777777" w:rsidTr="004571C0">
        <w:tc>
          <w:tcPr>
            <w:tcW w:w="2972" w:type="dxa"/>
            <w:shd w:val="clear" w:color="auto" w:fill="FFF2CC" w:themeFill="accent4" w:themeFillTint="33"/>
          </w:tcPr>
          <w:p w14:paraId="4A301D41" w14:textId="77777777" w:rsidR="00601775" w:rsidRPr="003B70F4" w:rsidRDefault="00601775" w:rsidP="004571C0">
            <w:pPr>
              <w:rPr>
                <w:color w:val="C00000"/>
                <w:sz w:val="24"/>
                <w:szCs w:val="24"/>
              </w:rPr>
            </w:pPr>
            <w:r w:rsidRPr="003B70F4">
              <w:rPr>
                <w:color w:val="C00000"/>
                <w:sz w:val="24"/>
                <w:szCs w:val="24"/>
              </w:rPr>
              <w:t>Email / Contact number</w:t>
            </w:r>
          </w:p>
        </w:tc>
        <w:tc>
          <w:tcPr>
            <w:tcW w:w="4536" w:type="dxa"/>
            <w:shd w:val="clear" w:color="auto" w:fill="FFF2CC" w:themeFill="accent4" w:themeFillTint="33"/>
          </w:tcPr>
          <w:p w14:paraId="32DF3249" w14:textId="77777777" w:rsidR="00601775" w:rsidRDefault="00601775" w:rsidP="004571C0">
            <w:pPr>
              <w:rPr>
                <w:b/>
                <w:bCs/>
                <w:sz w:val="24"/>
                <w:szCs w:val="24"/>
              </w:rPr>
            </w:pPr>
          </w:p>
        </w:tc>
      </w:tr>
      <w:tr w:rsidR="00601775" w14:paraId="4094B339" w14:textId="77777777" w:rsidTr="004571C0">
        <w:tc>
          <w:tcPr>
            <w:tcW w:w="2972" w:type="dxa"/>
            <w:shd w:val="clear" w:color="auto" w:fill="FFF2CC" w:themeFill="accent4" w:themeFillTint="33"/>
          </w:tcPr>
          <w:p w14:paraId="01FD1DEF" w14:textId="77777777" w:rsidR="00601775" w:rsidRPr="003B70F4" w:rsidRDefault="00601775" w:rsidP="004571C0">
            <w:pPr>
              <w:rPr>
                <w:color w:val="C00000"/>
                <w:sz w:val="24"/>
                <w:szCs w:val="24"/>
              </w:rPr>
            </w:pPr>
            <w:r w:rsidRPr="003B70F4">
              <w:rPr>
                <w:color w:val="C00000"/>
                <w:sz w:val="24"/>
                <w:szCs w:val="24"/>
              </w:rPr>
              <w:t>Password</w:t>
            </w:r>
          </w:p>
        </w:tc>
        <w:tc>
          <w:tcPr>
            <w:tcW w:w="4536" w:type="dxa"/>
            <w:shd w:val="clear" w:color="auto" w:fill="FFF2CC" w:themeFill="accent4" w:themeFillTint="33"/>
          </w:tcPr>
          <w:p w14:paraId="66720E1F" w14:textId="77777777" w:rsidR="00601775" w:rsidRDefault="00601775" w:rsidP="004571C0">
            <w:pPr>
              <w:rPr>
                <w:b/>
                <w:bCs/>
                <w:sz w:val="24"/>
                <w:szCs w:val="24"/>
              </w:rPr>
            </w:pPr>
          </w:p>
        </w:tc>
      </w:tr>
    </w:tbl>
    <w:p w14:paraId="51478A1D" w14:textId="4C215578" w:rsidR="00601775" w:rsidRDefault="00601775" w:rsidP="00601775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35D8C1F9" w14:textId="57963E14" w:rsidR="000A542B" w:rsidRDefault="000A542B" w:rsidP="00601775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39D87030" w14:textId="3F54C2FF" w:rsidR="000A542B" w:rsidRDefault="000A542B" w:rsidP="00601775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31C97725" w14:textId="18EC9D5C" w:rsidR="000A542B" w:rsidRDefault="000A542B" w:rsidP="00601775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485DA0DF" w14:textId="4AF16BAB" w:rsidR="000A542B" w:rsidRDefault="000A542B" w:rsidP="00601775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2ABC651A" w14:textId="187F5217" w:rsidR="000A542B" w:rsidRDefault="000A542B" w:rsidP="00601775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677D064F" w14:textId="4267E941" w:rsidR="000A542B" w:rsidRDefault="000A542B" w:rsidP="00601775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276C3350" w14:textId="036F314C" w:rsidR="000A542B" w:rsidRDefault="000A542B" w:rsidP="00601775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br w:type="page"/>
      </w:r>
    </w:p>
    <w:p w14:paraId="489368F3" w14:textId="5C676571" w:rsidR="000A542B" w:rsidRDefault="000A542B" w:rsidP="000A542B">
      <w:pPr>
        <w:rPr>
          <w:b/>
          <w:bCs/>
          <w:color w:val="0070C0"/>
          <w:sz w:val="28"/>
          <w:szCs w:val="28"/>
        </w:rPr>
      </w:pPr>
      <w:r>
        <w:rPr>
          <w:b/>
          <w:bCs/>
          <w:color w:val="0070C0"/>
          <w:sz w:val="28"/>
          <w:szCs w:val="28"/>
        </w:rPr>
        <w:lastRenderedPageBreak/>
        <w:t>Doctor</w:t>
      </w:r>
      <w:r w:rsidR="004C5623">
        <w:rPr>
          <w:b/>
          <w:bCs/>
          <w:color w:val="0070C0"/>
          <w:sz w:val="28"/>
          <w:szCs w:val="28"/>
        </w:rPr>
        <w:t>’s</w:t>
      </w:r>
      <w:r w:rsidRPr="00863072">
        <w:rPr>
          <w:b/>
          <w:bCs/>
          <w:color w:val="0070C0"/>
          <w:sz w:val="28"/>
          <w:szCs w:val="28"/>
        </w:rPr>
        <w:t xml:space="preserve"> Dashboard</w:t>
      </w:r>
    </w:p>
    <w:p w14:paraId="3529777F" w14:textId="77777777" w:rsidR="004C5623" w:rsidRDefault="004C5623" w:rsidP="004C5623">
      <w:pPr>
        <w:rPr>
          <w:b/>
          <w:bCs/>
          <w:color w:val="0070C0"/>
          <w:sz w:val="26"/>
          <w:szCs w:val="26"/>
        </w:rPr>
      </w:pPr>
    </w:p>
    <w:p w14:paraId="4C87091E" w14:textId="023CC0F7" w:rsidR="004C5623" w:rsidRPr="004C5623" w:rsidRDefault="004C5623" w:rsidP="004C5623">
      <w:pPr>
        <w:rPr>
          <w:b/>
          <w:bCs/>
          <w:color w:val="0070C0"/>
          <w:sz w:val="28"/>
          <w:szCs w:val="28"/>
        </w:rPr>
      </w:pPr>
      <w:r w:rsidRPr="00425611">
        <w:rPr>
          <w:b/>
          <w:bCs/>
          <w:color w:val="0070C0"/>
          <w:sz w:val="26"/>
          <w:szCs w:val="26"/>
        </w:rPr>
        <w:t>Patient</w:t>
      </w:r>
      <w:r>
        <w:rPr>
          <w:b/>
          <w:bCs/>
          <w:color w:val="0070C0"/>
          <w:sz w:val="26"/>
          <w:szCs w:val="26"/>
        </w:rPr>
        <w:t>s’</w:t>
      </w:r>
      <w:r w:rsidRPr="00425611">
        <w:rPr>
          <w:b/>
          <w:bCs/>
          <w:color w:val="0070C0"/>
          <w:sz w:val="26"/>
          <w:szCs w:val="26"/>
        </w:rPr>
        <w:t xml:space="preserve"> </w:t>
      </w:r>
      <w:r>
        <w:rPr>
          <w:b/>
          <w:bCs/>
          <w:color w:val="0070C0"/>
          <w:sz w:val="26"/>
          <w:szCs w:val="26"/>
        </w:rPr>
        <w:t>list</w:t>
      </w:r>
    </w:p>
    <w:p w14:paraId="5A2E0778" w14:textId="5FBC1942" w:rsidR="000A542B" w:rsidRPr="003735FE" w:rsidRDefault="004C5623" w:rsidP="004C5623">
      <w:pPr>
        <w:pStyle w:val="ListParagraph"/>
        <w:numPr>
          <w:ilvl w:val="0"/>
          <w:numId w:val="10"/>
        </w:numPr>
        <w:rPr>
          <w:color w:val="0070C0"/>
          <w:sz w:val="26"/>
          <w:szCs w:val="26"/>
        </w:rPr>
      </w:pPr>
      <w:r w:rsidRPr="003735FE">
        <w:rPr>
          <w:color w:val="0070C0"/>
          <w:sz w:val="26"/>
          <w:szCs w:val="26"/>
        </w:rPr>
        <w:t>Mr A</w:t>
      </w:r>
      <w:r w:rsidR="003735FE">
        <w:rPr>
          <w:color w:val="0070C0"/>
          <w:sz w:val="26"/>
          <w:szCs w:val="26"/>
        </w:rPr>
        <w:t xml:space="preserve"> </w:t>
      </w:r>
      <w:r w:rsidRPr="003735FE">
        <w:rPr>
          <w:color w:val="0070C0"/>
          <w:sz w:val="26"/>
          <w:szCs w:val="26"/>
        </w:rPr>
        <w:t>B</w:t>
      </w:r>
      <w:r w:rsidR="003735FE">
        <w:rPr>
          <w:color w:val="0070C0"/>
          <w:sz w:val="26"/>
          <w:szCs w:val="26"/>
        </w:rPr>
        <w:t xml:space="preserve"> </w:t>
      </w:r>
      <w:r w:rsidRPr="003735FE">
        <w:rPr>
          <w:color w:val="0070C0"/>
          <w:sz w:val="26"/>
          <w:szCs w:val="26"/>
        </w:rPr>
        <w:t>C</w:t>
      </w:r>
    </w:p>
    <w:p w14:paraId="5B1A67FA" w14:textId="04143CEB" w:rsidR="004C5623" w:rsidRPr="003735FE" w:rsidRDefault="004C5623" w:rsidP="004C5623">
      <w:pPr>
        <w:pStyle w:val="ListParagraph"/>
        <w:numPr>
          <w:ilvl w:val="0"/>
          <w:numId w:val="10"/>
        </w:numPr>
        <w:rPr>
          <w:color w:val="0070C0"/>
          <w:sz w:val="26"/>
          <w:szCs w:val="26"/>
        </w:rPr>
      </w:pPr>
      <w:r w:rsidRPr="003735FE">
        <w:rPr>
          <w:color w:val="0070C0"/>
          <w:sz w:val="26"/>
          <w:szCs w:val="26"/>
        </w:rPr>
        <w:t>Mr X</w:t>
      </w:r>
      <w:r w:rsidR="003735FE">
        <w:rPr>
          <w:color w:val="0070C0"/>
          <w:sz w:val="26"/>
          <w:szCs w:val="26"/>
        </w:rPr>
        <w:t xml:space="preserve"> </w:t>
      </w:r>
      <w:r w:rsidRPr="003735FE">
        <w:rPr>
          <w:color w:val="0070C0"/>
          <w:sz w:val="26"/>
          <w:szCs w:val="26"/>
        </w:rPr>
        <w:t>Y</w:t>
      </w:r>
      <w:r w:rsidR="003735FE">
        <w:rPr>
          <w:color w:val="0070C0"/>
          <w:sz w:val="26"/>
          <w:szCs w:val="26"/>
        </w:rPr>
        <w:t xml:space="preserve"> </w:t>
      </w:r>
      <w:r w:rsidRPr="003735FE">
        <w:rPr>
          <w:color w:val="0070C0"/>
          <w:sz w:val="26"/>
          <w:szCs w:val="26"/>
        </w:rPr>
        <w:t>Z</w:t>
      </w:r>
    </w:p>
    <w:p w14:paraId="2F6E4EB1" w14:textId="01410BD8" w:rsidR="004C5623" w:rsidRPr="003735FE" w:rsidRDefault="004C5623" w:rsidP="004C5623">
      <w:pPr>
        <w:pStyle w:val="ListParagraph"/>
        <w:numPr>
          <w:ilvl w:val="0"/>
          <w:numId w:val="10"/>
        </w:numPr>
        <w:rPr>
          <w:color w:val="0070C0"/>
          <w:sz w:val="26"/>
          <w:szCs w:val="26"/>
        </w:rPr>
      </w:pPr>
      <w:r w:rsidRPr="003735FE">
        <w:rPr>
          <w:color w:val="0070C0"/>
          <w:sz w:val="26"/>
          <w:szCs w:val="26"/>
        </w:rPr>
        <w:t>Mr P</w:t>
      </w:r>
      <w:r w:rsidR="003735FE">
        <w:rPr>
          <w:color w:val="0070C0"/>
          <w:sz w:val="26"/>
          <w:szCs w:val="26"/>
        </w:rPr>
        <w:t xml:space="preserve"> </w:t>
      </w:r>
      <w:r w:rsidRPr="003735FE">
        <w:rPr>
          <w:color w:val="0070C0"/>
          <w:sz w:val="26"/>
          <w:szCs w:val="26"/>
        </w:rPr>
        <w:t>Q</w:t>
      </w:r>
      <w:r w:rsidR="003735FE">
        <w:rPr>
          <w:color w:val="0070C0"/>
          <w:sz w:val="26"/>
          <w:szCs w:val="26"/>
        </w:rPr>
        <w:t xml:space="preserve"> </w:t>
      </w:r>
      <w:r w:rsidRPr="003735FE">
        <w:rPr>
          <w:color w:val="0070C0"/>
          <w:sz w:val="26"/>
          <w:szCs w:val="26"/>
        </w:rPr>
        <w:t>R</w:t>
      </w:r>
    </w:p>
    <w:p w14:paraId="32E17497" w14:textId="77777777" w:rsidR="000A542B" w:rsidRDefault="000A542B" w:rsidP="000A542B">
      <w:pPr>
        <w:tabs>
          <w:tab w:val="left" w:pos="5250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</w:p>
    <w:p w14:paraId="0E429136" w14:textId="77777777" w:rsidR="000A542B" w:rsidRDefault="000A542B" w:rsidP="000A542B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2AC97B9E" w14:textId="46EE3777" w:rsidR="000A542B" w:rsidRPr="00425611" w:rsidRDefault="000A542B" w:rsidP="000A542B">
      <w:pPr>
        <w:tabs>
          <w:tab w:val="left" w:pos="5250"/>
        </w:tabs>
        <w:rPr>
          <w:b/>
          <w:bCs/>
          <w:color w:val="0070C0"/>
          <w:sz w:val="26"/>
          <w:szCs w:val="26"/>
        </w:rPr>
      </w:pPr>
      <w:r w:rsidRPr="00425611">
        <w:rPr>
          <w:b/>
          <w:bCs/>
          <w:color w:val="0070C0"/>
          <w:sz w:val="26"/>
          <w:szCs w:val="26"/>
        </w:rPr>
        <w:t>Patient</w:t>
      </w:r>
      <w:r w:rsidR="00E263BD">
        <w:rPr>
          <w:b/>
          <w:bCs/>
          <w:color w:val="0070C0"/>
          <w:sz w:val="26"/>
          <w:szCs w:val="26"/>
        </w:rPr>
        <w:t>’s assessment</w:t>
      </w:r>
      <w:r w:rsidRPr="00425611">
        <w:rPr>
          <w:b/>
          <w:bCs/>
          <w:color w:val="0070C0"/>
          <w:sz w:val="26"/>
          <w:szCs w:val="26"/>
        </w:rPr>
        <w:t xml:space="preserve"> form</w:t>
      </w:r>
    </w:p>
    <w:p w14:paraId="0E981C51" w14:textId="2D3C70B8" w:rsidR="000A542B" w:rsidRPr="00B54893" w:rsidRDefault="00B54893" w:rsidP="00B54893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 w:rsidRPr="00B54893">
        <w:rPr>
          <w:b/>
          <w:bCs/>
          <w:color w:val="0070C0"/>
          <w:sz w:val="24"/>
          <w:szCs w:val="24"/>
        </w:rPr>
        <w:t>Blood</w:t>
      </w:r>
      <w:r w:rsidR="00A33B98">
        <w:rPr>
          <w:b/>
          <w:bCs/>
          <w:color w:val="0070C0"/>
          <w:sz w:val="24"/>
          <w:szCs w:val="24"/>
        </w:rPr>
        <w:t xml:space="preserve"> </w:t>
      </w:r>
      <w:r w:rsidRPr="00B54893">
        <w:rPr>
          <w:b/>
          <w:bCs/>
          <w:color w:val="0070C0"/>
          <w:sz w:val="24"/>
          <w:szCs w:val="24"/>
        </w:rPr>
        <w:t>s</w:t>
      </w:r>
      <w:r w:rsidR="00A33B98">
        <w:rPr>
          <w:b/>
          <w:bCs/>
          <w:color w:val="0070C0"/>
          <w:sz w:val="24"/>
          <w:szCs w:val="24"/>
        </w:rPr>
        <w:t>ample</w:t>
      </w:r>
    </w:p>
    <w:p w14:paraId="7C830093" w14:textId="70E28461" w:rsidR="000A542B" w:rsidRPr="00A16DDB" w:rsidRDefault="000A542B" w:rsidP="000A542B">
      <w:pPr>
        <w:pStyle w:val="ListParagraph"/>
        <w:tabs>
          <w:tab w:val="left" w:pos="5250"/>
        </w:tabs>
        <w:rPr>
          <w:color w:val="0070C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 xml:space="preserve">(Please write about your </w:t>
      </w:r>
      <w:r w:rsidR="00B54893">
        <w:rPr>
          <w:color w:val="808080" w:themeColor="background1" w:themeShade="80"/>
          <w:sz w:val="24"/>
          <w:szCs w:val="24"/>
        </w:rPr>
        <w:t xml:space="preserve">blood </w:t>
      </w:r>
      <w:r w:rsidR="00DB5455">
        <w:rPr>
          <w:color w:val="808080" w:themeColor="background1" w:themeShade="80"/>
          <w:sz w:val="24"/>
          <w:szCs w:val="24"/>
        </w:rPr>
        <w:t xml:space="preserve">sample </w:t>
      </w:r>
      <w:r w:rsidR="00B54893">
        <w:rPr>
          <w:color w:val="808080" w:themeColor="background1" w:themeShade="80"/>
          <w:sz w:val="24"/>
          <w:szCs w:val="24"/>
        </w:rPr>
        <w:t>report</w:t>
      </w:r>
      <w:r>
        <w:rPr>
          <w:color w:val="808080" w:themeColor="background1" w:themeShade="80"/>
          <w:sz w:val="24"/>
          <w:szCs w:val="24"/>
        </w:rPr>
        <w:t>.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48BA0D99" w14:textId="77777777" w:rsidR="000A542B" w:rsidRPr="00A00713" w:rsidRDefault="000A542B" w:rsidP="000A542B">
      <w:pPr>
        <w:tabs>
          <w:tab w:val="left" w:pos="709"/>
        </w:tabs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7C1D7341" wp14:editId="10DB6F8A">
                <wp:simplePos x="0" y="0"/>
                <wp:positionH relativeFrom="column">
                  <wp:posOffset>447675</wp:posOffset>
                </wp:positionH>
                <wp:positionV relativeFrom="paragraph">
                  <wp:posOffset>14605</wp:posOffset>
                </wp:positionV>
                <wp:extent cx="3067050" cy="228600"/>
                <wp:effectExtent l="0" t="0" r="19050" b="1905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3F5768F" id="Rectangle 16" o:spid="_x0000_s1026" style="position:absolute;margin-left:35.25pt;margin-top:1.15pt;width:241.5pt;height:18pt;z-index:251806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" fillcolor="white [3201]" strokecolor="#4472c4 [3204]" strokeweight="1pt"/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</w:p>
    <w:p w14:paraId="5BC2D134" w14:textId="1FFFE8E0" w:rsidR="000A542B" w:rsidRDefault="000A542B" w:rsidP="00601775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00071056" w14:textId="3AD9258E" w:rsidR="00B54893" w:rsidRPr="00B54893" w:rsidRDefault="00B54893" w:rsidP="00B54893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ECG</w:t>
      </w:r>
      <w:r w:rsidR="00DF7A49">
        <w:rPr>
          <w:b/>
          <w:bCs/>
          <w:color w:val="0070C0"/>
          <w:sz w:val="24"/>
          <w:szCs w:val="24"/>
        </w:rPr>
        <w:t>: Electr</w:t>
      </w:r>
      <w:r w:rsidR="0073341A">
        <w:rPr>
          <w:b/>
          <w:bCs/>
          <w:color w:val="0070C0"/>
          <w:sz w:val="24"/>
          <w:szCs w:val="24"/>
        </w:rPr>
        <w:t>o</w:t>
      </w:r>
      <w:r w:rsidR="00DF7A49">
        <w:rPr>
          <w:b/>
          <w:bCs/>
          <w:color w:val="0070C0"/>
          <w:sz w:val="24"/>
          <w:szCs w:val="24"/>
        </w:rPr>
        <w:t>cardiogram</w:t>
      </w:r>
    </w:p>
    <w:p w14:paraId="2A0A62D3" w14:textId="764443ED" w:rsidR="00B54893" w:rsidRPr="00A16DDB" w:rsidRDefault="00B54893" w:rsidP="00B54893">
      <w:pPr>
        <w:pStyle w:val="ListParagraph"/>
        <w:tabs>
          <w:tab w:val="left" w:pos="5250"/>
        </w:tabs>
        <w:rPr>
          <w:color w:val="0070C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 xml:space="preserve">(Please write </w:t>
      </w:r>
      <w:r>
        <w:rPr>
          <w:color w:val="808080" w:themeColor="background1" w:themeShade="80"/>
          <w:sz w:val="24"/>
          <w:szCs w:val="24"/>
        </w:rPr>
        <w:t>ECG findings</w:t>
      </w:r>
      <w:r>
        <w:rPr>
          <w:color w:val="808080" w:themeColor="background1" w:themeShade="80"/>
          <w:sz w:val="24"/>
          <w:szCs w:val="24"/>
        </w:rPr>
        <w:t>.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6B7DF93D" w14:textId="77777777" w:rsidR="00B54893" w:rsidRPr="00A00713" w:rsidRDefault="00B54893" w:rsidP="00B54893">
      <w:pPr>
        <w:tabs>
          <w:tab w:val="left" w:pos="709"/>
        </w:tabs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68D3DB2F" wp14:editId="228C9BB4">
                <wp:simplePos x="0" y="0"/>
                <wp:positionH relativeFrom="column">
                  <wp:posOffset>447675</wp:posOffset>
                </wp:positionH>
                <wp:positionV relativeFrom="paragraph">
                  <wp:posOffset>14605</wp:posOffset>
                </wp:positionV>
                <wp:extent cx="3067050" cy="228600"/>
                <wp:effectExtent l="0" t="0" r="19050" b="1905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699ED9D" id="Rectangle 23" o:spid="_x0000_s1026" style="position:absolute;margin-left:35.25pt;margin-top:1.15pt;width:241.5pt;height:18pt;z-index:251808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" fillcolor="white [3201]" strokecolor="#4472c4 [3204]" strokeweight="1pt"/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</w:p>
    <w:p w14:paraId="5ACF96AA" w14:textId="77777777" w:rsidR="00B54893" w:rsidRPr="00A00713" w:rsidRDefault="00B54893" w:rsidP="00B54893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5AD3F417" w14:textId="43E78D93" w:rsidR="00B54893" w:rsidRPr="00B54893" w:rsidRDefault="00B54893" w:rsidP="00B54893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 w:rsidRPr="00B54893">
        <w:rPr>
          <w:b/>
          <w:bCs/>
          <w:color w:val="0070C0"/>
          <w:sz w:val="24"/>
          <w:szCs w:val="24"/>
        </w:rPr>
        <w:t>E</w:t>
      </w:r>
      <w:r>
        <w:rPr>
          <w:b/>
          <w:bCs/>
          <w:color w:val="0070C0"/>
          <w:sz w:val="24"/>
          <w:szCs w:val="24"/>
        </w:rPr>
        <w:t>cho</w:t>
      </w:r>
      <w:r w:rsidR="0073341A">
        <w:rPr>
          <w:b/>
          <w:bCs/>
          <w:color w:val="0070C0"/>
          <w:sz w:val="24"/>
          <w:szCs w:val="24"/>
        </w:rPr>
        <w:t>: Echocardiogram</w:t>
      </w:r>
    </w:p>
    <w:p w14:paraId="1047FE6F" w14:textId="4506ECE8" w:rsidR="00B54893" w:rsidRPr="00A16DDB" w:rsidRDefault="00B54893" w:rsidP="00B54893">
      <w:pPr>
        <w:pStyle w:val="ListParagraph"/>
        <w:tabs>
          <w:tab w:val="left" w:pos="5250"/>
        </w:tabs>
        <w:rPr>
          <w:color w:val="0070C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 xml:space="preserve">(Please write </w:t>
      </w:r>
      <w:r>
        <w:rPr>
          <w:color w:val="808080" w:themeColor="background1" w:themeShade="80"/>
          <w:sz w:val="24"/>
          <w:szCs w:val="24"/>
        </w:rPr>
        <w:t>E</w:t>
      </w:r>
      <w:r>
        <w:rPr>
          <w:color w:val="808080" w:themeColor="background1" w:themeShade="80"/>
          <w:sz w:val="24"/>
          <w:szCs w:val="24"/>
        </w:rPr>
        <w:t>cho</w:t>
      </w:r>
      <w:r>
        <w:rPr>
          <w:color w:val="808080" w:themeColor="background1" w:themeShade="80"/>
          <w:sz w:val="24"/>
          <w:szCs w:val="24"/>
        </w:rPr>
        <w:t xml:space="preserve"> findings.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34F8A744" w14:textId="77777777" w:rsidR="00B54893" w:rsidRPr="00A00713" w:rsidRDefault="00B54893" w:rsidP="00B54893">
      <w:pPr>
        <w:tabs>
          <w:tab w:val="left" w:pos="709"/>
        </w:tabs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1F15831B" wp14:editId="17535DA1">
                <wp:simplePos x="0" y="0"/>
                <wp:positionH relativeFrom="column">
                  <wp:posOffset>447675</wp:posOffset>
                </wp:positionH>
                <wp:positionV relativeFrom="paragraph">
                  <wp:posOffset>14605</wp:posOffset>
                </wp:positionV>
                <wp:extent cx="3067050" cy="228600"/>
                <wp:effectExtent l="0" t="0" r="19050" b="1905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3ACFF72" id="Rectangle 24" o:spid="_x0000_s1026" style="position:absolute;margin-left:35.25pt;margin-top:1.15pt;width:241.5pt;height:18pt;z-index:251810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" fillcolor="white [3201]" strokecolor="#4472c4 [3204]" strokeweight="1pt"/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</w:p>
    <w:p w14:paraId="4235A55C" w14:textId="77777777" w:rsidR="00B54893" w:rsidRPr="00A00713" w:rsidRDefault="00B54893" w:rsidP="00B54893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18590A0E" w14:textId="519B9735" w:rsidR="00D009FD" w:rsidRPr="00D009FD" w:rsidRDefault="00D009FD" w:rsidP="00D009FD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CMR</w:t>
      </w:r>
      <w:r w:rsidR="004976DA">
        <w:rPr>
          <w:b/>
          <w:bCs/>
          <w:color w:val="0070C0"/>
          <w:sz w:val="24"/>
          <w:szCs w:val="24"/>
        </w:rPr>
        <w:t>: Cardiac magnetic resonance</w:t>
      </w:r>
    </w:p>
    <w:p w14:paraId="2AE37874" w14:textId="7EC3B65A" w:rsidR="00D009FD" w:rsidRPr="00A16DDB" w:rsidRDefault="00D009FD" w:rsidP="00D009FD">
      <w:pPr>
        <w:pStyle w:val="ListParagraph"/>
        <w:tabs>
          <w:tab w:val="left" w:pos="5250"/>
        </w:tabs>
        <w:rPr>
          <w:color w:val="0070C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 xml:space="preserve">(Please write </w:t>
      </w:r>
      <w:r>
        <w:rPr>
          <w:color w:val="808080" w:themeColor="background1" w:themeShade="80"/>
          <w:sz w:val="24"/>
          <w:szCs w:val="24"/>
        </w:rPr>
        <w:t>CMR</w:t>
      </w:r>
      <w:r>
        <w:rPr>
          <w:color w:val="808080" w:themeColor="background1" w:themeShade="80"/>
          <w:sz w:val="24"/>
          <w:szCs w:val="24"/>
        </w:rPr>
        <w:t xml:space="preserve"> findings.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379591CC" w14:textId="4A3F52FE" w:rsidR="00B54893" w:rsidRDefault="00D009FD" w:rsidP="00D009FD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14C54582" wp14:editId="6F083F40">
                <wp:simplePos x="0" y="0"/>
                <wp:positionH relativeFrom="column">
                  <wp:posOffset>447675</wp:posOffset>
                </wp:positionH>
                <wp:positionV relativeFrom="paragraph">
                  <wp:posOffset>14605</wp:posOffset>
                </wp:positionV>
                <wp:extent cx="3067050" cy="228600"/>
                <wp:effectExtent l="0" t="0" r="19050" b="1905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6E35F3C" id="Rectangle 27" o:spid="_x0000_s1026" style="position:absolute;margin-left:35.25pt;margin-top:1.15pt;width:241.5pt;height:18pt;z-index:251812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" fillcolor="white [3201]" strokecolor="#4472c4 [3204]" strokeweight="1pt"/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</w:p>
    <w:p w14:paraId="7A5FB10A" w14:textId="4417B382" w:rsidR="005E0BB0" w:rsidRDefault="005E0BB0" w:rsidP="00D009FD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</w:p>
    <w:p w14:paraId="47736FB9" w14:textId="6CA77EAA" w:rsidR="005E0BB0" w:rsidRPr="00D009FD" w:rsidRDefault="005E0BB0" w:rsidP="005E0BB0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Holt</w:t>
      </w:r>
    </w:p>
    <w:p w14:paraId="3291F123" w14:textId="7207B822" w:rsidR="005E0BB0" w:rsidRPr="00A16DDB" w:rsidRDefault="005E0BB0" w:rsidP="005E0BB0">
      <w:pPr>
        <w:pStyle w:val="ListParagraph"/>
        <w:tabs>
          <w:tab w:val="left" w:pos="5250"/>
        </w:tabs>
        <w:rPr>
          <w:color w:val="0070C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 xml:space="preserve">(Please write </w:t>
      </w:r>
      <w:r w:rsidR="00DD2DCB">
        <w:rPr>
          <w:color w:val="808080" w:themeColor="background1" w:themeShade="80"/>
          <w:sz w:val="24"/>
          <w:szCs w:val="24"/>
        </w:rPr>
        <w:t>Holt</w:t>
      </w:r>
      <w:r>
        <w:rPr>
          <w:color w:val="808080" w:themeColor="background1" w:themeShade="80"/>
          <w:sz w:val="24"/>
          <w:szCs w:val="24"/>
        </w:rPr>
        <w:t xml:space="preserve"> </w:t>
      </w:r>
      <w:r w:rsidR="00DD2DCB">
        <w:rPr>
          <w:color w:val="808080" w:themeColor="background1" w:themeShade="80"/>
          <w:sz w:val="24"/>
          <w:szCs w:val="24"/>
        </w:rPr>
        <w:t>assessment</w:t>
      </w:r>
      <w:r>
        <w:rPr>
          <w:color w:val="808080" w:themeColor="background1" w:themeShade="80"/>
          <w:sz w:val="24"/>
          <w:szCs w:val="24"/>
        </w:rPr>
        <w:t>.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23DC98E5" w14:textId="77777777" w:rsidR="005E0BB0" w:rsidRPr="00B54893" w:rsidRDefault="005E0BB0" w:rsidP="005E0BB0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60E2401D" wp14:editId="62C277D8">
                <wp:simplePos x="0" y="0"/>
                <wp:positionH relativeFrom="column">
                  <wp:posOffset>447675</wp:posOffset>
                </wp:positionH>
                <wp:positionV relativeFrom="paragraph">
                  <wp:posOffset>14605</wp:posOffset>
                </wp:positionV>
                <wp:extent cx="3067050" cy="228600"/>
                <wp:effectExtent l="0" t="0" r="19050" b="1905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2274353" id="Rectangle 28" o:spid="_x0000_s1026" style="position:absolute;margin-left:35.25pt;margin-top:1.15pt;width:241.5pt;height:18pt;z-index:251814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" fillcolor="white [3201]" strokecolor="#4472c4 [3204]" strokeweight="1pt"/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</w:p>
    <w:p w14:paraId="5C4E6B33" w14:textId="1F0C13FD" w:rsidR="005E0BB0" w:rsidRDefault="005E0BB0" w:rsidP="00D009FD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</w:p>
    <w:p w14:paraId="78514FFF" w14:textId="6F5BBCF9" w:rsidR="00877469" w:rsidRPr="00D009FD" w:rsidRDefault="00877469" w:rsidP="00877469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Pacemaker</w:t>
      </w:r>
    </w:p>
    <w:p w14:paraId="6276CFC3" w14:textId="01B5F02C" w:rsidR="00877469" w:rsidRPr="00A16DDB" w:rsidRDefault="00877469" w:rsidP="00877469">
      <w:pPr>
        <w:pStyle w:val="ListParagraph"/>
        <w:tabs>
          <w:tab w:val="left" w:pos="5250"/>
        </w:tabs>
        <w:rPr>
          <w:color w:val="0070C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 xml:space="preserve">(Please write </w:t>
      </w:r>
      <w:r>
        <w:rPr>
          <w:color w:val="808080" w:themeColor="background1" w:themeShade="80"/>
          <w:sz w:val="24"/>
          <w:szCs w:val="24"/>
        </w:rPr>
        <w:t>about pacemaker</w:t>
      </w:r>
      <w:r>
        <w:rPr>
          <w:color w:val="808080" w:themeColor="background1" w:themeShade="80"/>
          <w:sz w:val="24"/>
          <w:szCs w:val="24"/>
        </w:rPr>
        <w:t>.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030D5BDD" w14:textId="77777777" w:rsidR="00877469" w:rsidRPr="00B54893" w:rsidRDefault="00877469" w:rsidP="00877469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816960" behindDoc="0" locked="0" layoutInCell="1" allowOverlap="1" wp14:anchorId="3289CF9A" wp14:editId="6BEE2821">
                <wp:simplePos x="0" y="0"/>
                <wp:positionH relativeFrom="column">
                  <wp:posOffset>447675</wp:posOffset>
                </wp:positionH>
                <wp:positionV relativeFrom="paragraph">
                  <wp:posOffset>14605</wp:posOffset>
                </wp:positionV>
                <wp:extent cx="3067050" cy="228600"/>
                <wp:effectExtent l="0" t="0" r="19050" b="1905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630E5C" id="Rectangle 33" o:spid="_x0000_s1026" style="position:absolute;margin-left:35.25pt;margin-top:1.15pt;width:241.5pt;height:18pt;z-index:251816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" fillcolor="white [3201]" strokecolor="#4472c4 [3204]" strokeweight="1pt"/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</w:p>
    <w:p w14:paraId="2D678B22" w14:textId="3BCB8773" w:rsidR="00877469" w:rsidRDefault="00877469" w:rsidP="00D009FD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</w:p>
    <w:p w14:paraId="59CAE008" w14:textId="530E2696" w:rsidR="00877469" w:rsidRPr="00D009FD" w:rsidRDefault="00877469" w:rsidP="00877469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 xml:space="preserve">ETT: Exercise </w:t>
      </w:r>
      <w:r w:rsidR="007D70A7">
        <w:rPr>
          <w:b/>
          <w:bCs/>
          <w:color w:val="0070C0"/>
          <w:sz w:val="24"/>
          <w:szCs w:val="24"/>
        </w:rPr>
        <w:t>t</w:t>
      </w:r>
      <w:r>
        <w:rPr>
          <w:b/>
          <w:bCs/>
          <w:color w:val="0070C0"/>
          <w:sz w:val="24"/>
          <w:szCs w:val="24"/>
        </w:rPr>
        <w:t xml:space="preserve">olerance </w:t>
      </w:r>
      <w:r w:rsidR="007D70A7">
        <w:rPr>
          <w:b/>
          <w:bCs/>
          <w:color w:val="0070C0"/>
          <w:sz w:val="24"/>
          <w:szCs w:val="24"/>
        </w:rPr>
        <w:t>t</w:t>
      </w:r>
      <w:r>
        <w:rPr>
          <w:b/>
          <w:bCs/>
          <w:color w:val="0070C0"/>
          <w:sz w:val="24"/>
          <w:szCs w:val="24"/>
        </w:rPr>
        <w:t>est</w:t>
      </w:r>
    </w:p>
    <w:p w14:paraId="57016DA5" w14:textId="4A07782B" w:rsidR="00877469" w:rsidRPr="00A16DDB" w:rsidRDefault="00877469" w:rsidP="00877469">
      <w:pPr>
        <w:pStyle w:val="ListParagraph"/>
        <w:tabs>
          <w:tab w:val="left" w:pos="5250"/>
        </w:tabs>
        <w:rPr>
          <w:color w:val="0070C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 xml:space="preserve">(Please write </w:t>
      </w:r>
      <w:r w:rsidR="0063453D">
        <w:rPr>
          <w:color w:val="808080" w:themeColor="background1" w:themeShade="80"/>
          <w:sz w:val="24"/>
          <w:szCs w:val="24"/>
        </w:rPr>
        <w:t>about exercise tolerance test</w:t>
      </w:r>
      <w:r>
        <w:rPr>
          <w:color w:val="808080" w:themeColor="background1" w:themeShade="80"/>
          <w:sz w:val="24"/>
          <w:szCs w:val="24"/>
        </w:rPr>
        <w:t>.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6CD82B81" w14:textId="77777777" w:rsidR="00877469" w:rsidRPr="00B54893" w:rsidRDefault="00877469" w:rsidP="00877469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19008" behindDoc="0" locked="0" layoutInCell="1" allowOverlap="1" wp14:anchorId="3C09E887" wp14:editId="632A55D6">
                <wp:simplePos x="0" y="0"/>
                <wp:positionH relativeFrom="column">
                  <wp:posOffset>447675</wp:posOffset>
                </wp:positionH>
                <wp:positionV relativeFrom="paragraph">
                  <wp:posOffset>14605</wp:posOffset>
                </wp:positionV>
                <wp:extent cx="3067050" cy="228600"/>
                <wp:effectExtent l="0" t="0" r="19050" b="19050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388A684" id="Rectangle 38" o:spid="_x0000_s1026" style="position:absolute;margin-left:35.25pt;margin-top:1.15pt;width:241.5pt;height:18pt;z-index:251819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" fillcolor="white [3201]" strokecolor="#4472c4 [3204]" strokeweight="1pt"/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</w:p>
    <w:p w14:paraId="0A181ADA" w14:textId="592EEF93" w:rsidR="00877469" w:rsidRDefault="00877469" w:rsidP="00D009FD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</w:p>
    <w:p w14:paraId="2104653E" w14:textId="306F9455" w:rsidR="00D40F15" w:rsidRPr="00D009FD" w:rsidRDefault="00D40F15" w:rsidP="00D40F15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C</w:t>
      </w:r>
      <w:r>
        <w:rPr>
          <w:b/>
          <w:bCs/>
          <w:color w:val="0070C0"/>
          <w:sz w:val="24"/>
          <w:szCs w:val="24"/>
        </w:rPr>
        <w:t>T</w:t>
      </w:r>
      <w:r w:rsidR="00DE57FD">
        <w:rPr>
          <w:b/>
          <w:bCs/>
          <w:color w:val="0070C0"/>
          <w:sz w:val="24"/>
          <w:szCs w:val="24"/>
        </w:rPr>
        <w:t>: Computed tomography</w:t>
      </w:r>
    </w:p>
    <w:p w14:paraId="40ACB5E5" w14:textId="59EA51A9" w:rsidR="00D40F15" w:rsidRPr="00A16DDB" w:rsidRDefault="00D40F15" w:rsidP="00D40F15">
      <w:pPr>
        <w:pStyle w:val="ListParagraph"/>
        <w:tabs>
          <w:tab w:val="left" w:pos="5250"/>
        </w:tabs>
        <w:rPr>
          <w:color w:val="0070C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 xml:space="preserve">(Please write </w:t>
      </w:r>
      <w:r>
        <w:rPr>
          <w:color w:val="808080" w:themeColor="background1" w:themeShade="80"/>
          <w:sz w:val="24"/>
          <w:szCs w:val="24"/>
        </w:rPr>
        <w:t xml:space="preserve">CT </w:t>
      </w:r>
      <w:r>
        <w:rPr>
          <w:color w:val="808080" w:themeColor="background1" w:themeShade="80"/>
          <w:sz w:val="24"/>
          <w:szCs w:val="24"/>
        </w:rPr>
        <w:t>findings.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3CCAD8C6" w14:textId="77777777" w:rsidR="00D40F15" w:rsidRPr="00B54893" w:rsidRDefault="00D40F15" w:rsidP="00D40F15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21056" behindDoc="0" locked="0" layoutInCell="1" allowOverlap="1" wp14:anchorId="4CEB01D0" wp14:editId="6EB17941">
                <wp:simplePos x="0" y="0"/>
                <wp:positionH relativeFrom="column">
                  <wp:posOffset>447675</wp:posOffset>
                </wp:positionH>
                <wp:positionV relativeFrom="paragraph">
                  <wp:posOffset>14605</wp:posOffset>
                </wp:positionV>
                <wp:extent cx="3067050" cy="228600"/>
                <wp:effectExtent l="0" t="0" r="19050" b="1905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129E5F0" id="Rectangle 39" o:spid="_x0000_s1026" style="position:absolute;margin-left:35.25pt;margin-top:1.15pt;width:241.5pt;height:18pt;z-index:251821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" fillcolor="white [3201]" strokecolor="#4472c4 [3204]" strokeweight="1pt"/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</w:p>
    <w:p w14:paraId="78A9B151" w14:textId="52BE341A" w:rsidR="00D40F15" w:rsidRDefault="00D40F15" w:rsidP="00D009FD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</w:p>
    <w:p w14:paraId="1CEB9190" w14:textId="3D33BFDB" w:rsidR="00B40910" w:rsidRPr="00D009FD" w:rsidRDefault="00B40910" w:rsidP="00B40910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Other</w:t>
      </w:r>
    </w:p>
    <w:p w14:paraId="143C0DBE" w14:textId="16B3B047" w:rsidR="00B40910" w:rsidRPr="00A16DDB" w:rsidRDefault="00B40910" w:rsidP="00B40910">
      <w:pPr>
        <w:pStyle w:val="ListParagraph"/>
        <w:tabs>
          <w:tab w:val="left" w:pos="5250"/>
        </w:tabs>
        <w:rPr>
          <w:color w:val="0070C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 xml:space="preserve">(Please write </w:t>
      </w:r>
      <w:r w:rsidR="009C13C4">
        <w:rPr>
          <w:color w:val="808080" w:themeColor="background1" w:themeShade="80"/>
          <w:sz w:val="24"/>
          <w:szCs w:val="24"/>
        </w:rPr>
        <w:t>about any other</w:t>
      </w:r>
      <w:r>
        <w:rPr>
          <w:color w:val="808080" w:themeColor="background1" w:themeShade="80"/>
          <w:sz w:val="24"/>
          <w:szCs w:val="24"/>
        </w:rPr>
        <w:t xml:space="preserve"> findings.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5EE7EFFD" w14:textId="77777777" w:rsidR="00B40910" w:rsidRPr="00B54893" w:rsidRDefault="00B40910" w:rsidP="00B40910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23104" behindDoc="0" locked="0" layoutInCell="1" allowOverlap="1" wp14:anchorId="02EE9F12" wp14:editId="17592712">
                <wp:simplePos x="0" y="0"/>
                <wp:positionH relativeFrom="column">
                  <wp:posOffset>447675</wp:posOffset>
                </wp:positionH>
                <wp:positionV relativeFrom="paragraph">
                  <wp:posOffset>14605</wp:posOffset>
                </wp:positionV>
                <wp:extent cx="3067050" cy="228600"/>
                <wp:effectExtent l="0" t="0" r="19050" b="19050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C97ED8F" id="Rectangle 42" o:spid="_x0000_s1026" style="position:absolute;margin-left:35.25pt;margin-top:1.15pt;width:241.5pt;height:18pt;z-index:251823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" fillcolor="white [3201]" strokecolor="#4472c4 [3204]" strokeweight="1pt"/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</w:p>
    <w:p w14:paraId="65E1A7B4" w14:textId="067E501D" w:rsidR="00B40910" w:rsidRDefault="00B40910" w:rsidP="00D009FD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</w:p>
    <w:p w14:paraId="03884227" w14:textId="2F777EE9" w:rsidR="009C13C4" w:rsidRPr="00D009FD" w:rsidRDefault="009C13C4" w:rsidP="009C13C4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OE: On examination</w:t>
      </w:r>
    </w:p>
    <w:p w14:paraId="1D5E7FE0" w14:textId="3FEA119A" w:rsidR="009C13C4" w:rsidRPr="00A16DDB" w:rsidRDefault="009C13C4" w:rsidP="009C13C4">
      <w:pPr>
        <w:pStyle w:val="ListParagraph"/>
        <w:tabs>
          <w:tab w:val="left" w:pos="5250"/>
        </w:tabs>
        <w:rPr>
          <w:color w:val="0070C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 xml:space="preserve">(Please write </w:t>
      </w:r>
      <w:r w:rsidR="00E272EB">
        <w:rPr>
          <w:color w:val="808080" w:themeColor="background1" w:themeShade="80"/>
          <w:sz w:val="24"/>
          <w:szCs w:val="24"/>
        </w:rPr>
        <w:t>about on examination</w:t>
      </w:r>
      <w:r>
        <w:rPr>
          <w:color w:val="808080" w:themeColor="background1" w:themeShade="80"/>
          <w:sz w:val="24"/>
          <w:szCs w:val="24"/>
        </w:rPr>
        <w:t xml:space="preserve"> findings.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4D5C8692" w14:textId="77777777" w:rsidR="009C13C4" w:rsidRPr="00B54893" w:rsidRDefault="009C13C4" w:rsidP="009C13C4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25152" behindDoc="0" locked="0" layoutInCell="1" allowOverlap="1" wp14:anchorId="71A372D7" wp14:editId="2679A036">
                <wp:simplePos x="0" y="0"/>
                <wp:positionH relativeFrom="column">
                  <wp:posOffset>447675</wp:posOffset>
                </wp:positionH>
                <wp:positionV relativeFrom="paragraph">
                  <wp:posOffset>14605</wp:posOffset>
                </wp:positionV>
                <wp:extent cx="3067050" cy="228600"/>
                <wp:effectExtent l="0" t="0" r="19050" b="19050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C198E6A" id="Rectangle 43" o:spid="_x0000_s1026" style="position:absolute;margin-left:35.25pt;margin-top:1.15pt;width:241.5pt;height:18pt;z-index:251825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" fillcolor="white [3201]" strokecolor="#4472c4 [3204]" strokeweight="1pt"/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</w:p>
    <w:p w14:paraId="36D4247B" w14:textId="5BF30B60" w:rsidR="009C13C4" w:rsidRDefault="009C13C4" w:rsidP="00D009FD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</w:p>
    <w:p w14:paraId="560A0017" w14:textId="07E006FF" w:rsidR="009421E1" w:rsidRPr="00D009FD" w:rsidRDefault="009421E1" w:rsidP="009421E1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BP: Blood pressure</w:t>
      </w:r>
    </w:p>
    <w:p w14:paraId="58B25183" w14:textId="3632A324" w:rsidR="009421E1" w:rsidRPr="00A16DDB" w:rsidRDefault="009421E1" w:rsidP="009421E1">
      <w:pPr>
        <w:pStyle w:val="ListParagraph"/>
        <w:tabs>
          <w:tab w:val="left" w:pos="5250"/>
        </w:tabs>
        <w:rPr>
          <w:color w:val="0070C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 xml:space="preserve">(Please write </w:t>
      </w:r>
      <w:r w:rsidR="00932124">
        <w:rPr>
          <w:color w:val="808080" w:themeColor="background1" w:themeShade="80"/>
          <w:sz w:val="24"/>
          <w:szCs w:val="24"/>
        </w:rPr>
        <w:t>about blood pressure</w:t>
      </w:r>
      <w:r>
        <w:rPr>
          <w:color w:val="808080" w:themeColor="background1" w:themeShade="80"/>
          <w:sz w:val="24"/>
          <w:szCs w:val="24"/>
        </w:rPr>
        <w:t xml:space="preserve"> </w:t>
      </w:r>
      <w:r w:rsidR="00932124">
        <w:rPr>
          <w:color w:val="808080" w:themeColor="background1" w:themeShade="80"/>
          <w:sz w:val="24"/>
          <w:szCs w:val="24"/>
        </w:rPr>
        <w:t>report</w:t>
      </w:r>
      <w:r>
        <w:rPr>
          <w:color w:val="808080" w:themeColor="background1" w:themeShade="80"/>
          <w:sz w:val="24"/>
          <w:szCs w:val="24"/>
        </w:rPr>
        <w:t>.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4BEE02A7" w14:textId="77777777" w:rsidR="009421E1" w:rsidRPr="00B54893" w:rsidRDefault="009421E1" w:rsidP="009421E1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27200" behindDoc="0" locked="0" layoutInCell="1" allowOverlap="1" wp14:anchorId="04E8A85F" wp14:editId="6C9006F9">
                <wp:simplePos x="0" y="0"/>
                <wp:positionH relativeFrom="column">
                  <wp:posOffset>447675</wp:posOffset>
                </wp:positionH>
                <wp:positionV relativeFrom="paragraph">
                  <wp:posOffset>14605</wp:posOffset>
                </wp:positionV>
                <wp:extent cx="3067050" cy="228600"/>
                <wp:effectExtent l="0" t="0" r="19050" b="19050"/>
                <wp:wrapNone/>
                <wp:docPr id="194" name="Rectangle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2F8E04" id="Rectangle 194" o:spid="_x0000_s1026" style="position:absolute;margin-left:35.25pt;margin-top:1.15pt;width:241.5pt;height:18pt;z-index:251827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" fillcolor="white [3201]" strokecolor="#4472c4 [3204]" strokeweight="1pt"/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</w:p>
    <w:p w14:paraId="16084349" w14:textId="13B22797" w:rsidR="009421E1" w:rsidRDefault="009421E1" w:rsidP="00D009FD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</w:p>
    <w:p w14:paraId="4E90D4D7" w14:textId="30AF7EEC" w:rsidR="0074636A" w:rsidRPr="00D009FD" w:rsidRDefault="0074636A" w:rsidP="0074636A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HR: Heart rate</w:t>
      </w:r>
    </w:p>
    <w:p w14:paraId="25421B57" w14:textId="62E6CF89" w:rsidR="0074636A" w:rsidRPr="00A16DDB" w:rsidRDefault="0074636A" w:rsidP="0074636A">
      <w:pPr>
        <w:pStyle w:val="ListParagraph"/>
        <w:tabs>
          <w:tab w:val="left" w:pos="5250"/>
        </w:tabs>
        <w:rPr>
          <w:color w:val="0070C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 xml:space="preserve">(Please </w:t>
      </w:r>
      <w:r>
        <w:rPr>
          <w:color w:val="808080" w:themeColor="background1" w:themeShade="80"/>
          <w:sz w:val="24"/>
          <w:szCs w:val="24"/>
        </w:rPr>
        <w:t>mention heart rate</w:t>
      </w:r>
      <w:r>
        <w:rPr>
          <w:color w:val="808080" w:themeColor="background1" w:themeShade="80"/>
          <w:sz w:val="24"/>
          <w:szCs w:val="24"/>
        </w:rPr>
        <w:t>.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741FAD46" w14:textId="77777777" w:rsidR="0074636A" w:rsidRPr="00B54893" w:rsidRDefault="0074636A" w:rsidP="0074636A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29248" behindDoc="0" locked="0" layoutInCell="1" allowOverlap="1" wp14:anchorId="7E473A02" wp14:editId="0D894801">
                <wp:simplePos x="0" y="0"/>
                <wp:positionH relativeFrom="column">
                  <wp:posOffset>447675</wp:posOffset>
                </wp:positionH>
                <wp:positionV relativeFrom="paragraph">
                  <wp:posOffset>14605</wp:posOffset>
                </wp:positionV>
                <wp:extent cx="3067050" cy="228600"/>
                <wp:effectExtent l="0" t="0" r="19050" b="19050"/>
                <wp:wrapNone/>
                <wp:docPr id="195" name="Rectangle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936BEAA" id="Rectangle 195" o:spid="_x0000_s1026" style="position:absolute;margin-left:35.25pt;margin-top:1.15pt;width:241.5pt;height:18pt;z-index:251829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" fillcolor="white [3201]" strokecolor="#4472c4 [3204]" strokeweight="1pt"/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</w:p>
    <w:p w14:paraId="34A58FF7" w14:textId="4BB4B008" w:rsidR="0074636A" w:rsidRDefault="0074636A" w:rsidP="00D009FD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</w:p>
    <w:p w14:paraId="34FB696B" w14:textId="70A36AFF" w:rsidR="0074636A" w:rsidRPr="00D009FD" w:rsidRDefault="0074636A" w:rsidP="0074636A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proofErr w:type="spellStart"/>
      <w:r>
        <w:rPr>
          <w:b/>
          <w:bCs/>
          <w:color w:val="0070C0"/>
          <w:sz w:val="24"/>
          <w:szCs w:val="24"/>
        </w:rPr>
        <w:t>Wt</w:t>
      </w:r>
      <w:proofErr w:type="spellEnd"/>
      <w:r>
        <w:rPr>
          <w:b/>
          <w:bCs/>
          <w:color w:val="0070C0"/>
          <w:sz w:val="24"/>
          <w:szCs w:val="24"/>
        </w:rPr>
        <w:t>: Weight</w:t>
      </w:r>
    </w:p>
    <w:p w14:paraId="2C0802EB" w14:textId="543C2920" w:rsidR="0074636A" w:rsidRPr="00A16DDB" w:rsidRDefault="0074636A" w:rsidP="0074636A">
      <w:pPr>
        <w:pStyle w:val="ListParagraph"/>
        <w:tabs>
          <w:tab w:val="left" w:pos="5250"/>
        </w:tabs>
        <w:rPr>
          <w:color w:val="0070C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 xml:space="preserve">(Please </w:t>
      </w:r>
      <w:r>
        <w:rPr>
          <w:color w:val="808080" w:themeColor="background1" w:themeShade="80"/>
          <w:sz w:val="24"/>
          <w:szCs w:val="24"/>
        </w:rPr>
        <w:t>mention weight in pounds</w:t>
      </w:r>
      <w:r>
        <w:rPr>
          <w:color w:val="808080" w:themeColor="background1" w:themeShade="80"/>
          <w:sz w:val="24"/>
          <w:szCs w:val="24"/>
        </w:rPr>
        <w:t>.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4A64AB11" w14:textId="77777777" w:rsidR="0074636A" w:rsidRPr="00B54893" w:rsidRDefault="0074636A" w:rsidP="0074636A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31296" behindDoc="0" locked="0" layoutInCell="1" allowOverlap="1" wp14:anchorId="13037FC6" wp14:editId="0849852E">
                <wp:simplePos x="0" y="0"/>
                <wp:positionH relativeFrom="column">
                  <wp:posOffset>447675</wp:posOffset>
                </wp:positionH>
                <wp:positionV relativeFrom="paragraph">
                  <wp:posOffset>14605</wp:posOffset>
                </wp:positionV>
                <wp:extent cx="3067050" cy="228600"/>
                <wp:effectExtent l="0" t="0" r="19050" b="19050"/>
                <wp:wrapNone/>
                <wp:docPr id="196" name="Rectangle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D752CAA" id="Rectangle 196" o:spid="_x0000_s1026" style="position:absolute;margin-left:35.25pt;margin-top:1.15pt;width:241.5pt;height:18pt;z-index:251831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" fillcolor="white [3201]" strokecolor="#4472c4 [3204]" strokeweight="1pt"/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</w:p>
    <w:p w14:paraId="6DD20702" w14:textId="23028C90" w:rsidR="0074636A" w:rsidRDefault="0074636A" w:rsidP="00D009FD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</w:p>
    <w:p w14:paraId="6489B43E" w14:textId="2C84C480" w:rsidR="0074636A" w:rsidRPr="00D009FD" w:rsidRDefault="0074636A" w:rsidP="0074636A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Plans</w:t>
      </w:r>
    </w:p>
    <w:p w14:paraId="11D4AD9B" w14:textId="3F0EE2E3" w:rsidR="0074636A" w:rsidRPr="00A16DDB" w:rsidRDefault="0074636A" w:rsidP="0074636A">
      <w:pPr>
        <w:pStyle w:val="ListParagraph"/>
        <w:tabs>
          <w:tab w:val="left" w:pos="5250"/>
        </w:tabs>
        <w:rPr>
          <w:color w:val="0070C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 xml:space="preserve">(Please </w:t>
      </w:r>
      <w:r>
        <w:rPr>
          <w:color w:val="808080" w:themeColor="background1" w:themeShade="80"/>
          <w:sz w:val="24"/>
          <w:szCs w:val="24"/>
        </w:rPr>
        <w:t>write plan</w:t>
      </w:r>
      <w:r>
        <w:rPr>
          <w:color w:val="808080" w:themeColor="background1" w:themeShade="80"/>
          <w:sz w:val="24"/>
          <w:szCs w:val="24"/>
        </w:rPr>
        <w:t>.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2714C92F" w14:textId="77777777" w:rsidR="0074636A" w:rsidRPr="00B54893" w:rsidRDefault="0074636A" w:rsidP="0074636A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833344" behindDoc="0" locked="0" layoutInCell="1" allowOverlap="1" wp14:anchorId="6376DA8D" wp14:editId="61AB4231">
                <wp:simplePos x="0" y="0"/>
                <wp:positionH relativeFrom="column">
                  <wp:posOffset>447675</wp:posOffset>
                </wp:positionH>
                <wp:positionV relativeFrom="paragraph">
                  <wp:posOffset>14605</wp:posOffset>
                </wp:positionV>
                <wp:extent cx="3067050" cy="228600"/>
                <wp:effectExtent l="0" t="0" r="19050" b="19050"/>
                <wp:wrapNone/>
                <wp:docPr id="197" name="Rectangle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C28B9AC" id="Rectangle 197" o:spid="_x0000_s1026" style="position:absolute;margin-left:35.25pt;margin-top:1.15pt;width:241.5pt;height:18pt;z-index:251833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" fillcolor="white [3201]" strokecolor="#4472c4 [3204]" strokeweight="1pt"/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</w:p>
    <w:p w14:paraId="33D74548" w14:textId="3922E858" w:rsidR="0074636A" w:rsidRDefault="0074636A" w:rsidP="00D009FD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</w:p>
    <w:p w14:paraId="0B36FD69" w14:textId="0BC1252B" w:rsidR="0074636A" w:rsidRPr="00D009FD" w:rsidRDefault="0074636A" w:rsidP="0074636A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NB: Nota bene</w:t>
      </w:r>
    </w:p>
    <w:p w14:paraId="57A449EF" w14:textId="389EB4BE" w:rsidR="0074636A" w:rsidRPr="00A16DDB" w:rsidRDefault="0074636A" w:rsidP="0074636A">
      <w:pPr>
        <w:pStyle w:val="ListParagraph"/>
        <w:tabs>
          <w:tab w:val="left" w:pos="5250"/>
        </w:tabs>
        <w:rPr>
          <w:color w:val="0070C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 xml:space="preserve">(Please </w:t>
      </w:r>
      <w:r>
        <w:rPr>
          <w:color w:val="808080" w:themeColor="background1" w:themeShade="80"/>
          <w:sz w:val="24"/>
          <w:szCs w:val="24"/>
        </w:rPr>
        <w:t>note well!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54B536C8" w14:textId="77777777" w:rsidR="0074636A" w:rsidRPr="00B54893" w:rsidRDefault="0074636A" w:rsidP="0074636A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35392" behindDoc="0" locked="0" layoutInCell="1" allowOverlap="1" wp14:anchorId="47037225" wp14:editId="6A3EC6F6">
                <wp:simplePos x="0" y="0"/>
                <wp:positionH relativeFrom="column">
                  <wp:posOffset>447675</wp:posOffset>
                </wp:positionH>
                <wp:positionV relativeFrom="paragraph">
                  <wp:posOffset>14605</wp:posOffset>
                </wp:positionV>
                <wp:extent cx="3067050" cy="228600"/>
                <wp:effectExtent l="0" t="0" r="19050" b="19050"/>
                <wp:wrapNone/>
                <wp:docPr id="216" name="Rectangle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6C4FBB3" id="Rectangle 216" o:spid="_x0000_s1026" style="position:absolute;margin-left:35.25pt;margin-top:1.15pt;width:241.5pt;height:18pt;z-index:251835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" fillcolor="white [3201]" strokecolor="#4472c4 [3204]" strokeweight="1pt"/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</w:p>
    <w:p w14:paraId="144AEB7A" w14:textId="77777777" w:rsidR="00DC6FFB" w:rsidRPr="000B4A5B" w:rsidRDefault="00DC6FFB" w:rsidP="000B4A5B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260F238B" w14:textId="2F4195DF" w:rsidR="00DC6FFB" w:rsidRPr="00D009FD" w:rsidRDefault="00DC6FFB" w:rsidP="00DC6FFB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Ask about</w:t>
      </w:r>
    </w:p>
    <w:p w14:paraId="2DD34FD5" w14:textId="5C54AA30" w:rsidR="00DC6FFB" w:rsidRPr="00A16DDB" w:rsidRDefault="00DC6FFB" w:rsidP="00DC6FFB">
      <w:pPr>
        <w:pStyle w:val="ListParagraph"/>
        <w:tabs>
          <w:tab w:val="left" w:pos="5250"/>
        </w:tabs>
        <w:rPr>
          <w:color w:val="0070C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 xml:space="preserve">(Please </w:t>
      </w:r>
      <w:r>
        <w:rPr>
          <w:color w:val="808080" w:themeColor="background1" w:themeShade="80"/>
          <w:sz w:val="24"/>
          <w:szCs w:val="24"/>
        </w:rPr>
        <w:t>write specifics</w:t>
      </w:r>
      <w:r>
        <w:rPr>
          <w:color w:val="808080" w:themeColor="background1" w:themeShade="80"/>
          <w:sz w:val="24"/>
          <w:szCs w:val="24"/>
        </w:rPr>
        <w:t>.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1EAA6B08" w14:textId="77777777" w:rsidR="00DC6FFB" w:rsidRPr="00B54893" w:rsidRDefault="00DC6FFB" w:rsidP="00DC6FFB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39488" behindDoc="0" locked="0" layoutInCell="1" allowOverlap="1" wp14:anchorId="0AD8E4C8" wp14:editId="3DCD7C16">
                <wp:simplePos x="0" y="0"/>
                <wp:positionH relativeFrom="column">
                  <wp:posOffset>447675</wp:posOffset>
                </wp:positionH>
                <wp:positionV relativeFrom="paragraph">
                  <wp:posOffset>14605</wp:posOffset>
                </wp:positionV>
                <wp:extent cx="3067050" cy="228600"/>
                <wp:effectExtent l="0" t="0" r="19050" b="19050"/>
                <wp:wrapNone/>
                <wp:docPr id="230" name="Rectangle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8CDBF11" id="Rectangle 230" o:spid="_x0000_s1026" style="position:absolute;margin-left:35.25pt;margin-top:1.15pt;width:241.5pt;height:18pt;z-index:251839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" fillcolor="white [3201]" strokecolor="#4472c4 [3204]" strokeweight="1pt"/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</w:p>
    <w:p w14:paraId="2DFF840B" w14:textId="7826703A" w:rsidR="00DC6FFB" w:rsidRDefault="00DC6FFB" w:rsidP="00D009FD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</w:p>
    <w:p w14:paraId="7033B6B9" w14:textId="7D34B4C4" w:rsidR="002622CB" w:rsidRPr="00D009FD" w:rsidRDefault="002622CB" w:rsidP="002622CB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Main diagnos</w:t>
      </w:r>
      <w:r w:rsidR="005F3C8E">
        <w:rPr>
          <w:b/>
          <w:bCs/>
          <w:color w:val="0070C0"/>
          <w:sz w:val="24"/>
          <w:szCs w:val="24"/>
        </w:rPr>
        <w:t>is</w:t>
      </w:r>
    </w:p>
    <w:p w14:paraId="0AF5D983" w14:textId="33C0134C" w:rsidR="002622CB" w:rsidRPr="00A16DDB" w:rsidRDefault="002622CB" w:rsidP="002622CB">
      <w:pPr>
        <w:pStyle w:val="ListParagraph"/>
        <w:tabs>
          <w:tab w:val="left" w:pos="5250"/>
        </w:tabs>
        <w:rPr>
          <w:color w:val="0070C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>(</w:t>
      </w:r>
      <w:r w:rsidR="00763277">
        <w:rPr>
          <w:color w:val="808080" w:themeColor="background1" w:themeShade="80"/>
          <w:sz w:val="24"/>
          <w:szCs w:val="24"/>
        </w:rPr>
        <w:t>CMR MVO2 Holter 24/7d Stress Echo Bloods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14A62546" w14:textId="77777777" w:rsidR="002622CB" w:rsidRPr="00B54893" w:rsidRDefault="002622CB" w:rsidP="002622CB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41536" behindDoc="0" locked="0" layoutInCell="1" allowOverlap="1" wp14:anchorId="44F0A820" wp14:editId="5F6EA838">
                <wp:simplePos x="0" y="0"/>
                <wp:positionH relativeFrom="column">
                  <wp:posOffset>447675</wp:posOffset>
                </wp:positionH>
                <wp:positionV relativeFrom="paragraph">
                  <wp:posOffset>14605</wp:posOffset>
                </wp:positionV>
                <wp:extent cx="3067050" cy="228600"/>
                <wp:effectExtent l="0" t="0" r="19050" b="19050"/>
                <wp:wrapNone/>
                <wp:docPr id="231" name="Rectangle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8DC2D6F" id="Rectangle 231" o:spid="_x0000_s1026" style="position:absolute;margin-left:35.25pt;margin-top:1.15pt;width:241.5pt;height:18pt;z-index:251841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" fillcolor="white [3201]" strokecolor="#4472c4 [3204]" strokeweight="1pt"/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</w:p>
    <w:p w14:paraId="75AC5B33" w14:textId="6A2701FA" w:rsidR="002622CB" w:rsidRDefault="002622CB" w:rsidP="00D009FD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</w:p>
    <w:p w14:paraId="58AF924C" w14:textId="39F51285" w:rsidR="003A6135" w:rsidRPr="00D009FD" w:rsidRDefault="003A6135" w:rsidP="003A6135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MD tests required</w:t>
      </w:r>
    </w:p>
    <w:p w14:paraId="628C4FB0" w14:textId="2A59ACB2" w:rsidR="003A6135" w:rsidRPr="00A16DDB" w:rsidRDefault="003A6135" w:rsidP="003A6135">
      <w:pPr>
        <w:pStyle w:val="ListParagraph"/>
        <w:tabs>
          <w:tab w:val="left" w:pos="5250"/>
        </w:tabs>
        <w:rPr>
          <w:color w:val="0070C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>(Please</w:t>
      </w:r>
      <w:r w:rsidR="00321527">
        <w:rPr>
          <w:color w:val="808080" w:themeColor="background1" w:themeShade="80"/>
          <w:sz w:val="24"/>
          <w:szCs w:val="24"/>
        </w:rPr>
        <w:t xml:space="preserve"> mention further tests required</w:t>
      </w:r>
      <w:r>
        <w:rPr>
          <w:color w:val="808080" w:themeColor="background1" w:themeShade="80"/>
          <w:sz w:val="24"/>
          <w:szCs w:val="24"/>
        </w:rPr>
        <w:t>.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3BDA0A39" w14:textId="77777777" w:rsidR="003A6135" w:rsidRPr="00B54893" w:rsidRDefault="003A6135" w:rsidP="003A6135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43584" behindDoc="0" locked="0" layoutInCell="1" allowOverlap="1" wp14:anchorId="36C70D24" wp14:editId="0D4FEF27">
                <wp:simplePos x="0" y="0"/>
                <wp:positionH relativeFrom="column">
                  <wp:posOffset>447675</wp:posOffset>
                </wp:positionH>
                <wp:positionV relativeFrom="paragraph">
                  <wp:posOffset>14605</wp:posOffset>
                </wp:positionV>
                <wp:extent cx="3067050" cy="228600"/>
                <wp:effectExtent l="0" t="0" r="19050" b="19050"/>
                <wp:wrapNone/>
                <wp:docPr id="232" name="Rectangle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F64579E" id="Rectangle 232" o:spid="_x0000_s1026" style="position:absolute;margin-left:35.25pt;margin-top:1.15pt;width:241.5pt;height:18pt;z-index:251843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" fillcolor="white [3201]" strokecolor="#4472c4 [3204]" strokeweight="1pt"/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</w:p>
    <w:p w14:paraId="7583B47A" w14:textId="0BCE1A27" w:rsidR="003A6135" w:rsidRDefault="003A6135" w:rsidP="00D009FD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</w:p>
    <w:p w14:paraId="057175A7" w14:textId="7B3533BB" w:rsidR="00AF791C" w:rsidRPr="00D009FD" w:rsidRDefault="00AF791C" w:rsidP="00AF791C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MD treatment plan</w:t>
      </w:r>
    </w:p>
    <w:p w14:paraId="6CBB3572" w14:textId="1A6F9FA3" w:rsidR="00AF791C" w:rsidRPr="00A16DDB" w:rsidRDefault="00AF791C" w:rsidP="00AF791C">
      <w:pPr>
        <w:pStyle w:val="ListParagraph"/>
        <w:tabs>
          <w:tab w:val="left" w:pos="5250"/>
        </w:tabs>
        <w:rPr>
          <w:color w:val="0070C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>(</w:t>
      </w:r>
      <w:r w:rsidR="000872FE">
        <w:rPr>
          <w:color w:val="808080" w:themeColor="background1" w:themeShade="80"/>
          <w:sz w:val="24"/>
          <w:szCs w:val="24"/>
        </w:rPr>
        <w:t xml:space="preserve">Dose </w:t>
      </w:r>
      <w:proofErr w:type="spellStart"/>
      <w:r w:rsidR="000872FE">
        <w:rPr>
          <w:color w:val="808080" w:themeColor="background1" w:themeShade="80"/>
          <w:sz w:val="24"/>
          <w:szCs w:val="24"/>
        </w:rPr>
        <w:t>uptitration</w:t>
      </w:r>
      <w:proofErr w:type="spellEnd"/>
      <w:r w:rsidR="000872FE">
        <w:rPr>
          <w:color w:val="808080" w:themeColor="background1" w:themeShade="80"/>
          <w:sz w:val="24"/>
          <w:szCs w:val="24"/>
        </w:rPr>
        <w:t>, SGLT2, Entresto</w:t>
      </w:r>
      <w:r>
        <w:rPr>
          <w:color w:val="808080" w:themeColor="background1" w:themeShade="80"/>
          <w:sz w:val="24"/>
          <w:szCs w:val="24"/>
        </w:rPr>
        <w:t>.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64FE55F1" w14:textId="77777777" w:rsidR="00AF791C" w:rsidRPr="00B54893" w:rsidRDefault="00AF791C" w:rsidP="00AF791C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45632" behindDoc="0" locked="0" layoutInCell="1" allowOverlap="1" wp14:anchorId="0C33DE63" wp14:editId="3CE73BA8">
                <wp:simplePos x="0" y="0"/>
                <wp:positionH relativeFrom="column">
                  <wp:posOffset>447675</wp:posOffset>
                </wp:positionH>
                <wp:positionV relativeFrom="paragraph">
                  <wp:posOffset>14605</wp:posOffset>
                </wp:positionV>
                <wp:extent cx="3067050" cy="228600"/>
                <wp:effectExtent l="0" t="0" r="19050" b="19050"/>
                <wp:wrapNone/>
                <wp:docPr id="233" name="Rectangle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E6FF80F" id="Rectangle 233" o:spid="_x0000_s1026" style="position:absolute;margin-left:35.25pt;margin-top:1.15pt;width:241.5pt;height:18pt;z-index:251845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" fillcolor="white [3201]" strokecolor="#4472c4 [3204]" strokeweight="1pt"/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</w:p>
    <w:p w14:paraId="7CCDFD0A" w14:textId="474BE317" w:rsidR="00AF791C" w:rsidRDefault="00AF791C" w:rsidP="00D009FD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</w:p>
    <w:p w14:paraId="3B5FB0B9" w14:textId="6649AD42" w:rsidR="000872FE" w:rsidRPr="00D009FD" w:rsidRDefault="000872FE" w:rsidP="000872FE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 xml:space="preserve">Risk </w:t>
      </w:r>
      <w:proofErr w:type="spellStart"/>
      <w:r>
        <w:rPr>
          <w:b/>
          <w:bCs/>
          <w:color w:val="0070C0"/>
          <w:sz w:val="24"/>
          <w:szCs w:val="24"/>
        </w:rPr>
        <w:t>strat</w:t>
      </w:r>
      <w:proofErr w:type="spellEnd"/>
    </w:p>
    <w:p w14:paraId="610B746F" w14:textId="3C577C39" w:rsidR="000872FE" w:rsidRPr="00A16DDB" w:rsidRDefault="000872FE" w:rsidP="000872FE">
      <w:pPr>
        <w:pStyle w:val="ListParagraph"/>
        <w:tabs>
          <w:tab w:val="left" w:pos="5250"/>
        </w:tabs>
        <w:rPr>
          <w:color w:val="0070C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>(</w:t>
      </w:r>
      <w:r w:rsidR="00ED0FFB">
        <w:rPr>
          <w:color w:val="808080" w:themeColor="background1" w:themeShade="80"/>
          <w:sz w:val="24"/>
          <w:szCs w:val="24"/>
        </w:rPr>
        <w:t xml:space="preserve">Fab 4: Fluids/ </w:t>
      </w:r>
      <w:proofErr w:type="spellStart"/>
      <w:r w:rsidR="00ED0FFB">
        <w:rPr>
          <w:color w:val="808080" w:themeColor="background1" w:themeShade="80"/>
          <w:sz w:val="24"/>
          <w:szCs w:val="24"/>
        </w:rPr>
        <w:t>Wt</w:t>
      </w:r>
      <w:proofErr w:type="spellEnd"/>
      <w:r w:rsidR="00ED0FFB">
        <w:rPr>
          <w:color w:val="808080" w:themeColor="background1" w:themeShade="80"/>
          <w:sz w:val="24"/>
          <w:szCs w:val="24"/>
        </w:rPr>
        <w:t>/ BB/ Salt</w:t>
      </w:r>
      <w:r>
        <w:rPr>
          <w:color w:val="808080" w:themeColor="background1" w:themeShade="80"/>
          <w:sz w:val="24"/>
          <w:szCs w:val="24"/>
        </w:rPr>
        <w:t>.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0F7EAE41" w14:textId="77777777" w:rsidR="000872FE" w:rsidRPr="00B54893" w:rsidRDefault="000872FE" w:rsidP="000872FE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47680" behindDoc="0" locked="0" layoutInCell="1" allowOverlap="1" wp14:anchorId="09EFA49F" wp14:editId="498B134B">
                <wp:simplePos x="0" y="0"/>
                <wp:positionH relativeFrom="column">
                  <wp:posOffset>447675</wp:posOffset>
                </wp:positionH>
                <wp:positionV relativeFrom="paragraph">
                  <wp:posOffset>14605</wp:posOffset>
                </wp:positionV>
                <wp:extent cx="3067050" cy="228600"/>
                <wp:effectExtent l="0" t="0" r="19050" b="19050"/>
                <wp:wrapNone/>
                <wp:docPr id="234" name="Rectangle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ADBB5B7" id="Rectangle 234" o:spid="_x0000_s1026" style="position:absolute;margin-left:35.25pt;margin-top:1.15pt;width:241.5pt;height:18pt;z-index:251847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" fillcolor="white [3201]" strokecolor="#4472c4 [3204]" strokeweight="1pt"/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</w:p>
    <w:p w14:paraId="4553D002" w14:textId="0345738C" w:rsidR="000872FE" w:rsidRDefault="000872FE" w:rsidP="00D009FD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</w:p>
    <w:p w14:paraId="1AE5D26D" w14:textId="0EE9074D" w:rsidR="00ED0FFB" w:rsidRPr="00D009FD" w:rsidRDefault="00ED0FFB" w:rsidP="00ED0FFB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Device or arrythmia risk issues</w:t>
      </w:r>
    </w:p>
    <w:p w14:paraId="7DC66D72" w14:textId="5D1D0651" w:rsidR="00ED0FFB" w:rsidRPr="00A16DDB" w:rsidRDefault="00ED0FFB" w:rsidP="00ED0FFB">
      <w:pPr>
        <w:pStyle w:val="ListParagraph"/>
        <w:tabs>
          <w:tab w:val="left" w:pos="5250"/>
        </w:tabs>
        <w:rPr>
          <w:color w:val="0070C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>(</w:t>
      </w:r>
      <w:r>
        <w:rPr>
          <w:color w:val="808080" w:themeColor="background1" w:themeShade="80"/>
          <w:sz w:val="24"/>
          <w:szCs w:val="24"/>
        </w:rPr>
        <w:t>Driving and DVLA</w:t>
      </w:r>
      <w:r>
        <w:rPr>
          <w:color w:val="808080" w:themeColor="background1" w:themeShade="80"/>
          <w:sz w:val="24"/>
          <w:szCs w:val="24"/>
        </w:rPr>
        <w:t>.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4061A40D" w14:textId="77777777" w:rsidR="00ED0FFB" w:rsidRPr="00B54893" w:rsidRDefault="00ED0FFB" w:rsidP="00ED0FFB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49728" behindDoc="0" locked="0" layoutInCell="1" allowOverlap="1" wp14:anchorId="7CDF6774" wp14:editId="2190BA17">
                <wp:simplePos x="0" y="0"/>
                <wp:positionH relativeFrom="column">
                  <wp:posOffset>447675</wp:posOffset>
                </wp:positionH>
                <wp:positionV relativeFrom="paragraph">
                  <wp:posOffset>14605</wp:posOffset>
                </wp:positionV>
                <wp:extent cx="3067050" cy="228600"/>
                <wp:effectExtent l="0" t="0" r="19050" b="19050"/>
                <wp:wrapNone/>
                <wp:docPr id="235" name="Rectangle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757990B" id="Rectangle 235" o:spid="_x0000_s1026" style="position:absolute;margin-left:35.25pt;margin-top:1.15pt;width:241.5pt;height:18pt;z-index:251849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" fillcolor="white [3201]" strokecolor="#4472c4 [3204]" strokeweight="1pt"/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</w:p>
    <w:p w14:paraId="1A6E775C" w14:textId="698100F7" w:rsidR="00ED0FFB" w:rsidRDefault="00ED0FFB" w:rsidP="00D009FD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</w:p>
    <w:p w14:paraId="76E3D55F" w14:textId="39C79043" w:rsidR="003251F2" w:rsidRPr="00D009FD" w:rsidRDefault="003251F2" w:rsidP="003251F2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Device or arrythmia risk issues</w:t>
      </w:r>
    </w:p>
    <w:p w14:paraId="1D7D9327" w14:textId="722F41D3" w:rsidR="003251F2" w:rsidRDefault="003251F2" w:rsidP="003251F2">
      <w:pPr>
        <w:pStyle w:val="ListParagraph"/>
        <w:tabs>
          <w:tab w:val="left" w:pos="5250"/>
        </w:tabs>
        <w:rPr>
          <w:color w:val="808080" w:themeColor="background1" w:themeShade="8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>(</w:t>
      </w:r>
      <w:r>
        <w:rPr>
          <w:color w:val="808080" w:themeColor="background1" w:themeShade="80"/>
          <w:sz w:val="24"/>
          <w:szCs w:val="24"/>
        </w:rPr>
        <w:t>Anticoagulation?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19FD3E68" w14:textId="52B9EEF5" w:rsidR="003251F2" w:rsidRPr="00A16DDB" w:rsidRDefault="003251F2" w:rsidP="003251F2">
      <w:pPr>
        <w:pStyle w:val="ListParagraph"/>
        <w:tabs>
          <w:tab w:val="left" w:pos="5250"/>
        </w:tabs>
        <w:rPr>
          <w:color w:val="0070C0"/>
          <w:sz w:val="24"/>
          <w:szCs w:val="24"/>
        </w:rPr>
      </w:pPr>
      <w:proofErr w:type="gramStart"/>
      <w:r w:rsidRPr="00A16DDB">
        <w:rPr>
          <w:color w:val="808080" w:themeColor="background1" w:themeShade="80"/>
          <w:sz w:val="24"/>
          <w:szCs w:val="24"/>
        </w:rPr>
        <w:lastRenderedPageBreak/>
        <w:t>(</w:t>
      </w:r>
      <w:r>
        <w:rPr>
          <w:color w:val="808080" w:themeColor="background1" w:themeShade="80"/>
          <w:sz w:val="24"/>
          <w:szCs w:val="24"/>
        </w:rPr>
        <w:t>?</w:t>
      </w:r>
      <w:r>
        <w:rPr>
          <w:color w:val="808080" w:themeColor="background1" w:themeShade="80"/>
          <w:sz w:val="24"/>
          <w:szCs w:val="24"/>
        </w:rPr>
        <w:t>Reduce</w:t>
      </w:r>
      <w:proofErr w:type="gramEnd"/>
      <w:r>
        <w:rPr>
          <w:color w:val="808080" w:themeColor="background1" w:themeShade="80"/>
          <w:sz w:val="24"/>
          <w:szCs w:val="24"/>
        </w:rPr>
        <w:t xml:space="preserve"> dose if renal failure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7582F989" w14:textId="77777777" w:rsidR="003251F2" w:rsidRPr="00B54893" w:rsidRDefault="003251F2" w:rsidP="003251F2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51776" behindDoc="0" locked="0" layoutInCell="1" allowOverlap="1" wp14:anchorId="3CABE9B7" wp14:editId="2A31EF84">
                <wp:simplePos x="0" y="0"/>
                <wp:positionH relativeFrom="column">
                  <wp:posOffset>447675</wp:posOffset>
                </wp:positionH>
                <wp:positionV relativeFrom="paragraph">
                  <wp:posOffset>14605</wp:posOffset>
                </wp:positionV>
                <wp:extent cx="3067050" cy="228600"/>
                <wp:effectExtent l="0" t="0" r="19050" b="19050"/>
                <wp:wrapNone/>
                <wp:docPr id="236" name="Rectangle 2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F98AA80" id="Rectangle 236" o:spid="_x0000_s1026" style="position:absolute;margin-left:35.25pt;margin-top:1.15pt;width:241.5pt;height:18pt;z-index:251851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" fillcolor="white [3201]" strokecolor="#4472c4 [3204]" strokeweight="1pt"/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</w:p>
    <w:p w14:paraId="5EFA0118" w14:textId="77777777" w:rsidR="00F078CA" w:rsidRDefault="00F078CA" w:rsidP="00F078CA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</w:p>
    <w:p w14:paraId="3808F04D" w14:textId="77777777" w:rsidR="00F078CA" w:rsidRPr="00D009FD" w:rsidRDefault="00F078CA" w:rsidP="00F078CA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Device or arrythmia risk issues</w:t>
      </w:r>
    </w:p>
    <w:p w14:paraId="49F79A1B" w14:textId="2EFFB36E" w:rsidR="00F078CA" w:rsidRDefault="00F078CA" w:rsidP="00F078CA">
      <w:pPr>
        <w:pStyle w:val="ListParagraph"/>
        <w:tabs>
          <w:tab w:val="left" w:pos="5250"/>
        </w:tabs>
        <w:rPr>
          <w:color w:val="808080" w:themeColor="background1" w:themeShade="8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>(</w:t>
      </w:r>
      <w:r>
        <w:rPr>
          <w:color w:val="808080" w:themeColor="background1" w:themeShade="80"/>
          <w:sz w:val="24"/>
          <w:szCs w:val="24"/>
        </w:rPr>
        <w:t>HAS BLED SCORE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3ADFD95F" w14:textId="6D0E4B09" w:rsidR="00F078CA" w:rsidRPr="00A16DDB" w:rsidRDefault="00F078CA" w:rsidP="00F078CA">
      <w:pPr>
        <w:pStyle w:val="ListParagraph"/>
        <w:tabs>
          <w:tab w:val="left" w:pos="5250"/>
        </w:tabs>
        <w:rPr>
          <w:color w:val="0070C0"/>
          <w:sz w:val="24"/>
          <w:szCs w:val="24"/>
        </w:rPr>
      </w:pPr>
      <w:proofErr w:type="gramStart"/>
      <w:r w:rsidRPr="00A16DDB">
        <w:rPr>
          <w:color w:val="808080" w:themeColor="background1" w:themeShade="80"/>
          <w:sz w:val="24"/>
          <w:szCs w:val="24"/>
        </w:rPr>
        <w:t>(</w:t>
      </w:r>
      <w:r>
        <w:rPr>
          <w:color w:val="808080" w:themeColor="background1" w:themeShade="80"/>
          <w:sz w:val="24"/>
          <w:szCs w:val="24"/>
        </w:rPr>
        <w:t>?</w:t>
      </w:r>
      <w:r>
        <w:rPr>
          <w:color w:val="808080" w:themeColor="background1" w:themeShade="80"/>
          <w:sz w:val="24"/>
          <w:szCs w:val="24"/>
        </w:rPr>
        <w:t>lansoprazole</w:t>
      </w:r>
      <w:proofErr w:type="gramEnd"/>
      <w:r w:rsidRPr="00A16DDB">
        <w:rPr>
          <w:color w:val="808080" w:themeColor="background1" w:themeShade="80"/>
          <w:sz w:val="24"/>
          <w:szCs w:val="24"/>
        </w:rPr>
        <w:t>)</w:t>
      </w:r>
    </w:p>
    <w:p w14:paraId="5CF7EFB2" w14:textId="3551B988" w:rsidR="00F078CA" w:rsidRDefault="00F078CA" w:rsidP="00DE3A31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53824" behindDoc="0" locked="0" layoutInCell="1" allowOverlap="1" wp14:anchorId="2EB35682" wp14:editId="310A80B6">
                <wp:simplePos x="0" y="0"/>
                <wp:positionH relativeFrom="column">
                  <wp:posOffset>447675</wp:posOffset>
                </wp:positionH>
                <wp:positionV relativeFrom="paragraph">
                  <wp:posOffset>14605</wp:posOffset>
                </wp:positionV>
                <wp:extent cx="3067050" cy="228600"/>
                <wp:effectExtent l="0" t="0" r="19050" b="19050"/>
                <wp:wrapNone/>
                <wp:docPr id="237" name="Rectangle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336721D" id="Rectangle 237" o:spid="_x0000_s1026" style="position:absolute;margin-left:35.25pt;margin-top:1.15pt;width:241.5pt;height:18pt;z-index:251853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" fillcolor="white [3201]" strokecolor="#4472c4 [3204]" strokeweight="1pt"/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</w:p>
    <w:p w14:paraId="319C59D6" w14:textId="77777777" w:rsidR="00DE3A31" w:rsidRDefault="00DE3A31" w:rsidP="00DE3A31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</w:p>
    <w:p w14:paraId="562F2D8C" w14:textId="5516C153" w:rsidR="00DE3A31" w:rsidRPr="00D009FD" w:rsidRDefault="00DE3A31" w:rsidP="00DE3A31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Device or arrythmia risk i</w:t>
      </w:r>
      <w:r>
        <w:rPr>
          <w:b/>
          <w:bCs/>
          <w:color w:val="0070C0"/>
          <w:sz w:val="24"/>
          <w:szCs w:val="24"/>
        </w:rPr>
        <w:t>ssues</w:t>
      </w:r>
    </w:p>
    <w:p w14:paraId="11EA32A3" w14:textId="68D57115" w:rsidR="00DE3A31" w:rsidRPr="00DE3A31" w:rsidRDefault="00DE3A31" w:rsidP="00DE3A31">
      <w:pPr>
        <w:pStyle w:val="ListParagraph"/>
        <w:tabs>
          <w:tab w:val="left" w:pos="5250"/>
        </w:tabs>
        <w:rPr>
          <w:color w:val="808080" w:themeColor="background1" w:themeShade="80"/>
          <w:sz w:val="24"/>
          <w:szCs w:val="24"/>
        </w:rPr>
      </w:pPr>
      <w:proofErr w:type="gramStart"/>
      <w:r w:rsidRPr="00A16DDB">
        <w:rPr>
          <w:color w:val="808080" w:themeColor="background1" w:themeShade="80"/>
          <w:sz w:val="24"/>
          <w:szCs w:val="24"/>
        </w:rPr>
        <w:t>(</w:t>
      </w:r>
      <w:r>
        <w:rPr>
          <w:color w:val="808080" w:themeColor="background1" w:themeShade="80"/>
          <w:sz w:val="24"/>
          <w:szCs w:val="24"/>
        </w:rPr>
        <w:t>?ICD</w:t>
      </w:r>
      <w:proofErr w:type="gramEnd"/>
      <w:r w:rsidRPr="00A16DDB">
        <w:rPr>
          <w:color w:val="808080" w:themeColor="background1" w:themeShade="80"/>
          <w:sz w:val="24"/>
          <w:szCs w:val="24"/>
        </w:rPr>
        <w:t>)</w:t>
      </w:r>
    </w:p>
    <w:p w14:paraId="60A55315" w14:textId="77777777" w:rsidR="00DE3A31" w:rsidRPr="00B54893" w:rsidRDefault="00DE3A31" w:rsidP="00DE3A31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55872" behindDoc="0" locked="0" layoutInCell="1" allowOverlap="1" wp14:anchorId="2D9E329A" wp14:editId="29080FC5">
                <wp:simplePos x="0" y="0"/>
                <wp:positionH relativeFrom="column">
                  <wp:posOffset>447675</wp:posOffset>
                </wp:positionH>
                <wp:positionV relativeFrom="paragraph">
                  <wp:posOffset>14605</wp:posOffset>
                </wp:positionV>
                <wp:extent cx="3067050" cy="228600"/>
                <wp:effectExtent l="0" t="0" r="19050" b="19050"/>
                <wp:wrapNone/>
                <wp:docPr id="238" name="Rectangle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1A68D74" id="Rectangle 238" o:spid="_x0000_s1026" style="position:absolute;margin-left:35.25pt;margin-top:1.15pt;width:241.5pt;height:18pt;z-index:251855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" fillcolor="white [3201]" strokecolor="#4472c4 [3204]" strokeweight="1pt"/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</w:p>
    <w:p w14:paraId="5048C55B" w14:textId="77777777" w:rsidR="00982453" w:rsidRDefault="00982453" w:rsidP="00982453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12C8208F" w14:textId="4BD0B200" w:rsidR="00982453" w:rsidRPr="00D009FD" w:rsidRDefault="00982453" w:rsidP="00982453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Pacemaker</w:t>
      </w:r>
    </w:p>
    <w:p w14:paraId="2295C207" w14:textId="4D9FB7FF" w:rsidR="00982453" w:rsidRDefault="00982453" w:rsidP="00982453">
      <w:pPr>
        <w:pStyle w:val="ListParagraph"/>
        <w:tabs>
          <w:tab w:val="left" w:pos="5250"/>
        </w:tabs>
        <w:rPr>
          <w:color w:val="808080" w:themeColor="background1" w:themeShade="80"/>
          <w:sz w:val="24"/>
          <w:szCs w:val="24"/>
        </w:rPr>
      </w:pPr>
      <w:proofErr w:type="gramStart"/>
      <w:r w:rsidRPr="00A16DDB">
        <w:rPr>
          <w:color w:val="808080" w:themeColor="background1" w:themeShade="80"/>
          <w:sz w:val="24"/>
          <w:szCs w:val="24"/>
        </w:rPr>
        <w:t>(</w:t>
      </w:r>
      <w:r>
        <w:rPr>
          <w:color w:val="808080" w:themeColor="background1" w:themeShade="80"/>
          <w:sz w:val="24"/>
          <w:szCs w:val="24"/>
        </w:rPr>
        <w:t>?</w:t>
      </w:r>
      <w:r w:rsidR="00B32C76">
        <w:rPr>
          <w:color w:val="808080" w:themeColor="background1" w:themeShade="80"/>
          <w:sz w:val="24"/>
          <w:szCs w:val="24"/>
        </w:rPr>
        <w:t>Discharge</w:t>
      </w:r>
      <w:proofErr w:type="gramEnd"/>
      <w:r w:rsidRPr="00A16DDB">
        <w:rPr>
          <w:color w:val="808080" w:themeColor="background1" w:themeShade="80"/>
          <w:sz w:val="24"/>
          <w:szCs w:val="24"/>
        </w:rPr>
        <w:t>)</w:t>
      </w:r>
    </w:p>
    <w:p w14:paraId="3E0D46B3" w14:textId="77777777" w:rsidR="00B32C76" w:rsidRPr="006D3AC8" w:rsidRDefault="00B32C76" w:rsidP="00B32C76">
      <w:pPr>
        <w:tabs>
          <w:tab w:val="left" w:pos="709"/>
        </w:tabs>
        <w:ind w:firstLine="709"/>
        <w:rPr>
          <w:b/>
          <w:bCs/>
          <w:color w:val="0070C0"/>
          <w:sz w:val="24"/>
          <w:szCs w:val="24"/>
        </w:rPr>
      </w:pPr>
      <w:r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858944" behindDoc="0" locked="0" layoutInCell="1" allowOverlap="1" wp14:anchorId="1E5E2057" wp14:editId="1C0B5EE2">
                <wp:simplePos x="0" y="0"/>
                <wp:positionH relativeFrom="column">
                  <wp:posOffset>1466850</wp:posOffset>
                </wp:positionH>
                <wp:positionV relativeFrom="paragraph">
                  <wp:posOffset>51435</wp:posOffset>
                </wp:positionV>
                <wp:extent cx="133350" cy="114300"/>
                <wp:effectExtent l="0" t="0" r="19050" b="19050"/>
                <wp:wrapNone/>
                <wp:docPr id="240" name="Oval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4300"/>
                        </a:xfrm>
                        <a:prstGeom prst="ellipse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C09F873" id="Oval 240" o:spid="_x0000_s1026" style="position:absolute;margin-left:115.5pt;margin-top:4.05pt;width:10.5pt;height:9pt;z-index:251858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" filled="f" strokecolor="#1f3763 [1604]" strokeweight="1.5pt">
                <v:stroke joinstyle="miter"/>
              </v:oval>
            </w:pict>
          </mc:Fallback>
        </mc:AlternateContent>
      </w:r>
      <w:r>
        <w:rPr>
          <w:noProof/>
          <w:color w:val="FFFFFF" w:themeColor="background1"/>
        </w:rPr>
        <mc:AlternateContent>
          <mc:Choice Requires="wps">
            <w:drawing>
              <wp:anchor distT="0" distB="0" distL="114300" distR="114300" simplePos="0" relativeHeight="251857920" behindDoc="0" locked="0" layoutInCell="1" allowOverlap="1" wp14:anchorId="7B43BD32" wp14:editId="70BE10BC">
                <wp:simplePos x="0" y="0"/>
                <wp:positionH relativeFrom="column">
                  <wp:posOffset>495300</wp:posOffset>
                </wp:positionH>
                <wp:positionV relativeFrom="paragraph">
                  <wp:posOffset>48260</wp:posOffset>
                </wp:positionV>
                <wp:extent cx="133350" cy="114300"/>
                <wp:effectExtent l="0" t="0" r="19050" b="19050"/>
                <wp:wrapNone/>
                <wp:docPr id="241" name="Oval 2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14300"/>
                        </a:xfrm>
                        <a:prstGeom prst="ellipse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3E69656" id="Oval 241" o:spid="_x0000_s1026" style="position:absolute;margin-left:39pt;margin-top:3.8pt;width:10.5pt;height:9pt;z-index:251857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" filled="f" strokecolor="#1f3763 [1604]" strokeweight="1.5pt">
                <v:stroke joinstyle="miter"/>
              </v:oval>
            </w:pict>
          </mc:Fallback>
        </mc:AlternateContent>
      </w:r>
      <w:r w:rsidRPr="006D3AC8">
        <w:rPr>
          <w:b/>
          <w:bCs/>
          <w:color w:val="0070C0"/>
          <w:sz w:val="24"/>
          <w:szCs w:val="24"/>
        </w:rPr>
        <w:t xml:space="preserve">         Yes</w:t>
      </w:r>
      <w:r w:rsidRPr="006D3AC8">
        <w:rPr>
          <w:b/>
          <w:bCs/>
          <w:color w:val="0070C0"/>
          <w:sz w:val="24"/>
          <w:szCs w:val="24"/>
        </w:rPr>
        <w:tab/>
        <w:t xml:space="preserve">           No</w:t>
      </w:r>
    </w:p>
    <w:p w14:paraId="150EE13E" w14:textId="216EE596" w:rsidR="003251F2" w:rsidRDefault="003251F2" w:rsidP="00B32C76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64607CE0" w14:textId="77777777" w:rsidR="00B32C76" w:rsidRPr="00D009FD" w:rsidRDefault="00B32C76" w:rsidP="00B32C76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Pacemaker</w:t>
      </w:r>
    </w:p>
    <w:p w14:paraId="64A39017" w14:textId="24F32467" w:rsidR="00B32C76" w:rsidRDefault="00B32C76" w:rsidP="00B32C76">
      <w:pPr>
        <w:pStyle w:val="ListParagraph"/>
        <w:tabs>
          <w:tab w:val="left" w:pos="5250"/>
        </w:tabs>
        <w:rPr>
          <w:color w:val="808080" w:themeColor="background1" w:themeShade="8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>(</w:t>
      </w:r>
      <w:r>
        <w:rPr>
          <w:color w:val="808080" w:themeColor="background1" w:themeShade="80"/>
          <w:sz w:val="24"/>
          <w:szCs w:val="24"/>
        </w:rPr>
        <w:t>Date of next follow up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271B1AA3" w14:textId="77777777" w:rsidR="00B32C76" w:rsidRPr="00B54893" w:rsidRDefault="00B32C76" w:rsidP="00B32C76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60992" behindDoc="0" locked="0" layoutInCell="1" allowOverlap="1" wp14:anchorId="55D99D68" wp14:editId="18786F7B">
                <wp:simplePos x="0" y="0"/>
                <wp:positionH relativeFrom="column">
                  <wp:posOffset>447675</wp:posOffset>
                </wp:positionH>
                <wp:positionV relativeFrom="paragraph">
                  <wp:posOffset>14605</wp:posOffset>
                </wp:positionV>
                <wp:extent cx="3067050" cy="228600"/>
                <wp:effectExtent l="0" t="0" r="19050" b="19050"/>
                <wp:wrapNone/>
                <wp:docPr id="244" name="Rectangle 2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0BEF577" id="Rectangle 244" o:spid="_x0000_s1026" style="position:absolute;margin-left:35.25pt;margin-top:1.15pt;width:241.5pt;height:18pt;z-index:251860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" fillcolor="white [3201]" strokecolor="#4472c4 [3204]" strokeweight="1pt"/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</w:p>
    <w:p w14:paraId="366A7E97" w14:textId="284F6CEE" w:rsidR="00F078CA" w:rsidRDefault="00F078CA" w:rsidP="00B32C76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</w:p>
    <w:p w14:paraId="71EB7371" w14:textId="3F76F302" w:rsidR="005B4637" w:rsidRPr="00D009FD" w:rsidRDefault="005B4637" w:rsidP="005B4637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Genetics</w:t>
      </w:r>
    </w:p>
    <w:p w14:paraId="70B8ACE2" w14:textId="58307BB7" w:rsidR="005B4637" w:rsidRDefault="005B4637" w:rsidP="005B4637">
      <w:pPr>
        <w:pStyle w:val="ListParagraph"/>
        <w:tabs>
          <w:tab w:val="left" w:pos="5250"/>
        </w:tabs>
        <w:rPr>
          <w:color w:val="808080" w:themeColor="background1" w:themeShade="80"/>
          <w:sz w:val="24"/>
          <w:szCs w:val="24"/>
        </w:rPr>
      </w:pPr>
      <w:proofErr w:type="gramStart"/>
      <w:r w:rsidRPr="00A16DDB">
        <w:rPr>
          <w:color w:val="808080" w:themeColor="background1" w:themeShade="80"/>
          <w:sz w:val="24"/>
          <w:szCs w:val="24"/>
        </w:rPr>
        <w:t>(</w:t>
      </w:r>
      <w:r w:rsidR="009A5C80">
        <w:rPr>
          <w:color w:val="808080" w:themeColor="background1" w:themeShade="80"/>
          <w:sz w:val="24"/>
          <w:szCs w:val="24"/>
        </w:rPr>
        <w:t>?Refer</w:t>
      </w:r>
      <w:proofErr w:type="gramEnd"/>
      <w:r w:rsidR="009A5C80">
        <w:rPr>
          <w:color w:val="808080" w:themeColor="background1" w:themeShade="80"/>
          <w:sz w:val="24"/>
          <w:szCs w:val="24"/>
        </w:rPr>
        <w:t xml:space="preserve"> to Tessa/Sam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77CD5D99" w14:textId="77777777" w:rsidR="005B4637" w:rsidRPr="00B54893" w:rsidRDefault="005B4637" w:rsidP="005B4637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63040" behindDoc="0" locked="0" layoutInCell="1" allowOverlap="1" wp14:anchorId="1C8CAE65" wp14:editId="5C0B1D40">
                <wp:simplePos x="0" y="0"/>
                <wp:positionH relativeFrom="column">
                  <wp:posOffset>447675</wp:posOffset>
                </wp:positionH>
                <wp:positionV relativeFrom="paragraph">
                  <wp:posOffset>14605</wp:posOffset>
                </wp:positionV>
                <wp:extent cx="3067050" cy="228600"/>
                <wp:effectExtent l="0" t="0" r="19050" b="19050"/>
                <wp:wrapNone/>
                <wp:docPr id="246" name="Rectangle 2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8612C00" id="Rectangle 246" o:spid="_x0000_s1026" style="position:absolute;margin-left:35.25pt;margin-top:1.15pt;width:241.5pt;height:18pt;z-index:251863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" fillcolor="white [3201]" strokecolor="#4472c4 [3204]" strokeweight="1pt"/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</w:p>
    <w:p w14:paraId="0A12BAD5" w14:textId="76441855" w:rsidR="00EF57CD" w:rsidRDefault="00EF57CD" w:rsidP="005B4637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4C36B484" w14:textId="690E8678" w:rsidR="002941BF" w:rsidRPr="00D009FD" w:rsidRDefault="002941BF" w:rsidP="002941BF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proofErr w:type="spellStart"/>
      <w:r>
        <w:rPr>
          <w:b/>
          <w:bCs/>
          <w:color w:val="0070C0"/>
          <w:sz w:val="24"/>
          <w:szCs w:val="24"/>
        </w:rPr>
        <w:t>BPr</w:t>
      </w:r>
      <w:proofErr w:type="spellEnd"/>
    </w:p>
    <w:p w14:paraId="69B7F8D4" w14:textId="58855487" w:rsidR="002941BF" w:rsidRDefault="002941BF" w:rsidP="002941BF">
      <w:pPr>
        <w:pStyle w:val="ListParagraph"/>
        <w:tabs>
          <w:tab w:val="left" w:pos="5250"/>
        </w:tabs>
        <w:rPr>
          <w:color w:val="808080" w:themeColor="background1" w:themeShade="8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>(</w:t>
      </w:r>
      <w:r>
        <w:rPr>
          <w:color w:val="808080" w:themeColor="background1" w:themeShade="80"/>
          <w:sz w:val="24"/>
          <w:szCs w:val="24"/>
        </w:rPr>
        <w:t>Blood pressure recorder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51D1C4CA" w14:textId="77777777" w:rsidR="002941BF" w:rsidRPr="00B54893" w:rsidRDefault="002941BF" w:rsidP="002941BF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65088" behindDoc="0" locked="0" layoutInCell="1" allowOverlap="1" wp14:anchorId="7777692C" wp14:editId="3B0ABD7D">
                <wp:simplePos x="0" y="0"/>
                <wp:positionH relativeFrom="column">
                  <wp:posOffset>447675</wp:posOffset>
                </wp:positionH>
                <wp:positionV relativeFrom="paragraph">
                  <wp:posOffset>14605</wp:posOffset>
                </wp:positionV>
                <wp:extent cx="3067050" cy="228600"/>
                <wp:effectExtent l="0" t="0" r="19050" b="19050"/>
                <wp:wrapNone/>
                <wp:docPr id="247" name="Rectangle 2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6B6EDFB" id="Rectangle 247" o:spid="_x0000_s1026" style="position:absolute;margin-left:35.25pt;margin-top:1.15pt;width:241.5pt;height:18pt;z-index:251865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" fillcolor="white [3201]" strokecolor="#4472c4 [3204]" strokeweight="1pt"/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</w:p>
    <w:p w14:paraId="2D6664D3" w14:textId="7C082655" w:rsidR="002941BF" w:rsidRDefault="002941BF" w:rsidP="005B4637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05223F6F" w14:textId="3CE0BB99" w:rsidR="00E6058C" w:rsidRPr="00D009FD" w:rsidRDefault="00E6058C" w:rsidP="00E6058C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Lipid</w:t>
      </w:r>
    </w:p>
    <w:p w14:paraId="0DE82CE4" w14:textId="5862382D" w:rsidR="00E6058C" w:rsidRDefault="00E6058C" w:rsidP="00E6058C">
      <w:pPr>
        <w:pStyle w:val="ListParagraph"/>
        <w:tabs>
          <w:tab w:val="left" w:pos="5250"/>
        </w:tabs>
        <w:rPr>
          <w:color w:val="808080" w:themeColor="background1" w:themeShade="8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>(</w:t>
      </w:r>
      <w:r w:rsidR="0090396F">
        <w:rPr>
          <w:color w:val="808080" w:themeColor="background1" w:themeShade="80"/>
          <w:sz w:val="24"/>
          <w:szCs w:val="24"/>
        </w:rPr>
        <w:t>Please mention about lipid</w:t>
      </w:r>
      <w:r w:rsidR="00B126C7">
        <w:rPr>
          <w:color w:val="808080" w:themeColor="background1" w:themeShade="80"/>
          <w:sz w:val="24"/>
          <w:szCs w:val="24"/>
        </w:rPr>
        <w:t>.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1F0ED6B6" w14:textId="77777777" w:rsidR="00E6058C" w:rsidRPr="00B54893" w:rsidRDefault="00E6058C" w:rsidP="00E6058C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67136" behindDoc="0" locked="0" layoutInCell="1" allowOverlap="1" wp14:anchorId="174FBA38" wp14:editId="68A7AF5D">
                <wp:simplePos x="0" y="0"/>
                <wp:positionH relativeFrom="column">
                  <wp:posOffset>447675</wp:posOffset>
                </wp:positionH>
                <wp:positionV relativeFrom="paragraph">
                  <wp:posOffset>14605</wp:posOffset>
                </wp:positionV>
                <wp:extent cx="3067050" cy="228600"/>
                <wp:effectExtent l="0" t="0" r="19050" b="19050"/>
                <wp:wrapNone/>
                <wp:docPr id="248" name="Rectangle 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74CB8C" id="Rectangle 248" o:spid="_x0000_s1026" style="position:absolute;margin-left:35.25pt;margin-top:1.15pt;width:241.5pt;height:18pt;z-index:251867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" fillcolor="white [3201]" strokecolor="#4472c4 [3204]" strokeweight="1pt"/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</w:p>
    <w:p w14:paraId="5FB385D6" w14:textId="5D989157" w:rsidR="00E6058C" w:rsidRDefault="00E6058C" w:rsidP="005B4637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1D279365" w14:textId="411F84CF" w:rsidR="007476B2" w:rsidRPr="00D009FD" w:rsidRDefault="007476B2" w:rsidP="007476B2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lastRenderedPageBreak/>
        <w:t>Family screening</w:t>
      </w:r>
    </w:p>
    <w:p w14:paraId="124E4A35" w14:textId="37FA6B4C" w:rsidR="007476B2" w:rsidRDefault="007476B2" w:rsidP="007476B2">
      <w:pPr>
        <w:pStyle w:val="ListParagraph"/>
        <w:tabs>
          <w:tab w:val="left" w:pos="5250"/>
        </w:tabs>
        <w:rPr>
          <w:color w:val="808080" w:themeColor="background1" w:themeShade="8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>(</w:t>
      </w:r>
      <w:r w:rsidR="001C24FC">
        <w:rPr>
          <w:color w:val="808080" w:themeColor="background1" w:themeShade="80"/>
          <w:sz w:val="24"/>
          <w:szCs w:val="24"/>
        </w:rPr>
        <w:t>Family screening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608195CA" w14:textId="77777777" w:rsidR="007476B2" w:rsidRPr="00B54893" w:rsidRDefault="007476B2" w:rsidP="007476B2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69184" behindDoc="0" locked="0" layoutInCell="1" allowOverlap="1" wp14:anchorId="665C4B9C" wp14:editId="7DCD88B8">
                <wp:simplePos x="0" y="0"/>
                <wp:positionH relativeFrom="column">
                  <wp:posOffset>447675</wp:posOffset>
                </wp:positionH>
                <wp:positionV relativeFrom="paragraph">
                  <wp:posOffset>14605</wp:posOffset>
                </wp:positionV>
                <wp:extent cx="3067050" cy="228600"/>
                <wp:effectExtent l="0" t="0" r="19050" b="19050"/>
                <wp:wrapNone/>
                <wp:docPr id="249" name="Rectangle 2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5BA1CC1" id="Rectangle 249" o:spid="_x0000_s1026" style="position:absolute;margin-left:35.25pt;margin-top:1.15pt;width:241.5pt;height:18pt;z-index:251869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" fillcolor="white [3201]" strokecolor="#4472c4 [3204]" strokeweight="1pt"/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</w:p>
    <w:p w14:paraId="410CA520" w14:textId="68F142AA" w:rsidR="007476B2" w:rsidRDefault="007476B2" w:rsidP="005B4637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6E7C5F38" w14:textId="5C646BA8" w:rsidR="007050A4" w:rsidRPr="00D009FD" w:rsidRDefault="007050A4" w:rsidP="007050A4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Chase</w:t>
      </w:r>
    </w:p>
    <w:p w14:paraId="345DD8C9" w14:textId="53C32034" w:rsidR="007050A4" w:rsidRDefault="007050A4" w:rsidP="007050A4">
      <w:pPr>
        <w:pStyle w:val="ListParagraph"/>
        <w:tabs>
          <w:tab w:val="left" w:pos="5250"/>
        </w:tabs>
        <w:rPr>
          <w:color w:val="808080" w:themeColor="background1" w:themeShade="8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>(</w:t>
      </w:r>
      <w:r>
        <w:rPr>
          <w:color w:val="808080" w:themeColor="background1" w:themeShade="80"/>
          <w:sz w:val="24"/>
          <w:szCs w:val="24"/>
        </w:rPr>
        <w:t>Please chase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0F527129" w14:textId="77777777" w:rsidR="007050A4" w:rsidRPr="00B54893" w:rsidRDefault="007050A4" w:rsidP="007050A4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71232" behindDoc="0" locked="0" layoutInCell="1" allowOverlap="1" wp14:anchorId="68CBF913" wp14:editId="741F3D2B">
                <wp:simplePos x="0" y="0"/>
                <wp:positionH relativeFrom="column">
                  <wp:posOffset>447675</wp:posOffset>
                </wp:positionH>
                <wp:positionV relativeFrom="paragraph">
                  <wp:posOffset>14605</wp:posOffset>
                </wp:positionV>
                <wp:extent cx="3067050" cy="228600"/>
                <wp:effectExtent l="0" t="0" r="19050" b="19050"/>
                <wp:wrapNone/>
                <wp:docPr id="250" name="Rectangle 2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54BA959" id="Rectangle 250" o:spid="_x0000_s1026" style="position:absolute;margin-left:35.25pt;margin-top:1.15pt;width:241.5pt;height:18pt;z-index:251871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" fillcolor="white [3201]" strokecolor="#4472c4 [3204]" strokeweight="1pt"/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</w:p>
    <w:p w14:paraId="0A976EA5" w14:textId="1577A5D0" w:rsidR="007050A4" w:rsidRDefault="007050A4" w:rsidP="005B4637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47B1A31D" w14:textId="0C425ABF" w:rsidR="002D13D2" w:rsidRPr="00D009FD" w:rsidRDefault="002D13D2" w:rsidP="002D13D2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Diagnosis other</w:t>
      </w:r>
    </w:p>
    <w:p w14:paraId="04CB7C43" w14:textId="33C1861A" w:rsidR="002D13D2" w:rsidRDefault="002D13D2" w:rsidP="002D13D2">
      <w:pPr>
        <w:pStyle w:val="ListParagraph"/>
        <w:tabs>
          <w:tab w:val="left" w:pos="5250"/>
        </w:tabs>
        <w:rPr>
          <w:color w:val="808080" w:themeColor="background1" w:themeShade="8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>(</w:t>
      </w:r>
      <w:r w:rsidR="0047419C">
        <w:rPr>
          <w:color w:val="808080" w:themeColor="background1" w:themeShade="80"/>
          <w:sz w:val="24"/>
          <w:szCs w:val="24"/>
        </w:rPr>
        <w:t>Please mention other diagnosis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0D6AB8F6" w14:textId="77777777" w:rsidR="002D13D2" w:rsidRPr="00B54893" w:rsidRDefault="002D13D2" w:rsidP="002D13D2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73280" behindDoc="0" locked="0" layoutInCell="1" allowOverlap="1" wp14:anchorId="524665B2" wp14:editId="71B83D92">
                <wp:simplePos x="0" y="0"/>
                <wp:positionH relativeFrom="column">
                  <wp:posOffset>447675</wp:posOffset>
                </wp:positionH>
                <wp:positionV relativeFrom="paragraph">
                  <wp:posOffset>14605</wp:posOffset>
                </wp:positionV>
                <wp:extent cx="3067050" cy="228600"/>
                <wp:effectExtent l="0" t="0" r="19050" b="19050"/>
                <wp:wrapNone/>
                <wp:docPr id="251" name="Rectangle 2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BC31187" id="Rectangle 251" o:spid="_x0000_s1026" style="position:absolute;margin-left:35.25pt;margin-top:1.15pt;width:241.5pt;height:18pt;z-index:251873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" fillcolor="white [3201]" strokecolor="#4472c4 [3204]" strokeweight="1pt"/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</w:p>
    <w:p w14:paraId="2A20CEFE" w14:textId="352BAFFB" w:rsidR="002D13D2" w:rsidRDefault="002D13D2" w:rsidP="005B4637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0B21D321" w14:textId="5CF29884" w:rsidR="003B7A39" w:rsidRPr="00D009FD" w:rsidRDefault="003B7A39" w:rsidP="003B7A39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COVID</w:t>
      </w:r>
    </w:p>
    <w:p w14:paraId="2BAD5BE7" w14:textId="26D97182" w:rsidR="003B7A39" w:rsidRDefault="003B7A39" w:rsidP="003B7A39">
      <w:pPr>
        <w:pStyle w:val="ListParagraph"/>
        <w:tabs>
          <w:tab w:val="left" w:pos="5250"/>
        </w:tabs>
        <w:rPr>
          <w:color w:val="808080" w:themeColor="background1" w:themeShade="8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>(</w:t>
      </w:r>
      <w:r w:rsidR="00F835F0">
        <w:rPr>
          <w:color w:val="808080" w:themeColor="background1" w:themeShade="80"/>
          <w:sz w:val="24"/>
          <w:szCs w:val="24"/>
        </w:rPr>
        <w:t>COVID Advice given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34AB6843" w14:textId="77777777" w:rsidR="003B7A39" w:rsidRPr="00B54893" w:rsidRDefault="003B7A39" w:rsidP="003B7A39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75328" behindDoc="0" locked="0" layoutInCell="1" allowOverlap="1" wp14:anchorId="2ECBA6C9" wp14:editId="55CA3BB1">
                <wp:simplePos x="0" y="0"/>
                <wp:positionH relativeFrom="column">
                  <wp:posOffset>447675</wp:posOffset>
                </wp:positionH>
                <wp:positionV relativeFrom="paragraph">
                  <wp:posOffset>14605</wp:posOffset>
                </wp:positionV>
                <wp:extent cx="3067050" cy="228600"/>
                <wp:effectExtent l="0" t="0" r="19050" b="19050"/>
                <wp:wrapNone/>
                <wp:docPr id="252" name="Rectangle 2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B4093E8" id="Rectangle 252" o:spid="_x0000_s1026" style="position:absolute;margin-left:35.25pt;margin-top:1.15pt;width:241.5pt;height:18pt;z-index:251875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" fillcolor="white [3201]" strokecolor="#4472c4 [3204]" strokeweight="1pt"/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</w:p>
    <w:p w14:paraId="680B0DEB" w14:textId="006987AC" w:rsidR="003B7A39" w:rsidRDefault="003B7A39" w:rsidP="005B4637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22AA82EA" w14:textId="5DA3D087" w:rsidR="00BB231B" w:rsidRPr="00D009FD" w:rsidRDefault="00BB231B" w:rsidP="00BB231B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Dental check</w:t>
      </w:r>
      <w:r w:rsidR="00012A0D">
        <w:rPr>
          <w:b/>
          <w:bCs/>
          <w:color w:val="0070C0"/>
          <w:sz w:val="24"/>
          <w:szCs w:val="24"/>
        </w:rPr>
        <w:t>?</w:t>
      </w:r>
    </w:p>
    <w:p w14:paraId="026D0861" w14:textId="67622C16" w:rsidR="00BB231B" w:rsidRDefault="00BB231B" w:rsidP="00BB231B">
      <w:pPr>
        <w:pStyle w:val="ListParagraph"/>
        <w:tabs>
          <w:tab w:val="left" w:pos="5250"/>
        </w:tabs>
        <w:rPr>
          <w:color w:val="808080" w:themeColor="background1" w:themeShade="8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>(</w:t>
      </w:r>
      <w:r>
        <w:rPr>
          <w:color w:val="808080" w:themeColor="background1" w:themeShade="80"/>
          <w:sz w:val="24"/>
          <w:szCs w:val="24"/>
        </w:rPr>
        <w:t>D</w:t>
      </w:r>
      <w:r w:rsidR="00012A0D">
        <w:rPr>
          <w:color w:val="808080" w:themeColor="background1" w:themeShade="80"/>
          <w:sz w:val="24"/>
          <w:szCs w:val="24"/>
        </w:rPr>
        <w:t>entist appointment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2BE71BA6" w14:textId="77777777" w:rsidR="00BB231B" w:rsidRPr="00B54893" w:rsidRDefault="00BB231B" w:rsidP="00BB231B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77376" behindDoc="0" locked="0" layoutInCell="1" allowOverlap="1" wp14:anchorId="5C1C81CD" wp14:editId="4CAC85CA">
                <wp:simplePos x="0" y="0"/>
                <wp:positionH relativeFrom="column">
                  <wp:posOffset>447675</wp:posOffset>
                </wp:positionH>
                <wp:positionV relativeFrom="paragraph">
                  <wp:posOffset>14605</wp:posOffset>
                </wp:positionV>
                <wp:extent cx="3067050" cy="228600"/>
                <wp:effectExtent l="0" t="0" r="19050" b="19050"/>
                <wp:wrapNone/>
                <wp:docPr id="253" name="Rectangle 2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78E1314" id="Rectangle 253" o:spid="_x0000_s1026" style="position:absolute;margin-left:35.25pt;margin-top:1.15pt;width:241.5pt;height:18pt;z-index:251877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" fillcolor="white [3201]" strokecolor="#4472c4 [3204]" strokeweight="1pt"/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</w:p>
    <w:p w14:paraId="6B868508" w14:textId="65C8121E" w:rsidR="00BB231B" w:rsidRDefault="00BB231B" w:rsidP="005B4637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596EDD6C" w14:textId="7FD294E6" w:rsidR="00C814C4" w:rsidRPr="00D009FD" w:rsidRDefault="00C814C4" w:rsidP="00C814C4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Lifestyle</w:t>
      </w:r>
    </w:p>
    <w:p w14:paraId="0D316CC0" w14:textId="62D1CD2A" w:rsidR="00C814C4" w:rsidRDefault="00C814C4" w:rsidP="00C814C4">
      <w:pPr>
        <w:pStyle w:val="ListParagraph"/>
        <w:tabs>
          <w:tab w:val="left" w:pos="5250"/>
        </w:tabs>
        <w:rPr>
          <w:color w:val="808080" w:themeColor="background1" w:themeShade="8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>(</w:t>
      </w:r>
      <w:r>
        <w:rPr>
          <w:color w:val="808080" w:themeColor="background1" w:themeShade="80"/>
          <w:sz w:val="24"/>
          <w:szCs w:val="24"/>
        </w:rPr>
        <w:t>D</w:t>
      </w:r>
      <w:r w:rsidR="009A65EC">
        <w:rPr>
          <w:color w:val="808080" w:themeColor="background1" w:themeShade="80"/>
          <w:sz w:val="24"/>
          <w:szCs w:val="24"/>
        </w:rPr>
        <w:t>o you exercise</w:t>
      </w:r>
      <w:r w:rsidR="00C0583A">
        <w:rPr>
          <w:color w:val="808080" w:themeColor="background1" w:themeShade="80"/>
          <w:sz w:val="24"/>
          <w:szCs w:val="24"/>
        </w:rPr>
        <w:t>?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3C25C689" w14:textId="77777777" w:rsidR="00C814C4" w:rsidRPr="00B54893" w:rsidRDefault="00C814C4" w:rsidP="00C814C4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81472" behindDoc="0" locked="0" layoutInCell="1" allowOverlap="1" wp14:anchorId="103E45DF" wp14:editId="400B3628">
                <wp:simplePos x="0" y="0"/>
                <wp:positionH relativeFrom="column">
                  <wp:posOffset>447675</wp:posOffset>
                </wp:positionH>
                <wp:positionV relativeFrom="paragraph">
                  <wp:posOffset>14605</wp:posOffset>
                </wp:positionV>
                <wp:extent cx="3067050" cy="228600"/>
                <wp:effectExtent l="0" t="0" r="19050" b="19050"/>
                <wp:wrapNone/>
                <wp:docPr id="255" name="Rectangle 2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3876F18" id="Rectangle 255" o:spid="_x0000_s1026" style="position:absolute;margin-left:35.25pt;margin-top:1.15pt;width:241.5pt;height:18pt;z-index:251881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" fillcolor="white [3201]" strokecolor="#4472c4 [3204]" strokeweight="1pt"/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</w:p>
    <w:p w14:paraId="2508B0AF" w14:textId="298E2D1A" w:rsidR="00C814C4" w:rsidRDefault="00C814C4" w:rsidP="005B4637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149E5A02" w14:textId="3CACDAC8" w:rsidR="00F21C16" w:rsidRPr="00D009FD" w:rsidRDefault="00F21C16" w:rsidP="00F21C16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Lifestyle</w:t>
      </w:r>
    </w:p>
    <w:p w14:paraId="19EFC217" w14:textId="02BFEA1E" w:rsidR="00F21C16" w:rsidRDefault="00F21C16" w:rsidP="00F21C16">
      <w:pPr>
        <w:pStyle w:val="ListParagraph"/>
        <w:tabs>
          <w:tab w:val="left" w:pos="5250"/>
        </w:tabs>
        <w:rPr>
          <w:color w:val="808080" w:themeColor="background1" w:themeShade="8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>(</w:t>
      </w:r>
      <w:r w:rsidR="00DA0782">
        <w:rPr>
          <w:color w:val="808080" w:themeColor="background1" w:themeShade="80"/>
          <w:sz w:val="24"/>
          <w:szCs w:val="24"/>
        </w:rPr>
        <w:t xml:space="preserve">Alcohol </w:t>
      </w:r>
      <w:r w:rsidR="001517F1">
        <w:rPr>
          <w:color w:val="808080" w:themeColor="background1" w:themeShade="80"/>
          <w:sz w:val="24"/>
          <w:szCs w:val="24"/>
        </w:rPr>
        <w:t xml:space="preserve">and </w:t>
      </w:r>
      <w:r w:rsidR="00DA0782">
        <w:rPr>
          <w:color w:val="808080" w:themeColor="background1" w:themeShade="80"/>
          <w:sz w:val="24"/>
          <w:szCs w:val="24"/>
        </w:rPr>
        <w:t>smoking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1DF5AB26" w14:textId="77777777" w:rsidR="00F21C16" w:rsidRPr="00B54893" w:rsidRDefault="00F21C16" w:rsidP="00F21C16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83520" behindDoc="0" locked="0" layoutInCell="1" allowOverlap="1" wp14:anchorId="74B38C85" wp14:editId="2722C19B">
                <wp:simplePos x="0" y="0"/>
                <wp:positionH relativeFrom="column">
                  <wp:posOffset>447675</wp:posOffset>
                </wp:positionH>
                <wp:positionV relativeFrom="paragraph">
                  <wp:posOffset>14605</wp:posOffset>
                </wp:positionV>
                <wp:extent cx="3067050" cy="228600"/>
                <wp:effectExtent l="0" t="0" r="19050" b="19050"/>
                <wp:wrapNone/>
                <wp:docPr id="256" name="Rectangle 2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E93F686" id="Rectangle 256" o:spid="_x0000_s1026" style="position:absolute;margin-left:35.25pt;margin-top:1.15pt;width:241.5pt;height:18pt;z-index:251883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" fillcolor="white [3201]" strokecolor="#4472c4 [3204]" strokeweight="1pt"/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</w:p>
    <w:p w14:paraId="4E6505DA" w14:textId="70B07D48" w:rsidR="00F21C16" w:rsidRDefault="00F21C16" w:rsidP="005B4637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042BC708" w14:textId="6524F54D" w:rsidR="00CD3AB2" w:rsidRPr="00D009FD" w:rsidRDefault="00CD3AB2" w:rsidP="00CD3AB2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Lifestyle</w:t>
      </w:r>
    </w:p>
    <w:p w14:paraId="1E7F3DE6" w14:textId="687B0675" w:rsidR="00CD3AB2" w:rsidRDefault="00CD3AB2" w:rsidP="00CD3AB2">
      <w:pPr>
        <w:pStyle w:val="ListParagraph"/>
        <w:tabs>
          <w:tab w:val="left" w:pos="5250"/>
        </w:tabs>
        <w:rPr>
          <w:color w:val="808080" w:themeColor="background1" w:themeShade="8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>(</w:t>
      </w:r>
      <w:r>
        <w:rPr>
          <w:color w:val="808080" w:themeColor="background1" w:themeShade="80"/>
          <w:sz w:val="24"/>
          <w:szCs w:val="24"/>
        </w:rPr>
        <w:t>D</w:t>
      </w:r>
      <w:r>
        <w:rPr>
          <w:color w:val="808080" w:themeColor="background1" w:themeShade="80"/>
          <w:sz w:val="24"/>
          <w:szCs w:val="24"/>
        </w:rPr>
        <w:t>TF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127658AE" w14:textId="77777777" w:rsidR="00CD3AB2" w:rsidRPr="00B54893" w:rsidRDefault="00CD3AB2" w:rsidP="00CD3AB2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85568" behindDoc="0" locked="0" layoutInCell="1" allowOverlap="1" wp14:anchorId="6134C08F" wp14:editId="3FCC1460">
                <wp:simplePos x="0" y="0"/>
                <wp:positionH relativeFrom="column">
                  <wp:posOffset>447675</wp:posOffset>
                </wp:positionH>
                <wp:positionV relativeFrom="paragraph">
                  <wp:posOffset>14605</wp:posOffset>
                </wp:positionV>
                <wp:extent cx="3067050" cy="228600"/>
                <wp:effectExtent l="0" t="0" r="19050" b="19050"/>
                <wp:wrapNone/>
                <wp:docPr id="257" name="Rectangle 2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456C3D6" id="Rectangle 257" o:spid="_x0000_s1026" style="position:absolute;margin-left:35.25pt;margin-top:1.15pt;width:241.5pt;height:18pt;z-index:251885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" fillcolor="white [3201]" strokecolor="#4472c4 [3204]" strokeweight="1pt"/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</w:p>
    <w:p w14:paraId="3DC33096" w14:textId="12F3B347" w:rsidR="00CD3AB2" w:rsidRDefault="00CD3AB2" w:rsidP="005B4637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45E2CD3E" w14:textId="33793532" w:rsidR="00792D7B" w:rsidRPr="00D009FD" w:rsidRDefault="00792D7B" w:rsidP="00792D7B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lastRenderedPageBreak/>
        <w:t>Lifestyle</w:t>
      </w:r>
    </w:p>
    <w:p w14:paraId="28E8A3BC" w14:textId="3B410936" w:rsidR="00792D7B" w:rsidRDefault="00792D7B" w:rsidP="00792D7B">
      <w:pPr>
        <w:pStyle w:val="ListParagraph"/>
        <w:tabs>
          <w:tab w:val="left" w:pos="5250"/>
        </w:tabs>
        <w:rPr>
          <w:color w:val="808080" w:themeColor="background1" w:themeShade="8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>(</w:t>
      </w:r>
      <w:r>
        <w:rPr>
          <w:color w:val="808080" w:themeColor="background1" w:themeShade="80"/>
          <w:sz w:val="24"/>
          <w:szCs w:val="24"/>
        </w:rPr>
        <w:t>D</w:t>
      </w:r>
      <w:r>
        <w:rPr>
          <w:color w:val="808080" w:themeColor="background1" w:themeShade="80"/>
          <w:sz w:val="24"/>
          <w:szCs w:val="24"/>
        </w:rPr>
        <w:t>t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7FDE1F76" w14:textId="77777777" w:rsidR="00792D7B" w:rsidRPr="00B54893" w:rsidRDefault="00792D7B" w:rsidP="00792D7B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87616" behindDoc="0" locked="0" layoutInCell="1" allowOverlap="1" wp14:anchorId="0769EC9B" wp14:editId="05A697CE">
                <wp:simplePos x="0" y="0"/>
                <wp:positionH relativeFrom="column">
                  <wp:posOffset>447675</wp:posOffset>
                </wp:positionH>
                <wp:positionV relativeFrom="paragraph">
                  <wp:posOffset>14605</wp:posOffset>
                </wp:positionV>
                <wp:extent cx="3067050" cy="228600"/>
                <wp:effectExtent l="0" t="0" r="19050" b="19050"/>
                <wp:wrapNone/>
                <wp:docPr id="258" name="Rectangle 2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0F33FC2" id="Rectangle 258" o:spid="_x0000_s1026" style="position:absolute;margin-left:35.25pt;margin-top:1.15pt;width:241.5pt;height:18pt;z-index:251887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" fillcolor="white [3201]" strokecolor="#4472c4 [3204]" strokeweight="1pt"/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</w:p>
    <w:p w14:paraId="2A3171AD" w14:textId="1FA2B3F5" w:rsidR="00792D7B" w:rsidRDefault="00792D7B" w:rsidP="005B4637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535E113C" w14:textId="10F1777D" w:rsidR="001A3522" w:rsidRPr="00D009FD" w:rsidRDefault="000033A9" w:rsidP="001A3522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Pregnancy</w:t>
      </w:r>
    </w:p>
    <w:p w14:paraId="5AC80CBA" w14:textId="01053F70" w:rsidR="001A3522" w:rsidRDefault="001A3522" w:rsidP="001A3522">
      <w:pPr>
        <w:pStyle w:val="ListParagraph"/>
        <w:tabs>
          <w:tab w:val="left" w:pos="5250"/>
        </w:tabs>
        <w:rPr>
          <w:color w:val="808080" w:themeColor="background1" w:themeShade="8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>(</w:t>
      </w:r>
      <w:r w:rsidR="007F3ED3">
        <w:rPr>
          <w:color w:val="808080" w:themeColor="background1" w:themeShade="80"/>
          <w:sz w:val="24"/>
          <w:szCs w:val="24"/>
        </w:rPr>
        <w:t>? Stop ACE/ARB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479D24EB" w14:textId="77777777" w:rsidR="001A3522" w:rsidRPr="00B54893" w:rsidRDefault="001A3522" w:rsidP="001A3522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89664" behindDoc="0" locked="0" layoutInCell="1" allowOverlap="1" wp14:anchorId="729E340B" wp14:editId="3A3F80AF">
                <wp:simplePos x="0" y="0"/>
                <wp:positionH relativeFrom="column">
                  <wp:posOffset>447675</wp:posOffset>
                </wp:positionH>
                <wp:positionV relativeFrom="paragraph">
                  <wp:posOffset>14605</wp:posOffset>
                </wp:positionV>
                <wp:extent cx="3067050" cy="228600"/>
                <wp:effectExtent l="0" t="0" r="19050" b="19050"/>
                <wp:wrapNone/>
                <wp:docPr id="259" name="Rectangle 2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60B42E6" id="Rectangle 259" o:spid="_x0000_s1026" style="position:absolute;margin-left:35.25pt;margin-top:1.15pt;width:241.5pt;height:18pt;z-index:251889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" fillcolor="white [3201]" strokecolor="#4472c4 [3204]" strokeweight="1pt"/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</w:p>
    <w:p w14:paraId="3FDE6F3B" w14:textId="4CEDF671" w:rsidR="001A3522" w:rsidRDefault="001A3522" w:rsidP="005B4637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02E22AF3" w14:textId="77777777" w:rsidR="00557BC8" w:rsidRPr="00D009FD" w:rsidRDefault="00557BC8" w:rsidP="00557BC8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Pregnancy</w:t>
      </w:r>
    </w:p>
    <w:p w14:paraId="39965736" w14:textId="2ABA22ED" w:rsidR="00557BC8" w:rsidRDefault="00557BC8" w:rsidP="00557BC8">
      <w:pPr>
        <w:pStyle w:val="ListParagraph"/>
        <w:tabs>
          <w:tab w:val="left" w:pos="5250"/>
        </w:tabs>
        <w:rPr>
          <w:color w:val="808080" w:themeColor="background1" w:themeShade="8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>(</w:t>
      </w:r>
      <w:r>
        <w:rPr>
          <w:color w:val="808080" w:themeColor="background1" w:themeShade="80"/>
          <w:sz w:val="24"/>
          <w:szCs w:val="24"/>
        </w:rPr>
        <w:t xml:space="preserve">? Stop </w:t>
      </w:r>
      <w:r>
        <w:rPr>
          <w:color w:val="808080" w:themeColor="background1" w:themeShade="80"/>
          <w:sz w:val="24"/>
          <w:szCs w:val="24"/>
        </w:rPr>
        <w:t>meds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579C8F88" w14:textId="77777777" w:rsidR="00557BC8" w:rsidRPr="00B54893" w:rsidRDefault="00557BC8" w:rsidP="00557BC8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91712" behindDoc="0" locked="0" layoutInCell="1" allowOverlap="1" wp14:anchorId="7475A38C" wp14:editId="601036A1">
                <wp:simplePos x="0" y="0"/>
                <wp:positionH relativeFrom="column">
                  <wp:posOffset>447675</wp:posOffset>
                </wp:positionH>
                <wp:positionV relativeFrom="paragraph">
                  <wp:posOffset>14605</wp:posOffset>
                </wp:positionV>
                <wp:extent cx="3067050" cy="228600"/>
                <wp:effectExtent l="0" t="0" r="19050" b="19050"/>
                <wp:wrapNone/>
                <wp:docPr id="260" name="Rectangle 2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C12F11C" id="Rectangle 260" o:spid="_x0000_s1026" style="position:absolute;margin-left:35.25pt;margin-top:1.15pt;width:241.5pt;height:18pt;z-index:251891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" fillcolor="white [3201]" strokecolor="#4472c4 [3204]" strokeweight="1pt"/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</w:p>
    <w:p w14:paraId="2C3B27E1" w14:textId="551F4053" w:rsidR="00557BC8" w:rsidRDefault="00557BC8" w:rsidP="00557BC8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5DDBF19B" w14:textId="77777777" w:rsidR="00DB5FF4" w:rsidRPr="00D009FD" w:rsidRDefault="00DB5FF4" w:rsidP="00DB5FF4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Pregnancy</w:t>
      </w:r>
    </w:p>
    <w:p w14:paraId="59D0AB43" w14:textId="70586BB5" w:rsidR="00DB5FF4" w:rsidRDefault="00DB5FF4" w:rsidP="00DB5FF4">
      <w:pPr>
        <w:pStyle w:val="ListParagraph"/>
        <w:tabs>
          <w:tab w:val="left" w:pos="5250"/>
        </w:tabs>
        <w:rPr>
          <w:color w:val="808080" w:themeColor="background1" w:themeShade="8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>(</w:t>
      </w:r>
      <w:r>
        <w:rPr>
          <w:color w:val="808080" w:themeColor="background1" w:themeShade="80"/>
          <w:sz w:val="24"/>
          <w:szCs w:val="24"/>
        </w:rPr>
        <w:t xml:space="preserve">OCP/Card </w:t>
      </w:r>
      <w:proofErr w:type="spellStart"/>
      <w:r>
        <w:rPr>
          <w:color w:val="808080" w:themeColor="background1" w:themeShade="80"/>
          <w:sz w:val="24"/>
          <w:szCs w:val="24"/>
        </w:rPr>
        <w:t>preg</w:t>
      </w:r>
      <w:proofErr w:type="spellEnd"/>
      <w:r>
        <w:rPr>
          <w:color w:val="808080" w:themeColor="background1" w:themeShade="80"/>
          <w:sz w:val="24"/>
          <w:szCs w:val="24"/>
        </w:rPr>
        <w:t xml:space="preserve"> service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35470F05" w14:textId="77777777" w:rsidR="00DB5FF4" w:rsidRPr="00B54893" w:rsidRDefault="00DB5FF4" w:rsidP="00DB5FF4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93760" behindDoc="0" locked="0" layoutInCell="1" allowOverlap="1" wp14:anchorId="6CB65CB7" wp14:editId="2B0FBB8A">
                <wp:simplePos x="0" y="0"/>
                <wp:positionH relativeFrom="column">
                  <wp:posOffset>447675</wp:posOffset>
                </wp:positionH>
                <wp:positionV relativeFrom="paragraph">
                  <wp:posOffset>14605</wp:posOffset>
                </wp:positionV>
                <wp:extent cx="3067050" cy="228600"/>
                <wp:effectExtent l="0" t="0" r="19050" b="19050"/>
                <wp:wrapNone/>
                <wp:docPr id="261" name="Rectangle 2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CC68B3C" id="Rectangle 261" o:spid="_x0000_s1026" style="position:absolute;margin-left:35.25pt;margin-top:1.15pt;width:241.5pt;height:18pt;z-index:251893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" fillcolor="white [3201]" strokecolor="#4472c4 [3204]" strokeweight="1pt"/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</w:p>
    <w:p w14:paraId="0217F8F4" w14:textId="77777777" w:rsidR="00DB5FF4" w:rsidRPr="005B4637" w:rsidRDefault="00DB5FF4" w:rsidP="00DB5FF4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43CE7BE7" w14:textId="4AFD72A0" w:rsidR="00C06224" w:rsidRPr="00D009FD" w:rsidRDefault="00C06224" w:rsidP="00C06224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P</w:t>
      </w:r>
      <w:r>
        <w:rPr>
          <w:b/>
          <w:bCs/>
          <w:color w:val="0070C0"/>
          <w:sz w:val="24"/>
          <w:szCs w:val="24"/>
        </w:rPr>
        <w:t>atient education</w:t>
      </w:r>
    </w:p>
    <w:p w14:paraId="6374222F" w14:textId="118F8EAE" w:rsidR="00C06224" w:rsidRDefault="00C06224" w:rsidP="00C06224">
      <w:pPr>
        <w:pStyle w:val="ListParagraph"/>
        <w:tabs>
          <w:tab w:val="left" w:pos="5250"/>
        </w:tabs>
        <w:rPr>
          <w:color w:val="808080" w:themeColor="background1" w:themeShade="8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>(</w:t>
      </w:r>
      <w:r w:rsidR="00252DF1">
        <w:rPr>
          <w:color w:val="808080" w:themeColor="background1" w:themeShade="80"/>
          <w:sz w:val="24"/>
          <w:szCs w:val="24"/>
        </w:rPr>
        <w:t>CMUK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79505A09" w14:textId="77777777" w:rsidR="00C06224" w:rsidRPr="00B54893" w:rsidRDefault="00C06224" w:rsidP="00C06224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95808" behindDoc="0" locked="0" layoutInCell="1" allowOverlap="1" wp14:anchorId="46707105" wp14:editId="62ACAF92">
                <wp:simplePos x="0" y="0"/>
                <wp:positionH relativeFrom="column">
                  <wp:posOffset>447675</wp:posOffset>
                </wp:positionH>
                <wp:positionV relativeFrom="paragraph">
                  <wp:posOffset>14605</wp:posOffset>
                </wp:positionV>
                <wp:extent cx="3067050" cy="228600"/>
                <wp:effectExtent l="0" t="0" r="19050" b="19050"/>
                <wp:wrapNone/>
                <wp:docPr id="262" name="Rectangle 2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5FCD1DB" id="Rectangle 262" o:spid="_x0000_s1026" style="position:absolute;margin-left:35.25pt;margin-top:1.15pt;width:241.5pt;height:18pt;z-index:251895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" fillcolor="white [3201]" strokecolor="#4472c4 [3204]" strokeweight="1pt"/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</w:p>
    <w:p w14:paraId="1A9AF9DE" w14:textId="77777777" w:rsidR="00C06224" w:rsidRPr="005B4637" w:rsidRDefault="00C06224" w:rsidP="00C06224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18EDFAEF" w14:textId="2DAFC62C" w:rsidR="00720A55" w:rsidRPr="00D009FD" w:rsidRDefault="00720A55" w:rsidP="00720A55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P</w:t>
      </w:r>
      <w:r>
        <w:rPr>
          <w:b/>
          <w:bCs/>
          <w:color w:val="0070C0"/>
          <w:sz w:val="24"/>
          <w:szCs w:val="24"/>
        </w:rPr>
        <w:t>atient education</w:t>
      </w:r>
    </w:p>
    <w:p w14:paraId="7CC065F5" w14:textId="68A8253E" w:rsidR="00720A55" w:rsidRDefault="00720A55" w:rsidP="00720A55">
      <w:pPr>
        <w:pStyle w:val="ListParagraph"/>
        <w:tabs>
          <w:tab w:val="left" w:pos="5250"/>
        </w:tabs>
        <w:rPr>
          <w:color w:val="808080" w:themeColor="background1" w:themeShade="8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>(</w:t>
      </w:r>
      <w:r>
        <w:rPr>
          <w:color w:val="808080" w:themeColor="background1" w:themeShade="80"/>
          <w:sz w:val="24"/>
          <w:szCs w:val="24"/>
        </w:rPr>
        <w:t>BHF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7C145E9D" w14:textId="77777777" w:rsidR="00720A55" w:rsidRPr="00B54893" w:rsidRDefault="00720A55" w:rsidP="00720A55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97856" behindDoc="0" locked="0" layoutInCell="1" allowOverlap="1" wp14:anchorId="78226D6D" wp14:editId="5BCCDC71">
                <wp:simplePos x="0" y="0"/>
                <wp:positionH relativeFrom="column">
                  <wp:posOffset>447675</wp:posOffset>
                </wp:positionH>
                <wp:positionV relativeFrom="paragraph">
                  <wp:posOffset>14605</wp:posOffset>
                </wp:positionV>
                <wp:extent cx="3067050" cy="228600"/>
                <wp:effectExtent l="0" t="0" r="19050" b="19050"/>
                <wp:wrapNone/>
                <wp:docPr id="263" name="Rectangle 2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59F7FB8" id="Rectangle 263" o:spid="_x0000_s1026" style="position:absolute;margin-left:35.25pt;margin-top:1.15pt;width:241.5pt;height:18pt;z-index:251897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" fillcolor="white [3201]" strokecolor="#4472c4 [3204]" strokeweight="1pt"/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</w:p>
    <w:p w14:paraId="347E9B8E" w14:textId="77777777" w:rsidR="00720A55" w:rsidRPr="005B4637" w:rsidRDefault="00720A55" w:rsidP="00720A55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0600E208" w14:textId="70CCCFE3" w:rsidR="00BE1FF1" w:rsidRPr="00D009FD" w:rsidRDefault="00BE1FF1" w:rsidP="00BE1FF1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Red flags</w:t>
      </w:r>
    </w:p>
    <w:p w14:paraId="6AEBFD4F" w14:textId="59F76E27" w:rsidR="00BE1FF1" w:rsidRDefault="00BE1FF1" w:rsidP="00BE1FF1">
      <w:pPr>
        <w:pStyle w:val="ListParagraph"/>
        <w:tabs>
          <w:tab w:val="left" w:pos="5250"/>
        </w:tabs>
        <w:rPr>
          <w:color w:val="808080" w:themeColor="background1" w:themeShade="8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>(</w:t>
      </w:r>
      <w:r>
        <w:rPr>
          <w:color w:val="808080" w:themeColor="background1" w:themeShade="80"/>
          <w:sz w:val="24"/>
          <w:szCs w:val="24"/>
        </w:rPr>
        <w:t xml:space="preserve">Symptoms to prompt expedited follow up </w:t>
      </w:r>
      <w:proofErr w:type="spellStart"/>
      <w:r>
        <w:rPr>
          <w:color w:val="808080" w:themeColor="background1" w:themeShade="80"/>
          <w:sz w:val="24"/>
          <w:szCs w:val="24"/>
        </w:rPr>
        <w:t>inc</w:t>
      </w:r>
      <w:proofErr w:type="spellEnd"/>
      <w:r w:rsidRPr="00A16DDB">
        <w:rPr>
          <w:color w:val="808080" w:themeColor="background1" w:themeShade="80"/>
          <w:sz w:val="24"/>
          <w:szCs w:val="24"/>
        </w:rPr>
        <w:t>)</w:t>
      </w:r>
    </w:p>
    <w:p w14:paraId="7A61A693" w14:textId="77777777" w:rsidR="00BE1FF1" w:rsidRPr="00B54893" w:rsidRDefault="00BE1FF1" w:rsidP="00BE1FF1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99904" behindDoc="0" locked="0" layoutInCell="1" allowOverlap="1" wp14:anchorId="2EA5D526" wp14:editId="2AEED857">
                <wp:simplePos x="0" y="0"/>
                <wp:positionH relativeFrom="column">
                  <wp:posOffset>447675</wp:posOffset>
                </wp:positionH>
                <wp:positionV relativeFrom="paragraph">
                  <wp:posOffset>14605</wp:posOffset>
                </wp:positionV>
                <wp:extent cx="3067050" cy="228600"/>
                <wp:effectExtent l="0" t="0" r="19050" b="19050"/>
                <wp:wrapNone/>
                <wp:docPr id="264" name="Rectangle 2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57C8782" id="Rectangle 264" o:spid="_x0000_s1026" style="position:absolute;margin-left:35.25pt;margin-top:1.15pt;width:241.5pt;height:18pt;z-index:251899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" fillcolor="white [3201]" strokecolor="#4472c4 [3204]" strokeweight="1pt"/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</w:p>
    <w:p w14:paraId="0F403E61" w14:textId="77777777" w:rsidR="00BE1FF1" w:rsidRPr="005B4637" w:rsidRDefault="00BE1FF1" w:rsidP="00BE1FF1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3DB83B7A" w14:textId="12D3EFAD" w:rsidR="000B1EB8" w:rsidRPr="00D009FD" w:rsidRDefault="000B1EB8" w:rsidP="000B1EB8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Follow up plan + next steps arrange</w:t>
      </w:r>
    </w:p>
    <w:p w14:paraId="5FCE9AE6" w14:textId="19E53355" w:rsidR="000B1EB8" w:rsidRDefault="000B1EB8" w:rsidP="000B1EB8">
      <w:pPr>
        <w:pStyle w:val="ListParagraph"/>
        <w:tabs>
          <w:tab w:val="left" w:pos="5250"/>
        </w:tabs>
        <w:rPr>
          <w:color w:val="808080" w:themeColor="background1" w:themeShade="8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>(</w:t>
      </w:r>
      <w:r>
        <w:rPr>
          <w:color w:val="808080" w:themeColor="background1" w:themeShade="80"/>
          <w:sz w:val="24"/>
          <w:szCs w:val="24"/>
        </w:rPr>
        <w:t>Please mention.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141952C2" w14:textId="77777777" w:rsidR="000B1EB8" w:rsidRPr="00B54893" w:rsidRDefault="000B1EB8" w:rsidP="000B1EB8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01952" behindDoc="0" locked="0" layoutInCell="1" allowOverlap="1" wp14:anchorId="5429D3C2" wp14:editId="63ADAE23">
                <wp:simplePos x="0" y="0"/>
                <wp:positionH relativeFrom="column">
                  <wp:posOffset>447675</wp:posOffset>
                </wp:positionH>
                <wp:positionV relativeFrom="paragraph">
                  <wp:posOffset>14605</wp:posOffset>
                </wp:positionV>
                <wp:extent cx="3067050" cy="228600"/>
                <wp:effectExtent l="0" t="0" r="19050" b="19050"/>
                <wp:wrapNone/>
                <wp:docPr id="265" name="Rectangle 2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E45EA15" id="Rectangle 265" o:spid="_x0000_s1026" style="position:absolute;margin-left:35.25pt;margin-top:1.15pt;width:241.5pt;height:18pt;z-index:251901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" fillcolor="white [3201]" strokecolor="#4472c4 [3204]" strokeweight="1pt"/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</w:p>
    <w:p w14:paraId="2A8890DA" w14:textId="77777777" w:rsidR="000B1EB8" w:rsidRPr="005B4637" w:rsidRDefault="000B1EB8" w:rsidP="000B1EB8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0BDEF653" w14:textId="0B602E4F" w:rsidR="00895156" w:rsidRPr="00D009FD" w:rsidRDefault="00895156" w:rsidP="00895156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lastRenderedPageBreak/>
        <w:t>Follow up plan + next steps</w:t>
      </w:r>
    </w:p>
    <w:p w14:paraId="039C8095" w14:textId="24992DF3" w:rsidR="00895156" w:rsidRDefault="00895156" w:rsidP="00895156">
      <w:pPr>
        <w:pStyle w:val="ListParagraph"/>
        <w:tabs>
          <w:tab w:val="left" w:pos="5250"/>
        </w:tabs>
        <w:rPr>
          <w:color w:val="808080" w:themeColor="background1" w:themeShade="8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>(</w:t>
      </w:r>
      <w:r>
        <w:rPr>
          <w:color w:val="808080" w:themeColor="background1" w:themeShade="80"/>
          <w:sz w:val="24"/>
          <w:szCs w:val="24"/>
        </w:rPr>
        <w:t>Call after tests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25FD90F9" w14:textId="77777777" w:rsidR="00895156" w:rsidRPr="00B54893" w:rsidRDefault="00895156" w:rsidP="00895156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04000" behindDoc="0" locked="0" layoutInCell="1" allowOverlap="1" wp14:anchorId="630828E7" wp14:editId="4B1622F9">
                <wp:simplePos x="0" y="0"/>
                <wp:positionH relativeFrom="column">
                  <wp:posOffset>447675</wp:posOffset>
                </wp:positionH>
                <wp:positionV relativeFrom="paragraph">
                  <wp:posOffset>14605</wp:posOffset>
                </wp:positionV>
                <wp:extent cx="3067050" cy="228600"/>
                <wp:effectExtent l="0" t="0" r="19050" b="19050"/>
                <wp:wrapNone/>
                <wp:docPr id="266" name="Rectangle 2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36C0D55" id="Rectangle 266" o:spid="_x0000_s1026" style="position:absolute;margin-left:35.25pt;margin-top:1.15pt;width:241.5pt;height:18pt;z-index:251904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" fillcolor="white [3201]" strokecolor="#4472c4 [3204]" strokeweight="1pt"/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</w:p>
    <w:p w14:paraId="0BAF66D1" w14:textId="77777777" w:rsidR="00895156" w:rsidRPr="005B4637" w:rsidRDefault="00895156" w:rsidP="00895156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37D1153D" w14:textId="78A64B9A" w:rsidR="003B1AE0" w:rsidRPr="00D009FD" w:rsidRDefault="003B1AE0" w:rsidP="003B1AE0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Follow up plan + next steps</w:t>
      </w:r>
    </w:p>
    <w:p w14:paraId="6B28A00C" w14:textId="63D449DD" w:rsidR="003B1AE0" w:rsidRDefault="003B1AE0" w:rsidP="003B1AE0">
      <w:pPr>
        <w:pStyle w:val="ListParagraph"/>
        <w:tabs>
          <w:tab w:val="left" w:pos="5250"/>
        </w:tabs>
        <w:rPr>
          <w:color w:val="808080" w:themeColor="background1" w:themeShade="8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>(</w:t>
      </w:r>
      <w:r w:rsidR="008E670C">
        <w:rPr>
          <w:color w:val="808080" w:themeColor="background1" w:themeShade="80"/>
          <w:sz w:val="24"/>
          <w:szCs w:val="24"/>
        </w:rPr>
        <w:t>Time of follow up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1EF62E58" w14:textId="0937A345" w:rsidR="003B1AE0" w:rsidRPr="005B4637" w:rsidRDefault="003B1AE0" w:rsidP="00CB7DAD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06048" behindDoc="0" locked="0" layoutInCell="1" allowOverlap="1" wp14:anchorId="655CB970" wp14:editId="3142E4DD">
                <wp:simplePos x="0" y="0"/>
                <wp:positionH relativeFrom="column">
                  <wp:posOffset>447675</wp:posOffset>
                </wp:positionH>
                <wp:positionV relativeFrom="paragraph">
                  <wp:posOffset>14605</wp:posOffset>
                </wp:positionV>
                <wp:extent cx="3067050" cy="228600"/>
                <wp:effectExtent l="0" t="0" r="19050" b="19050"/>
                <wp:wrapNone/>
                <wp:docPr id="267" name="Rectangle 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6AB7F0E" id="Rectangle 267" o:spid="_x0000_s1026" style="position:absolute;margin-left:35.25pt;margin-top:1.15pt;width:241.5pt;height:18pt;z-index:251906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" fillcolor="white [3201]" strokecolor="#4472c4 [3204]" strokeweight="1pt"/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</w:p>
    <w:p w14:paraId="585D000F" w14:textId="77777777" w:rsidR="00CB7DAD" w:rsidRPr="005B4637" w:rsidRDefault="00CB7DAD" w:rsidP="00CB7DAD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02D82342" w14:textId="77777777" w:rsidR="00CB7DAD" w:rsidRPr="00D009FD" w:rsidRDefault="00CB7DAD" w:rsidP="00CB7DAD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Follow up plan + next steps</w:t>
      </w:r>
    </w:p>
    <w:p w14:paraId="38CD4C5B" w14:textId="47BFE081" w:rsidR="00CB7DAD" w:rsidRDefault="00CB7DAD" w:rsidP="00CB7DAD">
      <w:pPr>
        <w:pStyle w:val="ListParagraph"/>
        <w:tabs>
          <w:tab w:val="left" w:pos="5250"/>
        </w:tabs>
        <w:rPr>
          <w:color w:val="808080" w:themeColor="background1" w:themeShade="8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>(</w:t>
      </w:r>
      <w:r>
        <w:rPr>
          <w:color w:val="808080" w:themeColor="background1" w:themeShade="80"/>
          <w:sz w:val="24"/>
          <w:szCs w:val="24"/>
        </w:rPr>
        <w:t>? For MDT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36F70D70" w14:textId="77777777" w:rsidR="00CB7DAD" w:rsidRPr="00B54893" w:rsidRDefault="00CB7DAD" w:rsidP="00CB7DAD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08096" behindDoc="0" locked="0" layoutInCell="1" allowOverlap="1" wp14:anchorId="1830167D" wp14:editId="07DB7582">
                <wp:simplePos x="0" y="0"/>
                <wp:positionH relativeFrom="column">
                  <wp:posOffset>447675</wp:posOffset>
                </wp:positionH>
                <wp:positionV relativeFrom="paragraph">
                  <wp:posOffset>14605</wp:posOffset>
                </wp:positionV>
                <wp:extent cx="3067050" cy="228600"/>
                <wp:effectExtent l="0" t="0" r="19050" b="19050"/>
                <wp:wrapNone/>
                <wp:docPr id="268" name="Rectangle 2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B72CA24" id="Rectangle 268" o:spid="_x0000_s1026" style="position:absolute;margin-left:35.25pt;margin-top:1.15pt;width:241.5pt;height:18pt;z-index:251908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" fillcolor="white [3201]" strokecolor="#4472c4 [3204]" strokeweight="1pt"/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</w:p>
    <w:p w14:paraId="40CF5280" w14:textId="77777777" w:rsidR="00CB3804" w:rsidRPr="005B4637" w:rsidRDefault="00CB3804" w:rsidP="00CB3804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6C9CDABB" w14:textId="77777777" w:rsidR="00CB3804" w:rsidRPr="00D009FD" w:rsidRDefault="00CB3804" w:rsidP="00CB3804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Follow up plan + next steps</w:t>
      </w:r>
    </w:p>
    <w:p w14:paraId="588016CB" w14:textId="1D5BA181" w:rsidR="00CB3804" w:rsidRDefault="00CB3804" w:rsidP="00CB3804">
      <w:pPr>
        <w:pStyle w:val="ListParagraph"/>
        <w:tabs>
          <w:tab w:val="left" w:pos="5250"/>
        </w:tabs>
        <w:rPr>
          <w:color w:val="808080" w:themeColor="background1" w:themeShade="8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>(</w:t>
      </w:r>
      <w:r>
        <w:rPr>
          <w:color w:val="808080" w:themeColor="background1" w:themeShade="80"/>
          <w:sz w:val="24"/>
          <w:szCs w:val="24"/>
        </w:rPr>
        <w:t>cc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44F74216" w14:textId="77777777" w:rsidR="00CB3804" w:rsidRPr="00B54893" w:rsidRDefault="00CB3804" w:rsidP="00CB3804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10144" behindDoc="0" locked="0" layoutInCell="1" allowOverlap="1" wp14:anchorId="464815D5" wp14:editId="567A7979">
                <wp:simplePos x="0" y="0"/>
                <wp:positionH relativeFrom="column">
                  <wp:posOffset>447675</wp:posOffset>
                </wp:positionH>
                <wp:positionV relativeFrom="paragraph">
                  <wp:posOffset>14605</wp:posOffset>
                </wp:positionV>
                <wp:extent cx="3067050" cy="228600"/>
                <wp:effectExtent l="0" t="0" r="19050" b="19050"/>
                <wp:wrapNone/>
                <wp:docPr id="269" name="Rectangle 2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7FFC0E8" id="Rectangle 269" o:spid="_x0000_s1026" style="position:absolute;margin-left:35.25pt;margin-top:1.15pt;width:241.5pt;height:18pt;z-index:251910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" fillcolor="white [3201]" strokecolor="#4472c4 [3204]" strokeweight="1pt"/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</w:p>
    <w:p w14:paraId="6409AD7B" w14:textId="77777777" w:rsidR="00A02AFD" w:rsidRPr="005B4637" w:rsidRDefault="00A02AFD" w:rsidP="00A02AFD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62513C32" w14:textId="77777777" w:rsidR="00A02AFD" w:rsidRPr="00D009FD" w:rsidRDefault="00A02AFD" w:rsidP="00A02AFD">
      <w:pPr>
        <w:pStyle w:val="ListParagraph"/>
        <w:numPr>
          <w:ilvl w:val="0"/>
          <w:numId w:val="2"/>
        </w:numPr>
        <w:tabs>
          <w:tab w:val="left" w:pos="5250"/>
        </w:tabs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Follow up plan + next steps</w:t>
      </w:r>
    </w:p>
    <w:p w14:paraId="617F354F" w14:textId="710D8DAC" w:rsidR="00A02AFD" w:rsidRDefault="00A02AFD" w:rsidP="00A02AFD">
      <w:pPr>
        <w:pStyle w:val="ListParagraph"/>
        <w:tabs>
          <w:tab w:val="left" w:pos="5250"/>
        </w:tabs>
        <w:rPr>
          <w:color w:val="808080" w:themeColor="background1" w:themeShade="80"/>
          <w:sz w:val="24"/>
          <w:szCs w:val="24"/>
        </w:rPr>
      </w:pPr>
      <w:r w:rsidRPr="00A16DDB">
        <w:rPr>
          <w:color w:val="808080" w:themeColor="background1" w:themeShade="80"/>
          <w:sz w:val="24"/>
          <w:szCs w:val="24"/>
        </w:rPr>
        <w:t>(</w:t>
      </w:r>
      <w:r>
        <w:rPr>
          <w:color w:val="808080" w:themeColor="background1" w:themeShade="80"/>
          <w:sz w:val="24"/>
          <w:szCs w:val="24"/>
        </w:rPr>
        <w:t>? For red flags list</w:t>
      </w:r>
      <w:r w:rsidRPr="00A16DDB">
        <w:rPr>
          <w:color w:val="808080" w:themeColor="background1" w:themeShade="80"/>
          <w:sz w:val="24"/>
          <w:szCs w:val="24"/>
        </w:rPr>
        <w:t>)</w:t>
      </w:r>
    </w:p>
    <w:p w14:paraId="682D0E29" w14:textId="77777777" w:rsidR="00A02AFD" w:rsidRPr="00B54893" w:rsidRDefault="00A02AFD" w:rsidP="00A02AFD">
      <w:pPr>
        <w:tabs>
          <w:tab w:val="left" w:pos="5250"/>
        </w:tabs>
        <w:ind w:left="360"/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12192" behindDoc="0" locked="0" layoutInCell="1" allowOverlap="1" wp14:anchorId="44791675" wp14:editId="745F70C0">
                <wp:simplePos x="0" y="0"/>
                <wp:positionH relativeFrom="column">
                  <wp:posOffset>447675</wp:posOffset>
                </wp:positionH>
                <wp:positionV relativeFrom="paragraph">
                  <wp:posOffset>14605</wp:posOffset>
                </wp:positionV>
                <wp:extent cx="3067050" cy="228600"/>
                <wp:effectExtent l="0" t="0" r="19050" b="19050"/>
                <wp:wrapNone/>
                <wp:docPr id="270" name="Rectangle 2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0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CA5F038" id="Rectangle 270" o:spid="_x0000_s1026" style="position:absolute;margin-left:35.25pt;margin-top:1.15pt;width:241.5pt;height:18pt;z-index:251912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" fillcolor="white [3201]" strokecolor="#4472c4 [3204]" strokeweight="1pt"/>
            </w:pict>
          </mc:Fallback>
        </mc:AlternateContent>
      </w:r>
      <w:r>
        <w:rPr>
          <w:b/>
          <w:bCs/>
          <w:color w:val="0070C0"/>
          <w:sz w:val="24"/>
          <w:szCs w:val="24"/>
        </w:rPr>
        <w:tab/>
      </w:r>
    </w:p>
    <w:p w14:paraId="23851B67" w14:textId="4DB1DCBE" w:rsidR="00A02AFD" w:rsidRPr="005B4637" w:rsidRDefault="00FE4D21" w:rsidP="00A02AFD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914240" behindDoc="0" locked="0" layoutInCell="1" allowOverlap="1" wp14:anchorId="0DD72C64" wp14:editId="1CF194B3">
                <wp:simplePos x="0" y="0"/>
                <wp:positionH relativeFrom="column">
                  <wp:posOffset>1724025</wp:posOffset>
                </wp:positionH>
                <wp:positionV relativeFrom="paragraph">
                  <wp:posOffset>297180</wp:posOffset>
                </wp:positionV>
                <wp:extent cx="1914525" cy="381000"/>
                <wp:effectExtent l="0" t="0" r="28575" b="19050"/>
                <wp:wrapNone/>
                <wp:docPr id="271" name="Rectangle 2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4525" cy="381000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C1B1E3" w14:textId="4789BCE4" w:rsidR="00254545" w:rsidRPr="00E515C4" w:rsidRDefault="00254545" w:rsidP="00476513">
                            <w:pPr>
                              <w:spacing w:after="0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Subm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D72C64" id="Rectangle 271" o:spid="_x0000_s1060" style="position:absolute;margin-left:135.75pt;margin-top:23.4pt;width:150.75pt;height:30pt;z-index:251914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" fillcolor="#5b9bd5 [3208]" strokecolor="white [3201]" strokeweight="1.5pt">
                <v:textbox>
                  <w:txbxContent>
                    <w:p w14:paraId="38C1B1E3" w14:textId="4789BCE4" w:rsidR="00254545" w:rsidRPr="00E515C4" w:rsidRDefault="00254545" w:rsidP="00476513">
                      <w:pPr>
                        <w:spacing w:after="0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Submit</w:t>
                      </w:r>
                    </w:p>
                  </w:txbxContent>
                </v:textbox>
              </v:rect>
            </w:pict>
          </mc:Fallback>
        </mc:AlternateContent>
      </w:r>
    </w:p>
    <w:p w14:paraId="2AF3965B" w14:textId="3FE4F5AE" w:rsidR="00DB5FF4" w:rsidRPr="005B4637" w:rsidRDefault="00DB5FF4" w:rsidP="00557BC8">
      <w:pPr>
        <w:tabs>
          <w:tab w:val="left" w:pos="5250"/>
        </w:tabs>
        <w:rPr>
          <w:b/>
          <w:bCs/>
          <w:color w:val="0070C0"/>
          <w:sz w:val="24"/>
          <w:szCs w:val="24"/>
        </w:rPr>
      </w:pPr>
    </w:p>
    <w:p w14:paraId="6014392C" w14:textId="406E573B" w:rsidR="00557BC8" w:rsidRPr="005B4637" w:rsidRDefault="00476513" w:rsidP="00476513">
      <w:pPr>
        <w:tabs>
          <w:tab w:val="left" w:pos="5250"/>
        </w:tabs>
        <w:jc w:val="center"/>
        <w:rPr>
          <w:b/>
          <w:bCs/>
          <w:color w:val="0070C0"/>
          <w:sz w:val="24"/>
          <w:szCs w:val="24"/>
        </w:rPr>
      </w:pPr>
      <w:r>
        <w:rPr>
          <w:b/>
          <w:bCs/>
          <w:noProof/>
          <w:color w:val="0070C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920384" behindDoc="0" locked="0" layoutInCell="1" allowOverlap="1" wp14:anchorId="641556C3" wp14:editId="43D8E690">
                <wp:simplePos x="0" y="0"/>
                <wp:positionH relativeFrom="column">
                  <wp:posOffset>1724025</wp:posOffset>
                </wp:positionH>
                <wp:positionV relativeFrom="paragraph">
                  <wp:posOffset>2359660</wp:posOffset>
                </wp:positionV>
                <wp:extent cx="1914525" cy="381000"/>
                <wp:effectExtent l="0" t="0" r="28575" b="19050"/>
                <wp:wrapNone/>
                <wp:docPr id="274" name="Rectangle 2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4525" cy="381000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328C43" w14:textId="4B12E203" w:rsidR="00476513" w:rsidRPr="00E515C4" w:rsidRDefault="00476513" w:rsidP="00476513">
                            <w:pPr>
                              <w:spacing w:after="0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Email PD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1556C3" id="Rectangle 274" o:spid="_x0000_s1061" style="position:absolute;left:0;text-align:left;margin-left:135.75pt;margin-top:185.8pt;width:150.75pt;height:30pt;z-index:251920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" fillcolor="#5b9bd5 [3208]" strokecolor="white [3201]" strokeweight="1.5pt">
                <v:textbox>
                  <w:txbxContent>
                    <w:p w14:paraId="0E328C43" w14:textId="4B12E203" w:rsidR="00476513" w:rsidRPr="00E515C4" w:rsidRDefault="00476513" w:rsidP="00476513">
                      <w:pPr>
                        <w:spacing w:after="0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Email PDF</w:t>
                      </w:r>
                    </w:p>
                  </w:txbxContent>
                </v:textbox>
              </v:rect>
            </w:pict>
          </mc:Fallback>
        </mc:AlternateContent>
      </w:r>
      <w:r w:rsidR="00C37977">
        <w:rPr>
          <w:b/>
          <w:bCs/>
          <w:noProof/>
          <w:color w:val="0070C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916288" behindDoc="0" locked="0" layoutInCell="1" allowOverlap="1" wp14:anchorId="1D54E6E1" wp14:editId="7B0B0D43">
                <wp:simplePos x="0" y="0"/>
                <wp:positionH relativeFrom="column">
                  <wp:posOffset>1724025</wp:posOffset>
                </wp:positionH>
                <wp:positionV relativeFrom="paragraph">
                  <wp:posOffset>778510</wp:posOffset>
                </wp:positionV>
                <wp:extent cx="1914525" cy="381000"/>
                <wp:effectExtent l="0" t="0" r="28575" b="19050"/>
                <wp:wrapNone/>
                <wp:docPr id="272" name="Rectangle 2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4525" cy="381000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FCBB32A" w14:textId="1082BF54" w:rsidR="00C37977" w:rsidRPr="00E515C4" w:rsidRDefault="00C37977" w:rsidP="00C37977">
                            <w:pPr>
                              <w:spacing w:after="0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Generate let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54E6E1" id="Rectangle 272" o:spid="_x0000_s1062" style="position:absolute;left:0;text-align:left;margin-left:135.75pt;margin-top:61.3pt;width:150.75pt;height:30pt;z-index:251916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" fillcolor="#5b9bd5 [3208]" strokecolor="white [3201]" strokeweight="1.5pt">
                <v:textbox>
                  <w:txbxContent>
                    <w:p w14:paraId="0FCBB32A" w14:textId="1082BF54" w:rsidR="00C37977" w:rsidRPr="00E515C4" w:rsidRDefault="00C37977" w:rsidP="00C37977">
                      <w:pPr>
                        <w:spacing w:after="0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Generate letter</w:t>
                      </w:r>
                    </w:p>
                  </w:txbxContent>
                </v:textbox>
              </v:rect>
            </w:pict>
          </mc:Fallback>
        </mc:AlternateContent>
      </w:r>
      <w:r w:rsidR="00C37977">
        <w:rPr>
          <w:b/>
          <w:bCs/>
          <w:noProof/>
          <w:color w:val="0070C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918336" behindDoc="0" locked="0" layoutInCell="1" allowOverlap="1" wp14:anchorId="2F6123B5" wp14:editId="71B45A1E">
                <wp:simplePos x="0" y="0"/>
                <wp:positionH relativeFrom="column">
                  <wp:posOffset>1724025</wp:posOffset>
                </wp:positionH>
                <wp:positionV relativeFrom="paragraph">
                  <wp:posOffset>1588135</wp:posOffset>
                </wp:positionV>
                <wp:extent cx="1914525" cy="381000"/>
                <wp:effectExtent l="0" t="0" r="28575" b="19050"/>
                <wp:wrapNone/>
                <wp:docPr id="273" name="Rectangle 2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4525" cy="381000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7CCFA6D" w14:textId="5C3AF861" w:rsidR="00C37977" w:rsidRPr="00E515C4" w:rsidRDefault="00C37977" w:rsidP="00476513">
                            <w:pPr>
                              <w:spacing w:after="0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Amend and approve let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6123B5" id="Rectangle 273" o:spid="_x0000_s1063" style="position:absolute;left:0;text-align:left;margin-left:135.75pt;margin-top:125.05pt;width:150.75pt;height:30pt;z-index:251918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" fillcolor="#5b9bd5 [3208]" strokecolor="white [3201]" strokeweight="1.5pt">
                <v:textbox>
                  <w:txbxContent>
                    <w:p w14:paraId="27CCFA6D" w14:textId="5C3AF861" w:rsidR="00C37977" w:rsidRPr="00E515C4" w:rsidRDefault="00C37977" w:rsidP="00476513">
                      <w:pPr>
                        <w:spacing w:after="0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Amend and approve letter</w:t>
                      </w:r>
                    </w:p>
                  </w:txbxContent>
                </v:textbox>
              </v:rect>
            </w:pict>
          </mc:Fallback>
        </mc:AlternateContent>
      </w:r>
    </w:p>
    <w:sectPr w:rsidR="00557BC8" w:rsidRPr="005B463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E7631"/>
    <w:multiLevelType w:val="hybridMultilevel"/>
    <w:tmpl w:val="DC7E5306"/>
    <w:lvl w:ilvl="0" w:tplc="40090019">
      <w:start w:val="1"/>
      <w:numFmt w:val="lowerLetter"/>
      <w:lvlText w:val="%1."/>
      <w:lvlJc w:val="left"/>
      <w:pPr>
        <w:ind w:left="1425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4009001B">
      <w:start w:val="1"/>
      <w:numFmt w:val="lowerRoman"/>
      <w:lvlText w:val="%3."/>
      <w:lvlJc w:val="right"/>
      <w:pPr>
        <w:ind w:left="2865" w:hanging="360"/>
      </w:pPr>
      <w:rPr>
        <w:rFonts w:hint="default"/>
      </w:rPr>
    </w:lvl>
    <w:lvl w:ilvl="3" w:tplc="40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" w15:restartNumberingAfterBreak="0">
    <w:nsid w:val="073D7152"/>
    <w:multiLevelType w:val="hybridMultilevel"/>
    <w:tmpl w:val="6B0C1E5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D90D06"/>
    <w:multiLevelType w:val="hybridMultilevel"/>
    <w:tmpl w:val="928809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2E10A4"/>
    <w:multiLevelType w:val="hybridMultilevel"/>
    <w:tmpl w:val="C268895C"/>
    <w:lvl w:ilvl="0" w:tplc="40090019">
      <w:start w:val="1"/>
      <w:numFmt w:val="lowerLetter"/>
      <w:lvlText w:val="%1."/>
      <w:lvlJc w:val="left"/>
      <w:pPr>
        <w:ind w:left="1425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4" w15:restartNumberingAfterBreak="0">
    <w:nsid w:val="183B4424"/>
    <w:multiLevelType w:val="hybridMultilevel"/>
    <w:tmpl w:val="6B0C1E5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483FBF"/>
    <w:multiLevelType w:val="hybridMultilevel"/>
    <w:tmpl w:val="DC7E5306"/>
    <w:lvl w:ilvl="0" w:tplc="40090019">
      <w:start w:val="1"/>
      <w:numFmt w:val="lowerLetter"/>
      <w:lvlText w:val="%1."/>
      <w:lvlJc w:val="left"/>
      <w:pPr>
        <w:ind w:left="1425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4009001B">
      <w:start w:val="1"/>
      <w:numFmt w:val="lowerRoman"/>
      <w:lvlText w:val="%3."/>
      <w:lvlJc w:val="right"/>
      <w:pPr>
        <w:ind w:left="2865" w:hanging="360"/>
      </w:pPr>
      <w:rPr>
        <w:rFonts w:hint="default"/>
      </w:rPr>
    </w:lvl>
    <w:lvl w:ilvl="3" w:tplc="40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6" w15:restartNumberingAfterBreak="0">
    <w:nsid w:val="2A6F0FFB"/>
    <w:multiLevelType w:val="hybridMultilevel"/>
    <w:tmpl w:val="6B0C1E5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1A7978"/>
    <w:multiLevelType w:val="hybridMultilevel"/>
    <w:tmpl w:val="C8B0C2D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986835"/>
    <w:multiLevelType w:val="hybridMultilevel"/>
    <w:tmpl w:val="4A68F09A"/>
    <w:lvl w:ilvl="0" w:tplc="49BABA3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D5931F2"/>
    <w:multiLevelType w:val="hybridMultilevel"/>
    <w:tmpl w:val="DC7E5306"/>
    <w:lvl w:ilvl="0" w:tplc="40090019">
      <w:start w:val="1"/>
      <w:numFmt w:val="lowerLetter"/>
      <w:lvlText w:val="%1."/>
      <w:lvlJc w:val="left"/>
      <w:pPr>
        <w:ind w:left="1425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4009001B">
      <w:start w:val="1"/>
      <w:numFmt w:val="lowerRoman"/>
      <w:lvlText w:val="%3."/>
      <w:lvlJc w:val="right"/>
      <w:pPr>
        <w:ind w:left="2865" w:hanging="360"/>
      </w:pPr>
      <w:rPr>
        <w:rFonts w:hint="default"/>
      </w:rPr>
    </w:lvl>
    <w:lvl w:ilvl="3" w:tplc="40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0" w15:restartNumberingAfterBreak="0">
    <w:nsid w:val="525F44D4"/>
    <w:multiLevelType w:val="hybridMultilevel"/>
    <w:tmpl w:val="DC7E5306"/>
    <w:lvl w:ilvl="0" w:tplc="40090019">
      <w:start w:val="1"/>
      <w:numFmt w:val="lowerLetter"/>
      <w:lvlText w:val="%1."/>
      <w:lvlJc w:val="left"/>
      <w:pPr>
        <w:ind w:left="1425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4009001B">
      <w:start w:val="1"/>
      <w:numFmt w:val="lowerRoman"/>
      <w:lvlText w:val="%3."/>
      <w:lvlJc w:val="right"/>
      <w:pPr>
        <w:ind w:left="2865" w:hanging="360"/>
      </w:pPr>
      <w:rPr>
        <w:rFonts w:hint="default"/>
      </w:rPr>
    </w:lvl>
    <w:lvl w:ilvl="3" w:tplc="40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1" w15:restartNumberingAfterBreak="0">
    <w:nsid w:val="69495CB3"/>
    <w:multiLevelType w:val="hybridMultilevel"/>
    <w:tmpl w:val="DC7E5306"/>
    <w:lvl w:ilvl="0" w:tplc="40090019">
      <w:start w:val="1"/>
      <w:numFmt w:val="lowerLetter"/>
      <w:lvlText w:val="%1."/>
      <w:lvlJc w:val="left"/>
      <w:pPr>
        <w:ind w:left="1425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4009001B">
      <w:start w:val="1"/>
      <w:numFmt w:val="lowerRoman"/>
      <w:lvlText w:val="%3."/>
      <w:lvlJc w:val="right"/>
      <w:pPr>
        <w:ind w:left="2865" w:hanging="360"/>
      </w:pPr>
      <w:rPr>
        <w:rFonts w:hint="default"/>
      </w:rPr>
    </w:lvl>
    <w:lvl w:ilvl="3" w:tplc="40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2" w15:restartNumberingAfterBreak="0">
    <w:nsid w:val="743A3162"/>
    <w:multiLevelType w:val="hybridMultilevel"/>
    <w:tmpl w:val="6B0C1E5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5"/>
  </w:num>
  <w:num w:numId="5">
    <w:abstractNumId w:val="9"/>
  </w:num>
  <w:num w:numId="6">
    <w:abstractNumId w:val="0"/>
  </w:num>
  <w:num w:numId="7">
    <w:abstractNumId w:val="11"/>
  </w:num>
  <w:num w:numId="8">
    <w:abstractNumId w:val="10"/>
  </w:num>
  <w:num w:numId="9">
    <w:abstractNumId w:val="7"/>
  </w:num>
  <w:num w:numId="10">
    <w:abstractNumId w:val="8"/>
  </w:num>
  <w:num w:numId="11">
    <w:abstractNumId w:val="1"/>
  </w:num>
  <w:num w:numId="12">
    <w:abstractNumId w:val="12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sDQ1NDOwtDC0NDBX0lEKTi0uzszPAykwqgUA/8l4kiwAAAA="/>
  </w:docVars>
  <w:rsids>
    <w:rsidRoot w:val="00D47976"/>
    <w:rsid w:val="000033A9"/>
    <w:rsid w:val="00012A0D"/>
    <w:rsid w:val="00051171"/>
    <w:rsid w:val="00083277"/>
    <w:rsid w:val="000872FE"/>
    <w:rsid w:val="000A542B"/>
    <w:rsid w:val="000A6052"/>
    <w:rsid w:val="000B1EB8"/>
    <w:rsid w:val="000B4A5B"/>
    <w:rsid w:val="000D2272"/>
    <w:rsid w:val="00122E22"/>
    <w:rsid w:val="001517F1"/>
    <w:rsid w:val="001A3522"/>
    <w:rsid w:val="001B5037"/>
    <w:rsid w:val="001C24FC"/>
    <w:rsid w:val="001F75C1"/>
    <w:rsid w:val="002458E1"/>
    <w:rsid w:val="00252DF1"/>
    <w:rsid w:val="00254545"/>
    <w:rsid w:val="002622CB"/>
    <w:rsid w:val="00273F85"/>
    <w:rsid w:val="00281928"/>
    <w:rsid w:val="00284296"/>
    <w:rsid w:val="002941BF"/>
    <w:rsid w:val="002D13D2"/>
    <w:rsid w:val="003204C4"/>
    <w:rsid w:val="00321527"/>
    <w:rsid w:val="003251F2"/>
    <w:rsid w:val="003662AD"/>
    <w:rsid w:val="003735FE"/>
    <w:rsid w:val="003A6135"/>
    <w:rsid w:val="003B1AE0"/>
    <w:rsid w:val="003B70F4"/>
    <w:rsid w:val="003B7A39"/>
    <w:rsid w:val="003F2391"/>
    <w:rsid w:val="0041318C"/>
    <w:rsid w:val="00417DBE"/>
    <w:rsid w:val="00425611"/>
    <w:rsid w:val="004260BA"/>
    <w:rsid w:val="0044420D"/>
    <w:rsid w:val="00471638"/>
    <w:rsid w:val="004734BE"/>
    <w:rsid w:val="0047419C"/>
    <w:rsid w:val="00476513"/>
    <w:rsid w:val="004976DA"/>
    <w:rsid w:val="004C5623"/>
    <w:rsid w:val="004F20D5"/>
    <w:rsid w:val="0054611E"/>
    <w:rsid w:val="00550E92"/>
    <w:rsid w:val="00557BC8"/>
    <w:rsid w:val="00566506"/>
    <w:rsid w:val="005B4637"/>
    <w:rsid w:val="005C5CAA"/>
    <w:rsid w:val="005E0BB0"/>
    <w:rsid w:val="005F3C8E"/>
    <w:rsid w:val="006016E0"/>
    <w:rsid w:val="00601775"/>
    <w:rsid w:val="0063453D"/>
    <w:rsid w:val="0063536F"/>
    <w:rsid w:val="006743C2"/>
    <w:rsid w:val="00690B90"/>
    <w:rsid w:val="0069623A"/>
    <w:rsid w:val="006A2D75"/>
    <w:rsid w:val="006D3AC8"/>
    <w:rsid w:val="007050A4"/>
    <w:rsid w:val="00710A57"/>
    <w:rsid w:val="00720A55"/>
    <w:rsid w:val="0073341A"/>
    <w:rsid w:val="0074636A"/>
    <w:rsid w:val="007476B2"/>
    <w:rsid w:val="00763277"/>
    <w:rsid w:val="00792D7B"/>
    <w:rsid w:val="007D70A7"/>
    <w:rsid w:val="007E79CE"/>
    <w:rsid w:val="007F1236"/>
    <w:rsid w:val="007F3ED3"/>
    <w:rsid w:val="00816D9D"/>
    <w:rsid w:val="00840D21"/>
    <w:rsid w:val="00847D3C"/>
    <w:rsid w:val="008568B5"/>
    <w:rsid w:val="0086043F"/>
    <w:rsid w:val="00863072"/>
    <w:rsid w:val="00865810"/>
    <w:rsid w:val="00877469"/>
    <w:rsid w:val="00882E2C"/>
    <w:rsid w:val="00895156"/>
    <w:rsid w:val="008B6A98"/>
    <w:rsid w:val="008E5E93"/>
    <w:rsid w:val="008E670C"/>
    <w:rsid w:val="0090396F"/>
    <w:rsid w:val="00932124"/>
    <w:rsid w:val="009421E1"/>
    <w:rsid w:val="00982453"/>
    <w:rsid w:val="009A3D61"/>
    <w:rsid w:val="009A5C80"/>
    <w:rsid w:val="009A65EC"/>
    <w:rsid w:val="009C13C4"/>
    <w:rsid w:val="009D02D4"/>
    <w:rsid w:val="009D492D"/>
    <w:rsid w:val="00A00713"/>
    <w:rsid w:val="00A02AFD"/>
    <w:rsid w:val="00A16DDB"/>
    <w:rsid w:val="00A27731"/>
    <w:rsid w:val="00A33B98"/>
    <w:rsid w:val="00A4120B"/>
    <w:rsid w:val="00A46FF3"/>
    <w:rsid w:val="00A6547C"/>
    <w:rsid w:val="00A65730"/>
    <w:rsid w:val="00A73BEC"/>
    <w:rsid w:val="00A77302"/>
    <w:rsid w:val="00A8006E"/>
    <w:rsid w:val="00AB1C27"/>
    <w:rsid w:val="00AE661C"/>
    <w:rsid w:val="00AF18FC"/>
    <w:rsid w:val="00AF791C"/>
    <w:rsid w:val="00B126C7"/>
    <w:rsid w:val="00B23526"/>
    <w:rsid w:val="00B318F5"/>
    <w:rsid w:val="00B32C76"/>
    <w:rsid w:val="00B40910"/>
    <w:rsid w:val="00B54893"/>
    <w:rsid w:val="00BA632F"/>
    <w:rsid w:val="00BB231B"/>
    <w:rsid w:val="00BB69B5"/>
    <w:rsid w:val="00BD4C8D"/>
    <w:rsid w:val="00BE1FF1"/>
    <w:rsid w:val="00BE36E2"/>
    <w:rsid w:val="00BF0BFE"/>
    <w:rsid w:val="00C0583A"/>
    <w:rsid w:val="00C06224"/>
    <w:rsid w:val="00C37977"/>
    <w:rsid w:val="00C47076"/>
    <w:rsid w:val="00C50A89"/>
    <w:rsid w:val="00C64FD3"/>
    <w:rsid w:val="00C814C4"/>
    <w:rsid w:val="00CA3838"/>
    <w:rsid w:val="00CB3804"/>
    <w:rsid w:val="00CB7DAD"/>
    <w:rsid w:val="00CD3AB2"/>
    <w:rsid w:val="00CF7457"/>
    <w:rsid w:val="00D009FD"/>
    <w:rsid w:val="00D063BD"/>
    <w:rsid w:val="00D14F82"/>
    <w:rsid w:val="00D40F15"/>
    <w:rsid w:val="00D47976"/>
    <w:rsid w:val="00D8056C"/>
    <w:rsid w:val="00D85E4C"/>
    <w:rsid w:val="00DA0782"/>
    <w:rsid w:val="00DA4E63"/>
    <w:rsid w:val="00DB2200"/>
    <w:rsid w:val="00DB5455"/>
    <w:rsid w:val="00DB5FF4"/>
    <w:rsid w:val="00DB66A1"/>
    <w:rsid w:val="00DC6FFB"/>
    <w:rsid w:val="00DD2DCB"/>
    <w:rsid w:val="00DE3A31"/>
    <w:rsid w:val="00DE57FD"/>
    <w:rsid w:val="00DF7A49"/>
    <w:rsid w:val="00E263BD"/>
    <w:rsid w:val="00E272EB"/>
    <w:rsid w:val="00E36189"/>
    <w:rsid w:val="00E515C4"/>
    <w:rsid w:val="00E6058C"/>
    <w:rsid w:val="00EB3AD7"/>
    <w:rsid w:val="00EC4CA3"/>
    <w:rsid w:val="00ED0FFB"/>
    <w:rsid w:val="00EF57CD"/>
    <w:rsid w:val="00F078CA"/>
    <w:rsid w:val="00F21C16"/>
    <w:rsid w:val="00F24114"/>
    <w:rsid w:val="00F446C4"/>
    <w:rsid w:val="00F451D0"/>
    <w:rsid w:val="00F45897"/>
    <w:rsid w:val="00F522FD"/>
    <w:rsid w:val="00F835F0"/>
    <w:rsid w:val="00FA1AEE"/>
    <w:rsid w:val="00FC0034"/>
    <w:rsid w:val="00FE3F0C"/>
    <w:rsid w:val="00FE4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2D6676"/>
  <w15:chartTrackingRefBased/>
  <w15:docId w15:val="{F8AF80EE-35A3-4905-827B-AFDFD71F3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451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5CA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6F3FAA-97BE-4151-859D-F6CDE8BD97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7</TotalTime>
  <Pages>17</Pages>
  <Words>1104</Words>
  <Characters>629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ndra Bhalodiya</dc:creator>
  <cp:keywords/>
  <dc:description/>
  <cp:lastModifiedBy>Jayendra Bhalodiya</cp:lastModifiedBy>
  <cp:revision>167</cp:revision>
  <dcterms:created xsi:type="dcterms:W3CDTF">2022-08-02T04:51:00Z</dcterms:created>
  <dcterms:modified xsi:type="dcterms:W3CDTF">2022-08-03T06:22:00Z</dcterms:modified>
</cp:coreProperties>
</file>